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334193398"/>
        <w:docPartObj>
          <w:docPartGallery w:val="Table of Contents"/>
          <w:docPartUnique/>
        </w:docPartObj>
      </w:sdtPr>
      <w:sdtEndPr>
        <w:rPr>
          <w:rFonts w:asciiTheme="minorHAnsi" w:eastAsiaTheme="minorEastAsia" w:hAnsiTheme="minorHAnsi" w:cstheme="minorBidi"/>
          <w:b/>
          <w:bCs/>
          <w:noProof/>
          <w:color w:val="auto"/>
          <w:sz w:val="22"/>
          <w:szCs w:val="22"/>
          <w:lang w:eastAsia="zh-CN"/>
        </w:rPr>
      </w:sdtEndPr>
      <w:sdtContent>
        <w:p w14:paraId="0CD69CAE" w14:textId="6F0331D7" w:rsidR="00462440" w:rsidRDefault="00462440">
          <w:pPr>
            <w:pStyle w:val="TOCHeading"/>
          </w:pPr>
          <w:r>
            <w:t>Table of Contents</w:t>
          </w:r>
        </w:p>
        <w:p w14:paraId="5DBC8CF3" w14:textId="1B740F31" w:rsidR="00963F0C" w:rsidRDefault="00462440">
          <w:pPr>
            <w:pStyle w:val="TOC1"/>
            <w:tabs>
              <w:tab w:val="right" w:leader="dot" w:pos="9350"/>
            </w:tabs>
            <w:rPr>
              <w:noProof/>
            </w:rPr>
          </w:pPr>
          <w:r>
            <w:fldChar w:fldCharType="begin"/>
          </w:r>
          <w:r>
            <w:instrText xml:space="preserve"> TOC \o "1-3" \h \z \u </w:instrText>
          </w:r>
          <w:r>
            <w:fldChar w:fldCharType="separate"/>
          </w:r>
          <w:hyperlink w:anchor="_Toc6768689" w:history="1">
            <w:r w:rsidR="00963F0C" w:rsidRPr="0053073E">
              <w:rPr>
                <w:rStyle w:val="Hyperlink"/>
                <w:noProof/>
              </w:rPr>
              <w:t>Course Description</w:t>
            </w:r>
            <w:r w:rsidR="00963F0C">
              <w:rPr>
                <w:noProof/>
                <w:webHidden/>
              </w:rPr>
              <w:tab/>
            </w:r>
            <w:r w:rsidR="00963F0C">
              <w:rPr>
                <w:noProof/>
                <w:webHidden/>
              </w:rPr>
              <w:fldChar w:fldCharType="begin"/>
            </w:r>
            <w:r w:rsidR="00963F0C">
              <w:rPr>
                <w:noProof/>
                <w:webHidden/>
              </w:rPr>
              <w:instrText xml:space="preserve"> PAGEREF _Toc6768689 \h </w:instrText>
            </w:r>
            <w:r w:rsidR="00963F0C">
              <w:rPr>
                <w:noProof/>
                <w:webHidden/>
              </w:rPr>
            </w:r>
            <w:r w:rsidR="00963F0C">
              <w:rPr>
                <w:noProof/>
                <w:webHidden/>
              </w:rPr>
              <w:fldChar w:fldCharType="separate"/>
            </w:r>
            <w:r w:rsidR="00963F0C">
              <w:rPr>
                <w:noProof/>
                <w:webHidden/>
              </w:rPr>
              <w:t>3</w:t>
            </w:r>
            <w:r w:rsidR="00963F0C">
              <w:rPr>
                <w:noProof/>
                <w:webHidden/>
              </w:rPr>
              <w:fldChar w:fldCharType="end"/>
            </w:r>
          </w:hyperlink>
        </w:p>
        <w:p w14:paraId="257826DD" w14:textId="42B32DFD" w:rsidR="00963F0C" w:rsidRDefault="00963F0C">
          <w:pPr>
            <w:pStyle w:val="TOC1"/>
            <w:tabs>
              <w:tab w:val="left" w:pos="440"/>
              <w:tab w:val="right" w:leader="dot" w:pos="9350"/>
            </w:tabs>
            <w:rPr>
              <w:noProof/>
            </w:rPr>
          </w:pPr>
          <w:hyperlink w:anchor="_Toc6768690" w:history="1">
            <w:r w:rsidRPr="0053073E">
              <w:rPr>
                <w:rStyle w:val="Hyperlink"/>
                <w:noProof/>
              </w:rPr>
              <w:t>1.</w:t>
            </w:r>
            <w:r>
              <w:rPr>
                <w:noProof/>
              </w:rPr>
              <w:tab/>
            </w:r>
            <w:r w:rsidRPr="0053073E">
              <w:rPr>
                <w:rStyle w:val="Hyperlink"/>
                <w:noProof/>
              </w:rPr>
              <w:t>Basic Workflow</w:t>
            </w:r>
            <w:r>
              <w:rPr>
                <w:noProof/>
                <w:webHidden/>
              </w:rPr>
              <w:tab/>
            </w:r>
            <w:r>
              <w:rPr>
                <w:noProof/>
                <w:webHidden/>
              </w:rPr>
              <w:fldChar w:fldCharType="begin"/>
            </w:r>
            <w:r>
              <w:rPr>
                <w:noProof/>
                <w:webHidden/>
              </w:rPr>
              <w:instrText xml:space="preserve"> PAGEREF _Toc6768690 \h </w:instrText>
            </w:r>
            <w:r>
              <w:rPr>
                <w:noProof/>
                <w:webHidden/>
              </w:rPr>
            </w:r>
            <w:r>
              <w:rPr>
                <w:noProof/>
                <w:webHidden/>
              </w:rPr>
              <w:fldChar w:fldCharType="separate"/>
            </w:r>
            <w:r>
              <w:rPr>
                <w:noProof/>
                <w:webHidden/>
              </w:rPr>
              <w:t>3</w:t>
            </w:r>
            <w:r>
              <w:rPr>
                <w:noProof/>
                <w:webHidden/>
              </w:rPr>
              <w:fldChar w:fldCharType="end"/>
            </w:r>
          </w:hyperlink>
        </w:p>
        <w:p w14:paraId="0D77A4EF" w14:textId="08950F94" w:rsidR="00963F0C" w:rsidRDefault="00963F0C">
          <w:pPr>
            <w:pStyle w:val="TOC2"/>
            <w:tabs>
              <w:tab w:val="right" w:leader="dot" w:pos="9350"/>
            </w:tabs>
            <w:rPr>
              <w:noProof/>
            </w:rPr>
          </w:pPr>
          <w:hyperlink w:anchor="_Toc6768691" w:history="1">
            <w:r w:rsidRPr="0053073E">
              <w:rPr>
                <w:rStyle w:val="Hyperlink"/>
                <w:noProof/>
              </w:rPr>
              <w:t>1.1 Want is version control?</w:t>
            </w:r>
            <w:r>
              <w:rPr>
                <w:noProof/>
                <w:webHidden/>
              </w:rPr>
              <w:tab/>
            </w:r>
            <w:r>
              <w:rPr>
                <w:noProof/>
                <w:webHidden/>
              </w:rPr>
              <w:fldChar w:fldCharType="begin"/>
            </w:r>
            <w:r>
              <w:rPr>
                <w:noProof/>
                <w:webHidden/>
              </w:rPr>
              <w:instrText xml:space="preserve"> PAGEREF _Toc6768691 \h </w:instrText>
            </w:r>
            <w:r>
              <w:rPr>
                <w:noProof/>
                <w:webHidden/>
              </w:rPr>
            </w:r>
            <w:r>
              <w:rPr>
                <w:noProof/>
                <w:webHidden/>
              </w:rPr>
              <w:fldChar w:fldCharType="separate"/>
            </w:r>
            <w:r>
              <w:rPr>
                <w:noProof/>
                <w:webHidden/>
              </w:rPr>
              <w:t>4</w:t>
            </w:r>
            <w:r>
              <w:rPr>
                <w:noProof/>
                <w:webHidden/>
              </w:rPr>
              <w:fldChar w:fldCharType="end"/>
            </w:r>
          </w:hyperlink>
        </w:p>
        <w:p w14:paraId="41FF2497" w14:textId="78C28A2C" w:rsidR="00963F0C" w:rsidRDefault="00963F0C">
          <w:pPr>
            <w:pStyle w:val="TOC2"/>
            <w:tabs>
              <w:tab w:val="right" w:leader="dot" w:pos="9350"/>
            </w:tabs>
            <w:rPr>
              <w:noProof/>
            </w:rPr>
          </w:pPr>
          <w:hyperlink w:anchor="_Toc6768692" w:history="1">
            <w:r w:rsidRPr="0053073E">
              <w:rPr>
                <w:rStyle w:val="Hyperlink"/>
                <w:noProof/>
              </w:rPr>
              <w:t>1.2 Where does Git store information?</w:t>
            </w:r>
            <w:r>
              <w:rPr>
                <w:noProof/>
                <w:webHidden/>
              </w:rPr>
              <w:tab/>
            </w:r>
            <w:r>
              <w:rPr>
                <w:noProof/>
                <w:webHidden/>
              </w:rPr>
              <w:fldChar w:fldCharType="begin"/>
            </w:r>
            <w:r>
              <w:rPr>
                <w:noProof/>
                <w:webHidden/>
              </w:rPr>
              <w:instrText xml:space="preserve"> PAGEREF _Toc6768692 \h </w:instrText>
            </w:r>
            <w:r>
              <w:rPr>
                <w:noProof/>
                <w:webHidden/>
              </w:rPr>
            </w:r>
            <w:r>
              <w:rPr>
                <w:noProof/>
                <w:webHidden/>
              </w:rPr>
              <w:fldChar w:fldCharType="separate"/>
            </w:r>
            <w:r>
              <w:rPr>
                <w:noProof/>
                <w:webHidden/>
              </w:rPr>
              <w:t>4</w:t>
            </w:r>
            <w:r>
              <w:rPr>
                <w:noProof/>
                <w:webHidden/>
              </w:rPr>
              <w:fldChar w:fldCharType="end"/>
            </w:r>
          </w:hyperlink>
        </w:p>
        <w:p w14:paraId="742B7E6F" w14:textId="09E31F78" w:rsidR="00963F0C" w:rsidRDefault="00963F0C">
          <w:pPr>
            <w:pStyle w:val="TOC2"/>
            <w:tabs>
              <w:tab w:val="right" w:leader="dot" w:pos="9350"/>
            </w:tabs>
            <w:rPr>
              <w:noProof/>
            </w:rPr>
          </w:pPr>
          <w:hyperlink w:anchor="_Toc6768693" w:history="1">
            <w:r w:rsidRPr="0053073E">
              <w:rPr>
                <w:rStyle w:val="Hyperlink"/>
                <w:noProof/>
              </w:rPr>
              <w:t>1.3 How can I check the state of a repository?</w:t>
            </w:r>
            <w:r>
              <w:rPr>
                <w:noProof/>
                <w:webHidden/>
              </w:rPr>
              <w:tab/>
            </w:r>
            <w:r>
              <w:rPr>
                <w:noProof/>
                <w:webHidden/>
              </w:rPr>
              <w:fldChar w:fldCharType="begin"/>
            </w:r>
            <w:r>
              <w:rPr>
                <w:noProof/>
                <w:webHidden/>
              </w:rPr>
              <w:instrText xml:space="preserve"> PAGEREF _Toc6768693 \h </w:instrText>
            </w:r>
            <w:r>
              <w:rPr>
                <w:noProof/>
                <w:webHidden/>
              </w:rPr>
            </w:r>
            <w:r>
              <w:rPr>
                <w:noProof/>
                <w:webHidden/>
              </w:rPr>
              <w:fldChar w:fldCharType="separate"/>
            </w:r>
            <w:r>
              <w:rPr>
                <w:noProof/>
                <w:webHidden/>
              </w:rPr>
              <w:t>4</w:t>
            </w:r>
            <w:r>
              <w:rPr>
                <w:noProof/>
                <w:webHidden/>
              </w:rPr>
              <w:fldChar w:fldCharType="end"/>
            </w:r>
          </w:hyperlink>
        </w:p>
        <w:p w14:paraId="439E5066" w14:textId="0A50E39F" w:rsidR="00963F0C" w:rsidRDefault="00963F0C">
          <w:pPr>
            <w:pStyle w:val="TOC2"/>
            <w:tabs>
              <w:tab w:val="right" w:leader="dot" w:pos="9350"/>
            </w:tabs>
            <w:rPr>
              <w:noProof/>
            </w:rPr>
          </w:pPr>
          <w:hyperlink w:anchor="_Toc6768694" w:history="1">
            <w:r w:rsidRPr="0053073E">
              <w:rPr>
                <w:rStyle w:val="Hyperlink"/>
                <w:noProof/>
              </w:rPr>
              <w:t>1.4 How can I tell what I have changed?</w:t>
            </w:r>
            <w:r>
              <w:rPr>
                <w:noProof/>
                <w:webHidden/>
              </w:rPr>
              <w:tab/>
            </w:r>
            <w:r>
              <w:rPr>
                <w:noProof/>
                <w:webHidden/>
              </w:rPr>
              <w:fldChar w:fldCharType="begin"/>
            </w:r>
            <w:r>
              <w:rPr>
                <w:noProof/>
                <w:webHidden/>
              </w:rPr>
              <w:instrText xml:space="preserve"> PAGEREF _Toc6768694 \h </w:instrText>
            </w:r>
            <w:r>
              <w:rPr>
                <w:noProof/>
                <w:webHidden/>
              </w:rPr>
            </w:r>
            <w:r>
              <w:rPr>
                <w:noProof/>
                <w:webHidden/>
              </w:rPr>
              <w:fldChar w:fldCharType="separate"/>
            </w:r>
            <w:r>
              <w:rPr>
                <w:noProof/>
                <w:webHidden/>
              </w:rPr>
              <w:t>5</w:t>
            </w:r>
            <w:r>
              <w:rPr>
                <w:noProof/>
                <w:webHidden/>
              </w:rPr>
              <w:fldChar w:fldCharType="end"/>
            </w:r>
          </w:hyperlink>
        </w:p>
        <w:p w14:paraId="2B7F3E6F" w14:textId="54CFD273" w:rsidR="00963F0C" w:rsidRDefault="00963F0C">
          <w:pPr>
            <w:pStyle w:val="TOC2"/>
            <w:tabs>
              <w:tab w:val="right" w:leader="dot" w:pos="9350"/>
            </w:tabs>
            <w:rPr>
              <w:noProof/>
            </w:rPr>
          </w:pPr>
          <w:hyperlink w:anchor="_Toc6768695" w:history="1">
            <w:r w:rsidRPr="0053073E">
              <w:rPr>
                <w:rStyle w:val="Hyperlink"/>
                <w:noProof/>
              </w:rPr>
              <w:t>1.5 What's the first step in saving changes?</w:t>
            </w:r>
            <w:r>
              <w:rPr>
                <w:noProof/>
                <w:webHidden/>
              </w:rPr>
              <w:tab/>
            </w:r>
            <w:r>
              <w:rPr>
                <w:noProof/>
                <w:webHidden/>
              </w:rPr>
              <w:fldChar w:fldCharType="begin"/>
            </w:r>
            <w:r>
              <w:rPr>
                <w:noProof/>
                <w:webHidden/>
              </w:rPr>
              <w:instrText xml:space="preserve"> PAGEREF _Toc6768695 \h </w:instrText>
            </w:r>
            <w:r>
              <w:rPr>
                <w:noProof/>
                <w:webHidden/>
              </w:rPr>
            </w:r>
            <w:r>
              <w:rPr>
                <w:noProof/>
                <w:webHidden/>
              </w:rPr>
              <w:fldChar w:fldCharType="separate"/>
            </w:r>
            <w:r>
              <w:rPr>
                <w:noProof/>
                <w:webHidden/>
              </w:rPr>
              <w:t>7</w:t>
            </w:r>
            <w:r>
              <w:rPr>
                <w:noProof/>
                <w:webHidden/>
              </w:rPr>
              <w:fldChar w:fldCharType="end"/>
            </w:r>
          </w:hyperlink>
        </w:p>
        <w:p w14:paraId="4B8AF8F2" w14:textId="2995B75D" w:rsidR="00963F0C" w:rsidRDefault="00963F0C">
          <w:pPr>
            <w:pStyle w:val="TOC2"/>
            <w:tabs>
              <w:tab w:val="right" w:leader="dot" w:pos="9350"/>
            </w:tabs>
            <w:rPr>
              <w:noProof/>
            </w:rPr>
          </w:pPr>
          <w:hyperlink w:anchor="_Toc6768696" w:history="1">
            <w:r w:rsidRPr="0053073E">
              <w:rPr>
                <w:rStyle w:val="Hyperlink"/>
                <w:noProof/>
              </w:rPr>
              <w:t>1.6 How can I tell what's going to be committed?</w:t>
            </w:r>
            <w:r>
              <w:rPr>
                <w:noProof/>
                <w:webHidden/>
              </w:rPr>
              <w:tab/>
            </w:r>
            <w:r>
              <w:rPr>
                <w:noProof/>
                <w:webHidden/>
              </w:rPr>
              <w:fldChar w:fldCharType="begin"/>
            </w:r>
            <w:r>
              <w:rPr>
                <w:noProof/>
                <w:webHidden/>
              </w:rPr>
              <w:instrText xml:space="preserve"> PAGEREF _Toc6768696 \h </w:instrText>
            </w:r>
            <w:r>
              <w:rPr>
                <w:noProof/>
                <w:webHidden/>
              </w:rPr>
            </w:r>
            <w:r>
              <w:rPr>
                <w:noProof/>
                <w:webHidden/>
              </w:rPr>
              <w:fldChar w:fldCharType="separate"/>
            </w:r>
            <w:r>
              <w:rPr>
                <w:noProof/>
                <w:webHidden/>
              </w:rPr>
              <w:t>7</w:t>
            </w:r>
            <w:r>
              <w:rPr>
                <w:noProof/>
                <w:webHidden/>
              </w:rPr>
              <w:fldChar w:fldCharType="end"/>
            </w:r>
          </w:hyperlink>
        </w:p>
        <w:p w14:paraId="2D7D46D7" w14:textId="169EC979" w:rsidR="00963F0C" w:rsidRDefault="00963F0C">
          <w:pPr>
            <w:pStyle w:val="TOC2"/>
            <w:tabs>
              <w:tab w:val="right" w:leader="dot" w:pos="9350"/>
            </w:tabs>
            <w:rPr>
              <w:noProof/>
            </w:rPr>
          </w:pPr>
          <w:hyperlink w:anchor="_Toc6768697" w:history="1">
            <w:r w:rsidRPr="0053073E">
              <w:rPr>
                <w:rStyle w:val="Hyperlink"/>
                <w:noProof/>
              </w:rPr>
              <w:t>1.7 Interlude: how can I edit a file?</w:t>
            </w:r>
            <w:r>
              <w:rPr>
                <w:noProof/>
                <w:webHidden/>
              </w:rPr>
              <w:tab/>
            </w:r>
            <w:r>
              <w:rPr>
                <w:noProof/>
                <w:webHidden/>
              </w:rPr>
              <w:fldChar w:fldCharType="begin"/>
            </w:r>
            <w:r>
              <w:rPr>
                <w:noProof/>
                <w:webHidden/>
              </w:rPr>
              <w:instrText xml:space="preserve"> PAGEREF _Toc6768697 \h </w:instrText>
            </w:r>
            <w:r>
              <w:rPr>
                <w:noProof/>
                <w:webHidden/>
              </w:rPr>
            </w:r>
            <w:r>
              <w:rPr>
                <w:noProof/>
                <w:webHidden/>
              </w:rPr>
              <w:fldChar w:fldCharType="separate"/>
            </w:r>
            <w:r>
              <w:rPr>
                <w:noProof/>
                <w:webHidden/>
              </w:rPr>
              <w:t>7</w:t>
            </w:r>
            <w:r>
              <w:rPr>
                <w:noProof/>
                <w:webHidden/>
              </w:rPr>
              <w:fldChar w:fldCharType="end"/>
            </w:r>
          </w:hyperlink>
        </w:p>
        <w:p w14:paraId="3A13614D" w14:textId="3CCFA5CE" w:rsidR="00963F0C" w:rsidRDefault="00963F0C">
          <w:pPr>
            <w:pStyle w:val="TOC2"/>
            <w:tabs>
              <w:tab w:val="right" w:leader="dot" w:pos="9350"/>
            </w:tabs>
            <w:rPr>
              <w:noProof/>
            </w:rPr>
          </w:pPr>
          <w:hyperlink w:anchor="_Toc6768698" w:history="1">
            <w:r w:rsidRPr="0053073E">
              <w:rPr>
                <w:rStyle w:val="Hyperlink"/>
                <w:noProof/>
              </w:rPr>
              <w:t>1.8 How do I commit changes?</w:t>
            </w:r>
            <w:r>
              <w:rPr>
                <w:noProof/>
                <w:webHidden/>
              </w:rPr>
              <w:tab/>
            </w:r>
            <w:r>
              <w:rPr>
                <w:noProof/>
                <w:webHidden/>
              </w:rPr>
              <w:fldChar w:fldCharType="begin"/>
            </w:r>
            <w:r>
              <w:rPr>
                <w:noProof/>
                <w:webHidden/>
              </w:rPr>
              <w:instrText xml:space="preserve"> PAGEREF _Toc6768698 \h </w:instrText>
            </w:r>
            <w:r>
              <w:rPr>
                <w:noProof/>
                <w:webHidden/>
              </w:rPr>
            </w:r>
            <w:r>
              <w:rPr>
                <w:noProof/>
                <w:webHidden/>
              </w:rPr>
              <w:fldChar w:fldCharType="separate"/>
            </w:r>
            <w:r>
              <w:rPr>
                <w:noProof/>
                <w:webHidden/>
              </w:rPr>
              <w:t>7</w:t>
            </w:r>
            <w:r>
              <w:rPr>
                <w:noProof/>
                <w:webHidden/>
              </w:rPr>
              <w:fldChar w:fldCharType="end"/>
            </w:r>
          </w:hyperlink>
        </w:p>
        <w:p w14:paraId="14888D7C" w14:textId="419643CF" w:rsidR="00963F0C" w:rsidRDefault="00963F0C">
          <w:pPr>
            <w:pStyle w:val="TOC2"/>
            <w:tabs>
              <w:tab w:val="right" w:leader="dot" w:pos="9350"/>
            </w:tabs>
            <w:rPr>
              <w:noProof/>
            </w:rPr>
          </w:pPr>
          <w:hyperlink w:anchor="_Toc6768699" w:history="1">
            <w:r w:rsidRPr="0053073E">
              <w:rPr>
                <w:rStyle w:val="Hyperlink"/>
                <w:noProof/>
              </w:rPr>
              <w:t>1.10 How can I view a specific file's history?</w:t>
            </w:r>
            <w:r>
              <w:rPr>
                <w:noProof/>
                <w:webHidden/>
              </w:rPr>
              <w:tab/>
            </w:r>
            <w:r>
              <w:rPr>
                <w:noProof/>
                <w:webHidden/>
              </w:rPr>
              <w:fldChar w:fldCharType="begin"/>
            </w:r>
            <w:r>
              <w:rPr>
                <w:noProof/>
                <w:webHidden/>
              </w:rPr>
              <w:instrText xml:space="preserve"> PAGEREF _Toc6768699 \h </w:instrText>
            </w:r>
            <w:r>
              <w:rPr>
                <w:noProof/>
                <w:webHidden/>
              </w:rPr>
            </w:r>
            <w:r>
              <w:rPr>
                <w:noProof/>
                <w:webHidden/>
              </w:rPr>
              <w:fldChar w:fldCharType="separate"/>
            </w:r>
            <w:r>
              <w:rPr>
                <w:noProof/>
                <w:webHidden/>
              </w:rPr>
              <w:t>9</w:t>
            </w:r>
            <w:r>
              <w:rPr>
                <w:noProof/>
                <w:webHidden/>
              </w:rPr>
              <w:fldChar w:fldCharType="end"/>
            </w:r>
          </w:hyperlink>
        </w:p>
        <w:p w14:paraId="55A87E99" w14:textId="5471838F" w:rsidR="00963F0C" w:rsidRDefault="00963F0C">
          <w:pPr>
            <w:pStyle w:val="TOC2"/>
            <w:tabs>
              <w:tab w:val="right" w:leader="dot" w:pos="9350"/>
            </w:tabs>
            <w:rPr>
              <w:noProof/>
            </w:rPr>
          </w:pPr>
          <w:hyperlink w:anchor="_Toc6768700" w:history="1">
            <w:r w:rsidRPr="0053073E">
              <w:rPr>
                <w:rStyle w:val="Hyperlink"/>
                <w:noProof/>
              </w:rPr>
              <w:t>1.11 How do I write a better log message?</w:t>
            </w:r>
            <w:r>
              <w:rPr>
                <w:noProof/>
                <w:webHidden/>
              </w:rPr>
              <w:tab/>
            </w:r>
            <w:r>
              <w:rPr>
                <w:noProof/>
                <w:webHidden/>
              </w:rPr>
              <w:fldChar w:fldCharType="begin"/>
            </w:r>
            <w:r>
              <w:rPr>
                <w:noProof/>
                <w:webHidden/>
              </w:rPr>
              <w:instrText xml:space="preserve"> PAGEREF _Toc6768700 \h </w:instrText>
            </w:r>
            <w:r>
              <w:rPr>
                <w:noProof/>
                <w:webHidden/>
              </w:rPr>
            </w:r>
            <w:r>
              <w:rPr>
                <w:noProof/>
                <w:webHidden/>
              </w:rPr>
              <w:fldChar w:fldCharType="separate"/>
            </w:r>
            <w:r>
              <w:rPr>
                <w:noProof/>
                <w:webHidden/>
              </w:rPr>
              <w:t>9</w:t>
            </w:r>
            <w:r>
              <w:rPr>
                <w:noProof/>
                <w:webHidden/>
              </w:rPr>
              <w:fldChar w:fldCharType="end"/>
            </w:r>
          </w:hyperlink>
        </w:p>
        <w:p w14:paraId="3C0DA865" w14:textId="3A25E948" w:rsidR="00963F0C" w:rsidRDefault="00963F0C">
          <w:pPr>
            <w:pStyle w:val="TOC1"/>
            <w:tabs>
              <w:tab w:val="right" w:leader="dot" w:pos="9350"/>
            </w:tabs>
            <w:rPr>
              <w:noProof/>
            </w:rPr>
          </w:pPr>
          <w:hyperlink w:anchor="_Toc6768701" w:history="1">
            <w:r w:rsidRPr="0053073E">
              <w:rPr>
                <w:rStyle w:val="Hyperlink"/>
                <w:noProof/>
              </w:rPr>
              <w:t>2. Repositories</w:t>
            </w:r>
            <w:r>
              <w:rPr>
                <w:noProof/>
                <w:webHidden/>
              </w:rPr>
              <w:tab/>
            </w:r>
            <w:r>
              <w:rPr>
                <w:noProof/>
                <w:webHidden/>
              </w:rPr>
              <w:fldChar w:fldCharType="begin"/>
            </w:r>
            <w:r>
              <w:rPr>
                <w:noProof/>
                <w:webHidden/>
              </w:rPr>
              <w:instrText xml:space="preserve"> PAGEREF _Toc6768701 \h </w:instrText>
            </w:r>
            <w:r>
              <w:rPr>
                <w:noProof/>
                <w:webHidden/>
              </w:rPr>
            </w:r>
            <w:r>
              <w:rPr>
                <w:noProof/>
                <w:webHidden/>
              </w:rPr>
              <w:fldChar w:fldCharType="separate"/>
            </w:r>
            <w:r>
              <w:rPr>
                <w:noProof/>
                <w:webHidden/>
              </w:rPr>
              <w:t>9</w:t>
            </w:r>
            <w:r>
              <w:rPr>
                <w:noProof/>
                <w:webHidden/>
              </w:rPr>
              <w:fldChar w:fldCharType="end"/>
            </w:r>
          </w:hyperlink>
        </w:p>
        <w:p w14:paraId="73020B59" w14:textId="6D86AFFF" w:rsidR="00963F0C" w:rsidRDefault="00963F0C">
          <w:pPr>
            <w:pStyle w:val="TOC2"/>
            <w:tabs>
              <w:tab w:val="right" w:leader="dot" w:pos="9350"/>
            </w:tabs>
            <w:rPr>
              <w:noProof/>
            </w:rPr>
          </w:pPr>
          <w:hyperlink w:anchor="_Toc6768702" w:history="1">
            <w:r w:rsidRPr="0053073E">
              <w:rPr>
                <w:rStyle w:val="Hyperlink"/>
                <w:b/>
                <w:noProof/>
              </w:rPr>
              <w:t xml:space="preserve">2.1 </w:t>
            </w:r>
            <w:r w:rsidRPr="0053073E">
              <w:rPr>
                <w:rStyle w:val="Hyperlink"/>
                <w:noProof/>
              </w:rPr>
              <w:t>How does Git store information?</w:t>
            </w:r>
            <w:r>
              <w:rPr>
                <w:noProof/>
                <w:webHidden/>
              </w:rPr>
              <w:tab/>
            </w:r>
            <w:r>
              <w:rPr>
                <w:noProof/>
                <w:webHidden/>
              </w:rPr>
              <w:fldChar w:fldCharType="begin"/>
            </w:r>
            <w:r>
              <w:rPr>
                <w:noProof/>
                <w:webHidden/>
              </w:rPr>
              <w:instrText xml:space="preserve"> PAGEREF _Toc6768702 \h </w:instrText>
            </w:r>
            <w:r>
              <w:rPr>
                <w:noProof/>
                <w:webHidden/>
              </w:rPr>
            </w:r>
            <w:r>
              <w:rPr>
                <w:noProof/>
                <w:webHidden/>
              </w:rPr>
              <w:fldChar w:fldCharType="separate"/>
            </w:r>
            <w:r>
              <w:rPr>
                <w:noProof/>
                <w:webHidden/>
              </w:rPr>
              <w:t>10</w:t>
            </w:r>
            <w:r>
              <w:rPr>
                <w:noProof/>
                <w:webHidden/>
              </w:rPr>
              <w:fldChar w:fldCharType="end"/>
            </w:r>
          </w:hyperlink>
        </w:p>
        <w:p w14:paraId="307A3B50" w14:textId="5896E6F2" w:rsidR="00963F0C" w:rsidRDefault="00963F0C">
          <w:pPr>
            <w:pStyle w:val="TOC2"/>
            <w:tabs>
              <w:tab w:val="right" w:leader="dot" w:pos="9350"/>
            </w:tabs>
            <w:rPr>
              <w:noProof/>
            </w:rPr>
          </w:pPr>
          <w:hyperlink w:anchor="_Toc6768703" w:history="1">
            <w:r w:rsidRPr="0053073E">
              <w:rPr>
                <w:rStyle w:val="Hyperlink"/>
                <w:b/>
                <w:noProof/>
              </w:rPr>
              <w:t xml:space="preserve">2.2 </w:t>
            </w:r>
            <w:r w:rsidRPr="0053073E">
              <w:rPr>
                <w:rStyle w:val="Hyperlink"/>
                <w:noProof/>
              </w:rPr>
              <w:t>What is a hash?</w:t>
            </w:r>
            <w:r>
              <w:rPr>
                <w:noProof/>
                <w:webHidden/>
              </w:rPr>
              <w:tab/>
            </w:r>
            <w:r>
              <w:rPr>
                <w:noProof/>
                <w:webHidden/>
              </w:rPr>
              <w:fldChar w:fldCharType="begin"/>
            </w:r>
            <w:r>
              <w:rPr>
                <w:noProof/>
                <w:webHidden/>
              </w:rPr>
              <w:instrText xml:space="preserve"> PAGEREF _Toc6768703 \h </w:instrText>
            </w:r>
            <w:r>
              <w:rPr>
                <w:noProof/>
                <w:webHidden/>
              </w:rPr>
            </w:r>
            <w:r>
              <w:rPr>
                <w:noProof/>
                <w:webHidden/>
              </w:rPr>
              <w:fldChar w:fldCharType="separate"/>
            </w:r>
            <w:r>
              <w:rPr>
                <w:noProof/>
                <w:webHidden/>
              </w:rPr>
              <w:t>11</w:t>
            </w:r>
            <w:r>
              <w:rPr>
                <w:noProof/>
                <w:webHidden/>
              </w:rPr>
              <w:fldChar w:fldCharType="end"/>
            </w:r>
          </w:hyperlink>
        </w:p>
        <w:p w14:paraId="5C4227C7" w14:textId="0C5884C1" w:rsidR="00963F0C" w:rsidRDefault="00963F0C">
          <w:pPr>
            <w:pStyle w:val="TOC2"/>
            <w:tabs>
              <w:tab w:val="right" w:leader="dot" w:pos="9350"/>
            </w:tabs>
            <w:rPr>
              <w:noProof/>
            </w:rPr>
          </w:pPr>
          <w:hyperlink w:anchor="_Toc6768704" w:history="1">
            <w:r w:rsidRPr="0053073E">
              <w:rPr>
                <w:rStyle w:val="Hyperlink"/>
                <w:b/>
                <w:noProof/>
              </w:rPr>
              <w:t xml:space="preserve">2.3 </w:t>
            </w:r>
            <w:r w:rsidRPr="0053073E">
              <w:rPr>
                <w:rStyle w:val="Hyperlink"/>
                <w:noProof/>
              </w:rPr>
              <w:t>How can I view a specific commit?</w:t>
            </w:r>
            <w:r>
              <w:rPr>
                <w:noProof/>
                <w:webHidden/>
              </w:rPr>
              <w:tab/>
            </w:r>
            <w:r>
              <w:rPr>
                <w:noProof/>
                <w:webHidden/>
              </w:rPr>
              <w:fldChar w:fldCharType="begin"/>
            </w:r>
            <w:r>
              <w:rPr>
                <w:noProof/>
                <w:webHidden/>
              </w:rPr>
              <w:instrText xml:space="preserve"> PAGEREF _Toc6768704 \h </w:instrText>
            </w:r>
            <w:r>
              <w:rPr>
                <w:noProof/>
                <w:webHidden/>
              </w:rPr>
            </w:r>
            <w:r>
              <w:rPr>
                <w:noProof/>
                <w:webHidden/>
              </w:rPr>
              <w:fldChar w:fldCharType="separate"/>
            </w:r>
            <w:r>
              <w:rPr>
                <w:noProof/>
                <w:webHidden/>
              </w:rPr>
              <w:t>11</w:t>
            </w:r>
            <w:r>
              <w:rPr>
                <w:noProof/>
                <w:webHidden/>
              </w:rPr>
              <w:fldChar w:fldCharType="end"/>
            </w:r>
          </w:hyperlink>
        </w:p>
        <w:p w14:paraId="70FCF493" w14:textId="00729DB0" w:rsidR="00963F0C" w:rsidRDefault="00963F0C">
          <w:pPr>
            <w:pStyle w:val="TOC2"/>
            <w:tabs>
              <w:tab w:val="right" w:leader="dot" w:pos="9350"/>
            </w:tabs>
            <w:rPr>
              <w:noProof/>
            </w:rPr>
          </w:pPr>
          <w:hyperlink w:anchor="_Toc6768705" w:history="1">
            <w:r w:rsidRPr="0053073E">
              <w:rPr>
                <w:rStyle w:val="Hyperlink"/>
                <w:b/>
                <w:noProof/>
              </w:rPr>
              <w:t xml:space="preserve">2.4 </w:t>
            </w:r>
            <w:r w:rsidRPr="0053073E">
              <w:rPr>
                <w:rStyle w:val="Hyperlink"/>
                <w:noProof/>
              </w:rPr>
              <w:t>What is Git's equivalent of a relative path?</w:t>
            </w:r>
            <w:r>
              <w:rPr>
                <w:noProof/>
                <w:webHidden/>
              </w:rPr>
              <w:tab/>
            </w:r>
            <w:r>
              <w:rPr>
                <w:noProof/>
                <w:webHidden/>
              </w:rPr>
              <w:fldChar w:fldCharType="begin"/>
            </w:r>
            <w:r>
              <w:rPr>
                <w:noProof/>
                <w:webHidden/>
              </w:rPr>
              <w:instrText xml:space="preserve"> PAGEREF _Toc6768705 \h </w:instrText>
            </w:r>
            <w:r>
              <w:rPr>
                <w:noProof/>
                <w:webHidden/>
              </w:rPr>
            </w:r>
            <w:r>
              <w:rPr>
                <w:noProof/>
                <w:webHidden/>
              </w:rPr>
              <w:fldChar w:fldCharType="separate"/>
            </w:r>
            <w:r>
              <w:rPr>
                <w:noProof/>
                <w:webHidden/>
              </w:rPr>
              <w:t>11</w:t>
            </w:r>
            <w:r>
              <w:rPr>
                <w:noProof/>
                <w:webHidden/>
              </w:rPr>
              <w:fldChar w:fldCharType="end"/>
            </w:r>
          </w:hyperlink>
        </w:p>
        <w:p w14:paraId="333FB233" w14:textId="394750AC" w:rsidR="00963F0C" w:rsidRDefault="00963F0C">
          <w:pPr>
            <w:pStyle w:val="TOC2"/>
            <w:tabs>
              <w:tab w:val="right" w:leader="dot" w:pos="9350"/>
            </w:tabs>
            <w:rPr>
              <w:noProof/>
            </w:rPr>
          </w:pPr>
          <w:hyperlink w:anchor="_Toc6768706" w:history="1">
            <w:r w:rsidRPr="0053073E">
              <w:rPr>
                <w:rStyle w:val="Hyperlink"/>
                <w:noProof/>
              </w:rPr>
              <w:t>2.5 How can I see who changed what in a file?</w:t>
            </w:r>
            <w:r>
              <w:rPr>
                <w:noProof/>
                <w:webHidden/>
              </w:rPr>
              <w:tab/>
            </w:r>
            <w:r>
              <w:rPr>
                <w:noProof/>
                <w:webHidden/>
              </w:rPr>
              <w:fldChar w:fldCharType="begin"/>
            </w:r>
            <w:r>
              <w:rPr>
                <w:noProof/>
                <w:webHidden/>
              </w:rPr>
              <w:instrText xml:space="preserve"> PAGEREF _Toc6768706 \h </w:instrText>
            </w:r>
            <w:r>
              <w:rPr>
                <w:noProof/>
                <w:webHidden/>
              </w:rPr>
            </w:r>
            <w:r>
              <w:rPr>
                <w:noProof/>
                <w:webHidden/>
              </w:rPr>
              <w:fldChar w:fldCharType="separate"/>
            </w:r>
            <w:r>
              <w:rPr>
                <w:noProof/>
                <w:webHidden/>
              </w:rPr>
              <w:t>12</w:t>
            </w:r>
            <w:r>
              <w:rPr>
                <w:noProof/>
                <w:webHidden/>
              </w:rPr>
              <w:fldChar w:fldCharType="end"/>
            </w:r>
          </w:hyperlink>
        </w:p>
        <w:p w14:paraId="2DA41FAD" w14:textId="4AB80BB5" w:rsidR="00963F0C" w:rsidRDefault="00963F0C">
          <w:pPr>
            <w:pStyle w:val="TOC2"/>
            <w:tabs>
              <w:tab w:val="right" w:leader="dot" w:pos="9350"/>
            </w:tabs>
            <w:rPr>
              <w:noProof/>
            </w:rPr>
          </w:pPr>
          <w:hyperlink w:anchor="_Toc6768707" w:history="1">
            <w:r w:rsidRPr="0053073E">
              <w:rPr>
                <w:rStyle w:val="Hyperlink"/>
                <w:b/>
                <w:noProof/>
              </w:rPr>
              <w:t xml:space="preserve">2.6 </w:t>
            </w:r>
            <w:r w:rsidRPr="0053073E">
              <w:rPr>
                <w:rStyle w:val="Hyperlink"/>
                <w:noProof/>
              </w:rPr>
              <w:t>How can I see what changed between two commits?</w:t>
            </w:r>
            <w:r>
              <w:rPr>
                <w:noProof/>
                <w:webHidden/>
              </w:rPr>
              <w:tab/>
            </w:r>
            <w:r>
              <w:rPr>
                <w:noProof/>
                <w:webHidden/>
              </w:rPr>
              <w:fldChar w:fldCharType="begin"/>
            </w:r>
            <w:r>
              <w:rPr>
                <w:noProof/>
                <w:webHidden/>
              </w:rPr>
              <w:instrText xml:space="preserve"> PAGEREF _Toc6768707 \h </w:instrText>
            </w:r>
            <w:r>
              <w:rPr>
                <w:noProof/>
                <w:webHidden/>
              </w:rPr>
            </w:r>
            <w:r>
              <w:rPr>
                <w:noProof/>
                <w:webHidden/>
              </w:rPr>
              <w:fldChar w:fldCharType="separate"/>
            </w:r>
            <w:r>
              <w:rPr>
                <w:noProof/>
                <w:webHidden/>
              </w:rPr>
              <w:t>12</w:t>
            </w:r>
            <w:r>
              <w:rPr>
                <w:noProof/>
                <w:webHidden/>
              </w:rPr>
              <w:fldChar w:fldCharType="end"/>
            </w:r>
          </w:hyperlink>
        </w:p>
        <w:p w14:paraId="0C5FFED3" w14:textId="5747A81B" w:rsidR="00963F0C" w:rsidRDefault="00963F0C">
          <w:pPr>
            <w:pStyle w:val="TOC2"/>
            <w:tabs>
              <w:tab w:val="right" w:leader="dot" w:pos="9350"/>
            </w:tabs>
            <w:rPr>
              <w:noProof/>
            </w:rPr>
          </w:pPr>
          <w:hyperlink w:anchor="_Toc6768708" w:history="1">
            <w:r w:rsidRPr="0053073E">
              <w:rPr>
                <w:rStyle w:val="Hyperlink"/>
                <w:b/>
                <w:noProof/>
              </w:rPr>
              <w:t xml:space="preserve">2.7 </w:t>
            </w:r>
            <w:r w:rsidRPr="0053073E">
              <w:rPr>
                <w:rStyle w:val="Hyperlink"/>
                <w:noProof/>
              </w:rPr>
              <w:t>How do I add new files?</w:t>
            </w:r>
            <w:r>
              <w:rPr>
                <w:noProof/>
                <w:webHidden/>
              </w:rPr>
              <w:tab/>
            </w:r>
            <w:r>
              <w:rPr>
                <w:noProof/>
                <w:webHidden/>
              </w:rPr>
              <w:fldChar w:fldCharType="begin"/>
            </w:r>
            <w:r>
              <w:rPr>
                <w:noProof/>
                <w:webHidden/>
              </w:rPr>
              <w:instrText xml:space="preserve"> PAGEREF _Toc6768708 \h </w:instrText>
            </w:r>
            <w:r>
              <w:rPr>
                <w:noProof/>
                <w:webHidden/>
              </w:rPr>
            </w:r>
            <w:r>
              <w:rPr>
                <w:noProof/>
                <w:webHidden/>
              </w:rPr>
              <w:fldChar w:fldCharType="separate"/>
            </w:r>
            <w:r>
              <w:rPr>
                <w:noProof/>
                <w:webHidden/>
              </w:rPr>
              <w:t>13</w:t>
            </w:r>
            <w:r>
              <w:rPr>
                <w:noProof/>
                <w:webHidden/>
              </w:rPr>
              <w:fldChar w:fldCharType="end"/>
            </w:r>
          </w:hyperlink>
        </w:p>
        <w:p w14:paraId="59BFA95C" w14:textId="33B1130A" w:rsidR="00963F0C" w:rsidRDefault="00963F0C">
          <w:pPr>
            <w:pStyle w:val="TOC2"/>
            <w:tabs>
              <w:tab w:val="right" w:leader="dot" w:pos="9350"/>
            </w:tabs>
            <w:rPr>
              <w:noProof/>
            </w:rPr>
          </w:pPr>
          <w:hyperlink w:anchor="_Toc6768709" w:history="1">
            <w:r w:rsidRPr="0053073E">
              <w:rPr>
                <w:rStyle w:val="Hyperlink"/>
                <w:b/>
                <w:noProof/>
              </w:rPr>
              <w:t xml:space="preserve">2.8 </w:t>
            </w:r>
            <w:r w:rsidRPr="0053073E">
              <w:rPr>
                <w:rStyle w:val="Hyperlink"/>
                <w:noProof/>
              </w:rPr>
              <w:t>How do I tell Git to ignore certain files?</w:t>
            </w:r>
            <w:r>
              <w:rPr>
                <w:noProof/>
                <w:webHidden/>
              </w:rPr>
              <w:tab/>
            </w:r>
            <w:r>
              <w:rPr>
                <w:noProof/>
                <w:webHidden/>
              </w:rPr>
              <w:fldChar w:fldCharType="begin"/>
            </w:r>
            <w:r>
              <w:rPr>
                <w:noProof/>
                <w:webHidden/>
              </w:rPr>
              <w:instrText xml:space="preserve"> PAGEREF _Toc6768709 \h </w:instrText>
            </w:r>
            <w:r>
              <w:rPr>
                <w:noProof/>
                <w:webHidden/>
              </w:rPr>
            </w:r>
            <w:r>
              <w:rPr>
                <w:noProof/>
                <w:webHidden/>
              </w:rPr>
              <w:fldChar w:fldCharType="separate"/>
            </w:r>
            <w:r>
              <w:rPr>
                <w:noProof/>
                <w:webHidden/>
              </w:rPr>
              <w:t>13</w:t>
            </w:r>
            <w:r>
              <w:rPr>
                <w:noProof/>
                <w:webHidden/>
              </w:rPr>
              <w:fldChar w:fldCharType="end"/>
            </w:r>
          </w:hyperlink>
        </w:p>
        <w:p w14:paraId="28D11DEB" w14:textId="045BF5BD" w:rsidR="00963F0C" w:rsidRDefault="00963F0C">
          <w:pPr>
            <w:pStyle w:val="TOC2"/>
            <w:tabs>
              <w:tab w:val="right" w:leader="dot" w:pos="9350"/>
            </w:tabs>
            <w:rPr>
              <w:noProof/>
            </w:rPr>
          </w:pPr>
          <w:hyperlink w:anchor="_Toc6768710" w:history="1">
            <w:r w:rsidRPr="0053073E">
              <w:rPr>
                <w:rStyle w:val="Hyperlink"/>
                <w:b/>
                <w:noProof/>
              </w:rPr>
              <w:t xml:space="preserve">2.10 </w:t>
            </w:r>
            <w:r w:rsidRPr="0053073E">
              <w:rPr>
                <w:rStyle w:val="Hyperlink"/>
                <w:noProof/>
              </w:rPr>
              <w:t>How can I see how Git is configured?</w:t>
            </w:r>
            <w:r>
              <w:rPr>
                <w:noProof/>
                <w:webHidden/>
              </w:rPr>
              <w:tab/>
            </w:r>
            <w:r>
              <w:rPr>
                <w:noProof/>
                <w:webHidden/>
              </w:rPr>
              <w:fldChar w:fldCharType="begin"/>
            </w:r>
            <w:r>
              <w:rPr>
                <w:noProof/>
                <w:webHidden/>
              </w:rPr>
              <w:instrText xml:space="preserve"> PAGEREF _Toc6768710 \h </w:instrText>
            </w:r>
            <w:r>
              <w:rPr>
                <w:noProof/>
                <w:webHidden/>
              </w:rPr>
            </w:r>
            <w:r>
              <w:rPr>
                <w:noProof/>
                <w:webHidden/>
              </w:rPr>
              <w:fldChar w:fldCharType="separate"/>
            </w:r>
            <w:r>
              <w:rPr>
                <w:noProof/>
                <w:webHidden/>
              </w:rPr>
              <w:t>15</w:t>
            </w:r>
            <w:r>
              <w:rPr>
                <w:noProof/>
                <w:webHidden/>
              </w:rPr>
              <w:fldChar w:fldCharType="end"/>
            </w:r>
          </w:hyperlink>
        </w:p>
        <w:p w14:paraId="79757EA2" w14:textId="6CD4E1EC" w:rsidR="00963F0C" w:rsidRDefault="00963F0C">
          <w:pPr>
            <w:pStyle w:val="TOC2"/>
            <w:tabs>
              <w:tab w:val="right" w:leader="dot" w:pos="9350"/>
            </w:tabs>
            <w:rPr>
              <w:noProof/>
            </w:rPr>
          </w:pPr>
          <w:hyperlink w:anchor="_Toc6768711" w:history="1">
            <w:r w:rsidRPr="0053073E">
              <w:rPr>
                <w:rStyle w:val="Hyperlink"/>
                <w:b/>
                <w:noProof/>
              </w:rPr>
              <w:t xml:space="preserve">2.11 </w:t>
            </w:r>
            <w:r w:rsidRPr="0053073E">
              <w:rPr>
                <w:rStyle w:val="Hyperlink"/>
                <w:noProof/>
              </w:rPr>
              <w:t>How can I change my Git configuration?</w:t>
            </w:r>
            <w:r>
              <w:rPr>
                <w:noProof/>
                <w:webHidden/>
              </w:rPr>
              <w:tab/>
            </w:r>
            <w:r>
              <w:rPr>
                <w:noProof/>
                <w:webHidden/>
              </w:rPr>
              <w:fldChar w:fldCharType="begin"/>
            </w:r>
            <w:r>
              <w:rPr>
                <w:noProof/>
                <w:webHidden/>
              </w:rPr>
              <w:instrText xml:space="preserve"> PAGEREF _Toc6768711 \h </w:instrText>
            </w:r>
            <w:r>
              <w:rPr>
                <w:noProof/>
                <w:webHidden/>
              </w:rPr>
            </w:r>
            <w:r>
              <w:rPr>
                <w:noProof/>
                <w:webHidden/>
              </w:rPr>
              <w:fldChar w:fldCharType="separate"/>
            </w:r>
            <w:r>
              <w:rPr>
                <w:noProof/>
                <w:webHidden/>
              </w:rPr>
              <w:t>15</w:t>
            </w:r>
            <w:r>
              <w:rPr>
                <w:noProof/>
                <w:webHidden/>
              </w:rPr>
              <w:fldChar w:fldCharType="end"/>
            </w:r>
          </w:hyperlink>
        </w:p>
        <w:p w14:paraId="2B880AE2" w14:textId="36283305" w:rsidR="00963F0C" w:rsidRDefault="00963F0C">
          <w:pPr>
            <w:pStyle w:val="TOC1"/>
            <w:tabs>
              <w:tab w:val="right" w:leader="dot" w:pos="9350"/>
            </w:tabs>
            <w:rPr>
              <w:noProof/>
            </w:rPr>
          </w:pPr>
          <w:hyperlink w:anchor="_Toc6768712" w:history="1">
            <w:r w:rsidRPr="0053073E">
              <w:rPr>
                <w:rStyle w:val="Hyperlink"/>
                <w:noProof/>
              </w:rPr>
              <w:t>3. Undo</w:t>
            </w:r>
            <w:r>
              <w:rPr>
                <w:noProof/>
                <w:webHidden/>
              </w:rPr>
              <w:tab/>
            </w:r>
            <w:r>
              <w:rPr>
                <w:noProof/>
                <w:webHidden/>
              </w:rPr>
              <w:fldChar w:fldCharType="begin"/>
            </w:r>
            <w:r>
              <w:rPr>
                <w:noProof/>
                <w:webHidden/>
              </w:rPr>
              <w:instrText xml:space="preserve"> PAGEREF _Toc6768712 \h </w:instrText>
            </w:r>
            <w:r>
              <w:rPr>
                <w:noProof/>
                <w:webHidden/>
              </w:rPr>
            </w:r>
            <w:r>
              <w:rPr>
                <w:noProof/>
                <w:webHidden/>
              </w:rPr>
              <w:fldChar w:fldCharType="separate"/>
            </w:r>
            <w:r>
              <w:rPr>
                <w:noProof/>
                <w:webHidden/>
              </w:rPr>
              <w:t>15</w:t>
            </w:r>
            <w:r>
              <w:rPr>
                <w:noProof/>
                <w:webHidden/>
              </w:rPr>
              <w:fldChar w:fldCharType="end"/>
            </w:r>
          </w:hyperlink>
        </w:p>
        <w:p w14:paraId="1D1647A9" w14:textId="1341107F" w:rsidR="00963F0C" w:rsidRDefault="00963F0C">
          <w:pPr>
            <w:pStyle w:val="TOC2"/>
            <w:tabs>
              <w:tab w:val="right" w:leader="dot" w:pos="9350"/>
            </w:tabs>
            <w:rPr>
              <w:noProof/>
            </w:rPr>
          </w:pPr>
          <w:hyperlink w:anchor="_Toc6768713" w:history="1">
            <w:r w:rsidRPr="0053073E">
              <w:rPr>
                <w:rStyle w:val="Hyperlink"/>
                <w:b/>
                <w:noProof/>
              </w:rPr>
              <w:t xml:space="preserve">3.1 </w:t>
            </w:r>
            <w:r w:rsidRPr="0053073E">
              <w:rPr>
                <w:rStyle w:val="Hyperlink"/>
                <w:noProof/>
              </w:rPr>
              <w:t>How can I commit changes selectively?</w:t>
            </w:r>
            <w:r>
              <w:rPr>
                <w:noProof/>
                <w:webHidden/>
              </w:rPr>
              <w:tab/>
            </w:r>
            <w:r>
              <w:rPr>
                <w:noProof/>
                <w:webHidden/>
              </w:rPr>
              <w:fldChar w:fldCharType="begin"/>
            </w:r>
            <w:r>
              <w:rPr>
                <w:noProof/>
                <w:webHidden/>
              </w:rPr>
              <w:instrText xml:space="preserve"> PAGEREF _Toc6768713 \h </w:instrText>
            </w:r>
            <w:r>
              <w:rPr>
                <w:noProof/>
                <w:webHidden/>
              </w:rPr>
            </w:r>
            <w:r>
              <w:rPr>
                <w:noProof/>
                <w:webHidden/>
              </w:rPr>
              <w:fldChar w:fldCharType="separate"/>
            </w:r>
            <w:r>
              <w:rPr>
                <w:noProof/>
                <w:webHidden/>
              </w:rPr>
              <w:t>16</w:t>
            </w:r>
            <w:r>
              <w:rPr>
                <w:noProof/>
                <w:webHidden/>
              </w:rPr>
              <w:fldChar w:fldCharType="end"/>
            </w:r>
          </w:hyperlink>
        </w:p>
        <w:p w14:paraId="7AC7E3C6" w14:textId="0073AD77" w:rsidR="00963F0C" w:rsidRDefault="00963F0C">
          <w:pPr>
            <w:pStyle w:val="TOC2"/>
            <w:tabs>
              <w:tab w:val="right" w:leader="dot" w:pos="9350"/>
            </w:tabs>
            <w:rPr>
              <w:noProof/>
            </w:rPr>
          </w:pPr>
          <w:hyperlink w:anchor="_Toc6768714" w:history="1">
            <w:r w:rsidRPr="0053073E">
              <w:rPr>
                <w:rStyle w:val="Hyperlink"/>
                <w:noProof/>
              </w:rPr>
              <w:t>3.2 How do I re-stage files?</w:t>
            </w:r>
            <w:r>
              <w:rPr>
                <w:noProof/>
                <w:webHidden/>
              </w:rPr>
              <w:tab/>
            </w:r>
            <w:r>
              <w:rPr>
                <w:noProof/>
                <w:webHidden/>
              </w:rPr>
              <w:fldChar w:fldCharType="begin"/>
            </w:r>
            <w:r>
              <w:rPr>
                <w:noProof/>
                <w:webHidden/>
              </w:rPr>
              <w:instrText xml:space="preserve"> PAGEREF _Toc6768714 \h </w:instrText>
            </w:r>
            <w:r>
              <w:rPr>
                <w:noProof/>
                <w:webHidden/>
              </w:rPr>
            </w:r>
            <w:r>
              <w:rPr>
                <w:noProof/>
                <w:webHidden/>
              </w:rPr>
              <w:fldChar w:fldCharType="separate"/>
            </w:r>
            <w:r>
              <w:rPr>
                <w:noProof/>
                <w:webHidden/>
              </w:rPr>
              <w:t>16</w:t>
            </w:r>
            <w:r>
              <w:rPr>
                <w:noProof/>
                <w:webHidden/>
              </w:rPr>
              <w:fldChar w:fldCharType="end"/>
            </w:r>
          </w:hyperlink>
        </w:p>
        <w:p w14:paraId="617A2AC6" w14:textId="339FEAE4" w:rsidR="00963F0C" w:rsidRDefault="00963F0C">
          <w:pPr>
            <w:pStyle w:val="TOC2"/>
            <w:tabs>
              <w:tab w:val="right" w:leader="dot" w:pos="9350"/>
            </w:tabs>
            <w:rPr>
              <w:noProof/>
            </w:rPr>
          </w:pPr>
          <w:hyperlink w:anchor="_Toc6768715" w:history="1">
            <w:r w:rsidRPr="0053073E">
              <w:rPr>
                <w:rStyle w:val="Hyperlink"/>
                <w:b/>
                <w:noProof/>
              </w:rPr>
              <w:t xml:space="preserve">3.3 </w:t>
            </w:r>
            <w:r w:rsidRPr="0053073E">
              <w:rPr>
                <w:rStyle w:val="Hyperlink"/>
                <w:noProof/>
              </w:rPr>
              <w:t>How can I undo changes to unstaged files?</w:t>
            </w:r>
            <w:r>
              <w:rPr>
                <w:noProof/>
                <w:webHidden/>
              </w:rPr>
              <w:tab/>
            </w:r>
            <w:r>
              <w:rPr>
                <w:noProof/>
                <w:webHidden/>
              </w:rPr>
              <w:fldChar w:fldCharType="begin"/>
            </w:r>
            <w:r>
              <w:rPr>
                <w:noProof/>
                <w:webHidden/>
              </w:rPr>
              <w:instrText xml:space="preserve"> PAGEREF _Toc6768715 \h </w:instrText>
            </w:r>
            <w:r>
              <w:rPr>
                <w:noProof/>
                <w:webHidden/>
              </w:rPr>
            </w:r>
            <w:r>
              <w:rPr>
                <w:noProof/>
                <w:webHidden/>
              </w:rPr>
              <w:fldChar w:fldCharType="separate"/>
            </w:r>
            <w:r>
              <w:rPr>
                <w:noProof/>
                <w:webHidden/>
              </w:rPr>
              <w:t>17</w:t>
            </w:r>
            <w:r>
              <w:rPr>
                <w:noProof/>
                <w:webHidden/>
              </w:rPr>
              <w:fldChar w:fldCharType="end"/>
            </w:r>
          </w:hyperlink>
        </w:p>
        <w:p w14:paraId="26C7D3E9" w14:textId="5618EF43" w:rsidR="00963F0C" w:rsidRDefault="00963F0C">
          <w:pPr>
            <w:pStyle w:val="TOC2"/>
            <w:tabs>
              <w:tab w:val="right" w:leader="dot" w:pos="9350"/>
            </w:tabs>
            <w:rPr>
              <w:noProof/>
            </w:rPr>
          </w:pPr>
          <w:hyperlink w:anchor="_Toc6768716" w:history="1">
            <w:r w:rsidRPr="0053073E">
              <w:rPr>
                <w:rStyle w:val="Hyperlink"/>
                <w:b/>
                <w:noProof/>
              </w:rPr>
              <w:t xml:space="preserve">3.4 </w:t>
            </w:r>
            <w:r w:rsidRPr="0053073E">
              <w:rPr>
                <w:rStyle w:val="Hyperlink"/>
                <w:noProof/>
              </w:rPr>
              <w:t>How can I undo changes to staged files?</w:t>
            </w:r>
            <w:r>
              <w:rPr>
                <w:noProof/>
                <w:webHidden/>
              </w:rPr>
              <w:tab/>
            </w:r>
            <w:r>
              <w:rPr>
                <w:noProof/>
                <w:webHidden/>
              </w:rPr>
              <w:fldChar w:fldCharType="begin"/>
            </w:r>
            <w:r>
              <w:rPr>
                <w:noProof/>
                <w:webHidden/>
              </w:rPr>
              <w:instrText xml:space="preserve"> PAGEREF _Toc6768716 \h </w:instrText>
            </w:r>
            <w:r>
              <w:rPr>
                <w:noProof/>
                <w:webHidden/>
              </w:rPr>
            </w:r>
            <w:r>
              <w:rPr>
                <w:noProof/>
                <w:webHidden/>
              </w:rPr>
              <w:fldChar w:fldCharType="separate"/>
            </w:r>
            <w:r>
              <w:rPr>
                <w:noProof/>
                <w:webHidden/>
              </w:rPr>
              <w:t>18</w:t>
            </w:r>
            <w:r>
              <w:rPr>
                <w:noProof/>
                <w:webHidden/>
              </w:rPr>
              <w:fldChar w:fldCharType="end"/>
            </w:r>
          </w:hyperlink>
        </w:p>
        <w:p w14:paraId="5B194D49" w14:textId="1974C6F2" w:rsidR="00963F0C" w:rsidRDefault="00963F0C">
          <w:pPr>
            <w:pStyle w:val="TOC1"/>
            <w:tabs>
              <w:tab w:val="right" w:leader="dot" w:pos="9350"/>
            </w:tabs>
            <w:rPr>
              <w:noProof/>
            </w:rPr>
          </w:pPr>
          <w:hyperlink w:anchor="_Toc6768717" w:history="1">
            <w:bookmarkStart w:id="0" w:name="_Toc6768520"/>
            <w:r w:rsidRPr="0053073E">
              <w:rPr>
                <w:rStyle w:val="Hyperlink"/>
                <w:b/>
                <w:noProof/>
                <w:sz w:val="28"/>
              </w:rPr>
              <w:drawing>
                <wp:inline distT="0" distB="0" distL="0" distR="0" wp14:anchorId="66E1EFFE" wp14:editId="04C0D997">
                  <wp:extent cx="3553321" cy="2743583"/>
                  <wp:effectExtent l="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553321" cy="2743583"/>
                          </a:xfrm>
                          <a:prstGeom prst="rect">
                            <a:avLst/>
                          </a:prstGeom>
                        </pic:spPr>
                      </pic:pic>
                    </a:graphicData>
                  </a:graphic>
                </wp:inline>
              </w:drawing>
            </w:r>
            <w:bookmarkEnd w:id="0"/>
            <w:r>
              <w:rPr>
                <w:noProof/>
                <w:webHidden/>
              </w:rPr>
              <w:tab/>
            </w:r>
            <w:r>
              <w:rPr>
                <w:noProof/>
                <w:webHidden/>
              </w:rPr>
              <w:fldChar w:fldCharType="begin"/>
            </w:r>
            <w:r>
              <w:rPr>
                <w:noProof/>
                <w:webHidden/>
              </w:rPr>
              <w:instrText xml:space="preserve"> PAGEREF _Toc6768717 \h </w:instrText>
            </w:r>
            <w:r>
              <w:rPr>
                <w:noProof/>
                <w:webHidden/>
              </w:rPr>
            </w:r>
            <w:r>
              <w:rPr>
                <w:noProof/>
                <w:webHidden/>
              </w:rPr>
              <w:fldChar w:fldCharType="separate"/>
            </w:r>
            <w:r>
              <w:rPr>
                <w:noProof/>
                <w:webHidden/>
              </w:rPr>
              <w:t>18</w:t>
            </w:r>
            <w:r>
              <w:rPr>
                <w:noProof/>
                <w:webHidden/>
              </w:rPr>
              <w:fldChar w:fldCharType="end"/>
            </w:r>
          </w:hyperlink>
        </w:p>
        <w:p w14:paraId="74B6D9D6" w14:textId="77EE12E3" w:rsidR="00963F0C" w:rsidRDefault="00963F0C">
          <w:pPr>
            <w:pStyle w:val="TOC2"/>
            <w:tabs>
              <w:tab w:val="right" w:leader="dot" w:pos="9350"/>
            </w:tabs>
            <w:rPr>
              <w:noProof/>
            </w:rPr>
          </w:pPr>
          <w:hyperlink w:anchor="_Toc6768718" w:history="1">
            <w:r w:rsidRPr="0053073E">
              <w:rPr>
                <w:rStyle w:val="Hyperlink"/>
                <w:b/>
                <w:noProof/>
              </w:rPr>
              <w:t xml:space="preserve">3.5 </w:t>
            </w:r>
            <w:r w:rsidRPr="0053073E">
              <w:rPr>
                <w:rStyle w:val="Hyperlink"/>
                <w:noProof/>
              </w:rPr>
              <w:t>How do I restore an old version of a file?</w:t>
            </w:r>
            <w:r>
              <w:rPr>
                <w:noProof/>
                <w:webHidden/>
              </w:rPr>
              <w:tab/>
            </w:r>
            <w:r>
              <w:rPr>
                <w:noProof/>
                <w:webHidden/>
              </w:rPr>
              <w:fldChar w:fldCharType="begin"/>
            </w:r>
            <w:r>
              <w:rPr>
                <w:noProof/>
                <w:webHidden/>
              </w:rPr>
              <w:instrText xml:space="preserve"> PAGEREF _Toc6768718 \h </w:instrText>
            </w:r>
            <w:r>
              <w:rPr>
                <w:noProof/>
                <w:webHidden/>
              </w:rPr>
            </w:r>
            <w:r>
              <w:rPr>
                <w:noProof/>
                <w:webHidden/>
              </w:rPr>
              <w:fldChar w:fldCharType="separate"/>
            </w:r>
            <w:r>
              <w:rPr>
                <w:noProof/>
                <w:webHidden/>
              </w:rPr>
              <w:t>19</w:t>
            </w:r>
            <w:r>
              <w:rPr>
                <w:noProof/>
                <w:webHidden/>
              </w:rPr>
              <w:fldChar w:fldCharType="end"/>
            </w:r>
          </w:hyperlink>
        </w:p>
        <w:p w14:paraId="25CFCB4C" w14:textId="04FA73EB" w:rsidR="00963F0C" w:rsidRDefault="00963F0C">
          <w:pPr>
            <w:pStyle w:val="TOC2"/>
            <w:tabs>
              <w:tab w:val="right" w:leader="dot" w:pos="9350"/>
            </w:tabs>
            <w:rPr>
              <w:noProof/>
            </w:rPr>
          </w:pPr>
          <w:hyperlink w:anchor="_Toc6768719" w:history="1">
            <w:r w:rsidRPr="0053073E">
              <w:rPr>
                <w:rStyle w:val="Hyperlink"/>
                <w:b/>
                <w:noProof/>
              </w:rPr>
              <w:t xml:space="preserve">3.6 </w:t>
            </w:r>
            <w:r w:rsidRPr="0053073E">
              <w:rPr>
                <w:rStyle w:val="Hyperlink"/>
                <w:noProof/>
              </w:rPr>
              <w:t>How can I undo all of the changes I have made?</w:t>
            </w:r>
            <w:r>
              <w:rPr>
                <w:noProof/>
                <w:webHidden/>
              </w:rPr>
              <w:tab/>
            </w:r>
            <w:r>
              <w:rPr>
                <w:noProof/>
                <w:webHidden/>
              </w:rPr>
              <w:fldChar w:fldCharType="begin"/>
            </w:r>
            <w:r>
              <w:rPr>
                <w:noProof/>
                <w:webHidden/>
              </w:rPr>
              <w:instrText xml:space="preserve"> PAGEREF _Toc6768719 \h </w:instrText>
            </w:r>
            <w:r>
              <w:rPr>
                <w:noProof/>
                <w:webHidden/>
              </w:rPr>
            </w:r>
            <w:r>
              <w:rPr>
                <w:noProof/>
                <w:webHidden/>
              </w:rPr>
              <w:fldChar w:fldCharType="separate"/>
            </w:r>
            <w:r>
              <w:rPr>
                <w:noProof/>
                <w:webHidden/>
              </w:rPr>
              <w:t>20</w:t>
            </w:r>
            <w:r>
              <w:rPr>
                <w:noProof/>
                <w:webHidden/>
              </w:rPr>
              <w:fldChar w:fldCharType="end"/>
            </w:r>
          </w:hyperlink>
        </w:p>
        <w:p w14:paraId="2FB6F375" w14:textId="4DFB0C30" w:rsidR="00963F0C" w:rsidRDefault="00963F0C">
          <w:pPr>
            <w:pStyle w:val="TOC1"/>
            <w:tabs>
              <w:tab w:val="left" w:pos="440"/>
              <w:tab w:val="right" w:leader="dot" w:pos="9350"/>
            </w:tabs>
            <w:rPr>
              <w:noProof/>
            </w:rPr>
          </w:pPr>
          <w:hyperlink w:anchor="_Toc6768720" w:history="1">
            <w:r w:rsidRPr="0053073E">
              <w:rPr>
                <w:rStyle w:val="Hyperlink"/>
                <w:noProof/>
              </w:rPr>
              <w:t>4.</w:t>
            </w:r>
            <w:r>
              <w:rPr>
                <w:noProof/>
              </w:rPr>
              <w:tab/>
            </w:r>
            <w:r w:rsidRPr="0053073E">
              <w:rPr>
                <w:rStyle w:val="Hyperlink"/>
                <w:noProof/>
              </w:rPr>
              <w:t>Working with branches</w:t>
            </w:r>
            <w:r>
              <w:rPr>
                <w:noProof/>
                <w:webHidden/>
              </w:rPr>
              <w:tab/>
            </w:r>
            <w:r>
              <w:rPr>
                <w:noProof/>
                <w:webHidden/>
              </w:rPr>
              <w:fldChar w:fldCharType="begin"/>
            </w:r>
            <w:r>
              <w:rPr>
                <w:noProof/>
                <w:webHidden/>
              </w:rPr>
              <w:instrText xml:space="preserve"> PAGEREF _Toc6768720 \h </w:instrText>
            </w:r>
            <w:r>
              <w:rPr>
                <w:noProof/>
                <w:webHidden/>
              </w:rPr>
            </w:r>
            <w:r>
              <w:rPr>
                <w:noProof/>
                <w:webHidden/>
              </w:rPr>
              <w:fldChar w:fldCharType="separate"/>
            </w:r>
            <w:r>
              <w:rPr>
                <w:noProof/>
                <w:webHidden/>
              </w:rPr>
              <w:t>20</w:t>
            </w:r>
            <w:r>
              <w:rPr>
                <w:noProof/>
                <w:webHidden/>
              </w:rPr>
              <w:fldChar w:fldCharType="end"/>
            </w:r>
          </w:hyperlink>
        </w:p>
        <w:p w14:paraId="18A6A8F9" w14:textId="3B68E3EA" w:rsidR="00963F0C" w:rsidRDefault="00963F0C">
          <w:pPr>
            <w:pStyle w:val="TOC2"/>
            <w:tabs>
              <w:tab w:val="right" w:leader="dot" w:pos="9350"/>
            </w:tabs>
            <w:rPr>
              <w:noProof/>
            </w:rPr>
          </w:pPr>
          <w:hyperlink w:anchor="_Toc6768721" w:history="1">
            <w:r w:rsidRPr="0053073E">
              <w:rPr>
                <w:rStyle w:val="Hyperlink"/>
                <w:b/>
                <w:noProof/>
              </w:rPr>
              <w:t xml:space="preserve">4.2 </w:t>
            </w:r>
            <w:r w:rsidRPr="0053073E">
              <w:rPr>
                <w:rStyle w:val="Hyperlink"/>
                <w:noProof/>
              </w:rPr>
              <w:t>How can I see what branches my repository has?</w:t>
            </w:r>
            <w:r>
              <w:rPr>
                <w:noProof/>
                <w:webHidden/>
              </w:rPr>
              <w:tab/>
            </w:r>
            <w:r>
              <w:rPr>
                <w:noProof/>
                <w:webHidden/>
              </w:rPr>
              <w:fldChar w:fldCharType="begin"/>
            </w:r>
            <w:r>
              <w:rPr>
                <w:noProof/>
                <w:webHidden/>
              </w:rPr>
              <w:instrText xml:space="preserve"> PAGEREF _Toc6768721 \h </w:instrText>
            </w:r>
            <w:r>
              <w:rPr>
                <w:noProof/>
                <w:webHidden/>
              </w:rPr>
            </w:r>
            <w:r>
              <w:rPr>
                <w:noProof/>
                <w:webHidden/>
              </w:rPr>
              <w:fldChar w:fldCharType="separate"/>
            </w:r>
            <w:r>
              <w:rPr>
                <w:noProof/>
                <w:webHidden/>
              </w:rPr>
              <w:t>22</w:t>
            </w:r>
            <w:r>
              <w:rPr>
                <w:noProof/>
                <w:webHidden/>
              </w:rPr>
              <w:fldChar w:fldCharType="end"/>
            </w:r>
          </w:hyperlink>
        </w:p>
        <w:p w14:paraId="4CAD0749" w14:textId="3E83A402" w:rsidR="00963F0C" w:rsidRDefault="00963F0C">
          <w:pPr>
            <w:pStyle w:val="TOC2"/>
            <w:tabs>
              <w:tab w:val="right" w:leader="dot" w:pos="9350"/>
            </w:tabs>
            <w:rPr>
              <w:noProof/>
            </w:rPr>
          </w:pPr>
          <w:hyperlink w:anchor="_Toc6768722" w:history="1">
            <w:r w:rsidRPr="0053073E">
              <w:rPr>
                <w:rStyle w:val="Hyperlink"/>
                <w:b/>
                <w:noProof/>
              </w:rPr>
              <w:t xml:space="preserve">4.3 </w:t>
            </w:r>
            <w:r w:rsidRPr="0053073E">
              <w:rPr>
                <w:rStyle w:val="Hyperlink"/>
                <w:noProof/>
              </w:rPr>
              <w:t>How can I view the differences between branches?</w:t>
            </w:r>
            <w:r>
              <w:rPr>
                <w:noProof/>
                <w:webHidden/>
              </w:rPr>
              <w:tab/>
            </w:r>
            <w:r>
              <w:rPr>
                <w:noProof/>
                <w:webHidden/>
              </w:rPr>
              <w:fldChar w:fldCharType="begin"/>
            </w:r>
            <w:r>
              <w:rPr>
                <w:noProof/>
                <w:webHidden/>
              </w:rPr>
              <w:instrText xml:space="preserve"> PAGEREF _Toc6768722 \h </w:instrText>
            </w:r>
            <w:r>
              <w:rPr>
                <w:noProof/>
                <w:webHidden/>
              </w:rPr>
            </w:r>
            <w:r>
              <w:rPr>
                <w:noProof/>
                <w:webHidden/>
              </w:rPr>
              <w:fldChar w:fldCharType="separate"/>
            </w:r>
            <w:r>
              <w:rPr>
                <w:noProof/>
                <w:webHidden/>
              </w:rPr>
              <w:t>22</w:t>
            </w:r>
            <w:r>
              <w:rPr>
                <w:noProof/>
                <w:webHidden/>
              </w:rPr>
              <w:fldChar w:fldCharType="end"/>
            </w:r>
          </w:hyperlink>
        </w:p>
        <w:p w14:paraId="24FD6984" w14:textId="07CBC74C" w:rsidR="00963F0C" w:rsidRDefault="00963F0C">
          <w:pPr>
            <w:pStyle w:val="TOC2"/>
            <w:tabs>
              <w:tab w:val="right" w:leader="dot" w:pos="9350"/>
            </w:tabs>
            <w:rPr>
              <w:noProof/>
            </w:rPr>
          </w:pPr>
          <w:hyperlink w:anchor="_Toc6768723" w:history="1">
            <w:r w:rsidRPr="0053073E">
              <w:rPr>
                <w:rStyle w:val="Hyperlink"/>
                <w:b/>
                <w:noProof/>
              </w:rPr>
              <w:t xml:space="preserve">4.4 </w:t>
            </w:r>
            <w:r w:rsidRPr="0053073E">
              <w:rPr>
                <w:rStyle w:val="Hyperlink"/>
                <w:noProof/>
              </w:rPr>
              <w:t>How can I switch from one branch to another?</w:t>
            </w:r>
            <w:r>
              <w:rPr>
                <w:noProof/>
                <w:webHidden/>
              </w:rPr>
              <w:tab/>
            </w:r>
            <w:r>
              <w:rPr>
                <w:noProof/>
                <w:webHidden/>
              </w:rPr>
              <w:fldChar w:fldCharType="begin"/>
            </w:r>
            <w:r>
              <w:rPr>
                <w:noProof/>
                <w:webHidden/>
              </w:rPr>
              <w:instrText xml:space="preserve"> PAGEREF _Toc6768723 \h </w:instrText>
            </w:r>
            <w:r>
              <w:rPr>
                <w:noProof/>
                <w:webHidden/>
              </w:rPr>
            </w:r>
            <w:r>
              <w:rPr>
                <w:noProof/>
                <w:webHidden/>
              </w:rPr>
              <w:fldChar w:fldCharType="separate"/>
            </w:r>
            <w:r>
              <w:rPr>
                <w:noProof/>
                <w:webHidden/>
              </w:rPr>
              <w:t>23</w:t>
            </w:r>
            <w:r>
              <w:rPr>
                <w:noProof/>
                <w:webHidden/>
              </w:rPr>
              <w:fldChar w:fldCharType="end"/>
            </w:r>
          </w:hyperlink>
        </w:p>
        <w:p w14:paraId="28C5B94F" w14:textId="01502FC9" w:rsidR="00963F0C" w:rsidRDefault="00963F0C">
          <w:pPr>
            <w:pStyle w:val="TOC2"/>
            <w:tabs>
              <w:tab w:val="right" w:leader="dot" w:pos="9350"/>
            </w:tabs>
            <w:rPr>
              <w:noProof/>
            </w:rPr>
          </w:pPr>
          <w:hyperlink w:anchor="_Toc6768724" w:history="1">
            <w:r w:rsidRPr="0053073E">
              <w:rPr>
                <w:rStyle w:val="Hyperlink"/>
                <w:noProof/>
              </w:rPr>
              <w:t>You previously used </w:t>
            </w:r>
            <w:r w:rsidRPr="0053073E">
              <w:rPr>
                <w:rStyle w:val="Hyperlink"/>
                <w:rFonts w:ascii="Courier New" w:hAnsi="Courier New" w:cs="Courier New"/>
                <w:noProof/>
                <w:shd w:val="clear" w:color="auto" w:fill="EBF4F7"/>
              </w:rPr>
              <w:t>git checkout</w:t>
            </w:r>
            <w:r w:rsidRPr="0053073E">
              <w:rPr>
                <w:rStyle w:val="Hyperlink"/>
                <w:noProof/>
              </w:rPr>
              <w:t> with a commit hash to switch the repository state to that hash. You can also use </w:t>
            </w:r>
            <w:r w:rsidRPr="0053073E">
              <w:rPr>
                <w:rStyle w:val="Hyperlink"/>
                <w:rFonts w:ascii="Courier New" w:hAnsi="Courier New" w:cs="Courier New"/>
                <w:noProof/>
                <w:shd w:val="clear" w:color="auto" w:fill="EBF4F7"/>
              </w:rPr>
              <w:t xml:space="preserve">git checkout </w:t>
            </w:r>
            <w:r w:rsidRPr="0053073E">
              <w:rPr>
                <w:rStyle w:val="Hyperlink"/>
                <w:noProof/>
              </w:rPr>
              <w:t>with the name of a branch to switch to that branch.</w:t>
            </w:r>
            <w:r>
              <w:rPr>
                <w:noProof/>
                <w:webHidden/>
              </w:rPr>
              <w:tab/>
            </w:r>
            <w:r>
              <w:rPr>
                <w:noProof/>
                <w:webHidden/>
              </w:rPr>
              <w:fldChar w:fldCharType="begin"/>
            </w:r>
            <w:r>
              <w:rPr>
                <w:noProof/>
                <w:webHidden/>
              </w:rPr>
              <w:instrText xml:space="preserve"> PAGEREF _Toc6768724 \h </w:instrText>
            </w:r>
            <w:r>
              <w:rPr>
                <w:noProof/>
                <w:webHidden/>
              </w:rPr>
            </w:r>
            <w:r>
              <w:rPr>
                <w:noProof/>
                <w:webHidden/>
              </w:rPr>
              <w:fldChar w:fldCharType="separate"/>
            </w:r>
            <w:r>
              <w:rPr>
                <w:noProof/>
                <w:webHidden/>
              </w:rPr>
              <w:t>23</w:t>
            </w:r>
            <w:r>
              <w:rPr>
                <w:noProof/>
                <w:webHidden/>
              </w:rPr>
              <w:fldChar w:fldCharType="end"/>
            </w:r>
          </w:hyperlink>
        </w:p>
        <w:p w14:paraId="4462C2B2" w14:textId="08785627" w:rsidR="00963F0C" w:rsidRDefault="00963F0C">
          <w:pPr>
            <w:pStyle w:val="TOC2"/>
            <w:tabs>
              <w:tab w:val="right" w:leader="dot" w:pos="9350"/>
            </w:tabs>
            <w:rPr>
              <w:noProof/>
            </w:rPr>
          </w:pPr>
          <w:hyperlink w:anchor="_Toc6768725" w:history="1">
            <w:r w:rsidRPr="0053073E">
              <w:rPr>
                <w:rStyle w:val="Hyperlink"/>
                <w:b/>
                <w:noProof/>
              </w:rPr>
              <w:t xml:space="preserve">4.5 </w:t>
            </w:r>
            <w:r w:rsidRPr="0053073E">
              <w:rPr>
                <w:rStyle w:val="Hyperlink"/>
                <w:noProof/>
              </w:rPr>
              <w:t>How can I create a branch?</w:t>
            </w:r>
            <w:r>
              <w:rPr>
                <w:noProof/>
                <w:webHidden/>
              </w:rPr>
              <w:tab/>
            </w:r>
            <w:r>
              <w:rPr>
                <w:noProof/>
                <w:webHidden/>
              </w:rPr>
              <w:fldChar w:fldCharType="begin"/>
            </w:r>
            <w:r>
              <w:rPr>
                <w:noProof/>
                <w:webHidden/>
              </w:rPr>
              <w:instrText xml:space="preserve"> PAGEREF _Toc6768725 \h </w:instrText>
            </w:r>
            <w:r>
              <w:rPr>
                <w:noProof/>
                <w:webHidden/>
              </w:rPr>
            </w:r>
            <w:r>
              <w:rPr>
                <w:noProof/>
                <w:webHidden/>
              </w:rPr>
              <w:fldChar w:fldCharType="separate"/>
            </w:r>
            <w:r>
              <w:rPr>
                <w:noProof/>
                <w:webHidden/>
              </w:rPr>
              <w:t>24</w:t>
            </w:r>
            <w:r>
              <w:rPr>
                <w:noProof/>
                <w:webHidden/>
              </w:rPr>
              <w:fldChar w:fldCharType="end"/>
            </w:r>
          </w:hyperlink>
        </w:p>
        <w:p w14:paraId="1BD40CF2" w14:textId="1E9B4E7B" w:rsidR="00963F0C" w:rsidRDefault="00963F0C">
          <w:pPr>
            <w:pStyle w:val="TOC2"/>
            <w:tabs>
              <w:tab w:val="right" w:leader="dot" w:pos="9350"/>
            </w:tabs>
            <w:rPr>
              <w:noProof/>
            </w:rPr>
          </w:pPr>
          <w:hyperlink w:anchor="_Toc6768726" w:history="1">
            <w:r w:rsidRPr="0053073E">
              <w:rPr>
                <w:rStyle w:val="Hyperlink"/>
                <w:b/>
                <w:noProof/>
              </w:rPr>
              <w:t xml:space="preserve">4.6 </w:t>
            </w:r>
            <w:r w:rsidRPr="0053073E">
              <w:rPr>
                <w:rStyle w:val="Hyperlink"/>
                <w:noProof/>
              </w:rPr>
              <w:t>How can I merge two branches?</w:t>
            </w:r>
            <w:r>
              <w:rPr>
                <w:noProof/>
                <w:webHidden/>
              </w:rPr>
              <w:tab/>
            </w:r>
            <w:r>
              <w:rPr>
                <w:noProof/>
                <w:webHidden/>
              </w:rPr>
              <w:fldChar w:fldCharType="begin"/>
            </w:r>
            <w:r>
              <w:rPr>
                <w:noProof/>
                <w:webHidden/>
              </w:rPr>
              <w:instrText xml:space="preserve"> PAGEREF _Toc6768726 \h </w:instrText>
            </w:r>
            <w:r>
              <w:rPr>
                <w:noProof/>
                <w:webHidden/>
              </w:rPr>
            </w:r>
            <w:r>
              <w:rPr>
                <w:noProof/>
                <w:webHidden/>
              </w:rPr>
              <w:fldChar w:fldCharType="separate"/>
            </w:r>
            <w:r>
              <w:rPr>
                <w:noProof/>
                <w:webHidden/>
              </w:rPr>
              <w:t>24</w:t>
            </w:r>
            <w:r>
              <w:rPr>
                <w:noProof/>
                <w:webHidden/>
              </w:rPr>
              <w:fldChar w:fldCharType="end"/>
            </w:r>
          </w:hyperlink>
        </w:p>
        <w:p w14:paraId="31015111" w14:textId="62FE79FC" w:rsidR="00963F0C" w:rsidRDefault="00963F0C">
          <w:pPr>
            <w:pStyle w:val="TOC2"/>
            <w:tabs>
              <w:tab w:val="right" w:leader="dot" w:pos="9350"/>
            </w:tabs>
            <w:rPr>
              <w:noProof/>
            </w:rPr>
          </w:pPr>
          <w:hyperlink w:anchor="_Toc6768727" w:history="1">
            <w:r w:rsidRPr="0053073E">
              <w:rPr>
                <w:rStyle w:val="Hyperlink"/>
                <w:b/>
                <w:noProof/>
              </w:rPr>
              <w:t xml:space="preserve">4.7 </w:t>
            </w:r>
            <w:r w:rsidRPr="0053073E">
              <w:rPr>
                <w:rStyle w:val="Hyperlink"/>
                <w:noProof/>
              </w:rPr>
              <w:t>What are conflicts?</w:t>
            </w:r>
            <w:r>
              <w:rPr>
                <w:noProof/>
                <w:webHidden/>
              </w:rPr>
              <w:tab/>
            </w:r>
            <w:r>
              <w:rPr>
                <w:noProof/>
                <w:webHidden/>
              </w:rPr>
              <w:fldChar w:fldCharType="begin"/>
            </w:r>
            <w:r>
              <w:rPr>
                <w:noProof/>
                <w:webHidden/>
              </w:rPr>
              <w:instrText xml:space="preserve"> PAGEREF _Toc6768727 \h </w:instrText>
            </w:r>
            <w:r>
              <w:rPr>
                <w:noProof/>
                <w:webHidden/>
              </w:rPr>
            </w:r>
            <w:r>
              <w:rPr>
                <w:noProof/>
                <w:webHidden/>
              </w:rPr>
              <w:fldChar w:fldCharType="separate"/>
            </w:r>
            <w:r>
              <w:rPr>
                <w:noProof/>
                <w:webHidden/>
              </w:rPr>
              <w:t>24</w:t>
            </w:r>
            <w:r>
              <w:rPr>
                <w:noProof/>
                <w:webHidden/>
              </w:rPr>
              <w:fldChar w:fldCharType="end"/>
            </w:r>
          </w:hyperlink>
        </w:p>
        <w:p w14:paraId="1A8FD903" w14:textId="51C32CE0" w:rsidR="00963F0C" w:rsidRDefault="00963F0C">
          <w:pPr>
            <w:pStyle w:val="TOC2"/>
            <w:tabs>
              <w:tab w:val="right" w:leader="dot" w:pos="9350"/>
            </w:tabs>
            <w:rPr>
              <w:noProof/>
            </w:rPr>
          </w:pPr>
          <w:hyperlink w:anchor="_Toc6768728" w:history="1">
            <w:r w:rsidRPr="0053073E">
              <w:rPr>
                <w:rStyle w:val="Hyperlink"/>
                <w:b/>
                <w:noProof/>
              </w:rPr>
              <w:t xml:space="preserve">4.8 </w:t>
            </w:r>
            <w:r w:rsidRPr="0053073E">
              <w:rPr>
                <w:rStyle w:val="Hyperlink"/>
                <w:noProof/>
              </w:rPr>
              <w:t>How can I merge two branches with conflicts?</w:t>
            </w:r>
            <w:r>
              <w:rPr>
                <w:noProof/>
                <w:webHidden/>
              </w:rPr>
              <w:tab/>
            </w:r>
            <w:r>
              <w:rPr>
                <w:noProof/>
                <w:webHidden/>
              </w:rPr>
              <w:fldChar w:fldCharType="begin"/>
            </w:r>
            <w:r>
              <w:rPr>
                <w:noProof/>
                <w:webHidden/>
              </w:rPr>
              <w:instrText xml:space="preserve"> PAGEREF _Toc6768728 \h </w:instrText>
            </w:r>
            <w:r>
              <w:rPr>
                <w:noProof/>
                <w:webHidden/>
              </w:rPr>
            </w:r>
            <w:r>
              <w:rPr>
                <w:noProof/>
                <w:webHidden/>
              </w:rPr>
              <w:fldChar w:fldCharType="separate"/>
            </w:r>
            <w:r>
              <w:rPr>
                <w:noProof/>
                <w:webHidden/>
              </w:rPr>
              <w:t>25</w:t>
            </w:r>
            <w:r>
              <w:rPr>
                <w:noProof/>
                <w:webHidden/>
              </w:rPr>
              <w:fldChar w:fldCharType="end"/>
            </w:r>
          </w:hyperlink>
        </w:p>
        <w:p w14:paraId="1B8507C8" w14:textId="205205A2" w:rsidR="00963F0C" w:rsidRDefault="00963F0C">
          <w:pPr>
            <w:pStyle w:val="TOC1"/>
            <w:tabs>
              <w:tab w:val="right" w:leader="dot" w:pos="9350"/>
            </w:tabs>
            <w:rPr>
              <w:noProof/>
            </w:rPr>
          </w:pPr>
          <w:hyperlink w:anchor="_Toc6768729" w:history="1">
            <w:r w:rsidRPr="0053073E">
              <w:rPr>
                <w:rStyle w:val="Hyperlink"/>
                <w:noProof/>
              </w:rPr>
              <w:t>5. Collaborating</w:t>
            </w:r>
            <w:r>
              <w:rPr>
                <w:noProof/>
                <w:webHidden/>
              </w:rPr>
              <w:tab/>
            </w:r>
            <w:r>
              <w:rPr>
                <w:noProof/>
                <w:webHidden/>
              </w:rPr>
              <w:fldChar w:fldCharType="begin"/>
            </w:r>
            <w:r>
              <w:rPr>
                <w:noProof/>
                <w:webHidden/>
              </w:rPr>
              <w:instrText xml:space="preserve"> PAGEREF _Toc6768729 \h </w:instrText>
            </w:r>
            <w:r>
              <w:rPr>
                <w:noProof/>
                <w:webHidden/>
              </w:rPr>
            </w:r>
            <w:r>
              <w:rPr>
                <w:noProof/>
                <w:webHidden/>
              </w:rPr>
              <w:fldChar w:fldCharType="separate"/>
            </w:r>
            <w:r>
              <w:rPr>
                <w:noProof/>
                <w:webHidden/>
              </w:rPr>
              <w:t>25</w:t>
            </w:r>
            <w:r>
              <w:rPr>
                <w:noProof/>
                <w:webHidden/>
              </w:rPr>
              <w:fldChar w:fldCharType="end"/>
            </w:r>
          </w:hyperlink>
        </w:p>
        <w:p w14:paraId="59884644" w14:textId="6818696C" w:rsidR="00963F0C" w:rsidRDefault="00963F0C">
          <w:pPr>
            <w:pStyle w:val="TOC2"/>
            <w:tabs>
              <w:tab w:val="right" w:leader="dot" w:pos="9350"/>
            </w:tabs>
            <w:rPr>
              <w:noProof/>
            </w:rPr>
          </w:pPr>
          <w:hyperlink w:anchor="_Toc6768730" w:history="1">
            <w:r w:rsidRPr="0053073E">
              <w:rPr>
                <w:rStyle w:val="Hyperlink"/>
                <w:b/>
                <w:noProof/>
              </w:rPr>
              <w:t xml:space="preserve">5.2 </w:t>
            </w:r>
            <w:r w:rsidRPr="0053073E">
              <w:rPr>
                <w:rStyle w:val="Hyperlink"/>
                <w:noProof/>
              </w:rPr>
              <w:t>How can I turn an existing project into a Git repository?</w:t>
            </w:r>
            <w:r>
              <w:rPr>
                <w:noProof/>
                <w:webHidden/>
              </w:rPr>
              <w:tab/>
            </w:r>
            <w:r>
              <w:rPr>
                <w:noProof/>
                <w:webHidden/>
              </w:rPr>
              <w:fldChar w:fldCharType="begin"/>
            </w:r>
            <w:r>
              <w:rPr>
                <w:noProof/>
                <w:webHidden/>
              </w:rPr>
              <w:instrText xml:space="preserve"> PAGEREF _Toc6768730 \h </w:instrText>
            </w:r>
            <w:r>
              <w:rPr>
                <w:noProof/>
                <w:webHidden/>
              </w:rPr>
            </w:r>
            <w:r>
              <w:rPr>
                <w:noProof/>
                <w:webHidden/>
              </w:rPr>
              <w:fldChar w:fldCharType="separate"/>
            </w:r>
            <w:r>
              <w:rPr>
                <w:noProof/>
                <w:webHidden/>
              </w:rPr>
              <w:t>26</w:t>
            </w:r>
            <w:r>
              <w:rPr>
                <w:noProof/>
                <w:webHidden/>
              </w:rPr>
              <w:fldChar w:fldCharType="end"/>
            </w:r>
          </w:hyperlink>
        </w:p>
        <w:p w14:paraId="5BFC8AE6" w14:textId="6B76AB9C" w:rsidR="00963F0C" w:rsidRDefault="00963F0C">
          <w:pPr>
            <w:pStyle w:val="TOC1"/>
            <w:tabs>
              <w:tab w:val="right" w:leader="dot" w:pos="9350"/>
            </w:tabs>
            <w:rPr>
              <w:noProof/>
            </w:rPr>
          </w:pPr>
          <w:hyperlink w:anchor="_Toc6768731" w:history="1">
            <w:r w:rsidRPr="0053073E">
              <w:rPr>
                <w:rStyle w:val="Hyperlink"/>
                <w:rFonts w:ascii="Segoe UI" w:hAnsi="Segoe UI" w:cs="Segoe UI"/>
                <w:noProof/>
              </w:rPr>
              <w:t>Make sure git is tracking your project.</w:t>
            </w:r>
            <w:r>
              <w:rPr>
                <w:noProof/>
                <w:webHidden/>
              </w:rPr>
              <w:tab/>
            </w:r>
            <w:r>
              <w:rPr>
                <w:noProof/>
                <w:webHidden/>
              </w:rPr>
              <w:fldChar w:fldCharType="begin"/>
            </w:r>
            <w:r>
              <w:rPr>
                <w:noProof/>
                <w:webHidden/>
              </w:rPr>
              <w:instrText xml:space="preserve"> PAGEREF _Toc6768731 \h </w:instrText>
            </w:r>
            <w:r>
              <w:rPr>
                <w:noProof/>
                <w:webHidden/>
              </w:rPr>
            </w:r>
            <w:r>
              <w:rPr>
                <w:noProof/>
                <w:webHidden/>
              </w:rPr>
              <w:fldChar w:fldCharType="separate"/>
            </w:r>
            <w:r>
              <w:rPr>
                <w:noProof/>
                <w:webHidden/>
              </w:rPr>
              <w:t>28</w:t>
            </w:r>
            <w:r>
              <w:rPr>
                <w:noProof/>
                <w:webHidden/>
              </w:rPr>
              <w:fldChar w:fldCharType="end"/>
            </w:r>
          </w:hyperlink>
        </w:p>
        <w:p w14:paraId="02697E7D" w14:textId="1C692895" w:rsidR="00963F0C" w:rsidRDefault="00963F0C">
          <w:pPr>
            <w:pStyle w:val="TOC1"/>
            <w:tabs>
              <w:tab w:val="right" w:leader="dot" w:pos="9350"/>
            </w:tabs>
            <w:rPr>
              <w:noProof/>
            </w:rPr>
          </w:pPr>
          <w:hyperlink w:anchor="_Toc6768732" w:history="1">
            <w:r w:rsidRPr="0053073E">
              <w:rPr>
                <w:rStyle w:val="Hyperlink"/>
                <w:rFonts w:ascii="Segoe UI" w:hAnsi="Segoe UI" w:cs="Segoe UI"/>
                <w:noProof/>
              </w:rPr>
              <w:t>Create a remote, empty folder/repository on Github.</w:t>
            </w:r>
            <w:r>
              <w:rPr>
                <w:noProof/>
                <w:webHidden/>
              </w:rPr>
              <w:tab/>
            </w:r>
            <w:r>
              <w:rPr>
                <w:noProof/>
                <w:webHidden/>
              </w:rPr>
              <w:fldChar w:fldCharType="begin"/>
            </w:r>
            <w:r>
              <w:rPr>
                <w:noProof/>
                <w:webHidden/>
              </w:rPr>
              <w:instrText xml:space="preserve"> PAGEREF _Toc6768732 \h </w:instrText>
            </w:r>
            <w:r>
              <w:rPr>
                <w:noProof/>
                <w:webHidden/>
              </w:rPr>
            </w:r>
            <w:r>
              <w:rPr>
                <w:noProof/>
                <w:webHidden/>
              </w:rPr>
              <w:fldChar w:fldCharType="separate"/>
            </w:r>
            <w:r>
              <w:rPr>
                <w:noProof/>
                <w:webHidden/>
              </w:rPr>
              <w:t>28</w:t>
            </w:r>
            <w:r>
              <w:rPr>
                <w:noProof/>
                <w:webHidden/>
              </w:rPr>
              <w:fldChar w:fldCharType="end"/>
            </w:r>
          </w:hyperlink>
        </w:p>
        <w:p w14:paraId="2426283A" w14:textId="1D515F6D" w:rsidR="00963F0C" w:rsidRDefault="00963F0C">
          <w:pPr>
            <w:pStyle w:val="TOC1"/>
            <w:tabs>
              <w:tab w:val="right" w:leader="dot" w:pos="9350"/>
            </w:tabs>
            <w:rPr>
              <w:noProof/>
            </w:rPr>
          </w:pPr>
          <w:hyperlink w:anchor="_Toc6768733" w:history="1">
            <w:r w:rsidRPr="0053073E">
              <w:rPr>
                <w:rStyle w:val="Hyperlink"/>
                <w:rFonts w:ascii="Segoe UI" w:hAnsi="Segoe UI" w:cs="Segoe UI"/>
                <w:noProof/>
              </w:rPr>
              <w:t>Connect your local project folder to your empty folder/repository on Github.</w:t>
            </w:r>
            <w:r>
              <w:rPr>
                <w:noProof/>
                <w:webHidden/>
              </w:rPr>
              <w:tab/>
            </w:r>
            <w:r>
              <w:rPr>
                <w:noProof/>
                <w:webHidden/>
              </w:rPr>
              <w:fldChar w:fldCharType="begin"/>
            </w:r>
            <w:r>
              <w:rPr>
                <w:noProof/>
                <w:webHidden/>
              </w:rPr>
              <w:instrText xml:space="preserve"> PAGEREF _Toc6768733 \h </w:instrText>
            </w:r>
            <w:r>
              <w:rPr>
                <w:noProof/>
                <w:webHidden/>
              </w:rPr>
            </w:r>
            <w:r>
              <w:rPr>
                <w:noProof/>
                <w:webHidden/>
              </w:rPr>
              <w:fldChar w:fldCharType="separate"/>
            </w:r>
            <w:r>
              <w:rPr>
                <w:noProof/>
                <w:webHidden/>
              </w:rPr>
              <w:t>29</w:t>
            </w:r>
            <w:r>
              <w:rPr>
                <w:noProof/>
                <w:webHidden/>
              </w:rPr>
              <w:fldChar w:fldCharType="end"/>
            </w:r>
          </w:hyperlink>
        </w:p>
        <w:p w14:paraId="20457C0E" w14:textId="54FBDF90" w:rsidR="00462440" w:rsidRDefault="00462440">
          <w:r>
            <w:rPr>
              <w:b/>
              <w:bCs/>
              <w:noProof/>
            </w:rPr>
            <w:fldChar w:fldCharType="end"/>
          </w:r>
        </w:p>
      </w:sdtContent>
    </w:sdt>
    <w:p w14:paraId="0058534A" w14:textId="77777777" w:rsidR="00462440" w:rsidRDefault="00462440" w:rsidP="00C15997">
      <w:pPr>
        <w:pStyle w:val="Title"/>
      </w:pPr>
    </w:p>
    <w:p w14:paraId="5F8108F1" w14:textId="77777777" w:rsidR="00462440" w:rsidRDefault="00462440" w:rsidP="00C15997">
      <w:pPr>
        <w:pStyle w:val="Title"/>
      </w:pPr>
    </w:p>
    <w:p w14:paraId="7B81260F" w14:textId="77777777" w:rsidR="00462440" w:rsidRDefault="00462440" w:rsidP="00C15997">
      <w:pPr>
        <w:pStyle w:val="Title"/>
      </w:pPr>
    </w:p>
    <w:p w14:paraId="2ABD92F5" w14:textId="7440F843" w:rsidR="00D16839" w:rsidRDefault="00C15997" w:rsidP="00C15997">
      <w:pPr>
        <w:pStyle w:val="Title"/>
      </w:pPr>
      <w:r w:rsidRPr="00C15997">
        <w:t>Introduction to Git for Data Science</w:t>
      </w:r>
    </w:p>
    <w:p w14:paraId="563298FA" w14:textId="6E238EF3" w:rsidR="00C15997" w:rsidRDefault="00C15997" w:rsidP="00C15997"/>
    <w:p w14:paraId="176F8CA6" w14:textId="77777777" w:rsidR="00C15997" w:rsidRDefault="00C15997" w:rsidP="00C15997">
      <w:pPr>
        <w:pStyle w:val="Heading3"/>
        <w:shd w:val="clear" w:color="auto" w:fill="FFFFFF"/>
        <w:spacing w:before="0"/>
        <w:rPr>
          <w:rFonts w:ascii="Arial" w:hAnsi="Arial" w:cs="Arial"/>
          <w:color w:val="3D4251"/>
        </w:rPr>
      </w:pPr>
    </w:p>
    <w:p w14:paraId="0D2214B4" w14:textId="41F2B752" w:rsidR="00C15997" w:rsidRDefault="00C15997" w:rsidP="00D11B1C">
      <w:pPr>
        <w:pStyle w:val="Heading1"/>
      </w:pPr>
      <w:bookmarkStart w:id="1" w:name="_Toc6768689"/>
      <w:r>
        <w:t>Course Description</w:t>
      </w:r>
      <w:bookmarkEnd w:id="1"/>
    </w:p>
    <w:p w14:paraId="41B0B086" w14:textId="1F921D25" w:rsidR="00C15997" w:rsidRDefault="00C15997" w:rsidP="00C15997">
      <w:pPr>
        <w:pStyle w:val="coursedescription"/>
        <w:shd w:val="clear" w:color="auto" w:fill="FFFFFF"/>
        <w:spacing w:before="270" w:beforeAutospacing="0" w:after="600" w:afterAutospacing="0"/>
        <w:rPr>
          <w:rFonts w:ascii="Arial" w:hAnsi="Arial" w:cs="Arial"/>
          <w:color w:val="4D5356"/>
          <w:spacing w:val="5"/>
        </w:rPr>
      </w:pPr>
      <w:r>
        <w:rPr>
          <w:rFonts w:ascii="Arial" w:hAnsi="Arial" w:cs="Arial"/>
          <w:color w:val="4D5356"/>
          <w:spacing w:val="5"/>
        </w:rPr>
        <w:t xml:space="preserve">Version control is one of the power tools of programming. It allows you to keep track of what you did when, undo any changes you have decided you don't want, and collaborate at scale with other people. This course will introduce you to Git, a modern version control tool that is very popular with data scientists and software developers </w:t>
      </w:r>
      <w:proofErr w:type="gramStart"/>
      <w:r>
        <w:rPr>
          <w:rFonts w:ascii="Arial" w:hAnsi="Arial" w:cs="Arial"/>
          <w:color w:val="4D5356"/>
          <w:spacing w:val="5"/>
        </w:rPr>
        <w:t>alike, and</w:t>
      </w:r>
      <w:proofErr w:type="gramEnd"/>
      <w:r>
        <w:rPr>
          <w:rFonts w:ascii="Arial" w:hAnsi="Arial" w:cs="Arial"/>
          <w:color w:val="4D5356"/>
          <w:spacing w:val="5"/>
        </w:rPr>
        <w:t xml:space="preserve"> show you how it can help you get more done in less time and with less pain.</w:t>
      </w:r>
    </w:p>
    <w:p w14:paraId="4374E5D0" w14:textId="04A63986" w:rsidR="008C06AD" w:rsidRDefault="008C06AD" w:rsidP="008C06AD">
      <w:pPr>
        <w:pStyle w:val="coursedescription"/>
        <w:shd w:val="clear" w:color="auto" w:fill="FFFFFF"/>
        <w:spacing w:before="270" w:after="600"/>
        <w:rPr>
          <w:rFonts w:ascii="Arial" w:hAnsi="Arial" w:cs="Arial"/>
          <w:color w:val="4D5356"/>
          <w:spacing w:val="5"/>
        </w:rPr>
      </w:pPr>
      <w:r>
        <w:rPr>
          <w:rFonts w:ascii="Arial" w:hAnsi="Arial" w:cs="Arial"/>
          <w:color w:val="4D5356"/>
          <w:spacing w:val="5"/>
        </w:rPr>
        <w:t xml:space="preserve">Instructor: </w:t>
      </w:r>
      <w:r w:rsidRPr="008C06AD">
        <w:rPr>
          <w:rFonts w:ascii="Arial" w:hAnsi="Arial" w:cs="Arial"/>
          <w:color w:val="4D5356"/>
          <w:spacing w:val="5"/>
        </w:rPr>
        <w:t>Greg Wilson</w:t>
      </w:r>
      <w:r>
        <w:rPr>
          <w:rFonts w:ascii="Arial" w:hAnsi="Arial" w:cs="Arial"/>
          <w:color w:val="4D5356"/>
          <w:spacing w:val="5"/>
        </w:rPr>
        <w:t xml:space="preserve">. </w:t>
      </w:r>
      <w:r w:rsidRPr="008C06AD">
        <w:rPr>
          <w:rFonts w:ascii="Arial" w:hAnsi="Arial" w:cs="Arial"/>
          <w:color w:val="4D5356"/>
          <w:spacing w:val="5"/>
        </w:rPr>
        <w:t>Co-founder of Software Carpentry</w:t>
      </w:r>
    </w:p>
    <w:p w14:paraId="70703BD7" w14:textId="542B23D9" w:rsidR="00C15997" w:rsidRDefault="00C15997" w:rsidP="00C15997">
      <w:pPr>
        <w:pStyle w:val="Heading1"/>
        <w:numPr>
          <w:ilvl w:val="0"/>
          <w:numId w:val="1"/>
        </w:numPr>
      </w:pPr>
      <w:bookmarkStart w:id="2" w:name="_Toc6768690"/>
      <w:r w:rsidRPr="00C15997">
        <w:t>Basic Workflow</w:t>
      </w:r>
      <w:bookmarkEnd w:id="2"/>
      <w:r w:rsidRPr="00C15997">
        <w:t xml:space="preserve"> </w:t>
      </w:r>
    </w:p>
    <w:p w14:paraId="40A57DB6" w14:textId="77777777" w:rsidR="00C15997" w:rsidRDefault="00C15997" w:rsidP="00C15997">
      <w:pPr>
        <w:pStyle w:val="coursedescription"/>
        <w:shd w:val="clear" w:color="auto" w:fill="FFFFFF"/>
        <w:spacing w:before="270" w:beforeAutospacing="0" w:after="600" w:afterAutospacing="0"/>
        <w:rPr>
          <w:rFonts w:ascii="Arial" w:hAnsi="Arial" w:cs="Arial"/>
          <w:color w:val="4D5356"/>
          <w:shd w:val="clear" w:color="auto" w:fill="FFFFFF"/>
        </w:rPr>
      </w:pPr>
      <w:r w:rsidRPr="00C15997">
        <w:rPr>
          <w:rFonts w:ascii="Arial" w:hAnsi="Arial" w:cs="Arial"/>
          <w:color w:val="4D5356"/>
          <w:shd w:val="clear" w:color="auto" w:fill="FFFFFF"/>
        </w:rPr>
        <w:t xml:space="preserve">This chapter explains what version control is and why you should use </w:t>
      </w:r>
      <w:proofErr w:type="gramStart"/>
      <w:r w:rsidRPr="00C15997">
        <w:rPr>
          <w:rFonts w:ascii="Arial" w:hAnsi="Arial" w:cs="Arial"/>
          <w:color w:val="4D5356"/>
          <w:shd w:val="clear" w:color="auto" w:fill="FFFFFF"/>
        </w:rPr>
        <w:t>it, and</w:t>
      </w:r>
      <w:proofErr w:type="gramEnd"/>
      <w:r w:rsidRPr="00C15997">
        <w:rPr>
          <w:rFonts w:ascii="Arial" w:hAnsi="Arial" w:cs="Arial"/>
          <w:color w:val="4D5356"/>
          <w:shd w:val="clear" w:color="auto" w:fill="FFFFFF"/>
        </w:rPr>
        <w:t xml:space="preserve"> introduces the most common steps in a common Git workflow.</w:t>
      </w:r>
    </w:p>
    <w:tbl>
      <w:tblPr>
        <w:tblStyle w:val="TableGrid"/>
        <w:tblW w:w="0" w:type="auto"/>
        <w:tblLook w:val="04A0" w:firstRow="1" w:lastRow="0" w:firstColumn="1" w:lastColumn="0" w:noHBand="0" w:noVBand="1"/>
      </w:tblPr>
      <w:tblGrid>
        <w:gridCol w:w="9350"/>
      </w:tblGrid>
      <w:tr w:rsidR="00C15997" w14:paraId="3B312083" w14:textId="77777777" w:rsidTr="00876F47">
        <w:tc>
          <w:tcPr>
            <w:tcW w:w="12865" w:type="dxa"/>
          </w:tcPr>
          <w:p w14:paraId="77AA7DD1" w14:textId="7FD57832" w:rsidR="00C15997" w:rsidRDefault="00960984" w:rsidP="00462440">
            <w:pPr>
              <w:pStyle w:val="Heading2"/>
              <w:outlineLvl w:val="1"/>
            </w:pPr>
            <w:bookmarkStart w:id="3" w:name="_Toc6768691"/>
            <w:r w:rsidRPr="00960984">
              <w:lastRenderedPageBreak/>
              <w:t>1.1 Want is version control?</w:t>
            </w:r>
            <w:bookmarkEnd w:id="3"/>
            <w:r w:rsidRPr="00960984">
              <w:t xml:space="preserve"> </w:t>
            </w:r>
          </w:p>
          <w:p w14:paraId="3B7114B8" w14:textId="77777777" w:rsidR="00960984" w:rsidRPr="00960984" w:rsidRDefault="00960984" w:rsidP="00960984">
            <w:pPr>
              <w:pStyle w:val="coursedescription"/>
              <w:spacing w:before="0" w:beforeAutospacing="0" w:after="0" w:afterAutospacing="0"/>
              <w:rPr>
                <w:rFonts w:ascii="Arial" w:hAnsi="Arial" w:cs="Arial"/>
                <w:b/>
                <w:color w:val="4D5356"/>
                <w:spacing w:val="5"/>
              </w:rPr>
            </w:pPr>
          </w:p>
          <w:p w14:paraId="19284263" w14:textId="77777777" w:rsidR="00960984" w:rsidRPr="00960984" w:rsidRDefault="00960984" w:rsidP="00462440">
            <w:r w:rsidRPr="00960984">
              <w:t>A version control system is a tool that manages changes made to the files and directories in a project. Many version control systems exist; this lesson focuses on one called Git, which is used by many of the data science tools covered in our other lessons. Its strengths are:</w:t>
            </w:r>
          </w:p>
          <w:p w14:paraId="38878936" w14:textId="77777777" w:rsidR="00960984" w:rsidRPr="00960984" w:rsidRDefault="00960984" w:rsidP="00462440"/>
          <w:p w14:paraId="42A7ADC4" w14:textId="77777777" w:rsidR="00960984" w:rsidRPr="00960984" w:rsidRDefault="00960984" w:rsidP="00462440">
            <w:r w:rsidRPr="00960984">
              <w:t>Nothing that is saved to Git is ever lost, so you can always go back to see which results were generated by which versions of your programs.</w:t>
            </w:r>
          </w:p>
          <w:p w14:paraId="35C2072E" w14:textId="77777777" w:rsidR="00960984" w:rsidRPr="00960984" w:rsidRDefault="00960984" w:rsidP="00462440"/>
          <w:p w14:paraId="6F9A346B" w14:textId="77777777" w:rsidR="00960984" w:rsidRPr="00960984" w:rsidRDefault="00960984" w:rsidP="00462440">
            <w:r w:rsidRPr="00960984">
              <w:t>Git automatically notifies you when your work conflicts with someone else's, so it's harder (but not impossible) to accidentally overwrite work.</w:t>
            </w:r>
          </w:p>
          <w:p w14:paraId="09D9DC5E" w14:textId="77777777" w:rsidR="00960984" w:rsidRPr="00960984" w:rsidRDefault="00960984" w:rsidP="00462440"/>
          <w:p w14:paraId="05E7C06B" w14:textId="77777777" w:rsidR="00960984" w:rsidRPr="00960984" w:rsidRDefault="00960984" w:rsidP="00462440">
            <w:r w:rsidRPr="00960984">
              <w:t>Git can synchronize work done by different people on different machines, so it scales as your team does.</w:t>
            </w:r>
          </w:p>
          <w:p w14:paraId="26CD7A2D" w14:textId="77777777" w:rsidR="00960984" w:rsidRPr="00960984" w:rsidRDefault="00960984" w:rsidP="00462440"/>
          <w:p w14:paraId="33D4D7C1" w14:textId="77777777" w:rsidR="00960984" w:rsidRPr="00960984" w:rsidRDefault="00960984" w:rsidP="00462440">
            <w:r w:rsidRPr="00960984">
              <w:t xml:space="preserve">Version control </w:t>
            </w:r>
            <w:r w:rsidRPr="00960984">
              <w:rPr>
                <w:b/>
              </w:rPr>
              <w:t>isn't just for software</w:t>
            </w:r>
            <w:r w:rsidRPr="00960984">
              <w:t>: books, papers, parameter sets, and anything that changes over time or needs to be shared can and should be stored and shared using something like Git.</w:t>
            </w:r>
          </w:p>
          <w:p w14:paraId="262A2DF0" w14:textId="01B77FB2" w:rsidR="00960984" w:rsidRDefault="00960984" w:rsidP="00960984">
            <w:pPr>
              <w:pStyle w:val="coursedescription"/>
              <w:spacing w:before="0" w:beforeAutospacing="0" w:after="0" w:afterAutospacing="0"/>
              <w:rPr>
                <w:rFonts w:ascii="Arial" w:hAnsi="Arial" w:cs="Arial"/>
                <w:color w:val="4D5356"/>
                <w:spacing w:val="5"/>
              </w:rPr>
            </w:pPr>
          </w:p>
        </w:tc>
      </w:tr>
      <w:tr w:rsidR="00C15997" w14:paraId="66796B71" w14:textId="77777777" w:rsidTr="00876F47">
        <w:tc>
          <w:tcPr>
            <w:tcW w:w="12865" w:type="dxa"/>
          </w:tcPr>
          <w:p w14:paraId="6EF554B0" w14:textId="27F89BC5" w:rsidR="00C15997" w:rsidRDefault="000C63E0" w:rsidP="00462440">
            <w:pPr>
              <w:pStyle w:val="Heading2"/>
              <w:outlineLvl w:val="1"/>
            </w:pPr>
            <w:bookmarkStart w:id="4" w:name="_Toc6768692"/>
            <w:r w:rsidRPr="000C63E0">
              <w:t>1.2 Where does Git store information?</w:t>
            </w:r>
            <w:bookmarkEnd w:id="4"/>
            <w:r w:rsidRPr="000C63E0">
              <w:t xml:space="preserve"> </w:t>
            </w:r>
          </w:p>
          <w:p w14:paraId="077C9DB3" w14:textId="77777777" w:rsidR="00D11B1C" w:rsidRPr="00D11B1C" w:rsidRDefault="00D11B1C" w:rsidP="00D11B1C"/>
          <w:p w14:paraId="6ACD4F62" w14:textId="77777777" w:rsidR="000C63E0" w:rsidRPr="000C63E0" w:rsidRDefault="000C63E0" w:rsidP="00462440">
            <w:r w:rsidRPr="000C63E0">
              <w:t>Each of your Git projects has two parts: the files and directories that you create and edit directly, and the extra information that Git records about the project's history. The combination of these two things is called a repository.</w:t>
            </w:r>
          </w:p>
          <w:p w14:paraId="616B5251" w14:textId="77777777" w:rsidR="000C63E0" w:rsidRPr="000C63E0" w:rsidRDefault="000C63E0" w:rsidP="00462440"/>
          <w:p w14:paraId="6D41E708" w14:textId="77777777" w:rsidR="000C63E0" w:rsidRPr="000C63E0" w:rsidRDefault="000C63E0" w:rsidP="00462440">
            <w:r w:rsidRPr="000C63E0">
              <w:t xml:space="preserve">Git stores all of its extra information in a directory </w:t>
            </w:r>
            <w:proofErr w:type="gramStart"/>
            <w:r w:rsidRPr="000C63E0">
              <w:t>called .git</w:t>
            </w:r>
            <w:proofErr w:type="gramEnd"/>
            <w:r w:rsidRPr="000C63E0">
              <w:t xml:space="preserve"> located in the root directory of the repository. Git expects this information to be laid out in a very precise way, so you should never edit or delete anything </w:t>
            </w:r>
            <w:proofErr w:type="gramStart"/>
            <w:r w:rsidRPr="000C63E0">
              <w:t>in .git</w:t>
            </w:r>
            <w:proofErr w:type="gramEnd"/>
            <w:r w:rsidRPr="000C63E0">
              <w:t>.</w:t>
            </w:r>
          </w:p>
          <w:p w14:paraId="1449168B" w14:textId="77777777" w:rsidR="000C63E0" w:rsidRPr="000C63E0" w:rsidRDefault="000C63E0" w:rsidP="00462440"/>
          <w:p w14:paraId="2A351835" w14:textId="77777777" w:rsidR="000C63E0" w:rsidRDefault="000C63E0" w:rsidP="00462440">
            <w:r w:rsidRPr="000C63E0">
              <w:t>Suppose your home directory /home/</w:t>
            </w:r>
            <w:proofErr w:type="spellStart"/>
            <w:r w:rsidRPr="000C63E0">
              <w:t>repl</w:t>
            </w:r>
            <w:proofErr w:type="spellEnd"/>
            <w:r w:rsidRPr="000C63E0">
              <w:t xml:space="preserve"> contains a repository called dental, which has a sub-directory called data. Where is information about the history of the files in /home/</w:t>
            </w:r>
            <w:proofErr w:type="spellStart"/>
            <w:r w:rsidRPr="000C63E0">
              <w:t>repl</w:t>
            </w:r>
            <w:proofErr w:type="spellEnd"/>
            <w:r w:rsidRPr="000C63E0">
              <w:t>/dental/data stored?</w:t>
            </w:r>
          </w:p>
          <w:p w14:paraId="49BF5993" w14:textId="77777777" w:rsidR="000C63E0" w:rsidRDefault="000C63E0" w:rsidP="00462440"/>
          <w:p w14:paraId="66B91C23" w14:textId="20DA94A6" w:rsidR="000C63E0" w:rsidRDefault="000C63E0" w:rsidP="00462440">
            <w:r>
              <w:t>Answer: /home/</w:t>
            </w:r>
            <w:proofErr w:type="spellStart"/>
            <w:r>
              <w:t>repl</w:t>
            </w:r>
            <w:proofErr w:type="spellEnd"/>
            <w:r w:rsidR="00196E86">
              <w:t>/dental</w:t>
            </w:r>
            <w:proofErr w:type="gramStart"/>
            <w:r w:rsidR="00196E86">
              <w:t>/.git</w:t>
            </w:r>
            <w:proofErr w:type="gramEnd"/>
            <w:r w:rsidR="00196E86">
              <w:t xml:space="preserve">     (all of the information about a repository is stored under its root directory)</w:t>
            </w:r>
          </w:p>
        </w:tc>
      </w:tr>
      <w:tr w:rsidR="00C15997" w14:paraId="4F5AE39F" w14:textId="77777777" w:rsidTr="00876F47">
        <w:tc>
          <w:tcPr>
            <w:tcW w:w="12865" w:type="dxa"/>
          </w:tcPr>
          <w:p w14:paraId="59A13C1E" w14:textId="68FAAD7D" w:rsidR="00C15997" w:rsidRDefault="00196E86" w:rsidP="00462440">
            <w:pPr>
              <w:pStyle w:val="Heading2"/>
              <w:outlineLvl w:val="1"/>
            </w:pPr>
            <w:bookmarkStart w:id="5" w:name="_Toc6768693"/>
            <w:r w:rsidRPr="00196E86">
              <w:t>1.3 How can I check the state of a repository?</w:t>
            </w:r>
            <w:bookmarkEnd w:id="5"/>
            <w:r w:rsidRPr="00196E86">
              <w:t xml:space="preserve"> </w:t>
            </w:r>
          </w:p>
          <w:p w14:paraId="73DE81F4" w14:textId="77777777" w:rsidR="00196E86" w:rsidRPr="00196E86" w:rsidRDefault="00196E86" w:rsidP="00960984">
            <w:pPr>
              <w:pStyle w:val="coursedescription"/>
              <w:spacing w:before="0" w:beforeAutospacing="0" w:after="0" w:afterAutospacing="0"/>
              <w:rPr>
                <w:rFonts w:ascii="Arial" w:hAnsi="Arial" w:cs="Arial"/>
                <w:b/>
                <w:color w:val="4D5356"/>
                <w:spacing w:val="5"/>
              </w:rPr>
            </w:pPr>
          </w:p>
          <w:p w14:paraId="4F75A0E3" w14:textId="77777777" w:rsidR="00196E86" w:rsidRPr="00196E86" w:rsidRDefault="00196E86" w:rsidP="00462440">
            <w:r w:rsidRPr="00196E86">
              <w:t xml:space="preserve">When you are using Git, you will frequently want to check the status of your repository. To do this, run the command </w:t>
            </w:r>
            <w:r w:rsidRPr="00196E86">
              <w:rPr>
                <w:b/>
                <w:i/>
              </w:rPr>
              <w:t>git status</w:t>
            </w:r>
            <w:r w:rsidRPr="00196E86">
              <w:t>, which displays a list of the files that have been modified since the last time changes were saved.</w:t>
            </w:r>
          </w:p>
          <w:p w14:paraId="6EA9F65C" w14:textId="77777777" w:rsidR="00196E86" w:rsidRPr="00196E86" w:rsidRDefault="00196E86" w:rsidP="00462440"/>
          <w:p w14:paraId="5B1BAA23" w14:textId="095D15B8" w:rsidR="00196E86" w:rsidRDefault="00196E86" w:rsidP="00462440">
            <w:r w:rsidRPr="00196E86">
              <w:t>You have been put in the dental repository. Use git status to discover which file(s) have been changed since the last save. Which file(s) are listed?</w:t>
            </w:r>
          </w:p>
        </w:tc>
      </w:tr>
      <w:tr w:rsidR="00C15997" w14:paraId="2CBF0923" w14:textId="77777777" w:rsidTr="00876F47">
        <w:tc>
          <w:tcPr>
            <w:tcW w:w="12865" w:type="dxa"/>
          </w:tcPr>
          <w:p w14:paraId="36DAC57F" w14:textId="3C756CA9" w:rsidR="00C15997" w:rsidRDefault="00196E86" w:rsidP="00462440">
            <w:pPr>
              <w:pStyle w:val="Heading2"/>
              <w:outlineLvl w:val="1"/>
            </w:pPr>
            <w:bookmarkStart w:id="6" w:name="_Toc6768694"/>
            <w:r>
              <w:lastRenderedPageBreak/>
              <w:t>1.4 How can I tell what I have changed?</w:t>
            </w:r>
            <w:bookmarkEnd w:id="6"/>
            <w:r>
              <w:t xml:space="preserve"> </w:t>
            </w:r>
          </w:p>
          <w:p w14:paraId="7FD66B67" w14:textId="77777777" w:rsidR="00462440" w:rsidRPr="00462440" w:rsidRDefault="00462440" w:rsidP="00462440"/>
          <w:p w14:paraId="7731CA2A" w14:textId="77777777" w:rsidR="00196E86" w:rsidRDefault="00196E86" w:rsidP="00D11B1C">
            <w:r w:rsidRPr="00196E86">
              <w:t>Git has a staging area in which it stores files with changes you want to save that haven't been saved yet. Putting files in the staging area is like putting things in a box, while committing those changes is like putting that box in the mail: you can add more things to the box or take things out as often as you want, but once you put it in the mail, you can't make further changes.</w:t>
            </w:r>
          </w:p>
          <w:p w14:paraId="73FACF53" w14:textId="77777777" w:rsidR="00196E86" w:rsidRDefault="00196E86" w:rsidP="00D11B1C"/>
          <w:p w14:paraId="656FCF1D" w14:textId="77777777" w:rsidR="00196E86" w:rsidRDefault="00196E86" w:rsidP="00D11B1C">
            <w:pPr>
              <w:rPr>
                <w:rFonts w:ascii="Arial" w:hAnsi="Arial" w:cs="Arial"/>
                <w:color w:val="4D5356"/>
                <w:spacing w:val="5"/>
              </w:rPr>
            </w:pPr>
            <w:r>
              <w:rPr>
                <w:rFonts w:ascii="Arial" w:hAnsi="Arial" w:cs="Arial"/>
                <w:noProof/>
                <w:color w:val="4D5356"/>
                <w:spacing w:val="5"/>
              </w:rPr>
              <w:drawing>
                <wp:inline distT="0" distB="0" distL="0" distR="0" wp14:anchorId="0405C4A2" wp14:editId="4B92A419">
                  <wp:extent cx="5058410" cy="2658110"/>
                  <wp:effectExtent l="0" t="0" r="889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058410" cy="2658110"/>
                          </a:xfrm>
                          <a:prstGeom prst="rect">
                            <a:avLst/>
                          </a:prstGeom>
                          <a:noFill/>
                        </pic:spPr>
                      </pic:pic>
                    </a:graphicData>
                  </a:graphic>
                </wp:inline>
              </w:drawing>
            </w:r>
          </w:p>
          <w:p w14:paraId="1F9C62F6" w14:textId="77777777" w:rsidR="00196E86" w:rsidRDefault="00196E86" w:rsidP="00D11B1C">
            <w:pPr>
              <w:rPr>
                <w:rFonts w:ascii="Arial" w:hAnsi="Arial" w:cs="Arial"/>
                <w:color w:val="4D5356"/>
                <w:spacing w:val="5"/>
              </w:rPr>
            </w:pPr>
          </w:p>
          <w:p w14:paraId="6CDB1B9B" w14:textId="5F11CE0F" w:rsidR="00196E86" w:rsidRDefault="00196E86" w:rsidP="00D11B1C">
            <w:pPr>
              <w:rPr>
                <w:rFonts w:ascii="Arial" w:hAnsi="Arial" w:cs="Arial"/>
                <w:color w:val="4D5356"/>
                <w:spacing w:val="5"/>
              </w:rPr>
            </w:pPr>
            <w:r>
              <w:rPr>
                <w:rStyle w:val="HTMLCode"/>
                <w:rFonts w:eastAsiaTheme="majorEastAsia"/>
                <w:color w:val="3D4251"/>
                <w:shd w:val="clear" w:color="auto" w:fill="EBF4F7"/>
              </w:rPr>
              <w:t>git status</w:t>
            </w:r>
            <w:r>
              <w:rPr>
                <w:rFonts w:ascii="Arial" w:hAnsi="Arial" w:cs="Arial"/>
                <w:color w:val="3D4251"/>
                <w:shd w:val="clear" w:color="auto" w:fill="FFFFFF"/>
              </w:rPr>
              <w:t xml:space="preserve"> shows you which files are in this staging area, and which files have changes that haven't yet been put there. In order to compare the file as it currently is to what you </w:t>
            </w:r>
            <w:proofErr w:type="gramStart"/>
            <w:r>
              <w:rPr>
                <w:rFonts w:ascii="Arial" w:hAnsi="Arial" w:cs="Arial"/>
                <w:color w:val="3D4251"/>
                <w:shd w:val="clear" w:color="auto" w:fill="FFFFFF"/>
              </w:rPr>
              <w:t>last saved,</w:t>
            </w:r>
            <w:proofErr w:type="gramEnd"/>
            <w:r>
              <w:rPr>
                <w:rFonts w:ascii="Arial" w:hAnsi="Arial" w:cs="Arial"/>
                <w:color w:val="3D4251"/>
                <w:shd w:val="clear" w:color="auto" w:fill="FFFFFF"/>
              </w:rPr>
              <w:t xml:space="preserve"> you can use </w:t>
            </w:r>
            <w:r>
              <w:rPr>
                <w:rStyle w:val="HTMLCode"/>
                <w:rFonts w:eastAsiaTheme="majorEastAsia"/>
                <w:color w:val="3D4251"/>
                <w:shd w:val="clear" w:color="auto" w:fill="EBF4F7"/>
              </w:rPr>
              <w:t>git diff filename</w:t>
            </w:r>
            <w:r>
              <w:rPr>
                <w:rFonts w:ascii="Arial" w:hAnsi="Arial" w:cs="Arial"/>
                <w:color w:val="3D4251"/>
                <w:shd w:val="clear" w:color="auto" w:fill="FFFFFF"/>
              </w:rPr>
              <w:t>. </w:t>
            </w:r>
            <w:r>
              <w:rPr>
                <w:rStyle w:val="HTMLCode"/>
                <w:rFonts w:eastAsiaTheme="majorEastAsia"/>
                <w:color w:val="3D4251"/>
                <w:shd w:val="clear" w:color="auto" w:fill="EBF4F7"/>
              </w:rPr>
              <w:t>git diff</w:t>
            </w:r>
            <w:r>
              <w:rPr>
                <w:rFonts w:ascii="Arial" w:hAnsi="Arial" w:cs="Arial"/>
                <w:color w:val="3D4251"/>
                <w:shd w:val="clear" w:color="auto" w:fill="FFFFFF"/>
              </w:rPr>
              <w:t> without any filenames will show you all the changes in your repository, while </w:t>
            </w:r>
            <w:r>
              <w:rPr>
                <w:rStyle w:val="HTMLCode"/>
                <w:rFonts w:eastAsiaTheme="majorEastAsia"/>
                <w:color w:val="3D4251"/>
                <w:shd w:val="clear" w:color="auto" w:fill="EBF4F7"/>
              </w:rPr>
              <w:t>git diff directory</w:t>
            </w:r>
            <w:r>
              <w:rPr>
                <w:rFonts w:ascii="Arial" w:hAnsi="Arial" w:cs="Arial"/>
                <w:color w:val="3D4251"/>
                <w:shd w:val="clear" w:color="auto" w:fill="FFFFFF"/>
              </w:rPr>
              <w:t> will show you the changes to the files in some directory.</w:t>
            </w:r>
          </w:p>
        </w:tc>
      </w:tr>
      <w:tr w:rsidR="00C15997" w14:paraId="023B6A05" w14:textId="77777777" w:rsidTr="00876F47">
        <w:tc>
          <w:tcPr>
            <w:tcW w:w="12865" w:type="dxa"/>
          </w:tcPr>
          <w:p w14:paraId="42BE2A55" w14:textId="306B205C" w:rsidR="00C15997" w:rsidRDefault="00876F47" w:rsidP="00D11B1C">
            <w:r w:rsidRPr="00876F47">
              <w:t xml:space="preserve">1.4 What is in a diff? </w:t>
            </w:r>
          </w:p>
          <w:p w14:paraId="18C533FA" w14:textId="77777777" w:rsidR="00D11B1C" w:rsidRPr="00876F47" w:rsidRDefault="00D11B1C" w:rsidP="00D11B1C"/>
          <w:p w14:paraId="257462D2" w14:textId="77777777" w:rsidR="00876F47" w:rsidRDefault="00876F47" w:rsidP="00D11B1C">
            <w:pPr>
              <w:rPr>
                <w:rFonts w:ascii="Arial" w:hAnsi="Arial" w:cs="Arial"/>
                <w:color w:val="3D4251"/>
              </w:rPr>
            </w:pPr>
            <w:r>
              <w:rPr>
                <w:rFonts w:ascii="Arial" w:hAnsi="Arial" w:cs="Arial"/>
                <w:color w:val="3D4251"/>
              </w:rPr>
              <w:t>A </w:t>
            </w:r>
            <w:r>
              <w:rPr>
                <w:rStyle w:val="Strong"/>
                <w:rFonts w:ascii="Arial" w:hAnsi="Arial" w:cs="Arial"/>
                <w:color w:val="3D4251"/>
              </w:rPr>
              <w:t>diff</w:t>
            </w:r>
            <w:r>
              <w:rPr>
                <w:rFonts w:ascii="Arial" w:hAnsi="Arial" w:cs="Arial"/>
                <w:color w:val="3D4251"/>
              </w:rPr>
              <w:t> is a formatted display of the differences between two sets of files. Git displays diffs like this:</w:t>
            </w:r>
          </w:p>
          <w:p w14:paraId="7CFFC8E9" w14:textId="77777777" w:rsidR="00876F47" w:rsidRDefault="00876F47" w:rsidP="00D11B1C">
            <w:pPr>
              <w:rPr>
                <w:rStyle w:val="HTMLCode"/>
                <w:rFonts w:eastAsiaTheme="majorEastAsia"/>
                <w:color w:val="3D4251"/>
                <w:shd w:val="clear" w:color="auto" w:fill="EBF4F7"/>
              </w:rPr>
            </w:pPr>
            <w:r>
              <w:rPr>
                <w:rStyle w:val="HTMLCode"/>
                <w:rFonts w:eastAsiaTheme="majorEastAsia"/>
                <w:color w:val="3D4251"/>
                <w:shd w:val="clear" w:color="auto" w:fill="EBF4F7"/>
              </w:rPr>
              <w:t>diff --git a/report.txt b/report.txt</w:t>
            </w:r>
          </w:p>
          <w:p w14:paraId="7BCB7C71" w14:textId="77777777" w:rsidR="00876F47" w:rsidRDefault="00876F47" w:rsidP="00D11B1C">
            <w:pPr>
              <w:rPr>
                <w:rStyle w:val="HTMLCode"/>
                <w:rFonts w:eastAsiaTheme="majorEastAsia"/>
                <w:color w:val="3D4251"/>
                <w:shd w:val="clear" w:color="auto" w:fill="EBF4F7"/>
              </w:rPr>
            </w:pPr>
            <w:r>
              <w:rPr>
                <w:rStyle w:val="HTMLCode"/>
                <w:rFonts w:eastAsiaTheme="majorEastAsia"/>
                <w:color w:val="3D4251"/>
                <w:shd w:val="clear" w:color="auto" w:fill="EBF4F7"/>
              </w:rPr>
              <w:t>index e713b</w:t>
            </w:r>
            <w:proofErr w:type="gramStart"/>
            <w:r>
              <w:rPr>
                <w:rStyle w:val="HTMLCode"/>
                <w:rFonts w:eastAsiaTheme="majorEastAsia"/>
                <w:color w:val="3D4251"/>
                <w:shd w:val="clear" w:color="auto" w:fill="EBF4F7"/>
              </w:rPr>
              <w:t>17..</w:t>
            </w:r>
            <w:proofErr w:type="gramEnd"/>
            <w:r>
              <w:rPr>
                <w:rStyle w:val="HTMLCode"/>
                <w:rFonts w:eastAsiaTheme="majorEastAsia"/>
                <w:color w:val="3D4251"/>
                <w:shd w:val="clear" w:color="auto" w:fill="EBF4F7"/>
              </w:rPr>
              <w:t>4c0742a 100644</w:t>
            </w:r>
          </w:p>
          <w:p w14:paraId="4871E72C" w14:textId="77777777" w:rsidR="00876F47" w:rsidRDefault="00876F47" w:rsidP="00D11B1C">
            <w:pPr>
              <w:rPr>
                <w:rStyle w:val="HTMLCode"/>
                <w:rFonts w:eastAsiaTheme="majorEastAsia"/>
                <w:color w:val="3D4251"/>
                <w:shd w:val="clear" w:color="auto" w:fill="EBF4F7"/>
              </w:rPr>
            </w:pPr>
            <w:r>
              <w:rPr>
                <w:rStyle w:val="HTMLCode"/>
                <w:rFonts w:eastAsiaTheme="majorEastAsia"/>
                <w:color w:val="3D4251"/>
                <w:shd w:val="clear" w:color="auto" w:fill="EBF4F7"/>
              </w:rPr>
              <w:t>--- a/report.txt</w:t>
            </w:r>
          </w:p>
          <w:p w14:paraId="54BE6105" w14:textId="77777777" w:rsidR="00876F47" w:rsidRDefault="00876F47" w:rsidP="00D11B1C">
            <w:pPr>
              <w:rPr>
                <w:rStyle w:val="HTMLCode"/>
                <w:rFonts w:eastAsiaTheme="majorEastAsia"/>
                <w:color w:val="3D4251"/>
                <w:shd w:val="clear" w:color="auto" w:fill="EBF4F7"/>
              </w:rPr>
            </w:pPr>
            <w:r>
              <w:rPr>
                <w:rStyle w:val="HTMLCode"/>
                <w:rFonts w:eastAsiaTheme="majorEastAsia"/>
                <w:color w:val="3D4251"/>
                <w:shd w:val="clear" w:color="auto" w:fill="EBF4F7"/>
              </w:rPr>
              <w:t>+++ b/report.txt</w:t>
            </w:r>
          </w:p>
          <w:p w14:paraId="269CD515" w14:textId="77777777" w:rsidR="00876F47" w:rsidRDefault="00876F47" w:rsidP="00D11B1C">
            <w:pPr>
              <w:rPr>
                <w:rStyle w:val="HTMLCode"/>
                <w:rFonts w:eastAsiaTheme="majorEastAsia"/>
                <w:color w:val="3D4251"/>
                <w:shd w:val="clear" w:color="auto" w:fill="EBF4F7"/>
              </w:rPr>
            </w:pPr>
            <w:r>
              <w:rPr>
                <w:rStyle w:val="HTMLCode"/>
                <w:rFonts w:eastAsiaTheme="majorEastAsia"/>
                <w:color w:val="3D4251"/>
                <w:shd w:val="clear" w:color="auto" w:fill="EBF4F7"/>
              </w:rPr>
              <w:t>@@ -1,4 +1,4 @@</w:t>
            </w:r>
          </w:p>
          <w:p w14:paraId="69A75F6B" w14:textId="77777777" w:rsidR="00876F47" w:rsidRDefault="00876F47" w:rsidP="00D11B1C">
            <w:pPr>
              <w:rPr>
                <w:rStyle w:val="HTMLCode"/>
                <w:rFonts w:eastAsiaTheme="majorEastAsia"/>
                <w:color w:val="3D4251"/>
                <w:shd w:val="clear" w:color="auto" w:fill="EBF4F7"/>
              </w:rPr>
            </w:pPr>
            <w:r>
              <w:rPr>
                <w:rStyle w:val="HTMLCode"/>
                <w:rFonts w:eastAsiaTheme="majorEastAsia"/>
                <w:color w:val="3D4251"/>
                <w:shd w:val="clear" w:color="auto" w:fill="EBF4F7"/>
              </w:rPr>
              <w:t>-# Seasonal Dental Surgeries 2017-18</w:t>
            </w:r>
          </w:p>
          <w:p w14:paraId="55046F13" w14:textId="77777777" w:rsidR="00876F47" w:rsidRDefault="00876F47" w:rsidP="00D11B1C">
            <w:pPr>
              <w:rPr>
                <w:rStyle w:val="HTMLCode"/>
                <w:rFonts w:eastAsiaTheme="majorEastAsia"/>
                <w:color w:val="3D4251"/>
                <w:shd w:val="clear" w:color="auto" w:fill="EBF4F7"/>
              </w:rPr>
            </w:pPr>
            <w:r>
              <w:rPr>
                <w:rStyle w:val="HTMLCode"/>
                <w:rFonts w:eastAsiaTheme="majorEastAsia"/>
                <w:color w:val="3D4251"/>
                <w:shd w:val="clear" w:color="auto" w:fill="EBF4F7"/>
              </w:rPr>
              <w:t>+# Seasonal Dental Surgeries (2017) 2017-18</w:t>
            </w:r>
          </w:p>
          <w:p w14:paraId="262618A0" w14:textId="77777777" w:rsidR="00876F47" w:rsidRDefault="00876F47" w:rsidP="00D11B1C">
            <w:pPr>
              <w:rPr>
                <w:rStyle w:val="HTMLCode"/>
                <w:rFonts w:eastAsiaTheme="majorEastAsia"/>
                <w:color w:val="3D4251"/>
                <w:shd w:val="clear" w:color="auto" w:fill="EBF4F7"/>
              </w:rPr>
            </w:pPr>
          </w:p>
          <w:p w14:paraId="1E8B7B1C" w14:textId="77777777" w:rsidR="00876F47" w:rsidRDefault="00876F47" w:rsidP="00D11B1C">
            <w:pPr>
              <w:rPr>
                <w:rStyle w:val="HTMLCode"/>
                <w:rFonts w:eastAsiaTheme="majorEastAsia"/>
                <w:color w:val="3D4251"/>
                <w:shd w:val="clear" w:color="auto" w:fill="EBF4F7"/>
              </w:rPr>
            </w:pPr>
            <w:r>
              <w:rPr>
                <w:rStyle w:val="HTMLCode"/>
                <w:rFonts w:eastAsiaTheme="majorEastAsia"/>
                <w:color w:val="3D4251"/>
                <w:shd w:val="clear" w:color="auto" w:fill="EBF4F7"/>
              </w:rPr>
              <w:t xml:space="preserve"> TODO: write executive summary.</w:t>
            </w:r>
          </w:p>
          <w:p w14:paraId="67FE9180" w14:textId="77777777" w:rsidR="00876F47" w:rsidRDefault="00876F47" w:rsidP="00D11B1C">
            <w:pPr>
              <w:rPr>
                <w:rFonts w:ascii="Arial" w:hAnsi="Arial" w:cs="Arial"/>
                <w:color w:val="3D4251"/>
              </w:rPr>
            </w:pPr>
            <w:r>
              <w:rPr>
                <w:rFonts w:ascii="Arial" w:hAnsi="Arial" w:cs="Arial"/>
                <w:color w:val="3D4251"/>
              </w:rPr>
              <w:t>This shows:</w:t>
            </w:r>
          </w:p>
          <w:p w14:paraId="2C20BB69" w14:textId="77777777" w:rsidR="00876F47" w:rsidRDefault="00876F47" w:rsidP="00D11B1C">
            <w:pPr>
              <w:rPr>
                <w:rFonts w:ascii="Arial" w:hAnsi="Arial" w:cs="Arial"/>
                <w:color w:val="3D4251"/>
              </w:rPr>
            </w:pPr>
            <w:r>
              <w:rPr>
                <w:rFonts w:ascii="Arial" w:hAnsi="Arial" w:cs="Arial"/>
                <w:color w:val="3D4251"/>
              </w:rPr>
              <w:t>The command used to produce the output (in this case, </w:t>
            </w:r>
            <w:r>
              <w:rPr>
                <w:rStyle w:val="HTMLCode"/>
                <w:rFonts w:eastAsiaTheme="majorEastAsia"/>
                <w:color w:val="3D4251"/>
                <w:shd w:val="clear" w:color="auto" w:fill="EBF4F7"/>
              </w:rPr>
              <w:t>diff --git</w:t>
            </w:r>
            <w:r>
              <w:rPr>
                <w:rFonts w:ascii="Arial" w:hAnsi="Arial" w:cs="Arial"/>
                <w:color w:val="3D4251"/>
              </w:rPr>
              <w:t>). In it, </w:t>
            </w:r>
            <w:r>
              <w:rPr>
                <w:rStyle w:val="HTMLCode"/>
                <w:rFonts w:eastAsiaTheme="majorEastAsia"/>
                <w:color w:val="3D4251"/>
                <w:shd w:val="clear" w:color="auto" w:fill="EBF4F7"/>
              </w:rPr>
              <w:t>a</w:t>
            </w:r>
            <w:r>
              <w:rPr>
                <w:rFonts w:ascii="Arial" w:hAnsi="Arial" w:cs="Arial"/>
                <w:color w:val="3D4251"/>
              </w:rPr>
              <w:t> and </w:t>
            </w:r>
            <w:r>
              <w:rPr>
                <w:rStyle w:val="HTMLCode"/>
                <w:rFonts w:eastAsiaTheme="majorEastAsia"/>
                <w:color w:val="3D4251"/>
                <w:shd w:val="clear" w:color="auto" w:fill="EBF4F7"/>
              </w:rPr>
              <w:t>b</w:t>
            </w:r>
            <w:r>
              <w:rPr>
                <w:rFonts w:ascii="Arial" w:hAnsi="Arial" w:cs="Arial"/>
                <w:color w:val="3D4251"/>
              </w:rPr>
              <w:t> are placeholders meaning "the first version" and "the second version".</w:t>
            </w:r>
          </w:p>
          <w:p w14:paraId="7EC271CC" w14:textId="77777777" w:rsidR="00876F47" w:rsidRDefault="00876F47" w:rsidP="00D11B1C">
            <w:pPr>
              <w:rPr>
                <w:rFonts w:ascii="Arial" w:hAnsi="Arial" w:cs="Arial"/>
                <w:color w:val="3D4251"/>
              </w:rPr>
            </w:pPr>
            <w:r>
              <w:rPr>
                <w:rFonts w:ascii="Arial" w:hAnsi="Arial" w:cs="Arial"/>
                <w:color w:val="3D4251"/>
              </w:rPr>
              <w:t>An index line showing keys into Git's internal database of changes. We will explore these in the next chapter.</w:t>
            </w:r>
          </w:p>
          <w:p w14:paraId="0494AA55" w14:textId="77777777" w:rsidR="00876F47" w:rsidRDefault="00876F47" w:rsidP="00D11B1C">
            <w:pPr>
              <w:rPr>
                <w:rFonts w:ascii="Arial" w:hAnsi="Arial" w:cs="Arial"/>
                <w:color w:val="3D4251"/>
              </w:rPr>
            </w:pPr>
            <w:r>
              <w:rPr>
                <w:rStyle w:val="HTMLCode"/>
                <w:rFonts w:eastAsiaTheme="majorEastAsia"/>
                <w:color w:val="3D4251"/>
                <w:shd w:val="clear" w:color="auto" w:fill="EBF4F7"/>
              </w:rPr>
              <w:t>--- a/report.txt</w:t>
            </w:r>
            <w:r>
              <w:rPr>
                <w:rFonts w:ascii="Arial" w:hAnsi="Arial" w:cs="Arial"/>
                <w:color w:val="3D4251"/>
              </w:rPr>
              <w:t> and </w:t>
            </w:r>
            <w:r>
              <w:rPr>
                <w:rStyle w:val="HTMLCode"/>
                <w:rFonts w:eastAsiaTheme="majorEastAsia"/>
                <w:color w:val="3D4251"/>
                <w:shd w:val="clear" w:color="auto" w:fill="EBF4F7"/>
              </w:rPr>
              <w:t>+++ b/report.txt</w:t>
            </w:r>
            <w:r>
              <w:rPr>
                <w:rFonts w:ascii="Arial" w:hAnsi="Arial" w:cs="Arial"/>
                <w:color w:val="3D4251"/>
              </w:rPr>
              <w:t>, which indicate that lines being </w:t>
            </w:r>
            <w:r>
              <w:rPr>
                <w:rStyle w:val="Emphasis"/>
                <w:rFonts w:ascii="Arial" w:hAnsi="Arial" w:cs="Arial"/>
                <w:color w:val="3D4251"/>
              </w:rPr>
              <w:t>removed</w:t>
            </w:r>
            <w:r>
              <w:rPr>
                <w:rFonts w:ascii="Arial" w:hAnsi="Arial" w:cs="Arial"/>
                <w:color w:val="3D4251"/>
              </w:rPr>
              <w:t> are prefixed with </w:t>
            </w:r>
            <w:r>
              <w:rPr>
                <w:rStyle w:val="HTMLCode"/>
                <w:rFonts w:eastAsiaTheme="majorEastAsia"/>
                <w:color w:val="3D4251"/>
                <w:shd w:val="clear" w:color="auto" w:fill="EBF4F7"/>
              </w:rPr>
              <w:t>-</w:t>
            </w:r>
            <w:r>
              <w:rPr>
                <w:rFonts w:ascii="Arial" w:hAnsi="Arial" w:cs="Arial"/>
                <w:color w:val="3D4251"/>
              </w:rPr>
              <w:t>, while lines being added are prefixed with </w:t>
            </w:r>
            <w:r>
              <w:rPr>
                <w:rStyle w:val="HTMLCode"/>
                <w:rFonts w:eastAsiaTheme="majorEastAsia"/>
                <w:color w:val="3D4251"/>
                <w:shd w:val="clear" w:color="auto" w:fill="EBF4F7"/>
              </w:rPr>
              <w:t>+</w:t>
            </w:r>
            <w:r>
              <w:rPr>
                <w:rFonts w:ascii="Arial" w:hAnsi="Arial" w:cs="Arial"/>
                <w:color w:val="3D4251"/>
              </w:rPr>
              <w:t>.</w:t>
            </w:r>
          </w:p>
          <w:p w14:paraId="56571EDF" w14:textId="77777777" w:rsidR="00876F47" w:rsidRDefault="00876F47" w:rsidP="00D11B1C">
            <w:pPr>
              <w:rPr>
                <w:rFonts w:ascii="Arial" w:hAnsi="Arial" w:cs="Arial"/>
                <w:color w:val="3D4251"/>
              </w:rPr>
            </w:pPr>
            <w:r>
              <w:rPr>
                <w:rFonts w:ascii="Arial" w:hAnsi="Arial" w:cs="Arial"/>
                <w:color w:val="3D4251"/>
              </w:rPr>
              <w:lastRenderedPageBreak/>
              <w:t>A line starting with </w:t>
            </w:r>
            <w:r>
              <w:rPr>
                <w:rStyle w:val="HTMLCode"/>
                <w:rFonts w:eastAsiaTheme="majorEastAsia"/>
                <w:color w:val="3D4251"/>
                <w:shd w:val="clear" w:color="auto" w:fill="EBF4F7"/>
              </w:rPr>
              <w:t>@@</w:t>
            </w:r>
            <w:r>
              <w:rPr>
                <w:rFonts w:ascii="Arial" w:hAnsi="Arial" w:cs="Arial"/>
                <w:color w:val="3D4251"/>
              </w:rPr>
              <w:t> that tells where the changes are being made. The pairs of numbers are </w:t>
            </w:r>
            <w:r>
              <w:rPr>
                <w:rStyle w:val="HTMLCode"/>
                <w:rFonts w:eastAsiaTheme="majorEastAsia"/>
                <w:color w:val="3D4251"/>
                <w:shd w:val="clear" w:color="auto" w:fill="EBF4F7"/>
              </w:rPr>
              <w:t xml:space="preserve">start </w:t>
            </w:r>
            <w:proofErr w:type="spellStart"/>
            <w:proofErr w:type="gramStart"/>
            <w:r>
              <w:rPr>
                <w:rStyle w:val="HTMLCode"/>
                <w:rFonts w:eastAsiaTheme="majorEastAsia"/>
                <w:color w:val="3D4251"/>
                <w:shd w:val="clear" w:color="auto" w:fill="EBF4F7"/>
              </w:rPr>
              <w:t>line,number</w:t>
            </w:r>
            <w:proofErr w:type="spellEnd"/>
            <w:proofErr w:type="gramEnd"/>
            <w:r>
              <w:rPr>
                <w:rStyle w:val="HTMLCode"/>
                <w:rFonts w:eastAsiaTheme="majorEastAsia"/>
                <w:color w:val="3D4251"/>
                <w:shd w:val="clear" w:color="auto" w:fill="EBF4F7"/>
              </w:rPr>
              <w:t xml:space="preserve"> of lines changed</w:t>
            </w:r>
            <w:r>
              <w:rPr>
                <w:rFonts w:ascii="Arial" w:hAnsi="Arial" w:cs="Arial"/>
                <w:color w:val="3D4251"/>
              </w:rPr>
              <w:t>. Here, the diff output shows that 4 lines from line 1 are being removed and replaced with new lines.</w:t>
            </w:r>
          </w:p>
          <w:p w14:paraId="6748405A" w14:textId="77777777" w:rsidR="00876F47" w:rsidRDefault="00876F47" w:rsidP="00D11B1C">
            <w:pPr>
              <w:rPr>
                <w:rFonts w:ascii="Arial" w:hAnsi="Arial" w:cs="Arial"/>
                <w:color w:val="3D4251"/>
              </w:rPr>
            </w:pPr>
            <w:r>
              <w:rPr>
                <w:rFonts w:ascii="Arial" w:hAnsi="Arial" w:cs="Arial"/>
                <w:color w:val="3D4251"/>
              </w:rPr>
              <w:t>A line-by-line listing of the changes with </w:t>
            </w:r>
            <w:r>
              <w:rPr>
                <w:rStyle w:val="HTMLCode"/>
                <w:rFonts w:eastAsiaTheme="majorEastAsia"/>
                <w:color w:val="3D4251"/>
                <w:shd w:val="clear" w:color="auto" w:fill="EBF4F7"/>
              </w:rPr>
              <w:t>-</w:t>
            </w:r>
            <w:r>
              <w:rPr>
                <w:rFonts w:ascii="Arial" w:hAnsi="Arial" w:cs="Arial"/>
                <w:color w:val="3D4251"/>
              </w:rPr>
              <w:t> showing deletions and </w:t>
            </w:r>
            <w:r>
              <w:rPr>
                <w:rStyle w:val="HTMLCode"/>
                <w:rFonts w:eastAsiaTheme="majorEastAsia"/>
                <w:color w:val="3D4251"/>
                <w:shd w:val="clear" w:color="auto" w:fill="EBF4F7"/>
              </w:rPr>
              <w:t>+</w:t>
            </w:r>
            <w:r>
              <w:rPr>
                <w:rFonts w:ascii="Arial" w:hAnsi="Arial" w:cs="Arial"/>
                <w:color w:val="3D4251"/>
              </w:rPr>
              <w:t> showing additions. (We have also configured Git to show deletions in red and additions in green.) Lines that </w:t>
            </w:r>
            <w:r>
              <w:rPr>
                <w:rStyle w:val="Emphasis"/>
                <w:rFonts w:ascii="Arial" w:hAnsi="Arial" w:cs="Arial"/>
                <w:color w:val="3D4251"/>
              </w:rPr>
              <w:t>haven't</w:t>
            </w:r>
            <w:r>
              <w:rPr>
                <w:rFonts w:ascii="Arial" w:hAnsi="Arial" w:cs="Arial"/>
                <w:color w:val="3D4251"/>
              </w:rPr>
              <w:t> changed are sometimes shown before and after the ones that have in order to give context; when they appear, they </w:t>
            </w:r>
            <w:r>
              <w:rPr>
                <w:rStyle w:val="Emphasis"/>
                <w:rFonts w:ascii="Arial" w:hAnsi="Arial" w:cs="Arial"/>
                <w:color w:val="3D4251"/>
              </w:rPr>
              <w:t>don't</w:t>
            </w:r>
            <w:r>
              <w:rPr>
                <w:rFonts w:ascii="Arial" w:hAnsi="Arial" w:cs="Arial"/>
                <w:color w:val="3D4251"/>
              </w:rPr>
              <w:t> have either </w:t>
            </w:r>
            <w:r>
              <w:rPr>
                <w:rStyle w:val="HTMLCode"/>
                <w:rFonts w:eastAsiaTheme="majorEastAsia"/>
                <w:color w:val="3D4251"/>
                <w:shd w:val="clear" w:color="auto" w:fill="EBF4F7"/>
              </w:rPr>
              <w:t>+</w:t>
            </w:r>
            <w:r>
              <w:rPr>
                <w:rFonts w:ascii="Arial" w:hAnsi="Arial" w:cs="Arial"/>
                <w:color w:val="3D4251"/>
              </w:rPr>
              <w:t> or </w:t>
            </w:r>
            <w:r>
              <w:rPr>
                <w:rStyle w:val="HTMLCode"/>
                <w:rFonts w:eastAsiaTheme="majorEastAsia"/>
                <w:color w:val="3D4251"/>
                <w:shd w:val="clear" w:color="auto" w:fill="EBF4F7"/>
              </w:rPr>
              <w:t>-</w:t>
            </w:r>
            <w:r>
              <w:rPr>
                <w:rFonts w:ascii="Arial" w:hAnsi="Arial" w:cs="Arial"/>
                <w:color w:val="3D4251"/>
              </w:rPr>
              <w:t> in front of them.</w:t>
            </w:r>
          </w:p>
          <w:p w14:paraId="59D9B9C0" w14:textId="77777777" w:rsidR="00876F47" w:rsidRDefault="00876F47" w:rsidP="00D11B1C">
            <w:pPr>
              <w:rPr>
                <w:rFonts w:ascii="Arial" w:hAnsi="Arial" w:cs="Arial"/>
                <w:color w:val="3D4251"/>
              </w:rPr>
            </w:pPr>
            <w:r>
              <w:rPr>
                <w:rFonts w:ascii="Arial" w:hAnsi="Arial" w:cs="Arial"/>
                <w:color w:val="3D4251"/>
              </w:rPr>
              <w:t>Desktop programming tools like </w:t>
            </w:r>
            <w:hyperlink r:id="rId8" w:tgtFrame="_blank" w:history="1">
              <w:r>
                <w:rPr>
                  <w:rStyle w:val="Hyperlink"/>
                  <w:rFonts w:ascii="Arial" w:hAnsi="Arial" w:cs="Arial"/>
                  <w:b/>
                  <w:bCs/>
                  <w:color w:val="33AACC"/>
                </w:rPr>
                <w:t>RStudio</w:t>
              </w:r>
            </w:hyperlink>
            <w:r>
              <w:rPr>
                <w:rFonts w:ascii="Arial" w:hAnsi="Arial" w:cs="Arial"/>
                <w:color w:val="3D4251"/>
              </w:rPr>
              <w:t> can turn diffs like this into a more readable side-by-side display of changes; you can also use standalone tools like </w:t>
            </w:r>
            <w:proofErr w:type="spellStart"/>
            <w:r>
              <w:rPr>
                <w:rFonts w:ascii="Arial" w:hAnsi="Arial" w:cs="Arial"/>
                <w:color w:val="3D4251"/>
              </w:rPr>
              <w:fldChar w:fldCharType="begin"/>
            </w:r>
            <w:r>
              <w:rPr>
                <w:rFonts w:ascii="Arial" w:hAnsi="Arial" w:cs="Arial"/>
                <w:color w:val="3D4251"/>
              </w:rPr>
              <w:instrText xml:space="preserve"> HYPERLINK "https://sourcegear.com/diffmerge/" \t "_blank" </w:instrText>
            </w:r>
            <w:r>
              <w:rPr>
                <w:rFonts w:ascii="Arial" w:hAnsi="Arial" w:cs="Arial"/>
                <w:color w:val="3D4251"/>
              </w:rPr>
              <w:fldChar w:fldCharType="separate"/>
            </w:r>
            <w:r>
              <w:rPr>
                <w:rStyle w:val="Hyperlink"/>
                <w:rFonts w:ascii="Arial" w:hAnsi="Arial" w:cs="Arial"/>
                <w:b/>
                <w:bCs/>
                <w:color w:val="33AACC"/>
              </w:rPr>
              <w:t>DiffMerge</w:t>
            </w:r>
            <w:proofErr w:type="spellEnd"/>
            <w:r>
              <w:rPr>
                <w:rFonts w:ascii="Arial" w:hAnsi="Arial" w:cs="Arial"/>
                <w:color w:val="3D4251"/>
              </w:rPr>
              <w:fldChar w:fldCharType="end"/>
            </w:r>
            <w:r>
              <w:rPr>
                <w:rFonts w:ascii="Arial" w:hAnsi="Arial" w:cs="Arial"/>
                <w:color w:val="3D4251"/>
              </w:rPr>
              <w:t> or </w:t>
            </w:r>
            <w:proofErr w:type="spellStart"/>
            <w:r>
              <w:rPr>
                <w:rFonts w:ascii="Arial" w:hAnsi="Arial" w:cs="Arial"/>
                <w:color w:val="3D4251"/>
              </w:rPr>
              <w:fldChar w:fldCharType="begin"/>
            </w:r>
            <w:r>
              <w:rPr>
                <w:rFonts w:ascii="Arial" w:hAnsi="Arial" w:cs="Arial"/>
                <w:color w:val="3D4251"/>
              </w:rPr>
              <w:instrText xml:space="preserve"> HYPERLINK "http://winmerge.org/" \t "_blank" </w:instrText>
            </w:r>
            <w:r>
              <w:rPr>
                <w:rFonts w:ascii="Arial" w:hAnsi="Arial" w:cs="Arial"/>
                <w:color w:val="3D4251"/>
              </w:rPr>
              <w:fldChar w:fldCharType="separate"/>
            </w:r>
            <w:r>
              <w:rPr>
                <w:rStyle w:val="Hyperlink"/>
                <w:rFonts w:ascii="Arial" w:hAnsi="Arial" w:cs="Arial"/>
                <w:b/>
                <w:bCs/>
                <w:color w:val="33AACC"/>
              </w:rPr>
              <w:t>WinMerge</w:t>
            </w:r>
            <w:proofErr w:type="spellEnd"/>
            <w:r>
              <w:rPr>
                <w:rFonts w:ascii="Arial" w:hAnsi="Arial" w:cs="Arial"/>
                <w:color w:val="3D4251"/>
              </w:rPr>
              <w:fldChar w:fldCharType="end"/>
            </w:r>
            <w:r>
              <w:rPr>
                <w:rFonts w:ascii="Arial" w:hAnsi="Arial" w:cs="Arial"/>
                <w:color w:val="3D4251"/>
              </w:rPr>
              <w:t>.</w:t>
            </w:r>
          </w:p>
          <w:p w14:paraId="37CE590F" w14:textId="10AA2018" w:rsidR="00876F47" w:rsidRDefault="00876F47" w:rsidP="00D11B1C">
            <w:pPr>
              <w:rPr>
                <w:rFonts w:ascii="Arial" w:hAnsi="Arial" w:cs="Arial"/>
                <w:color w:val="4D5356"/>
                <w:spacing w:val="5"/>
              </w:rPr>
            </w:pPr>
            <w:r>
              <w:rPr>
                <w:rFonts w:ascii="Arial" w:hAnsi="Arial" w:cs="Arial"/>
                <w:color w:val="3D4251"/>
              </w:rPr>
              <w:t>You have been put in the </w:t>
            </w:r>
            <w:r>
              <w:rPr>
                <w:rStyle w:val="HTMLCode"/>
                <w:rFonts w:eastAsiaTheme="majorEastAsia"/>
                <w:color w:val="3D4251"/>
                <w:shd w:val="clear" w:color="auto" w:fill="EBF4F7"/>
              </w:rPr>
              <w:t>dental</w:t>
            </w:r>
            <w:r>
              <w:rPr>
                <w:rFonts w:ascii="Arial" w:hAnsi="Arial" w:cs="Arial"/>
                <w:color w:val="3D4251"/>
              </w:rPr>
              <w:t> repository. Use </w:t>
            </w:r>
            <w:r>
              <w:rPr>
                <w:rStyle w:val="HTMLCode"/>
                <w:rFonts w:eastAsiaTheme="majorEastAsia"/>
                <w:color w:val="3D4251"/>
                <w:shd w:val="clear" w:color="auto" w:fill="EBF4F7"/>
              </w:rPr>
              <w:t>git diff data/northern.csv</w:t>
            </w:r>
            <w:r>
              <w:rPr>
                <w:rFonts w:ascii="Arial" w:hAnsi="Arial" w:cs="Arial"/>
                <w:color w:val="3D4251"/>
              </w:rPr>
              <w:t> to look at the changes to that file. How many lines have been changed?</w:t>
            </w:r>
          </w:p>
        </w:tc>
      </w:tr>
      <w:tr w:rsidR="00C15997" w14:paraId="24733336" w14:textId="77777777" w:rsidTr="00876F47">
        <w:tc>
          <w:tcPr>
            <w:tcW w:w="12865" w:type="dxa"/>
          </w:tcPr>
          <w:p w14:paraId="22DE94D4" w14:textId="75846188" w:rsidR="00167EB8" w:rsidRDefault="00167EB8" w:rsidP="00980034">
            <w:pPr>
              <w:pStyle w:val="Heading2"/>
              <w:outlineLvl w:val="1"/>
            </w:pPr>
            <w:bookmarkStart w:id="7" w:name="_Toc6768695"/>
            <w:r>
              <w:lastRenderedPageBreak/>
              <w:t>1.5 What's the first step in saving changes?</w:t>
            </w:r>
            <w:bookmarkEnd w:id="7"/>
          </w:p>
          <w:p w14:paraId="729E8C53" w14:textId="77777777" w:rsidR="00980034" w:rsidRPr="00980034" w:rsidRDefault="00980034" w:rsidP="00980034"/>
          <w:p w14:paraId="50005478" w14:textId="77777777" w:rsidR="00167EB8" w:rsidRDefault="00167EB8" w:rsidP="00980034">
            <w:r>
              <w:t>You commit changes to a Git repository in two steps:</w:t>
            </w:r>
          </w:p>
          <w:p w14:paraId="37B56D11" w14:textId="77777777" w:rsidR="00167EB8" w:rsidRDefault="00167EB8" w:rsidP="00980034">
            <w:r>
              <w:t>Add one or more files to the staging area.</w:t>
            </w:r>
          </w:p>
          <w:p w14:paraId="4625E71D" w14:textId="77777777" w:rsidR="00167EB8" w:rsidRDefault="00167EB8" w:rsidP="00980034">
            <w:r>
              <w:t>Commit everything in the staging area.</w:t>
            </w:r>
          </w:p>
          <w:p w14:paraId="37201761" w14:textId="77777777" w:rsidR="00167EB8" w:rsidRDefault="00167EB8" w:rsidP="00980034">
            <w:r>
              <w:t>To add a file to the staging area, use </w:t>
            </w:r>
            <w:r>
              <w:rPr>
                <w:rStyle w:val="HTMLCode"/>
                <w:rFonts w:eastAsiaTheme="minorEastAsia"/>
                <w:color w:val="3D4251"/>
                <w:shd w:val="clear" w:color="auto" w:fill="EBF4F7"/>
              </w:rPr>
              <w:t>git add filename</w:t>
            </w:r>
            <w:r>
              <w:t>.</w:t>
            </w:r>
          </w:p>
          <w:p w14:paraId="3C5F05ED" w14:textId="77777777" w:rsidR="00C15997" w:rsidRDefault="00C15997" w:rsidP="00960984">
            <w:pPr>
              <w:pStyle w:val="coursedescription"/>
              <w:spacing w:before="0" w:beforeAutospacing="0" w:after="0" w:afterAutospacing="0"/>
              <w:rPr>
                <w:rFonts w:ascii="Arial" w:hAnsi="Arial" w:cs="Arial"/>
                <w:color w:val="4D5356"/>
                <w:spacing w:val="5"/>
              </w:rPr>
            </w:pPr>
          </w:p>
        </w:tc>
      </w:tr>
      <w:tr w:rsidR="00BC6B5D" w14:paraId="7EFF8895" w14:textId="77777777" w:rsidTr="00876F47">
        <w:tc>
          <w:tcPr>
            <w:tcW w:w="12865" w:type="dxa"/>
          </w:tcPr>
          <w:p w14:paraId="3D156306" w14:textId="5C7143DB" w:rsidR="00BC6B5D" w:rsidRDefault="00BC6B5D" w:rsidP="00980034">
            <w:pPr>
              <w:pStyle w:val="Heading2"/>
              <w:outlineLvl w:val="1"/>
            </w:pPr>
            <w:bookmarkStart w:id="8" w:name="_Toc6768696"/>
            <w:r>
              <w:t>1.6 How can I tell what's going to be committed?</w:t>
            </w:r>
            <w:bookmarkEnd w:id="8"/>
          </w:p>
          <w:p w14:paraId="00450A1F" w14:textId="77777777" w:rsidR="00980034" w:rsidRPr="00980034" w:rsidRDefault="00980034" w:rsidP="00980034"/>
          <w:p w14:paraId="7884AEC6" w14:textId="77777777" w:rsidR="00BC6B5D" w:rsidRDefault="00BC6B5D" w:rsidP="00980034">
            <w:r>
              <w:t>To compare the state of your files with those in the staging area, you can use </w:t>
            </w:r>
            <w:r>
              <w:rPr>
                <w:rStyle w:val="HTMLCode"/>
                <w:rFonts w:eastAsiaTheme="minorEastAsia"/>
                <w:color w:val="3D4251"/>
                <w:shd w:val="clear" w:color="auto" w:fill="EBF4F7"/>
              </w:rPr>
              <w:t>git diff -r HEAD</w:t>
            </w:r>
            <w:r>
              <w:t>. The </w:t>
            </w:r>
            <w:r>
              <w:rPr>
                <w:rStyle w:val="HTMLCode"/>
                <w:rFonts w:eastAsiaTheme="minorEastAsia"/>
                <w:color w:val="3D4251"/>
                <w:shd w:val="clear" w:color="auto" w:fill="EBF4F7"/>
              </w:rPr>
              <w:t>-r</w:t>
            </w:r>
            <w:r>
              <w:t> flag means "compare to a particular revision", and </w:t>
            </w:r>
            <w:r>
              <w:rPr>
                <w:rStyle w:val="HTMLCode"/>
                <w:rFonts w:eastAsiaTheme="minorEastAsia"/>
                <w:color w:val="3D4251"/>
                <w:shd w:val="clear" w:color="auto" w:fill="EBF4F7"/>
              </w:rPr>
              <w:t>HEAD</w:t>
            </w:r>
            <w:r>
              <w:t> is a shortcut meaning "the most recent commit".</w:t>
            </w:r>
          </w:p>
          <w:p w14:paraId="1531DAB8" w14:textId="77777777" w:rsidR="00BC6B5D" w:rsidRDefault="00BC6B5D" w:rsidP="00980034">
            <w:r>
              <w:t>You can restrict the results to a single file or directory using </w:t>
            </w:r>
            <w:r>
              <w:rPr>
                <w:rStyle w:val="HTMLCode"/>
                <w:rFonts w:eastAsiaTheme="minorEastAsia"/>
                <w:color w:val="3D4251"/>
                <w:shd w:val="clear" w:color="auto" w:fill="EBF4F7"/>
              </w:rPr>
              <w:t>git diff -r HEAD path/to/file</w:t>
            </w:r>
            <w:r>
              <w:t>, where the path to the file is relative to where you are (for example, the path from the root directory of the repository).</w:t>
            </w:r>
          </w:p>
          <w:p w14:paraId="34A070D4" w14:textId="77777777" w:rsidR="00BC6B5D" w:rsidRDefault="00BC6B5D" w:rsidP="00980034">
            <w:r>
              <w:t>We will explore other uses of </w:t>
            </w:r>
            <w:r>
              <w:rPr>
                <w:rStyle w:val="HTMLCode"/>
                <w:rFonts w:eastAsiaTheme="minorEastAsia"/>
                <w:color w:val="3D4251"/>
                <w:shd w:val="clear" w:color="auto" w:fill="EBF4F7"/>
              </w:rPr>
              <w:t>-r</w:t>
            </w:r>
            <w:r>
              <w:t> and </w:t>
            </w:r>
            <w:r>
              <w:rPr>
                <w:rStyle w:val="HTMLCode"/>
                <w:rFonts w:eastAsiaTheme="minorEastAsia"/>
                <w:color w:val="3D4251"/>
                <w:shd w:val="clear" w:color="auto" w:fill="EBF4F7"/>
              </w:rPr>
              <w:t>HEAD</w:t>
            </w:r>
            <w:r>
              <w:t> in the next chapter.</w:t>
            </w:r>
          </w:p>
          <w:p w14:paraId="38EC2550" w14:textId="77777777" w:rsidR="00BC6B5D" w:rsidRDefault="00641C46" w:rsidP="00980034">
            <w:pPr>
              <w:rPr>
                <w:color w:val="3A3A3A"/>
              </w:rPr>
            </w:pPr>
            <w:r>
              <w:rPr>
                <w:noProof/>
                <w:color w:val="3A3A3A"/>
              </w:rPr>
              <w:drawing>
                <wp:inline distT="0" distB="0" distL="0" distR="0" wp14:anchorId="116F0445" wp14:editId="565B01E1">
                  <wp:extent cx="2600960" cy="171450"/>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00960" cy="171450"/>
                          </a:xfrm>
                          <a:prstGeom prst="rect">
                            <a:avLst/>
                          </a:prstGeom>
                          <a:noFill/>
                        </pic:spPr>
                      </pic:pic>
                    </a:graphicData>
                  </a:graphic>
                </wp:inline>
              </w:drawing>
            </w:r>
          </w:p>
          <w:p w14:paraId="45A5A6DF" w14:textId="65E8D08C" w:rsidR="00641C46" w:rsidRPr="00641C46" w:rsidRDefault="00641C46" w:rsidP="00980034">
            <w:r w:rsidRPr="00641C46">
              <w:rPr>
                <w:noProof/>
              </w:rPr>
              <w:drawing>
                <wp:inline distT="0" distB="0" distL="0" distR="0" wp14:anchorId="2F9571E3" wp14:editId="133EE1F1">
                  <wp:extent cx="1924319" cy="161948"/>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924319" cy="161948"/>
                          </a:xfrm>
                          <a:prstGeom prst="rect">
                            <a:avLst/>
                          </a:prstGeom>
                        </pic:spPr>
                      </pic:pic>
                    </a:graphicData>
                  </a:graphic>
                </wp:inline>
              </w:drawing>
            </w:r>
          </w:p>
        </w:tc>
      </w:tr>
      <w:tr w:rsidR="0095467D" w14:paraId="79E85BD2" w14:textId="77777777" w:rsidTr="00876F47">
        <w:tc>
          <w:tcPr>
            <w:tcW w:w="12865" w:type="dxa"/>
          </w:tcPr>
          <w:p w14:paraId="3672E22E" w14:textId="77777777" w:rsidR="00B26B84" w:rsidRDefault="00B26B84" w:rsidP="00980034">
            <w:pPr>
              <w:pStyle w:val="Heading2"/>
              <w:outlineLvl w:val="1"/>
            </w:pPr>
            <w:bookmarkStart w:id="9" w:name="_Toc6768697"/>
            <w:r>
              <w:t>1.7 Interlude: how can I edit a file?</w:t>
            </w:r>
            <w:bookmarkEnd w:id="9"/>
          </w:p>
          <w:p w14:paraId="705BD45A" w14:textId="77777777" w:rsidR="00B26B84" w:rsidRDefault="00B26B84" w:rsidP="00980034">
            <w:r>
              <w:t>Unix has a bewildering variety of text editors. In this course, we will sometimes use a very simple one called Nano. If you type </w:t>
            </w:r>
            <w:proofErr w:type="spellStart"/>
            <w:r>
              <w:rPr>
                <w:rStyle w:val="HTMLCode"/>
                <w:rFonts w:eastAsiaTheme="minorEastAsia"/>
                <w:color w:val="3D4251"/>
                <w:shd w:val="clear" w:color="auto" w:fill="EBF4F7"/>
              </w:rPr>
              <w:t>nano</w:t>
            </w:r>
            <w:proofErr w:type="spellEnd"/>
            <w:r>
              <w:rPr>
                <w:rStyle w:val="HTMLCode"/>
                <w:rFonts w:eastAsiaTheme="minorEastAsia"/>
                <w:color w:val="3D4251"/>
                <w:shd w:val="clear" w:color="auto" w:fill="EBF4F7"/>
              </w:rPr>
              <w:t xml:space="preserve"> filename</w:t>
            </w:r>
            <w:r>
              <w:t>, it will open </w:t>
            </w:r>
            <w:r>
              <w:rPr>
                <w:rStyle w:val="HTMLCode"/>
                <w:rFonts w:eastAsiaTheme="minorEastAsia"/>
                <w:color w:val="3D4251"/>
                <w:shd w:val="clear" w:color="auto" w:fill="EBF4F7"/>
              </w:rPr>
              <w:t>filename</w:t>
            </w:r>
            <w:r>
              <w:t> for editing (or create it if it doesn't already exist). You can then move around with the arrow keys, delete characters with the backspace key, and so on. You can also do a few other operations with control-key combinations:</w:t>
            </w:r>
          </w:p>
          <w:p w14:paraId="0DEE7224" w14:textId="77777777" w:rsidR="00B26B84" w:rsidRDefault="00B26B84" w:rsidP="00980034">
            <w:pPr>
              <w:pStyle w:val="ListParagraph"/>
              <w:numPr>
                <w:ilvl w:val="0"/>
                <w:numId w:val="15"/>
              </w:numPr>
            </w:pPr>
            <w:r>
              <w:t>Ctrl-K: delete a line.</w:t>
            </w:r>
          </w:p>
          <w:p w14:paraId="0F9D82DB" w14:textId="77777777" w:rsidR="00B26B84" w:rsidRDefault="00B26B84" w:rsidP="00980034">
            <w:pPr>
              <w:pStyle w:val="ListParagraph"/>
              <w:numPr>
                <w:ilvl w:val="0"/>
                <w:numId w:val="15"/>
              </w:numPr>
            </w:pPr>
            <w:r>
              <w:t>Ctrl-U: un-delete a line.</w:t>
            </w:r>
          </w:p>
          <w:p w14:paraId="28B1D2BE" w14:textId="77777777" w:rsidR="00B26B84" w:rsidRDefault="00B26B84" w:rsidP="00980034">
            <w:pPr>
              <w:pStyle w:val="ListParagraph"/>
              <w:numPr>
                <w:ilvl w:val="0"/>
                <w:numId w:val="15"/>
              </w:numPr>
            </w:pPr>
            <w:r>
              <w:t>Ctrl-O: save the file ('O' stands for 'output').</w:t>
            </w:r>
          </w:p>
          <w:p w14:paraId="570F1D6A" w14:textId="027AF930" w:rsidR="0095467D" w:rsidRPr="00980034" w:rsidRDefault="00B26B84" w:rsidP="00980034">
            <w:pPr>
              <w:pStyle w:val="ListParagraph"/>
              <w:numPr>
                <w:ilvl w:val="0"/>
                <w:numId w:val="15"/>
              </w:numPr>
              <w:rPr>
                <w:color w:val="3A3A3A"/>
              </w:rPr>
            </w:pPr>
            <w:r>
              <w:t>Ctrl-X: exit the editor.</w:t>
            </w:r>
          </w:p>
        </w:tc>
      </w:tr>
      <w:tr w:rsidR="00B26B84" w14:paraId="14613FBD" w14:textId="77777777" w:rsidTr="00876F47">
        <w:tc>
          <w:tcPr>
            <w:tcW w:w="12865" w:type="dxa"/>
          </w:tcPr>
          <w:p w14:paraId="718A8BC7" w14:textId="77777777" w:rsidR="00B26B84" w:rsidRDefault="00B26B84" w:rsidP="00980034">
            <w:pPr>
              <w:pStyle w:val="Heading2"/>
              <w:outlineLvl w:val="1"/>
            </w:pPr>
            <w:bookmarkStart w:id="10" w:name="_Toc6768698"/>
            <w:r>
              <w:t>1.8 How do I commit changes?</w:t>
            </w:r>
            <w:bookmarkEnd w:id="10"/>
          </w:p>
          <w:p w14:paraId="6B214907" w14:textId="77777777" w:rsidR="00B26B84" w:rsidRDefault="00B26B84" w:rsidP="00980034">
            <w:r>
              <w:t>To save the changes in the staging area, you use the command </w:t>
            </w:r>
            <w:r>
              <w:rPr>
                <w:rStyle w:val="HTMLCode"/>
                <w:rFonts w:eastAsiaTheme="minorEastAsia"/>
                <w:color w:val="3D4251"/>
                <w:shd w:val="clear" w:color="auto" w:fill="EBF4F7"/>
              </w:rPr>
              <w:t>git commit</w:t>
            </w:r>
            <w:r>
              <w:t xml:space="preserve">. It always saves everything that is in the staging area as one unit: as you will see later, when you want to undo changes to a project, you undo </w:t>
            </w:r>
            <w:proofErr w:type="gramStart"/>
            <w:r>
              <w:t>all of</w:t>
            </w:r>
            <w:proofErr w:type="gramEnd"/>
            <w:r>
              <w:t xml:space="preserve"> a commit or none of it.</w:t>
            </w:r>
          </w:p>
          <w:p w14:paraId="76FB7592" w14:textId="77777777" w:rsidR="00B26B84" w:rsidRDefault="00B26B84" w:rsidP="00980034">
            <w:r>
              <w:t>When you commit changes, Git requires you to enter a </w:t>
            </w:r>
            <w:r>
              <w:rPr>
                <w:rStyle w:val="Strong"/>
                <w:rFonts w:ascii="Arial" w:eastAsiaTheme="majorEastAsia" w:hAnsi="Arial" w:cs="Arial"/>
                <w:color w:val="3D4251"/>
              </w:rPr>
              <w:t>log message</w:t>
            </w:r>
            <w:r>
              <w:t>. This serves the same purpose as a comment in a program: it tells the next person to examine the repository why you made a change.</w:t>
            </w:r>
          </w:p>
          <w:p w14:paraId="27DA4EC3" w14:textId="77777777" w:rsidR="00B26B84" w:rsidRDefault="00B26B84" w:rsidP="00980034">
            <w:r>
              <w:t>By default, Git launches a text editor to let you write this message. To keep things simple, you can use </w:t>
            </w:r>
            <w:r>
              <w:rPr>
                <w:rStyle w:val="HTMLCode"/>
                <w:rFonts w:eastAsiaTheme="minorEastAsia"/>
                <w:color w:val="3D4251"/>
                <w:shd w:val="clear" w:color="auto" w:fill="EBF4F7"/>
              </w:rPr>
              <w:t>-m "some message in quotes"</w:t>
            </w:r>
            <w:r>
              <w:t> on the command line to enter a single-line message like this:</w:t>
            </w:r>
          </w:p>
          <w:p w14:paraId="7D0C57E4" w14:textId="77777777" w:rsidR="00B26B84" w:rsidRDefault="00B26B84" w:rsidP="00980034">
            <w:pPr>
              <w:rPr>
                <w:rStyle w:val="HTMLCode"/>
                <w:rFonts w:eastAsiaTheme="minorEastAsia"/>
                <w:color w:val="3D4251"/>
                <w:shd w:val="clear" w:color="auto" w:fill="EBF4F7"/>
              </w:rPr>
            </w:pPr>
            <w:r>
              <w:rPr>
                <w:rStyle w:val="HTMLCode"/>
                <w:rFonts w:eastAsiaTheme="minorEastAsia"/>
                <w:color w:val="3D4251"/>
                <w:shd w:val="clear" w:color="auto" w:fill="EBF4F7"/>
              </w:rPr>
              <w:t>git commit -m "Program appears to have become self-aware."</w:t>
            </w:r>
          </w:p>
          <w:p w14:paraId="5D94C9DA" w14:textId="77777777" w:rsidR="00B26B84" w:rsidRDefault="00B26B84" w:rsidP="00980034">
            <w:r>
              <w:t>If you accidentally mistype a commit message, you can change it using the </w:t>
            </w:r>
            <w:r>
              <w:rPr>
                <w:rStyle w:val="HTMLCode"/>
                <w:rFonts w:eastAsiaTheme="minorEastAsia"/>
                <w:color w:val="3D4251"/>
                <w:shd w:val="clear" w:color="auto" w:fill="EBF4F7"/>
              </w:rPr>
              <w:t>--amend</w:t>
            </w:r>
            <w:r>
              <w:t> flag.</w:t>
            </w:r>
          </w:p>
          <w:p w14:paraId="30108C22" w14:textId="77777777" w:rsidR="00B26B84" w:rsidRDefault="00B26B84" w:rsidP="00980034">
            <w:pPr>
              <w:rPr>
                <w:sz w:val="24"/>
                <w:szCs w:val="24"/>
              </w:rPr>
            </w:pPr>
            <w:r>
              <w:rPr>
                <w:rStyle w:val="HTMLCode"/>
                <w:rFonts w:eastAsiaTheme="minorEastAsia"/>
                <w:color w:val="3D4251"/>
                <w:shd w:val="clear" w:color="auto" w:fill="EBF4F7"/>
              </w:rPr>
              <w:t>git commit --amend - m "new message"</w:t>
            </w:r>
          </w:p>
          <w:p w14:paraId="6A2B2617" w14:textId="5D300B20" w:rsidR="00B26B84" w:rsidRDefault="00B26B84" w:rsidP="00B26B84">
            <w:pPr>
              <w:pStyle w:val="Heading1"/>
              <w:spacing w:before="60" w:after="225"/>
              <w:outlineLvl w:val="0"/>
              <w:rPr>
                <w:rFonts w:ascii="Arial" w:hAnsi="Arial" w:cs="Arial"/>
                <w:color w:val="3A3A3A"/>
              </w:rPr>
            </w:pPr>
          </w:p>
        </w:tc>
      </w:tr>
      <w:tr w:rsidR="00B26B84" w14:paraId="401ABB74" w14:textId="77777777" w:rsidTr="00876F47">
        <w:tc>
          <w:tcPr>
            <w:tcW w:w="12865" w:type="dxa"/>
          </w:tcPr>
          <w:p w14:paraId="327EBDB8" w14:textId="7529BBA5" w:rsidR="00B26B84" w:rsidRDefault="00B26B84" w:rsidP="00980034">
            <w:r>
              <w:t>1.9 How can I view a repository's history?</w:t>
            </w:r>
          </w:p>
          <w:p w14:paraId="5D109A28" w14:textId="77777777" w:rsidR="00980034" w:rsidRDefault="00980034" w:rsidP="00980034"/>
          <w:p w14:paraId="434103ED" w14:textId="77777777" w:rsidR="00B26B84" w:rsidRDefault="00B26B84" w:rsidP="00980034">
            <w:pPr>
              <w:rPr>
                <w:rFonts w:ascii="Arial" w:hAnsi="Arial" w:cs="Arial"/>
                <w:color w:val="3D4251"/>
              </w:rPr>
            </w:pPr>
            <w:r>
              <w:rPr>
                <w:rFonts w:ascii="Arial" w:hAnsi="Arial" w:cs="Arial"/>
                <w:color w:val="3D4251"/>
              </w:rPr>
              <w:t>The command </w:t>
            </w:r>
            <w:r>
              <w:rPr>
                <w:rStyle w:val="HTMLCode"/>
                <w:rFonts w:eastAsiaTheme="minorEastAsia"/>
                <w:color w:val="3D4251"/>
                <w:shd w:val="clear" w:color="auto" w:fill="EBF4F7"/>
              </w:rPr>
              <w:t>git log</w:t>
            </w:r>
            <w:r>
              <w:rPr>
                <w:rFonts w:ascii="Arial" w:hAnsi="Arial" w:cs="Arial"/>
                <w:color w:val="3D4251"/>
              </w:rPr>
              <w:t> is used to view the </w:t>
            </w:r>
            <w:r>
              <w:rPr>
                <w:rStyle w:val="Strong"/>
                <w:rFonts w:ascii="Arial" w:eastAsiaTheme="majorEastAsia" w:hAnsi="Arial" w:cs="Arial"/>
                <w:color w:val="3D4251"/>
              </w:rPr>
              <w:t>log</w:t>
            </w:r>
            <w:r>
              <w:rPr>
                <w:rFonts w:ascii="Arial" w:hAnsi="Arial" w:cs="Arial"/>
                <w:color w:val="3D4251"/>
              </w:rPr>
              <w:t> of the project's history. Log entries are shown most recent first, and look like this:</w:t>
            </w:r>
          </w:p>
          <w:p w14:paraId="30406AE6" w14:textId="77777777" w:rsidR="00B26B84" w:rsidRDefault="00B26B84" w:rsidP="00980034">
            <w:pPr>
              <w:rPr>
                <w:rStyle w:val="HTMLCode"/>
                <w:rFonts w:eastAsiaTheme="minorEastAsia"/>
                <w:color w:val="3D4251"/>
                <w:shd w:val="clear" w:color="auto" w:fill="EBF4F7"/>
              </w:rPr>
            </w:pPr>
            <w:r>
              <w:rPr>
                <w:rStyle w:val="HTMLCode"/>
                <w:rFonts w:eastAsiaTheme="minorEastAsia"/>
                <w:color w:val="3D4251"/>
                <w:shd w:val="clear" w:color="auto" w:fill="EBF4F7"/>
              </w:rPr>
              <w:t>commit 0430705487381195993bac9c21512ccfb511056d</w:t>
            </w:r>
          </w:p>
          <w:p w14:paraId="3251BE31" w14:textId="77777777" w:rsidR="00B26B84" w:rsidRDefault="00B26B84" w:rsidP="00980034">
            <w:pPr>
              <w:rPr>
                <w:rStyle w:val="HTMLCode"/>
                <w:rFonts w:eastAsiaTheme="minorEastAsia"/>
                <w:color w:val="3D4251"/>
                <w:shd w:val="clear" w:color="auto" w:fill="EBF4F7"/>
              </w:rPr>
            </w:pPr>
            <w:r>
              <w:rPr>
                <w:rStyle w:val="HTMLCode"/>
                <w:rFonts w:eastAsiaTheme="minorEastAsia"/>
                <w:color w:val="3D4251"/>
                <w:shd w:val="clear" w:color="auto" w:fill="EBF4F7"/>
              </w:rPr>
              <w:lastRenderedPageBreak/>
              <w:t>Author: Rep Loop &lt;repl@datacamp.com&gt;</w:t>
            </w:r>
          </w:p>
          <w:p w14:paraId="04FA1FF7" w14:textId="77777777" w:rsidR="00B26B84" w:rsidRDefault="00B26B84" w:rsidP="00980034">
            <w:pPr>
              <w:rPr>
                <w:rStyle w:val="HTMLCode"/>
                <w:rFonts w:eastAsiaTheme="minorEastAsia"/>
                <w:color w:val="3D4251"/>
                <w:shd w:val="clear" w:color="auto" w:fill="EBF4F7"/>
              </w:rPr>
            </w:pPr>
            <w:r>
              <w:rPr>
                <w:rStyle w:val="HTMLCode"/>
                <w:rFonts w:eastAsiaTheme="minorEastAsia"/>
                <w:color w:val="3D4251"/>
                <w:shd w:val="clear" w:color="auto" w:fill="EBF4F7"/>
              </w:rPr>
              <w:t>Date:   Wed Sep 20 13:42:26 2017 +0000</w:t>
            </w:r>
          </w:p>
          <w:p w14:paraId="0AA9091F" w14:textId="77777777" w:rsidR="00B26B84" w:rsidRDefault="00B26B84" w:rsidP="00980034">
            <w:pPr>
              <w:rPr>
                <w:rStyle w:val="HTMLCode"/>
                <w:rFonts w:eastAsiaTheme="minorEastAsia"/>
                <w:color w:val="3D4251"/>
                <w:shd w:val="clear" w:color="auto" w:fill="EBF4F7"/>
              </w:rPr>
            </w:pPr>
          </w:p>
          <w:p w14:paraId="11CF9B31" w14:textId="77777777" w:rsidR="00B26B84" w:rsidRDefault="00B26B84" w:rsidP="00980034">
            <w:pPr>
              <w:rPr>
                <w:rStyle w:val="HTMLCode"/>
                <w:rFonts w:eastAsiaTheme="minorEastAsia"/>
                <w:color w:val="3D4251"/>
                <w:shd w:val="clear" w:color="auto" w:fill="EBF4F7"/>
              </w:rPr>
            </w:pPr>
            <w:r>
              <w:rPr>
                <w:rStyle w:val="HTMLCode"/>
                <w:rFonts w:eastAsiaTheme="minorEastAsia"/>
                <w:color w:val="3D4251"/>
                <w:shd w:val="clear" w:color="auto" w:fill="EBF4F7"/>
              </w:rPr>
              <w:t xml:space="preserve">    Added year to report title.</w:t>
            </w:r>
          </w:p>
          <w:p w14:paraId="648171BA" w14:textId="77777777" w:rsidR="00B26B84" w:rsidRDefault="00B26B84" w:rsidP="00980034">
            <w:pPr>
              <w:rPr>
                <w:rFonts w:ascii="Arial" w:hAnsi="Arial" w:cs="Arial"/>
                <w:color w:val="3D4251"/>
              </w:rPr>
            </w:pPr>
            <w:r>
              <w:rPr>
                <w:rFonts w:ascii="Arial" w:hAnsi="Arial" w:cs="Arial"/>
                <w:color w:val="3D4251"/>
              </w:rPr>
              <w:t>The </w:t>
            </w:r>
            <w:r>
              <w:rPr>
                <w:rStyle w:val="HTMLCode"/>
                <w:rFonts w:eastAsiaTheme="minorEastAsia"/>
                <w:color w:val="3D4251"/>
                <w:shd w:val="clear" w:color="auto" w:fill="EBF4F7"/>
              </w:rPr>
              <w:t>commit</w:t>
            </w:r>
            <w:r>
              <w:rPr>
                <w:rFonts w:ascii="Arial" w:hAnsi="Arial" w:cs="Arial"/>
                <w:color w:val="3D4251"/>
              </w:rPr>
              <w:t> line displays a unique ID for the commit called a </w:t>
            </w:r>
            <w:r>
              <w:rPr>
                <w:rStyle w:val="Strong"/>
                <w:rFonts w:ascii="Arial" w:eastAsiaTheme="majorEastAsia" w:hAnsi="Arial" w:cs="Arial"/>
                <w:color w:val="3D4251"/>
              </w:rPr>
              <w:t>hash</w:t>
            </w:r>
            <w:r>
              <w:rPr>
                <w:rFonts w:ascii="Arial" w:hAnsi="Arial" w:cs="Arial"/>
                <w:color w:val="3D4251"/>
              </w:rPr>
              <w:t>; we will explore these further in the next chapter. The other lines tell you who made the change, when, and what log message they wrote for the change.</w:t>
            </w:r>
          </w:p>
          <w:p w14:paraId="54F4DEFC" w14:textId="77777777" w:rsidR="00B26B84" w:rsidRDefault="00B26B84" w:rsidP="00980034">
            <w:pPr>
              <w:rPr>
                <w:rFonts w:ascii="Arial" w:hAnsi="Arial" w:cs="Arial"/>
                <w:color w:val="3D4251"/>
              </w:rPr>
            </w:pPr>
            <w:r>
              <w:rPr>
                <w:rFonts w:ascii="Arial" w:hAnsi="Arial" w:cs="Arial"/>
                <w:color w:val="3D4251"/>
              </w:rPr>
              <w:t>When you run </w:t>
            </w:r>
            <w:r>
              <w:rPr>
                <w:rStyle w:val="HTMLCode"/>
                <w:rFonts w:eastAsiaTheme="minorEastAsia"/>
                <w:color w:val="3D4251"/>
                <w:shd w:val="clear" w:color="auto" w:fill="EBF4F7"/>
              </w:rPr>
              <w:t>git log</w:t>
            </w:r>
            <w:r>
              <w:rPr>
                <w:rFonts w:ascii="Arial" w:hAnsi="Arial" w:cs="Arial"/>
                <w:color w:val="3D4251"/>
              </w:rPr>
              <w:t xml:space="preserve">, Git automatically uses a pager to show one screen of output at a time. Press the </w:t>
            </w:r>
            <w:r w:rsidRPr="00EB352C">
              <w:rPr>
                <w:rFonts w:ascii="Arial" w:hAnsi="Arial" w:cs="Arial"/>
                <w:b/>
                <w:color w:val="FF0000"/>
              </w:rPr>
              <w:t>space bar</w:t>
            </w:r>
            <w:r w:rsidRPr="00EB352C">
              <w:rPr>
                <w:rFonts w:ascii="Arial" w:hAnsi="Arial" w:cs="Arial"/>
                <w:color w:val="FF0000"/>
              </w:rPr>
              <w:t xml:space="preserve"> </w:t>
            </w:r>
            <w:r>
              <w:rPr>
                <w:rFonts w:ascii="Arial" w:hAnsi="Arial" w:cs="Arial"/>
                <w:color w:val="3D4251"/>
              </w:rPr>
              <w:t xml:space="preserve">to go down a page or the </w:t>
            </w:r>
            <w:r w:rsidRPr="000223E3">
              <w:rPr>
                <w:rFonts w:ascii="Arial" w:hAnsi="Arial" w:cs="Arial"/>
                <w:b/>
                <w:color w:val="FF0000"/>
              </w:rPr>
              <w:t>'q'</w:t>
            </w:r>
            <w:r>
              <w:rPr>
                <w:rFonts w:ascii="Arial" w:hAnsi="Arial" w:cs="Arial"/>
                <w:color w:val="3D4251"/>
              </w:rPr>
              <w:t xml:space="preserve"> key to quit.</w:t>
            </w:r>
          </w:p>
          <w:p w14:paraId="022427E2" w14:textId="764D221A" w:rsidR="00B26B84" w:rsidRDefault="00484FB1" w:rsidP="00980034">
            <w:pPr>
              <w:rPr>
                <w:rFonts w:ascii="Arial" w:hAnsi="Arial" w:cs="Arial"/>
                <w:color w:val="3A3A3A"/>
              </w:rPr>
            </w:pPr>
            <w:r w:rsidRPr="00484FB1">
              <w:rPr>
                <w:rFonts w:ascii="Arial" w:hAnsi="Arial" w:cs="Arial"/>
                <w:noProof/>
                <w:color w:val="3A3A3A"/>
              </w:rPr>
              <w:drawing>
                <wp:inline distT="0" distB="0" distL="0" distR="0" wp14:anchorId="08222C3F" wp14:editId="22081679">
                  <wp:extent cx="4296375" cy="4925112"/>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296375" cy="4925112"/>
                          </a:xfrm>
                          <a:prstGeom prst="rect">
                            <a:avLst/>
                          </a:prstGeom>
                        </pic:spPr>
                      </pic:pic>
                    </a:graphicData>
                  </a:graphic>
                </wp:inline>
              </w:drawing>
            </w:r>
          </w:p>
        </w:tc>
      </w:tr>
      <w:tr w:rsidR="0073034A" w14:paraId="4F63E2C0" w14:textId="77777777" w:rsidTr="00876F47">
        <w:tc>
          <w:tcPr>
            <w:tcW w:w="12865" w:type="dxa"/>
          </w:tcPr>
          <w:p w14:paraId="7B6CC0B0" w14:textId="77777777" w:rsidR="003A28BB" w:rsidRDefault="003A28BB" w:rsidP="00E8343F">
            <w:pPr>
              <w:pStyle w:val="Heading2"/>
              <w:outlineLvl w:val="1"/>
            </w:pPr>
            <w:bookmarkStart w:id="11" w:name="_Toc6768699"/>
            <w:r>
              <w:lastRenderedPageBreak/>
              <w:t>1.10 How can I view a specific file's history?</w:t>
            </w:r>
            <w:bookmarkEnd w:id="11"/>
          </w:p>
          <w:p w14:paraId="6DBEE4FE" w14:textId="438EEDB8" w:rsidR="0073034A" w:rsidRDefault="003A28BB" w:rsidP="00E8343F">
            <w:pPr>
              <w:rPr>
                <w:color w:val="3A3A3A"/>
              </w:rPr>
            </w:pPr>
            <w:r>
              <w:t xml:space="preserve">A project's entire log can be overwhelming, so it's often useful to inspect only the changes to </w:t>
            </w:r>
            <w:proofErr w:type="gramStart"/>
            <w:r>
              <w:t>particular files</w:t>
            </w:r>
            <w:proofErr w:type="gramEnd"/>
            <w:r>
              <w:t xml:space="preserve"> or directories. You can do this using </w:t>
            </w:r>
            <w:r>
              <w:rPr>
                <w:rStyle w:val="HTMLCode"/>
                <w:rFonts w:eastAsiaTheme="minorEastAsia"/>
                <w:color w:val="3D4251"/>
                <w:shd w:val="clear" w:color="auto" w:fill="EBF4F7"/>
              </w:rPr>
              <w:t>git log path</w:t>
            </w:r>
            <w:r>
              <w:t>, where </w:t>
            </w:r>
            <w:r>
              <w:rPr>
                <w:rStyle w:val="HTMLCode"/>
                <w:rFonts w:eastAsiaTheme="minorEastAsia"/>
                <w:color w:val="3D4251"/>
                <w:shd w:val="clear" w:color="auto" w:fill="EBF4F7"/>
              </w:rPr>
              <w:t>path</w:t>
            </w:r>
            <w:r>
              <w:t> is the path to a specific file or directory. The log for a file shows changes made to that file; the log for a directory shows when files were added or deleted in that directory, rather than when the contents of the directory's files were changed.</w:t>
            </w:r>
          </w:p>
        </w:tc>
      </w:tr>
      <w:tr w:rsidR="003A28BB" w14:paraId="178A63B2" w14:textId="77777777" w:rsidTr="00876F47">
        <w:tc>
          <w:tcPr>
            <w:tcW w:w="12865" w:type="dxa"/>
          </w:tcPr>
          <w:p w14:paraId="2C553340" w14:textId="77777777" w:rsidR="003A28BB" w:rsidRDefault="003A28BB" w:rsidP="00E8343F">
            <w:pPr>
              <w:pStyle w:val="Heading2"/>
              <w:outlineLvl w:val="1"/>
            </w:pPr>
            <w:bookmarkStart w:id="12" w:name="_Toc6768700"/>
            <w:r>
              <w:t>1.11 How do I write a better log message?</w:t>
            </w:r>
            <w:bookmarkEnd w:id="12"/>
          </w:p>
          <w:p w14:paraId="5B9BF311" w14:textId="77777777" w:rsidR="003A28BB" w:rsidRDefault="003A28BB" w:rsidP="00E8343F">
            <w:r>
              <w:t>Writing a one-line log message with </w:t>
            </w:r>
            <w:r>
              <w:rPr>
                <w:rStyle w:val="HTMLCode"/>
                <w:rFonts w:eastAsiaTheme="minorEastAsia"/>
                <w:color w:val="3D4251"/>
                <w:shd w:val="clear" w:color="auto" w:fill="EBF4F7"/>
              </w:rPr>
              <w:t>git commit -m "</w:t>
            </w:r>
            <w:proofErr w:type="spellStart"/>
            <w:r>
              <w:rPr>
                <w:rStyle w:val="HTMLCode"/>
                <w:rFonts w:eastAsiaTheme="minorEastAsia"/>
                <w:color w:val="3D4251"/>
                <w:shd w:val="clear" w:color="auto" w:fill="EBF4F7"/>
              </w:rPr>
              <w:t>message"</w:t>
            </w:r>
            <w:r>
              <w:t>is</w:t>
            </w:r>
            <w:proofErr w:type="spellEnd"/>
            <w:r>
              <w:t xml:space="preserve"> good enough for very small changes, but your collaborators (including your future self) will appreciate more information. If you run </w:t>
            </w:r>
            <w:r>
              <w:rPr>
                <w:rStyle w:val="HTMLCode"/>
                <w:rFonts w:eastAsiaTheme="minorEastAsia"/>
                <w:color w:val="3D4251"/>
                <w:shd w:val="clear" w:color="auto" w:fill="EBF4F7"/>
              </w:rPr>
              <w:t>git commit</w:t>
            </w:r>
            <w:r>
              <w:t> </w:t>
            </w:r>
            <w:r>
              <w:rPr>
                <w:rStyle w:val="Emphasis"/>
                <w:rFonts w:ascii="Arial" w:eastAsiaTheme="majorEastAsia" w:hAnsi="Arial" w:cs="Arial"/>
                <w:color w:val="3D4251"/>
              </w:rPr>
              <w:t>without</w:t>
            </w:r>
            <w:r>
              <w:t> </w:t>
            </w:r>
            <w:r>
              <w:rPr>
                <w:rStyle w:val="HTMLCode"/>
                <w:rFonts w:eastAsiaTheme="minorEastAsia"/>
                <w:color w:val="3D4251"/>
                <w:shd w:val="clear" w:color="auto" w:fill="EBF4F7"/>
              </w:rPr>
              <w:t>-m "message"</w:t>
            </w:r>
            <w:r>
              <w:t>, Git launches a text editor with a template like this:</w:t>
            </w:r>
          </w:p>
          <w:p w14:paraId="08C8C4B2" w14:textId="77777777" w:rsidR="003A28BB" w:rsidRDefault="003A28BB" w:rsidP="00E8343F">
            <w:pPr>
              <w:rPr>
                <w:rStyle w:val="HTMLCode"/>
                <w:rFonts w:eastAsiaTheme="minorEastAsia"/>
                <w:color w:val="3D4251"/>
                <w:shd w:val="clear" w:color="auto" w:fill="EBF4F7"/>
              </w:rPr>
            </w:pPr>
            <w:r>
              <w:rPr>
                <w:rStyle w:val="HTMLCode"/>
                <w:rFonts w:eastAsiaTheme="minorEastAsia"/>
                <w:color w:val="3D4251"/>
                <w:shd w:val="clear" w:color="auto" w:fill="EBF4F7"/>
              </w:rPr>
              <w:t># Please enter the commit message for your changes. Lines starting</w:t>
            </w:r>
          </w:p>
          <w:p w14:paraId="192E9B43" w14:textId="77777777" w:rsidR="003A28BB" w:rsidRDefault="003A28BB" w:rsidP="00E8343F">
            <w:pPr>
              <w:rPr>
                <w:rStyle w:val="HTMLCode"/>
                <w:rFonts w:eastAsiaTheme="minorEastAsia"/>
                <w:color w:val="3D4251"/>
                <w:shd w:val="clear" w:color="auto" w:fill="EBF4F7"/>
              </w:rPr>
            </w:pPr>
            <w:r>
              <w:rPr>
                <w:rStyle w:val="HTMLCode"/>
                <w:rFonts w:eastAsiaTheme="minorEastAsia"/>
                <w:color w:val="3D4251"/>
                <w:shd w:val="clear" w:color="auto" w:fill="EBF4F7"/>
              </w:rPr>
              <w:t># with '#' will be ignored, and an empty message aborts the commit.</w:t>
            </w:r>
          </w:p>
          <w:p w14:paraId="2C070E77" w14:textId="77777777" w:rsidR="003A28BB" w:rsidRDefault="003A28BB" w:rsidP="00E8343F">
            <w:pPr>
              <w:rPr>
                <w:rStyle w:val="HTMLCode"/>
                <w:rFonts w:eastAsiaTheme="minorEastAsia"/>
                <w:color w:val="3D4251"/>
                <w:shd w:val="clear" w:color="auto" w:fill="EBF4F7"/>
              </w:rPr>
            </w:pPr>
            <w:r>
              <w:rPr>
                <w:rStyle w:val="HTMLCode"/>
                <w:rFonts w:eastAsiaTheme="minorEastAsia"/>
                <w:color w:val="3D4251"/>
                <w:shd w:val="clear" w:color="auto" w:fill="EBF4F7"/>
              </w:rPr>
              <w:t># On branch master</w:t>
            </w:r>
          </w:p>
          <w:p w14:paraId="25C2BCC1" w14:textId="77777777" w:rsidR="003A28BB" w:rsidRDefault="003A28BB" w:rsidP="00E8343F">
            <w:pPr>
              <w:rPr>
                <w:rStyle w:val="HTMLCode"/>
                <w:rFonts w:eastAsiaTheme="minorEastAsia"/>
                <w:color w:val="3D4251"/>
                <w:shd w:val="clear" w:color="auto" w:fill="EBF4F7"/>
              </w:rPr>
            </w:pPr>
            <w:r>
              <w:rPr>
                <w:rStyle w:val="HTMLCode"/>
                <w:rFonts w:eastAsiaTheme="minorEastAsia"/>
                <w:color w:val="3D4251"/>
                <w:shd w:val="clear" w:color="auto" w:fill="EBF4F7"/>
              </w:rPr>
              <w:t># Your branch is up-to-date with 'origin/master'.</w:t>
            </w:r>
          </w:p>
          <w:p w14:paraId="3AD00391" w14:textId="77777777" w:rsidR="003A28BB" w:rsidRDefault="003A28BB" w:rsidP="00E8343F">
            <w:pPr>
              <w:rPr>
                <w:rStyle w:val="HTMLCode"/>
                <w:rFonts w:eastAsiaTheme="minorEastAsia"/>
                <w:color w:val="3D4251"/>
                <w:shd w:val="clear" w:color="auto" w:fill="EBF4F7"/>
              </w:rPr>
            </w:pPr>
            <w:r>
              <w:rPr>
                <w:rStyle w:val="HTMLCode"/>
                <w:rFonts w:eastAsiaTheme="minorEastAsia"/>
                <w:color w:val="3D4251"/>
                <w:shd w:val="clear" w:color="auto" w:fill="EBF4F7"/>
              </w:rPr>
              <w:t>#</w:t>
            </w:r>
          </w:p>
          <w:p w14:paraId="5925A824" w14:textId="77777777" w:rsidR="003A28BB" w:rsidRDefault="003A28BB" w:rsidP="00E8343F">
            <w:pPr>
              <w:rPr>
                <w:rStyle w:val="HTMLCode"/>
                <w:rFonts w:eastAsiaTheme="minorEastAsia"/>
                <w:color w:val="3D4251"/>
                <w:shd w:val="clear" w:color="auto" w:fill="EBF4F7"/>
              </w:rPr>
            </w:pPr>
            <w:r>
              <w:rPr>
                <w:rStyle w:val="HTMLCode"/>
                <w:rFonts w:eastAsiaTheme="minorEastAsia"/>
                <w:color w:val="3D4251"/>
                <w:shd w:val="clear" w:color="auto" w:fill="EBF4F7"/>
              </w:rPr>
              <w:t># Changes to be committed:</w:t>
            </w:r>
          </w:p>
          <w:p w14:paraId="14B05E73" w14:textId="77777777" w:rsidR="003A28BB" w:rsidRDefault="003A28BB" w:rsidP="00E8343F">
            <w:pPr>
              <w:rPr>
                <w:rStyle w:val="HTMLCode"/>
                <w:rFonts w:eastAsiaTheme="minorEastAsia"/>
                <w:color w:val="3D4251"/>
                <w:shd w:val="clear" w:color="auto" w:fill="EBF4F7"/>
              </w:rPr>
            </w:pPr>
            <w:r>
              <w:rPr>
                <w:rStyle w:val="HTMLCode"/>
                <w:rFonts w:eastAsiaTheme="minorEastAsia"/>
                <w:color w:val="3D4251"/>
                <w:shd w:val="clear" w:color="auto" w:fill="EBF4F7"/>
              </w:rPr>
              <w:t xml:space="preserve">#       modified:   </w:t>
            </w:r>
            <w:proofErr w:type="spellStart"/>
            <w:proofErr w:type="gramStart"/>
            <w:r>
              <w:rPr>
                <w:rStyle w:val="HTMLCode"/>
                <w:rFonts w:eastAsiaTheme="minorEastAsia"/>
                <w:color w:val="3D4251"/>
                <w:shd w:val="clear" w:color="auto" w:fill="EBF4F7"/>
              </w:rPr>
              <w:t>skynet.R</w:t>
            </w:r>
            <w:proofErr w:type="spellEnd"/>
            <w:proofErr w:type="gramEnd"/>
          </w:p>
          <w:p w14:paraId="4D240E6F" w14:textId="77777777" w:rsidR="003A28BB" w:rsidRDefault="003A28BB" w:rsidP="00E8343F">
            <w:pPr>
              <w:rPr>
                <w:rStyle w:val="HTMLCode"/>
                <w:rFonts w:eastAsiaTheme="minorEastAsia"/>
                <w:color w:val="3D4251"/>
                <w:shd w:val="clear" w:color="auto" w:fill="EBF4F7"/>
              </w:rPr>
            </w:pPr>
            <w:r>
              <w:rPr>
                <w:rStyle w:val="HTMLCode"/>
                <w:rFonts w:eastAsiaTheme="minorEastAsia"/>
                <w:color w:val="3D4251"/>
                <w:shd w:val="clear" w:color="auto" w:fill="EBF4F7"/>
              </w:rPr>
              <w:t>#</w:t>
            </w:r>
          </w:p>
          <w:p w14:paraId="7B4A9C0D" w14:textId="77777777" w:rsidR="003A28BB" w:rsidRDefault="003A28BB" w:rsidP="00E8343F">
            <w:r>
              <w:t>The lines starting with </w:t>
            </w:r>
            <w:r>
              <w:rPr>
                <w:rStyle w:val="HTMLCode"/>
                <w:rFonts w:eastAsiaTheme="minorEastAsia"/>
                <w:color w:val="3D4251"/>
                <w:shd w:val="clear" w:color="auto" w:fill="EBF4F7"/>
              </w:rPr>
              <w:t>#</w:t>
            </w:r>
            <w:r>
              <w:t xml:space="preserve"> are </w:t>
            </w:r>
            <w:proofErr w:type="gramStart"/>
            <w:r>
              <w:t>comments, and</w:t>
            </w:r>
            <w:proofErr w:type="gramEnd"/>
            <w:r>
              <w:t xml:space="preserve"> won't be saved. (They are there to remind you what you are supposed to do and what files you have changed.) Your message should go at the </w:t>
            </w:r>
            <w:proofErr w:type="gramStart"/>
            <w:r>
              <w:t>top, and</w:t>
            </w:r>
            <w:proofErr w:type="gramEnd"/>
            <w:r>
              <w:t xml:space="preserve"> may be as long and as detailed as you want.</w:t>
            </w:r>
          </w:p>
          <w:p w14:paraId="5A7A0E7B" w14:textId="45A05AFD" w:rsidR="003A28BB" w:rsidRDefault="003A28BB" w:rsidP="003A28BB">
            <w:pPr>
              <w:pStyle w:val="Heading1"/>
              <w:spacing w:before="60" w:after="225"/>
              <w:outlineLvl w:val="0"/>
              <w:rPr>
                <w:rFonts w:ascii="Arial" w:hAnsi="Arial" w:cs="Arial"/>
                <w:color w:val="3A3A3A"/>
              </w:rPr>
            </w:pPr>
          </w:p>
        </w:tc>
      </w:tr>
      <w:tr w:rsidR="003A28BB" w14:paraId="43E3A0D9" w14:textId="77777777" w:rsidTr="00876F47">
        <w:tc>
          <w:tcPr>
            <w:tcW w:w="12865" w:type="dxa"/>
          </w:tcPr>
          <w:p w14:paraId="4358E205" w14:textId="33CF6950" w:rsidR="003A28BB" w:rsidRDefault="003A28BB" w:rsidP="00E8343F">
            <w:r w:rsidRPr="003A28BB">
              <w:t xml:space="preserve">Neat! This concludes chapter 1, where you learned about </w:t>
            </w:r>
            <w:r w:rsidRPr="003A28BB">
              <w:rPr>
                <w:color w:val="FF0000"/>
              </w:rPr>
              <w:t xml:space="preserve">git diff, git status, git </w:t>
            </w:r>
            <w:proofErr w:type="gramStart"/>
            <w:r w:rsidRPr="003A28BB">
              <w:rPr>
                <w:color w:val="FF0000"/>
              </w:rPr>
              <w:t>add</w:t>
            </w:r>
            <w:proofErr w:type="gramEnd"/>
            <w:r w:rsidRPr="003A28BB">
              <w:rPr>
                <w:color w:val="FF0000"/>
              </w:rPr>
              <w:t xml:space="preserve"> </w:t>
            </w:r>
            <w:r w:rsidRPr="003A28BB">
              <w:t xml:space="preserve">and </w:t>
            </w:r>
            <w:r w:rsidRPr="003A28BB">
              <w:rPr>
                <w:color w:val="FF0000"/>
              </w:rPr>
              <w:t>git commit</w:t>
            </w:r>
            <w:r w:rsidRPr="003A28BB">
              <w:t>. Quite something! Rush over to chapter 2 to continue your Git adventure!</w:t>
            </w:r>
          </w:p>
        </w:tc>
      </w:tr>
    </w:tbl>
    <w:p w14:paraId="65300233" w14:textId="7A445D41" w:rsidR="00C15997" w:rsidRDefault="00C15997" w:rsidP="00FB30C7"/>
    <w:p w14:paraId="2BBA80D3" w14:textId="073E059C" w:rsidR="00FB30C7" w:rsidRDefault="00FB30C7" w:rsidP="00E8343F">
      <w:pPr>
        <w:pStyle w:val="Heading1"/>
      </w:pPr>
      <w:bookmarkStart w:id="13" w:name="_Toc6768701"/>
      <w:r w:rsidRPr="00FC11D7">
        <w:t xml:space="preserve">2. </w:t>
      </w:r>
      <w:r w:rsidR="00FC11D7" w:rsidRPr="00FC11D7">
        <w:t>Repositories</w:t>
      </w:r>
      <w:bookmarkEnd w:id="13"/>
      <w:r w:rsidR="00FC11D7" w:rsidRPr="00FC11D7">
        <w:t xml:space="preserve"> </w:t>
      </w:r>
    </w:p>
    <w:p w14:paraId="7169E598" w14:textId="4427395C" w:rsidR="00FC11D7" w:rsidRDefault="00FC11D7" w:rsidP="00FB30C7">
      <w:pPr>
        <w:rPr>
          <w:rFonts w:ascii="Arial" w:hAnsi="Arial" w:cs="Arial"/>
          <w:color w:val="4D5356"/>
          <w:shd w:val="clear" w:color="auto" w:fill="FFFFFF"/>
        </w:rPr>
      </w:pPr>
      <w:r>
        <w:rPr>
          <w:rFonts w:ascii="Arial" w:hAnsi="Arial" w:cs="Arial"/>
          <w:color w:val="4D5356"/>
          <w:shd w:val="clear" w:color="auto" w:fill="FFFFFF"/>
        </w:rPr>
        <w:t>This chapter digs a little deeper into how Git stores information and how you can explore a repository's history.</w:t>
      </w:r>
    </w:p>
    <w:tbl>
      <w:tblPr>
        <w:tblStyle w:val="TableGrid"/>
        <w:tblW w:w="0" w:type="auto"/>
        <w:tblLook w:val="04A0" w:firstRow="1" w:lastRow="0" w:firstColumn="1" w:lastColumn="0" w:noHBand="0" w:noVBand="1"/>
      </w:tblPr>
      <w:tblGrid>
        <w:gridCol w:w="9350"/>
      </w:tblGrid>
      <w:tr w:rsidR="00CD3CB4" w14:paraId="3083B16B" w14:textId="77777777" w:rsidTr="00CD3CB4">
        <w:tc>
          <w:tcPr>
            <w:tcW w:w="9350" w:type="dxa"/>
          </w:tcPr>
          <w:p w14:paraId="2ECA6F1B" w14:textId="77777777" w:rsidR="00CD3CB4" w:rsidRDefault="00CD3CB4" w:rsidP="00E8343F">
            <w:pPr>
              <w:pStyle w:val="Heading2"/>
              <w:outlineLvl w:val="1"/>
            </w:pPr>
            <w:bookmarkStart w:id="14" w:name="_Toc6768702"/>
            <w:r>
              <w:rPr>
                <w:b/>
                <w:sz w:val="28"/>
              </w:rPr>
              <w:lastRenderedPageBreak/>
              <w:t xml:space="preserve">2.1 </w:t>
            </w:r>
            <w:r>
              <w:t>How does Git store information?</w:t>
            </w:r>
            <w:bookmarkEnd w:id="14"/>
          </w:p>
          <w:p w14:paraId="27151B81" w14:textId="77777777" w:rsidR="00CD3CB4" w:rsidRDefault="00CD3CB4" w:rsidP="00CD3CB4">
            <w:pPr>
              <w:pStyle w:val="NormalWeb"/>
              <w:shd w:val="clear" w:color="auto" w:fill="FFFFFF"/>
              <w:rPr>
                <w:rFonts w:ascii="Arial" w:hAnsi="Arial" w:cs="Arial"/>
                <w:color w:val="4D5356"/>
              </w:rPr>
            </w:pPr>
            <w:r>
              <w:rPr>
                <w:rFonts w:ascii="Arial" w:hAnsi="Arial" w:cs="Arial"/>
                <w:color w:val="4D5356"/>
              </w:rPr>
              <w:t>You may wonder what information is stored by each commit that you make. Git uses a three-level structure for this.</w:t>
            </w:r>
          </w:p>
          <w:p w14:paraId="6FCCDC48" w14:textId="77777777" w:rsidR="00CD3CB4" w:rsidRDefault="00CD3CB4" w:rsidP="00CD3CB4">
            <w:pPr>
              <w:numPr>
                <w:ilvl w:val="0"/>
                <w:numId w:val="5"/>
              </w:numPr>
              <w:shd w:val="clear" w:color="auto" w:fill="FFFFFF"/>
              <w:spacing w:beforeAutospacing="1" w:afterAutospacing="1"/>
              <w:rPr>
                <w:rFonts w:ascii="Arial" w:hAnsi="Arial" w:cs="Arial"/>
                <w:color w:val="4D5356"/>
              </w:rPr>
            </w:pPr>
            <w:r>
              <w:rPr>
                <w:rFonts w:ascii="Arial" w:hAnsi="Arial" w:cs="Arial"/>
                <w:color w:val="4D5356"/>
              </w:rPr>
              <w:t>A </w:t>
            </w:r>
            <w:r>
              <w:rPr>
                <w:rStyle w:val="Strong"/>
                <w:rFonts w:ascii="Arial" w:hAnsi="Arial" w:cs="Arial"/>
                <w:color w:val="4D5356"/>
              </w:rPr>
              <w:t>commit</w:t>
            </w:r>
            <w:r>
              <w:rPr>
                <w:rFonts w:ascii="Arial" w:hAnsi="Arial" w:cs="Arial"/>
                <w:color w:val="4D5356"/>
              </w:rPr>
              <w:t> contains metadata such as the author, the commit message, and the time the commit happened. In the diagram below, the most recent commit is at the bottom (</w:t>
            </w:r>
            <w:r>
              <w:rPr>
                <w:rStyle w:val="HTMLCode"/>
                <w:rFonts w:eastAsiaTheme="majorEastAsia"/>
                <w:color w:val="3D4251"/>
                <w:shd w:val="clear" w:color="auto" w:fill="EBF4F7"/>
              </w:rPr>
              <w:t>feed0098</w:t>
            </w:r>
            <w:r>
              <w:rPr>
                <w:rFonts w:ascii="Arial" w:hAnsi="Arial" w:cs="Arial"/>
                <w:color w:val="4D5356"/>
              </w:rPr>
              <w:t>), and vertical arrows point up towards the previous ("parent") commits.</w:t>
            </w:r>
          </w:p>
          <w:p w14:paraId="212BADBE" w14:textId="77777777" w:rsidR="00CD3CB4" w:rsidRDefault="00CD3CB4" w:rsidP="00CD3CB4">
            <w:pPr>
              <w:numPr>
                <w:ilvl w:val="0"/>
                <w:numId w:val="5"/>
              </w:numPr>
              <w:shd w:val="clear" w:color="auto" w:fill="FFFFFF"/>
              <w:spacing w:before="100" w:beforeAutospacing="1" w:after="100" w:afterAutospacing="1"/>
              <w:rPr>
                <w:rFonts w:ascii="Arial" w:hAnsi="Arial" w:cs="Arial"/>
                <w:color w:val="4D5356"/>
              </w:rPr>
            </w:pPr>
            <w:r>
              <w:rPr>
                <w:rFonts w:ascii="Arial" w:hAnsi="Arial" w:cs="Arial"/>
                <w:color w:val="4D5356"/>
              </w:rPr>
              <w:t>Each commit also has a </w:t>
            </w:r>
            <w:r>
              <w:rPr>
                <w:rStyle w:val="Strong"/>
                <w:rFonts w:ascii="Arial" w:hAnsi="Arial" w:cs="Arial"/>
                <w:color w:val="4D5356"/>
              </w:rPr>
              <w:t>tree</w:t>
            </w:r>
            <w:r>
              <w:rPr>
                <w:rFonts w:ascii="Arial" w:hAnsi="Arial" w:cs="Arial"/>
                <w:color w:val="4D5356"/>
              </w:rPr>
              <w:t>, which tracks the names and locations in the repository when that commit happened. In the oldest (top) commit, there were two files tracked by the repository.</w:t>
            </w:r>
          </w:p>
          <w:p w14:paraId="23B527F8" w14:textId="77777777" w:rsidR="00CD3CB4" w:rsidRDefault="00CD3CB4" w:rsidP="00CD3CB4">
            <w:pPr>
              <w:numPr>
                <w:ilvl w:val="0"/>
                <w:numId w:val="5"/>
              </w:numPr>
              <w:shd w:val="clear" w:color="auto" w:fill="FFFFFF"/>
              <w:spacing w:beforeAutospacing="1" w:afterAutospacing="1"/>
              <w:rPr>
                <w:rFonts w:ascii="Arial" w:hAnsi="Arial" w:cs="Arial"/>
                <w:color w:val="4D5356"/>
              </w:rPr>
            </w:pPr>
            <w:r>
              <w:rPr>
                <w:rFonts w:ascii="Arial" w:hAnsi="Arial" w:cs="Arial"/>
                <w:color w:val="4D5356"/>
              </w:rPr>
              <w:t>For each of the files listed in the tree, there is a </w:t>
            </w:r>
            <w:r>
              <w:rPr>
                <w:rStyle w:val="Strong"/>
                <w:rFonts w:ascii="Arial" w:hAnsi="Arial" w:cs="Arial"/>
                <w:color w:val="4D5356"/>
              </w:rPr>
              <w:t>blob</w:t>
            </w:r>
            <w:r>
              <w:rPr>
                <w:rFonts w:ascii="Arial" w:hAnsi="Arial" w:cs="Arial"/>
                <w:color w:val="4D5356"/>
              </w:rPr>
              <w:t>. This contains a compressed snapshot of the contents of the file when the commit happened. (Blob is short for </w:t>
            </w:r>
            <w:r>
              <w:rPr>
                <w:rStyle w:val="Emphasis"/>
                <w:rFonts w:ascii="Arial" w:hAnsi="Arial" w:cs="Arial"/>
                <w:color w:val="4D5356"/>
              </w:rPr>
              <w:t>binary large object</w:t>
            </w:r>
            <w:r>
              <w:rPr>
                <w:rFonts w:ascii="Arial" w:hAnsi="Arial" w:cs="Arial"/>
                <w:color w:val="4D5356"/>
              </w:rPr>
              <w:t>, which is a SQL database term for "may contain data of any kind".) In the middle commit, </w:t>
            </w:r>
            <w:r>
              <w:rPr>
                <w:rStyle w:val="HTMLCode"/>
                <w:rFonts w:eastAsiaTheme="majorEastAsia"/>
                <w:color w:val="3D4251"/>
                <w:shd w:val="clear" w:color="auto" w:fill="EBF4F7"/>
              </w:rPr>
              <w:t>report.md</w:t>
            </w:r>
            <w:r>
              <w:rPr>
                <w:rFonts w:ascii="Arial" w:hAnsi="Arial" w:cs="Arial"/>
                <w:color w:val="4D5356"/>
              </w:rPr>
              <w:t> and </w:t>
            </w:r>
            <w:r>
              <w:rPr>
                <w:rStyle w:val="HTMLCode"/>
                <w:rFonts w:eastAsiaTheme="majorEastAsia"/>
                <w:color w:val="3D4251"/>
                <w:shd w:val="clear" w:color="auto" w:fill="EBF4F7"/>
              </w:rPr>
              <w:t>draft.md</w:t>
            </w:r>
            <w:r>
              <w:rPr>
                <w:rFonts w:ascii="Arial" w:hAnsi="Arial" w:cs="Arial"/>
                <w:color w:val="4D5356"/>
              </w:rPr>
              <w:t> were changed, so the blobs are shown next to that commit. </w:t>
            </w:r>
            <w:r>
              <w:rPr>
                <w:rStyle w:val="HTMLCode"/>
                <w:rFonts w:eastAsiaTheme="majorEastAsia"/>
                <w:color w:val="3D4251"/>
                <w:shd w:val="clear" w:color="auto" w:fill="EBF4F7"/>
              </w:rPr>
              <w:t>data/northern.csv</w:t>
            </w:r>
            <w:r>
              <w:rPr>
                <w:rFonts w:ascii="Arial" w:hAnsi="Arial" w:cs="Arial"/>
                <w:color w:val="4D5356"/>
              </w:rPr>
              <w:t> didn't change in that commit, so the tree links to the blob from the previous commit. Reusing blobs between commits help make common operations fast and minimizes storage space.</w:t>
            </w:r>
          </w:p>
          <w:p w14:paraId="5999657F" w14:textId="77777777" w:rsidR="00CD3CB4" w:rsidRDefault="00CD3CB4" w:rsidP="00FB30C7">
            <w:pPr>
              <w:rPr>
                <w:b/>
                <w:sz w:val="28"/>
              </w:rPr>
            </w:pPr>
          </w:p>
          <w:p w14:paraId="3E2870FF" w14:textId="5C0F7F74" w:rsidR="00CD3CB4" w:rsidRDefault="00CD3CB4" w:rsidP="00FB30C7">
            <w:pPr>
              <w:rPr>
                <w:b/>
                <w:sz w:val="28"/>
              </w:rPr>
            </w:pPr>
            <w:r w:rsidRPr="00CD3CB4">
              <w:rPr>
                <w:b/>
                <w:noProof/>
                <w:sz w:val="28"/>
              </w:rPr>
              <w:drawing>
                <wp:inline distT="0" distB="0" distL="0" distR="0" wp14:anchorId="06A0D1BA" wp14:editId="14307025">
                  <wp:extent cx="4572000" cy="3135923"/>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572000" cy="3135923"/>
                          </a:xfrm>
                          <a:prstGeom prst="rect">
                            <a:avLst/>
                          </a:prstGeom>
                        </pic:spPr>
                      </pic:pic>
                    </a:graphicData>
                  </a:graphic>
                </wp:inline>
              </w:drawing>
            </w:r>
          </w:p>
        </w:tc>
      </w:tr>
      <w:tr w:rsidR="00CD3CB4" w14:paraId="1A1D9AA4" w14:textId="77777777" w:rsidTr="00CD3CB4">
        <w:tc>
          <w:tcPr>
            <w:tcW w:w="9350" w:type="dxa"/>
          </w:tcPr>
          <w:p w14:paraId="71EFEB12" w14:textId="77777777" w:rsidR="00CD3CB4" w:rsidRDefault="00CD3CB4" w:rsidP="00E8343F">
            <w:pPr>
              <w:pStyle w:val="Heading2"/>
              <w:outlineLvl w:val="1"/>
            </w:pPr>
            <w:bookmarkStart w:id="15" w:name="_Toc6768703"/>
            <w:r>
              <w:rPr>
                <w:b/>
                <w:sz w:val="28"/>
              </w:rPr>
              <w:lastRenderedPageBreak/>
              <w:t xml:space="preserve">2.2 </w:t>
            </w:r>
            <w:r>
              <w:t>What is a hash?</w:t>
            </w:r>
            <w:bookmarkEnd w:id="15"/>
          </w:p>
          <w:p w14:paraId="1C1A0B26" w14:textId="77777777" w:rsidR="00CD3CB4" w:rsidRDefault="00CD3CB4" w:rsidP="00E8343F">
            <w:r>
              <w:t>Every commit to a repository has a unique identifier called a </w:t>
            </w:r>
            <w:r>
              <w:rPr>
                <w:rStyle w:val="Strong"/>
                <w:rFonts w:ascii="Arial" w:hAnsi="Arial" w:cs="Arial"/>
                <w:color w:val="3D4251"/>
              </w:rPr>
              <w:t>hash</w:t>
            </w:r>
            <w:r>
              <w:t> (since it is generated by running the changes through a pseudo-random number generator called a </w:t>
            </w:r>
            <w:r>
              <w:rPr>
                <w:rStyle w:val="Strong"/>
                <w:rFonts w:ascii="Arial" w:hAnsi="Arial" w:cs="Arial"/>
                <w:color w:val="3D4251"/>
              </w:rPr>
              <w:t>hash function</w:t>
            </w:r>
            <w:r>
              <w:t>). This hash is normally written as a 40-character hexadecimal string like </w:t>
            </w:r>
            <w:r>
              <w:rPr>
                <w:rStyle w:val="HTMLCode"/>
                <w:rFonts w:eastAsiaTheme="majorEastAsia"/>
                <w:color w:val="3D4251"/>
                <w:shd w:val="clear" w:color="auto" w:fill="EBF4F7"/>
              </w:rPr>
              <w:t>7c35a3ce607a14953f070f0f83b5d74c2296ef93</w:t>
            </w:r>
            <w:r>
              <w:t xml:space="preserve">, but most of the time, you only </w:t>
            </w:r>
            <w:proofErr w:type="gramStart"/>
            <w:r>
              <w:t>have to</w:t>
            </w:r>
            <w:proofErr w:type="gramEnd"/>
            <w:r>
              <w:t xml:space="preserve"> give Git the first 6 or 8 characters in order to identify the commit you mean.</w:t>
            </w:r>
          </w:p>
          <w:p w14:paraId="473A13FD" w14:textId="2FF63A8C" w:rsidR="00CD3CB4" w:rsidRDefault="00CD3CB4" w:rsidP="00E8343F">
            <w:pPr>
              <w:rPr>
                <w:b/>
                <w:sz w:val="28"/>
              </w:rPr>
            </w:pPr>
            <w:r>
              <w:t>Hashes are what enable Git to share data efficiently between repositories. If two files are the same, their hashes are guaranteed to be the same. Similarly, if two commits contain the same files and have the same ancestors, their hashes will be the same as well. Git can therefore tell what information needs to be saved where by comparing hashes rather than comparing entire files.</w:t>
            </w:r>
          </w:p>
        </w:tc>
      </w:tr>
      <w:tr w:rsidR="00CD3CB4" w14:paraId="464C6F22" w14:textId="77777777" w:rsidTr="00CD3CB4">
        <w:tc>
          <w:tcPr>
            <w:tcW w:w="9350" w:type="dxa"/>
          </w:tcPr>
          <w:p w14:paraId="29FB24CF" w14:textId="77777777" w:rsidR="00BE7170" w:rsidRDefault="00CD3CB4" w:rsidP="00E8343F">
            <w:pPr>
              <w:pStyle w:val="Heading2"/>
              <w:outlineLvl w:val="1"/>
            </w:pPr>
            <w:bookmarkStart w:id="16" w:name="_Toc6768704"/>
            <w:r>
              <w:rPr>
                <w:b/>
                <w:sz w:val="28"/>
              </w:rPr>
              <w:t xml:space="preserve">2.3 </w:t>
            </w:r>
            <w:r w:rsidR="00BE7170">
              <w:t>How can I view a specific commit?</w:t>
            </w:r>
            <w:bookmarkEnd w:id="16"/>
          </w:p>
          <w:p w14:paraId="22BFE135" w14:textId="77777777" w:rsidR="00BE7170" w:rsidRDefault="00BE7170" w:rsidP="00E8343F">
            <w:r>
              <w:t>To view the details of a specific commit, you use the command </w:t>
            </w:r>
            <w:r>
              <w:rPr>
                <w:rStyle w:val="HTMLCode"/>
                <w:rFonts w:eastAsiaTheme="minorEastAsia"/>
                <w:color w:val="3D4251"/>
                <w:shd w:val="clear" w:color="auto" w:fill="EBF4F7"/>
              </w:rPr>
              <w:t>git show</w:t>
            </w:r>
            <w:r>
              <w:t> with the first few characters of the commit's hash. For example, the command </w:t>
            </w:r>
            <w:r>
              <w:rPr>
                <w:rStyle w:val="HTMLCode"/>
                <w:rFonts w:eastAsiaTheme="minorEastAsia"/>
                <w:color w:val="3D4251"/>
                <w:shd w:val="clear" w:color="auto" w:fill="EBF4F7"/>
              </w:rPr>
              <w:t>git show 0da2f7</w:t>
            </w:r>
            <w:r>
              <w:t> produces this:</w:t>
            </w:r>
          </w:p>
          <w:p w14:paraId="362F7716" w14:textId="77777777" w:rsidR="00BE7170" w:rsidRDefault="00BE7170" w:rsidP="00E8343F">
            <w:pPr>
              <w:rPr>
                <w:rStyle w:val="HTMLCode"/>
                <w:rFonts w:eastAsiaTheme="minorEastAsia"/>
                <w:color w:val="3D4251"/>
                <w:shd w:val="clear" w:color="auto" w:fill="EBF4F7"/>
              </w:rPr>
            </w:pPr>
            <w:r>
              <w:rPr>
                <w:rStyle w:val="HTMLCode"/>
                <w:rFonts w:eastAsiaTheme="minorEastAsia"/>
                <w:color w:val="3D4251"/>
                <w:shd w:val="clear" w:color="auto" w:fill="EBF4F7"/>
              </w:rPr>
              <w:t>commit 0da2f7ad11664ca9ed933c1ccd1f3cd24d481e42</w:t>
            </w:r>
          </w:p>
          <w:p w14:paraId="55F84FBF" w14:textId="77777777" w:rsidR="00BE7170" w:rsidRDefault="00BE7170" w:rsidP="00E8343F">
            <w:pPr>
              <w:rPr>
                <w:rStyle w:val="HTMLCode"/>
                <w:rFonts w:eastAsiaTheme="minorEastAsia"/>
                <w:color w:val="3D4251"/>
                <w:shd w:val="clear" w:color="auto" w:fill="EBF4F7"/>
              </w:rPr>
            </w:pPr>
            <w:r>
              <w:rPr>
                <w:rStyle w:val="HTMLCode"/>
                <w:rFonts w:eastAsiaTheme="minorEastAsia"/>
                <w:color w:val="3D4251"/>
                <w:shd w:val="clear" w:color="auto" w:fill="EBF4F7"/>
              </w:rPr>
              <w:t>Author: Rep Loop &lt;repl@datacamp.com&gt;</w:t>
            </w:r>
          </w:p>
          <w:p w14:paraId="32183A8A" w14:textId="77777777" w:rsidR="00BE7170" w:rsidRDefault="00BE7170" w:rsidP="00E8343F">
            <w:pPr>
              <w:rPr>
                <w:rStyle w:val="HTMLCode"/>
                <w:rFonts w:eastAsiaTheme="minorEastAsia"/>
                <w:color w:val="3D4251"/>
                <w:shd w:val="clear" w:color="auto" w:fill="EBF4F7"/>
              </w:rPr>
            </w:pPr>
            <w:r>
              <w:rPr>
                <w:rStyle w:val="HTMLCode"/>
                <w:rFonts w:eastAsiaTheme="minorEastAsia"/>
                <w:color w:val="3D4251"/>
                <w:shd w:val="clear" w:color="auto" w:fill="EBF4F7"/>
              </w:rPr>
              <w:t>Date:   Wed Sep 5 15:39:18 2018 +0000</w:t>
            </w:r>
          </w:p>
          <w:p w14:paraId="668A860A" w14:textId="77777777" w:rsidR="00BE7170" w:rsidRDefault="00BE7170" w:rsidP="00E8343F">
            <w:pPr>
              <w:rPr>
                <w:rStyle w:val="HTMLCode"/>
                <w:rFonts w:eastAsiaTheme="minorEastAsia"/>
                <w:color w:val="3D4251"/>
                <w:shd w:val="clear" w:color="auto" w:fill="EBF4F7"/>
              </w:rPr>
            </w:pPr>
          </w:p>
          <w:p w14:paraId="6B451987" w14:textId="77777777" w:rsidR="00BE7170" w:rsidRDefault="00BE7170" w:rsidP="00E8343F">
            <w:pPr>
              <w:rPr>
                <w:rStyle w:val="HTMLCode"/>
                <w:rFonts w:eastAsiaTheme="minorEastAsia"/>
                <w:color w:val="3D4251"/>
                <w:shd w:val="clear" w:color="auto" w:fill="EBF4F7"/>
              </w:rPr>
            </w:pPr>
            <w:r>
              <w:rPr>
                <w:rStyle w:val="HTMLCode"/>
                <w:rFonts w:eastAsiaTheme="minorEastAsia"/>
                <w:color w:val="3D4251"/>
                <w:shd w:val="clear" w:color="auto" w:fill="EBF4F7"/>
              </w:rPr>
              <w:t xml:space="preserve">    Added year to report title.</w:t>
            </w:r>
          </w:p>
          <w:p w14:paraId="54F13F76" w14:textId="77777777" w:rsidR="00BE7170" w:rsidRDefault="00BE7170" w:rsidP="00E8343F">
            <w:pPr>
              <w:rPr>
                <w:rStyle w:val="HTMLCode"/>
                <w:rFonts w:eastAsiaTheme="minorEastAsia"/>
                <w:color w:val="3D4251"/>
                <w:shd w:val="clear" w:color="auto" w:fill="EBF4F7"/>
              </w:rPr>
            </w:pPr>
          </w:p>
          <w:p w14:paraId="461C6F9A" w14:textId="77777777" w:rsidR="00BE7170" w:rsidRDefault="00BE7170" w:rsidP="00E8343F">
            <w:pPr>
              <w:rPr>
                <w:rStyle w:val="HTMLCode"/>
                <w:rFonts w:eastAsiaTheme="minorEastAsia"/>
                <w:color w:val="3D4251"/>
                <w:shd w:val="clear" w:color="auto" w:fill="EBF4F7"/>
              </w:rPr>
            </w:pPr>
            <w:r>
              <w:rPr>
                <w:rStyle w:val="HTMLCode"/>
                <w:rFonts w:eastAsiaTheme="minorEastAsia"/>
                <w:color w:val="3D4251"/>
                <w:shd w:val="clear" w:color="auto" w:fill="EBF4F7"/>
              </w:rPr>
              <w:t>diff --git a/report.txt b/report.txt</w:t>
            </w:r>
          </w:p>
          <w:p w14:paraId="4BF249B3" w14:textId="77777777" w:rsidR="00BE7170" w:rsidRDefault="00BE7170" w:rsidP="00E8343F">
            <w:pPr>
              <w:rPr>
                <w:rStyle w:val="HTMLCode"/>
                <w:rFonts w:eastAsiaTheme="minorEastAsia"/>
                <w:color w:val="3D4251"/>
                <w:shd w:val="clear" w:color="auto" w:fill="EBF4F7"/>
              </w:rPr>
            </w:pPr>
            <w:r>
              <w:rPr>
                <w:rStyle w:val="HTMLCode"/>
                <w:rFonts w:eastAsiaTheme="minorEastAsia"/>
                <w:color w:val="3D4251"/>
                <w:shd w:val="clear" w:color="auto" w:fill="EBF4F7"/>
              </w:rPr>
              <w:t>index e713b</w:t>
            </w:r>
            <w:proofErr w:type="gramStart"/>
            <w:r>
              <w:rPr>
                <w:rStyle w:val="HTMLCode"/>
                <w:rFonts w:eastAsiaTheme="minorEastAsia"/>
                <w:color w:val="3D4251"/>
                <w:shd w:val="clear" w:color="auto" w:fill="EBF4F7"/>
              </w:rPr>
              <w:t>17..</w:t>
            </w:r>
            <w:proofErr w:type="gramEnd"/>
            <w:r>
              <w:rPr>
                <w:rStyle w:val="HTMLCode"/>
                <w:rFonts w:eastAsiaTheme="minorEastAsia"/>
                <w:color w:val="3D4251"/>
                <w:shd w:val="clear" w:color="auto" w:fill="EBF4F7"/>
              </w:rPr>
              <w:t>4c0742a 100644</w:t>
            </w:r>
          </w:p>
          <w:p w14:paraId="2902414E" w14:textId="77777777" w:rsidR="00BE7170" w:rsidRDefault="00BE7170" w:rsidP="00E8343F">
            <w:pPr>
              <w:rPr>
                <w:rStyle w:val="HTMLCode"/>
                <w:rFonts w:eastAsiaTheme="minorEastAsia"/>
                <w:color w:val="3D4251"/>
                <w:shd w:val="clear" w:color="auto" w:fill="EBF4F7"/>
              </w:rPr>
            </w:pPr>
            <w:r>
              <w:rPr>
                <w:rStyle w:val="HTMLCode"/>
                <w:rFonts w:eastAsiaTheme="minorEastAsia"/>
                <w:color w:val="3D4251"/>
                <w:shd w:val="clear" w:color="auto" w:fill="EBF4F7"/>
              </w:rPr>
              <w:t>--- a/report.txt</w:t>
            </w:r>
          </w:p>
          <w:p w14:paraId="569008AE" w14:textId="77777777" w:rsidR="00BE7170" w:rsidRDefault="00BE7170" w:rsidP="00E8343F">
            <w:pPr>
              <w:rPr>
                <w:rStyle w:val="HTMLCode"/>
                <w:rFonts w:eastAsiaTheme="minorEastAsia"/>
                <w:color w:val="3D4251"/>
                <w:shd w:val="clear" w:color="auto" w:fill="EBF4F7"/>
              </w:rPr>
            </w:pPr>
            <w:r>
              <w:rPr>
                <w:rStyle w:val="HTMLCode"/>
                <w:rFonts w:eastAsiaTheme="minorEastAsia"/>
                <w:color w:val="3D4251"/>
                <w:shd w:val="clear" w:color="auto" w:fill="EBF4F7"/>
              </w:rPr>
              <w:t>+++ b/report.txt</w:t>
            </w:r>
          </w:p>
          <w:p w14:paraId="6EA9CFA7" w14:textId="77777777" w:rsidR="00BE7170" w:rsidRDefault="00BE7170" w:rsidP="00E8343F">
            <w:pPr>
              <w:rPr>
                <w:rStyle w:val="HTMLCode"/>
                <w:rFonts w:eastAsiaTheme="minorEastAsia"/>
                <w:color w:val="3D4251"/>
                <w:shd w:val="clear" w:color="auto" w:fill="EBF4F7"/>
              </w:rPr>
            </w:pPr>
            <w:r>
              <w:rPr>
                <w:rStyle w:val="HTMLCode"/>
                <w:rFonts w:eastAsiaTheme="minorEastAsia"/>
                <w:color w:val="3D4251"/>
                <w:shd w:val="clear" w:color="auto" w:fill="EBF4F7"/>
              </w:rPr>
              <w:t>@@ -1,4 +1,4 @@</w:t>
            </w:r>
          </w:p>
          <w:p w14:paraId="03902EB6" w14:textId="77777777" w:rsidR="00BE7170" w:rsidRDefault="00BE7170" w:rsidP="00E8343F">
            <w:pPr>
              <w:rPr>
                <w:rStyle w:val="HTMLCode"/>
                <w:rFonts w:eastAsiaTheme="minorEastAsia"/>
                <w:color w:val="3D4251"/>
                <w:shd w:val="clear" w:color="auto" w:fill="EBF4F7"/>
              </w:rPr>
            </w:pPr>
            <w:r>
              <w:rPr>
                <w:rStyle w:val="HTMLCode"/>
                <w:rFonts w:eastAsiaTheme="minorEastAsia"/>
                <w:color w:val="3D4251"/>
                <w:shd w:val="clear" w:color="auto" w:fill="EBF4F7"/>
              </w:rPr>
              <w:t>-# Seasonal Dental Surgeries 2017-18</w:t>
            </w:r>
          </w:p>
          <w:p w14:paraId="4D5CA51A" w14:textId="77777777" w:rsidR="00BE7170" w:rsidRDefault="00BE7170" w:rsidP="00E8343F">
            <w:pPr>
              <w:rPr>
                <w:rStyle w:val="HTMLCode"/>
                <w:rFonts w:eastAsiaTheme="minorEastAsia"/>
                <w:color w:val="3D4251"/>
                <w:shd w:val="clear" w:color="auto" w:fill="EBF4F7"/>
              </w:rPr>
            </w:pPr>
            <w:r>
              <w:rPr>
                <w:rStyle w:val="HTMLCode"/>
                <w:rFonts w:eastAsiaTheme="minorEastAsia"/>
                <w:color w:val="3D4251"/>
                <w:shd w:val="clear" w:color="auto" w:fill="EBF4F7"/>
              </w:rPr>
              <w:t>+# Seasonal Dental Surgeries (2017) 2017-18</w:t>
            </w:r>
          </w:p>
          <w:p w14:paraId="7636BDFE" w14:textId="77777777" w:rsidR="00BE7170" w:rsidRDefault="00BE7170" w:rsidP="00E8343F">
            <w:pPr>
              <w:rPr>
                <w:rStyle w:val="HTMLCode"/>
                <w:rFonts w:eastAsiaTheme="minorEastAsia"/>
                <w:color w:val="3D4251"/>
                <w:shd w:val="clear" w:color="auto" w:fill="EBF4F7"/>
              </w:rPr>
            </w:pPr>
          </w:p>
          <w:p w14:paraId="2D23BA87" w14:textId="77777777" w:rsidR="00BE7170" w:rsidRDefault="00BE7170" w:rsidP="00E8343F">
            <w:pPr>
              <w:rPr>
                <w:rStyle w:val="HTMLCode"/>
                <w:rFonts w:eastAsiaTheme="minorEastAsia"/>
                <w:color w:val="3D4251"/>
                <w:shd w:val="clear" w:color="auto" w:fill="EBF4F7"/>
              </w:rPr>
            </w:pPr>
            <w:r>
              <w:rPr>
                <w:rStyle w:val="HTMLCode"/>
                <w:rFonts w:eastAsiaTheme="minorEastAsia"/>
                <w:color w:val="3D4251"/>
                <w:shd w:val="clear" w:color="auto" w:fill="EBF4F7"/>
              </w:rPr>
              <w:t xml:space="preserve"> TODO: write executive summary.</w:t>
            </w:r>
          </w:p>
          <w:p w14:paraId="7CC25539" w14:textId="72B2EA00" w:rsidR="00CD3CB4" w:rsidRDefault="00BE7170" w:rsidP="00E8343F">
            <w:pPr>
              <w:rPr>
                <w:b/>
                <w:sz w:val="28"/>
              </w:rPr>
            </w:pPr>
            <w:r>
              <w:t>The first part is the same as the log entry shown by </w:t>
            </w:r>
            <w:r>
              <w:rPr>
                <w:rStyle w:val="HTMLCode"/>
                <w:rFonts w:eastAsiaTheme="minorEastAsia"/>
                <w:color w:val="3D4251"/>
                <w:shd w:val="clear" w:color="auto" w:fill="EBF4F7"/>
              </w:rPr>
              <w:t>git log</w:t>
            </w:r>
            <w:r>
              <w:t>. The second part shows the changes; as with </w:t>
            </w:r>
            <w:r>
              <w:rPr>
                <w:rStyle w:val="HTMLCode"/>
                <w:rFonts w:eastAsiaTheme="minorEastAsia"/>
                <w:color w:val="3D4251"/>
                <w:shd w:val="clear" w:color="auto" w:fill="EBF4F7"/>
              </w:rPr>
              <w:t>git diff</w:t>
            </w:r>
            <w:r>
              <w:t>, lines that the change removed are prefixed with </w:t>
            </w:r>
            <w:r>
              <w:rPr>
                <w:rStyle w:val="HTMLCode"/>
                <w:rFonts w:eastAsiaTheme="minorEastAsia"/>
                <w:color w:val="3D4251"/>
                <w:shd w:val="clear" w:color="auto" w:fill="EBF4F7"/>
              </w:rPr>
              <w:t>-</w:t>
            </w:r>
            <w:r>
              <w:t>, while lines that it added are prefixed with </w:t>
            </w:r>
            <w:r>
              <w:rPr>
                <w:rStyle w:val="HTMLCode"/>
                <w:rFonts w:eastAsiaTheme="minorEastAsia"/>
                <w:color w:val="3D4251"/>
                <w:shd w:val="clear" w:color="auto" w:fill="EBF4F7"/>
              </w:rPr>
              <w:t>+</w:t>
            </w:r>
            <w:r>
              <w:t>.</w:t>
            </w:r>
          </w:p>
        </w:tc>
      </w:tr>
      <w:tr w:rsidR="00CD3CB4" w14:paraId="0930D4DC" w14:textId="77777777" w:rsidTr="00CD3CB4">
        <w:tc>
          <w:tcPr>
            <w:tcW w:w="9350" w:type="dxa"/>
          </w:tcPr>
          <w:p w14:paraId="21953C83" w14:textId="77777777" w:rsidR="00CA2134" w:rsidRDefault="00CA2134" w:rsidP="00E8343F">
            <w:pPr>
              <w:pStyle w:val="Heading2"/>
              <w:outlineLvl w:val="1"/>
            </w:pPr>
            <w:bookmarkStart w:id="17" w:name="_Toc6768705"/>
            <w:r>
              <w:rPr>
                <w:b/>
                <w:sz w:val="28"/>
              </w:rPr>
              <w:t xml:space="preserve">2.4 </w:t>
            </w:r>
            <w:r>
              <w:t>What is Git's equivalent of a relative path?</w:t>
            </w:r>
            <w:bookmarkEnd w:id="17"/>
          </w:p>
          <w:p w14:paraId="753F3897" w14:textId="77777777" w:rsidR="00CA2134" w:rsidRDefault="00CA2134" w:rsidP="00E8343F">
            <w:r>
              <w:t>A hash is like an absolute path: it identifies a specific commit. Another way to identify a commit is to use the equivalent of a relative path. The special label </w:t>
            </w:r>
            <w:r>
              <w:rPr>
                <w:rStyle w:val="HTMLCode"/>
                <w:rFonts w:eastAsiaTheme="minorEastAsia"/>
                <w:color w:val="3D4251"/>
                <w:shd w:val="clear" w:color="auto" w:fill="EBF4F7"/>
              </w:rPr>
              <w:t>HEAD</w:t>
            </w:r>
            <w:r>
              <w:t>, which we saw in the previous chapter, always refers to the most recent commit. The label </w:t>
            </w:r>
            <w:r>
              <w:rPr>
                <w:rStyle w:val="HTMLCode"/>
                <w:rFonts w:eastAsiaTheme="minorEastAsia"/>
                <w:color w:val="3D4251"/>
                <w:shd w:val="clear" w:color="auto" w:fill="EBF4F7"/>
              </w:rPr>
              <w:t>HEAD~1</w:t>
            </w:r>
            <w:r>
              <w:t> then refers to the commit before it, while </w:t>
            </w:r>
            <w:r>
              <w:rPr>
                <w:rStyle w:val="HTMLCode"/>
                <w:rFonts w:eastAsiaTheme="minorEastAsia"/>
                <w:color w:val="3D4251"/>
                <w:shd w:val="clear" w:color="auto" w:fill="EBF4F7"/>
              </w:rPr>
              <w:t>HEAD~2</w:t>
            </w:r>
            <w:r>
              <w:t> refers to the commit before that, and so on.</w:t>
            </w:r>
          </w:p>
          <w:p w14:paraId="156AF23E" w14:textId="77777777" w:rsidR="00CA2134" w:rsidRDefault="00CA2134" w:rsidP="00E8343F">
            <w:r>
              <w:t>Note that the symbol between </w:t>
            </w:r>
            <w:r>
              <w:rPr>
                <w:rStyle w:val="HTMLCode"/>
                <w:rFonts w:eastAsiaTheme="minorEastAsia"/>
                <w:color w:val="3D4251"/>
                <w:shd w:val="clear" w:color="auto" w:fill="EBF4F7"/>
              </w:rPr>
              <w:t>HEAD</w:t>
            </w:r>
            <w:r>
              <w:t> and the number is a tilde </w:t>
            </w:r>
            <w:r>
              <w:rPr>
                <w:rStyle w:val="HTMLCode"/>
                <w:rFonts w:eastAsiaTheme="minorEastAsia"/>
                <w:color w:val="3D4251"/>
                <w:shd w:val="clear" w:color="auto" w:fill="EBF4F7"/>
              </w:rPr>
              <w:t>~</w:t>
            </w:r>
            <w:r>
              <w:t>, </w:t>
            </w:r>
            <w:r>
              <w:rPr>
                <w:rStyle w:val="Emphasis"/>
                <w:rFonts w:ascii="Arial" w:eastAsiaTheme="majorEastAsia" w:hAnsi="Arial" w:cs="Arial"/>
                <w:color w:val="3D4251"/>
              </w:rPr>
              <w:t>not</w:t>
            </w:r>
            <w:r>
              <w:t> a minus sign </w:t>
            </w:r>
            <w:r>
              <w:rPr>
                <w:rStyle w:val="HTMLCode"/>
                <w:rFonts w:eastAsiaTheme="minorEastAsia"/>
                <w:color w:val="3D4251"/>
                <w:shd w:val="clear" w:color="auto" w:fill="EBF4F7"/>
              </w:rPr>
              <w:t>-</w:t>
            </w:r>
            <w:r>
              <w:t>, and that there cannot be spaces before or after the tilde.</w:t>
            </w:r>
          </w:p>
          <w:p w14:paraId="7D5035E7" w14:textId="66D4E6CB" w:rsidR="00CD3CB4" w:rsidRDefault="00CD3CB4" w:rsidP="00FB30C7">
            <w:pPr>
              <w:rPr>
                <w:b/>
                <w:sz w:val="28"/>
              </w:rPr>
            </w:pPr>
          </w:p>
        </w:tc>
      </w:tr>
      <w:tr w:rsidR="00145D11" w14:paraId="5E7FC4A2" w14:textId="77777777" w:rsidTr="00CD3CB4">
        <w:tc>
          <w:tcPr>
            <w:tcW w:w="9350" w:type="dxa"/>
          </w:tcPr>
          <w:p w14:paraId="18744E0B" w14:textId="1FEA23E4" w:rsidR="00145D11" w:rsidRPr="00974437" w:rsidRDefault="00145D11" w:rsidP="00974437">
            <w:pPr>
              <w:pStyle w:val="Heading2"/>
              <w:outlineLvl w:val="1"/>
            </w:pPr>
            <w:bookmarkStart w:id="18" w:name="_Toc6768706"/>
            <w:r w:rsidRPr="00974437">
              <w:lastRenderedPageBreak/>
              <w:t>2.5 How can I see who changed what in a file?</w:t>
            </w:r>
            <w:bookmarkEnd w:id="18"/>
          </w:p>
          <w:p w14:paraId="746FA0D7" w14:textId="77777777" w:rsidR="00E8343F" w:rsidRPr="00E8343F" w:rsidRDefault="00E8343F" w:rsidP="00E8343F"/>
          <w:p w14:paraId="40E2C37A" w14:textId="77777777" w:rsidR="00145D11" w:rsidRDefault="00145D11" w:rsidP="00974437">
            <w:r>
              <w:rPr>
                <w:rStyle w:val="HTMLCode"/>
                <w:rFonts w:eastAsiaTheme="minorEastAsia"/>
                <w:color w:val="3D4251"/>
                <w:shd w:val="clear" w:color="auto" w:fill="EBF4F7"/>
              </w:rPr>
              <w:t>git log</w:t>
            </w:r>
            <w:r>
              <w:t> displays the overall history of a project or file, but Git can give even more information: the command </w:t>
            </w:r>
            <w:r>
              <w:rPr>
                <w:rStyle w:val="HTMLCode"/>
                <w:rFonts w:eastAsiaTheme="minorEastAsia"/>
                <w:color w:val="3D4251"/>
                <w:shd w:val="clear" w:color="auto" w:fill="EBF4F7"/>
              </w:rPr>
              <w:t xml:space="preserve">git </w:t>
            </w:r>
            <w:proofErr w:type="gramStart"/>
            <w:r>
              <w:rPr>
                <w:rStyle w:val="HTMLCode"/>
                <w:rFonts w:eastAsiaTheme="minorEastAsia"/>
                <w:color w:val="3D4251"/>
                <w:shd w:val="clear" w:color="auto" w:fill="EBF4F7"/>
              </w:rPr>
              <w:t>annotate</w:t>
            </w:r>
            <w:proofErr w:type="gramEnd"/>
            <w:r>
              <w:rPr>
                <w:rStyle w:val="HTMLCode"/>
                <w:rFonts w:eastAsiaTheme="minorEastAsia"/>
                <w:color w:val="3D4251"/>
                <w:shd w:val="clear" w:color="auto" w:fill="EBF4F7"/>
              </w:rPr>
              <w:t xml:space="preserve"> </w:t>
            </w:r>
            <w:proofErr w:type="spellStart"/>
            <w:r>
              <w:rPr>
                <w:rStyle w:val="HTMLCode"/>
                <w:rFonts w:eastAsiaTheme="minorEastAsia"/>
                <w:color w:val="3D4251"/>
                <w:shd w:val="clear" w:color="auto" w:fill="EBF4F7"/>
              </w:rPr>
              <w:t>file</w:t>
            </w:r>
            <w:r>
              <w:t>shows</w:t>
            </w:r>
            <w:proofErr w:type="spellEnd"/>
            <w:r>
              <w:t xml:space="preserve"> who made the last change to each line of a file and when. For example, the first three lines of output from </w:t>
            </w:r>
            <w:r>
              <w:rPr>
                <w:rStyle w:val="HTMLCode"/>
                <w:rFonts w:eastAsiaTheme="minorEastAsia"/>
                <w:color w:val="3D4251"/>
                <w:shd w:val="clear" w:color="auto" w:fill="EBF4F7"/>
              </w:rPr>
              <w:t>git annotate report.txt</w:t>
            </w:r>
            <w:r>
              <w:t> look something like this:</w:t>
            </w:r>
          </w:p>
          <w:p w14:paraId="56720419" w14:textId="77777777" w:rsidR="00145D11" w:rsidRDefault="00145D11" w:rsidP="00974437">
            <w:pPr>
              <w:rPr>
                <w:rStyle w:val="HTMLCode"/>
                <w:rFonts w:eastAsiaTheme="minorEastAsia"/>
                <w:color w:val="3D4251"/>
                <w:shd w:val="clear" w:color="auto" w:fill="EBF4F7"/>
              </w:rPr>
            </w:pPr>
            <w:r>
              <w:rPr>
                <w:rStyle w:val="HTMLCode"/>
                <w:rFonts w:eastAsiaTheme="minorEastAsia"/>
                <w:color w:val="3D4251"/>
                <w:shd w:val="clear" w:color="auto" w:fill="EBF4F7"/>
              </w:rPr>
              <w:t xml:space="preserve">04307054     </w:t>
            </w:r>
            <w:proofErr w:type="gramStart"/>
            <w:r>
              <w:rPr>
                <w:rStyle w:val="HTMLCode"/>
                <w:rFonts w:eastAsiaTheme="minorEastAsia"/>
                <w:color w:val="3D4251"/>
                <w:shd w:val="clear" w:color="auto" w:fill="EBF4F7"/>
              </w:rPr>
              <w:t xml:space="preserve">   (</w:t>
            </w:r>
            <w:proofErr w:type="gramEnd"/>
            <w:r>
              <w:rPr>
                <w:rStyle w:val="HTMLCode"/>
                <w:rFonts w:eastAsiaTheme="minorEastAsia"/>
                <w:color w:val="3D4251"/>
                <w:shd w:val="clear" w:color="auto" w:fill="EBF4F7"/>
              </w:rPr>
              <w:t xml:space="preserve">  Rep Loop     2017-09-20 13:42:26 +0000       1)# Seasonal Dental Surgeries (2017) 2017-18</w:t>
            </w:r>
          </w:p>
          <w:p w14:paraId="6F1418AF" w14:textId="77777777" w:rsidR="00145D11" w:rsidRDefault="00145D11" w:rsidP="00974437">
            <w:pPr>
              <w:rPr>
                <w:rStyle w:val="HTMLCode"/>
                <w:rFonts w:eastAsiaTheme="minorEastAsia"/>
                <w:color w:val="3D4251"/>
                <w:shd w:val="clear" w:color="auto" w:fill="EBF4F7"/>
              </w:rPr>
            </w:pPr>
            <w:r>
              <w:rPr>
                <w:rStyle w:val="HTMLCode"/>
                <w:rFonts w:eastAsiaTheme="minorEastAsia"/>
                <w:color w:val="3D4251"/>
                <w:shd w:val="clear" w:color="auto" w:fill="EBF4F7"/>
              </w:rPr>
              <w:t xml:space="preserve">5e6f92b6     </w:t>
            </w:r>
            <w:proofErr w:type="gramStart"/>
            <w:r>
              <w:rPr>
                <w:rStyle w:val="HTMLCode"/>
                <w:rFonts w:eastAsiaTheme="minorEastAsia"/>
                <w:color w:val="3D4251"/>
                <w:shd w:val="clear" w:color="auto" w:fill="EBF4F7"/>
              </w:rPr>
              <w:t xml:space="preserve">   (</w:t>
            </w:r>
            <w:proofErr w:type="gramEnd"/>
            <w:r>
              <w:rPr>
                <w:rStyle w:val="HTMLCode"/>
                <w:rFonts w:eastAsiaTheme="minorEastAsia"/>
                <w:color w:val="3D4251"/>
                <w:shd w:val="clear" w:color="auto" w:fill="EBF4F7"/>
              </w:rPr>
              <w:t xml:space="preserve">  Rep Loop     2017-09-20 13:42:26 +0000       2)</w:t>
            </w:r>
          </w:p>
          <w:p w14:paraId="7103D719" w14:textId="77777777" w:rsidR="00145D11" w:rsidRDefault="00145D11" w:rsidP="00974437">
            <w:pPr>
              <w:rPr>
                <w:rStyle w:val="HTMLCode"/>
                <w:rFonts w:eastAsiaTheme="minorEastAsia"/>
                <w:color w:val="3D4251"/>
                <w:shd w:val="clear" w:color="auto" w:fill="EBF4F7"/>
              </w:rPr>
            </w:pPr>
            <w:r>
              <w:rPr>
                <w:rStyle w:val="HTMLCode"/>
                <w:rFonts w:eastAsiaTheme="minorEastAsia"/>
                <w:color w:val="3D4251"/>
                <w:shd w:val="clear" w:color="auto" w:fill="EBF4F7"/>
              </w:rPr>
              <w:t xml:space="preserve">5e6f92b6     </w:t>
            </w:r>
            <w:proofErr w:type="gramStart"/>
            <w:r>
              <w:rPr>
                <w:rStyle w:val="HTMLCode"/>
                <w:rFonts w:eastAsiaTheme="minorEastAsia"/>
                <w:color w:val="3D4251"/>
                <w:shd w:val="clear" w:color="auto" w:fill="EBF4F7"/>
              </w:rPr>
              <w:t xml:space="preserve">   (</w:t>
            </w:r>
            <w:proofErr w:type="gramEnd"/>
            <w:r>
              <w:rPr>
                <w:rStyle w:val="HTMLCode"/>
                <w:rFonts w:eastAsiaTheme="minorEastAsia"/>
                <w:color w:val="3D4251"/>
                <w:shd w:val="clear" w:color="auto" w:fill="EBF4F7"/>
              </w:rPr>
              <w:t xml:space="preserve">  Rep Loop     2017-09-20 13:42:26 +0000       3)TODO: write executive summary.</w:t>
            </w:r>
          </w:p>
          <w:p w14:paraId="3B5FDF15" w14:textId="77777777" w:rsidR="00145D11" w:rsidRDefault="00145D11" w:rsidP="00974437">
            <w:r>
              <w:t>Each line contains five things, with two to four in parentheses.</w:t>
            </w:r>
          </w:p>
          <w:p w14:paraId="67FDEBFD" w14:textId="77777777" w:rsidR="00145D11" w:rsidRDefault="00145D11" w:rsidP="00974437">
            <w:pPr>
              <w:rPr>
                <w:rFonts w:ascii="Arial" w:hAnsi="Arial" w:cs="Arial"/>
                <w:color w:val="3D4251"/>
              </w:rPr>
            </w:pPr>
            <w:r>
              <w:rPr>
                <w:rFonts w:ascii="Arial" w:hAnsi="Arial" w:cs="Arial"/>
                <w:color w:val="3D4251"/>
              </w:rPr>
              <w:t>The first eight digits of the hash, </w:t>
            </w:r>
            <w:r>
              <w:rPr>
                <w:rStyle w:val="HTMLCode"/>
                <w:rFonts w:eastAsiaTheme="minorEastAsia"/>
                <w:color w:val="3D4251"/>
                <w:shd w:val="clear" w:color="auto" w:fill="EBF4F7"/>
              </w:rPr>
              <w:t>04307054</w:t>
            </w:r>
            <w:r>
              <w:rPr>
                <w:rFonts w:ascii="Arial" w:hAnsi="Arial" w:cs="Arial"/>
                <w:color w:val="3D4251"/>
              </w:rPr>
              <w:t>.</w:t>
            </w:r>
          </w:p>
          <w:p w14:paraId="13532E11" w14:textId="77777777" w:rsidR="00145D11" w:rsidRDefault="00145D11" w:rsidP="00974437">
            <w:pPr>
              <w:rPr>
                <w:rFonts w:ascii="Arial" w:hAnsi="Arial" w:cs="Arial"/>
                <w:color w:val="3D4251"/>
              </w:rPr>
            </w:pPr>
            <w:r>
              <w:rPr>
                <w:rFonts w:ascii="Arial" w:hAnsi="Arial" w:cs="Arial"/>
                <w:color w:val="3D4251"/>
              </w:rPr>
              <w:t>The author, </w:t>
            </w:r>
            <w:r>
              <w:rPr>
                <w:rStyle w:val="HTMLCode"/>
                <w:rFonts w:eastAsiaTheme="minorEastAsia"/>
                <w:color w:val="3D4251"/>
                <w:shd w:val="clear" w:color="auto" w:fill="EBF4F7"/>
              </w:rPr>
              <w:t>Rep Loop</w:t>
            </w:r>
            <w:r>
              <w:rPr>
                <w:rFonts w:ascii="Arial" w:hAnsi="Arial" w:cs="Arial"/>
                <w:color w:val="3D4251"/>
              </w:rPr>
              <w:t>.</w:t>
            </w:r>
          </w:p>
          <w:p w14:paraId="791AFDE4" w14:textId="77777777" w:rsidR="00145D11" w:rsidRDefault="00145D11" w:rsidP="00974437">
            <w:pPr>
              <w:rPr>
                <w:rFonts w:ascii="Arial" w:hAnsi="Arial" w:cs="Arial"/>
                <w:color w:val="3D4251"/>
              </w:rPr>
            </w:pPr>
            <w:r>
              <w:rPr>
                <w:rFonts w:ascii="Arial" w:hAnsi="Arial" w:cs="Arial"/>
                <w:color w:val="3D4251"/>
              </w:rPr>
              <w:t>The time of the commit, </w:t>
            </w:r>
            <w:r>
              <w:rPr>
                <w:rStyle w:val="HTMLCode"/>
                <w:rFonts w:eastAsiaTheme="minorEastAsia"/>
                <w:color w:val="3D4251"/>
                <w:shd w:val="clear" w:color="auto" w:fill="EBF4F7"/>
              </w:rPr>
              <w:t>2017-09-20 13:42:26 +0000</w:t>
            </w:r>
            <w:r>
              <w:rPr>
                <w:rFonts w:ascii="Arial" w:hAnsi="Arial" w:cs="Arial"/>
                <w:color w:val="3D4251"/>
              </w:rPr>
              <w:t>.</w:t>
            </w:r>
          </w:p>
          <w:p w14:paraId="1B8B0B1E" w14:textId="77777777" w:rsidR="00145D11" w:rsidRDefault="00145D11" w:rsidP="00974437">
            <w:pPr>
              <w:rPr>
                <w:rFonts w:ascii="Arial" w:hAnsi="Arial" w:cs="Arial"/>
                <w:color w:val="3D4251"/>
              </w:rPr>
            </w:pPr>
            <w:r>
              <w:rPr>
                <w:rFonts w:ascii="Arial" w:hAnsi="Arial" w:cs="Arial"/>
                <w:color w:val="3D4251"/>
              </w:rPr>
              <w:t>The line number, </w:t>
            </w:r>
            <w:r>
              <w:rPr>
                <w:rStyle w:val="HTMLCode"/>
                <w:rFonts w:eastAsiaTheme="minorEastAsia"/>
                <w:color w:val="3D4251"/>
                <w:shd w:val="clear" w:color="auto" w:fill="EBF4F7"/>
              </w:rPr>
              <w:t>1</w:t>
            </w:r>
            <w:r>
              <w:rPr>
                <w:rFonts w:ascii="Arial" w:hAnsi="Arial" w:cs="Arial"/>
                <w:color w:val="3D4251"/>
              </w:rPr>
              <w:t>.</w:t>
            </w:r>
          </w:p>
          <w:p w14:paraId="403637F8" w14:textId="77777777" w:rsidR="00145D11" w:rsidRDefault="00145D11" w:rsidP="00974437">
            <w:pPr>
              <w:rPr>
                <w:rFonts w:ascii="Arial" w:hAnsi="Arial" w:cs="Arial"/>
                <w:color w:val="3D4251"/>
              </w:rPr>
            </w:pPr>
            <w:r>
              <w:rPr>
                <w:rFonts w:ascii="Arial" w:hAnsi="Arial" w:cs="Arial"/>
                <w:color w:val="3D4251"/>
              </w:rPr>
              <w:t>The contents of the line, </w:t>
            </w:r>
            <w:r>
              <w:rPr>
                <w:rStyle w:val="HTMLCode"/>
                <w:rFonts w:eastAsiaTheme="minorEastAsia"/>
                <w:color w:val="3D4251"/>
                <w:shd w:val="clear" w:color="auto" w:fill="EBF4F7"/>
              </w:rPr>
              <w:t># Seasonal Dental Surgeries (2017) 2017-18</w:t>
            </w:r>
            <w:r>
              <w:rPr>
                <w:rFonts w:ascii="Arial" w:hAnsi="Arial" w:cs="Arial"/>
                <w:color w:val="3D4251"/>
              </w:rPr>
              <w:t>.</w:t>
            </w:r>
          </w:p>
          <w:p w14:paraId="460C3CA8" w14:textId="3A594160" w:rsidR="00145D11" w:rsidRDefault="00145D11" w:rsidP="00974437">
            <w:pPr>
              <w:rPr>
                <w:b/>
                <w:sz w:val="28"/>
              </w:rPr>
            </w:pPr>
            <w:r w:rsidRPr="00145D11">
              <w:rPr>
                <w:b/>
                <w:sz w:val="28"/>
              </w:rPr>
              <w:t xml:space="preserve">git annotate </w:t>
            </w:r>
            <w:proofErr w:type="spellStart"/>
            <w:r w:rsidRPr="00145D11">
              <w:rPr>
                <w:b/>
                <w:sz w:val="28"/>
              </w:rPr>
              <w:t>let's</w:t>
            </w:r>
            <w:proofErr w:type="spellEnd"/>
            <w:r w:rsidRPr="00145D11">
              <w:rPr>
                <w:b/>
                <w:sz w:val="28"/>
              </w:rPr>
              <w:t xml:space="preserve"> you see who modified a file and when.</w:t>
            </w:r>
          </w:p>
        </w:tc>
      </w:tr>
      <w:tr w:rsidR="00145D11" w14:paraId="77F592CF" w14:textId="77777777" w:rsidTr="00CD3CB4">
        <w:tc>
          <w:tcPr>
            <w:tcW w:w="9350" w:type="dxa"/>
          </w:tcPr>
          <w:p w14:paraId="22F82117" w14:textId="77777777" w:rsidR="00145D11" w:rsidRDefault="00145D11" w:rsidP="00E8343F">
            <w:pPr>
              <w:pStyle w:val="Heading2"/>
              <w:outlineLvl w:val="1"/>
            </w:pPr>
            <w:bookmarkStart w:id="19" w:name="_Toc6768707"/>
            <w:r>
              <w:rPr>
                <w:b/>
                <w:sz w:val="28"/>
              </w:rPr>
              <w:t xml:space="preserve">2.6 </w:t>
            </w:r>
            <w:r>
              <w:t>How can I see what changed between two commits?</w:t>
            </w:r>
            <w:bookmarkEnd w:id="19"/>
          </w:p>
          <w:p w14:paraId="2FB6194E" w14:textId="7BF2A66F" w:rsidR="00145D11" w:rsidRDefault="00145D11" w:rsidP="00145D11">
            <w:pPr>
              <w:pStyle w:val="NormalWeb"/>
              <w:spacing w:before="0" w:after="0"/>
              <w:rPr>
                <w:b/>
                <w:sz w:val="28"/>
              </w:rPr>
            </w:pPr>
            <w:r>
              <w:rPr>
                <w:rStyle w:val="HTMLCode"/>
                <w:color w:val="3D4251"/>
                <w:shd w:val="clear" w:color="auto" w:fill="EBF4F7"/>
              </w:rPr>
              <w:t>git show</w:t>
            </w:r>
            <w:r>
              <w:rPr>
                <w:rFonts w:ascii="Arial" w:hAnsi="Arial" w:cs="Arial"/>
                <w:color w:val="3D4251"/>
              </w:rPr>
              <w:t> with a commit ID shows the changes made </w:t>
            </w:r>
            <w:r>
              <w:rPr>
                <w:rStyle w:val="Emphasis"/>
                <w:rFonts w:ascii="Arial" w:eastAsiaTheme="majorEastAsia" w:hAnsi="Arial" w:cs="Arial"/>
                <w:color w:val="3D4251"/>
              </w:rPr>
              <w:t>in</w:t>
            </w:r>
            <w:r>
              <w:rPr>
                <w:rFonts w:ascii="Arial" w:hAnsi="Arial" w:cs="Arial"/>
                <w:color w:val="3D4251"/>
              </w:rPr>
              <w:t xml:space="preserve"> a </w:t>
            </w:r>
            <w:proofErr w:type="gramStart"/>
            <w:r>
              <w:rPr>
                <w:rFonts w:ascii="Arial" w:hAnsi="Arial" w:cs="Arial"/>
                <w:color w:val="3D4251"/>
              </w:rPr>
              <w:t>particular commit</w:t>
            </w:r>
            <w:proofErr w:type="gramEnd"/>
            <w:r>
              <w:rPr>
                <w:rFonts w:ascii="Arial" w:hAnsi="Arial" w:cs="Arial"/>
                <w:color w:val="3D4251"/>
              </w:rPr>
              <w:t>. To see the changes </w:t>
            </w:r>
            <w:r>
              <w:rPr>
                <w:rStyle w:val="Emphasis"/>
                <w:rFonts w:ascii="Arial" w:eastAsiaTheme="majorEastAsia" w:hAnsi="Arial" w:cs="Arial"/>
                <w:color w:val="3D4251"/>
              </w:rPr>
              <w:t>between</w:t>
            </w:r>
            <w:r>
              <w:rPr>
                <w:rFonts w:ascii="Arial" w:hAnsi="Arial" w:cs="Arial"/>
                <w:color w:val="3D4251"/>
              </w:rPr>
              <w:t> two commits, you can use </w:t>
            </w:r>
            <w:r>
              <w:rPr>
                <w:rStyle w:val="HTMLCode"/>
                <w:color w:val="3D4251"/>
                <w:shd w:val="clear" w:color="auto" w:fill="EBF4F7"/>
              </w:rPr>
              <w:t>git diff ID</w:t>
            </w:r>
            <w:proofErr w:type="gramStart"/>
            <w:r>
              <w:rPr>
                <w:rStyle w:val="HTMLCode"/>
                <w:color w:val="3D4251"/>
                <w:shd w:val="clear" w:color="auto" w:fill="EBF4F7"/>
              </w:rPr>
              <w:t>1..</w:t>
            </w:r>
            <w:proofErr w:type="gramEnd"/>
            <w:r>
              <w:rPr>
                <w:rStyle w:val="HTMLCode"/>
                <w:color w:val="3D4251"/>
                <w:shd w:val="clear" w:color="auto" w:fill="EBF4F7"/>
              </w:rPr>
              <w:t>ID2</w:t>
            </w:r>
            <w:r>
              <w:rPr>
                <w:rFonts w:ascii="Arial" w:hAnsi="Arial" w:cs="Arial"/>
                <w:color w:val="3D4251"/>
              </w:rPr>
              <w:t>, where </w:t>
            </w:r>
            <w:r>
              <w:rPr>
                <w:rStyle w:val="HTMLCode"/>
                <w:color w:val="3D4251"/>
                <w:shd w:val="clear" w:color="auto" w:fill="EBF4F7"/>
              </w:rPr>
              <w:t>ID1</w:t>
            </w:r>
            <w:r>
              <w:rPr>
                <w:rFonts w:ascii="Arial" w:hAnsi="Arial" w:cs="Arial"/>
                <w:color w:val="3D4251"/>
              </w:rPr>
              <w:t> and </w:t>
            </w:r>
            <w:r>
              <w:rPr>
                <w:rStyle w:val="HTMLCode"/>
                <w:color w:val="3D4251"/>
                <w:shd w:val="clear" w:color="auto" w:fill="EBF4F7"/>
              </w:rPr>
              <w:t>ID2</w:t>
            </w:r>
            <w:r>
              <w:rPr>
                <w:rFonts w:ascii="Arial" w:hAnsi="Arial" w:cs="Arial"/>
                <w:color w:val="3D4251"/>
              </w:rPr>
              <w:t> identify the two commits you're interested in, and the connector </w:t>
            </w:r>
            <w:r>
              <w:rPr>
                <w:rStyle w:val="HTMLCode"/>
                <w:color w:val="3D4251"/>
                <w:shd w:val="clear" w:color="auto" w:fill="EBF4F7"/>
              </w:rPr>
              <w:t>..</w:t>
            </w:r>
            <w:r>
              <w:rPr>
                <w:rFonts w:ascii="Arial" w:hAnsi="Arial" w:cs="Arial"/>
                <w:color w:val="3D4251"/>
              </w:rPr>
              <w:t> is a pair of dots. For example, </w:t>
            </w:r>
            <w:r>
              <w:rPr>
                <w:rStyle w:val="HTMLCode"/>
                <w:color w:val="3D4251"/>
                <w:shd w:val="clear" w:color="auto" w:fill="EBF4F7"/>
              </w:rPr>
              <w:t>git diff abc</w:t>
            </w:r>
            <w:proofErr w:type="gramStart"/>
            <w:r>
              <w:rPr>
                <w:rStyle w:val="HTMLCode"/>
                <w:color w:val="3D4251"/>
                <w:shd w:val="clear" w:color="auto" w:fill="EBF4F7"/>
              </w:rPr>
              <w:t>123..</w:t>
            </w:r>
            <w:proofErr w:type="gramEnd"/>
            <w:r>
              <w:rPr>
                <w:rStyle w:val="HTMLCode"/>
                <w:color w:val="3D4251"/>
                <w:shd w:val="clear" w:color="auto" w:fill="EBF4F7"/>
              </w:rPr>
              <w:t>def456</w:t>
            </w:r>
            <w:r>
              <w:rPr>
                <w:rFonts w:ascii="Arial" w:hAnsi="Arial" w:cs="Arial"/>
                <w:color w:val="3D4251"/>
              </w:rPr>
              <w:t> shows the differences between the commits </w:t>
            </w:r>
            <w:r>
              <w:rPr>
                <w:rStyle w:val="HTMLCode"/>
                <w:color w:val="3D4251"/>
                <w:shd w:val="clear" w:color="auto" w:fill="EBF4F7"/>
              </w:rPr>
              <w:t>abc123</w:t>
            </w:r>
            <w:r>
              <w:rPr>
                <w:rFonts w:ascii="Arial" w:hAnsi="Arial" w:cs="Arial"/>
                <w:color w:val="3D4251"/>
              </w:rPr>
              <w:t> and </w:t>
            </w:r>
            <w:r>
              <w:rPr>
                <w:rStyle w:val="HTMLCode"/>
                <w:color w:val="3D4251"/>
                <w:shd w:val="clear" w:color="auto" w:fill="EBF4F7"/>
              </w:rPr>
              <w:t>def456</w:t>
            </w:r>
            <w:r>
              <w:rPr>
                <w:rFonts w:ascii="Arial" w:hAnsi="Arial" w:cs="Arial"/>
                <w:color w:val="3D4251"/>
              </w:rPr>
              <w:t>, while </w:t>
            </w:r>
            <w:r>
              <w:rPr>
                <w:rStyle w:val="HTMLCode"/>
                <w:color w:val="3D4251"/>
                <w:shd w:val="clear" w:color="auto" w:fill="EBF4F7"/>
              </w:rPr>
              <w:t>git diff HEAD~1..HEAD~3</w:t>
            </w:r>
            <w:r>
              <w:rPr>
                <w:rFonts w:ascii="Arial" w:hAnsi="Arial" w:cs="Arial"/>
                <w:color w:val="3D4251"/>
              </w:rPr>
              <w:t> shows the differences between the state of the repository one commit in the past and its state three commits in the past.</w:t>
            </w:r>
          </w:p>
        </w:tc>
      </w:tr>
      <w:tr w:rsidR="00145D11" w14:paraId="37F2E2C6" w14:textId="77777777" w:rsidTr="00CD3CB4">
        <w:tc>
          <w:tcPr>
            <w:tcW w:w="9350" w:type="dxa"/>
          </w:tcPr>
          <w:p w14:paraId="004BEB3A" w14:textId="061837F6" w:rsidR="00145D11" w:rsidRDefault="00145D11" w:rsidP="00E8343F">
            <w:pPr>
              <w:pStyle w:val="Heading2"/>
              <w:outlineLvl w:val="1"/>
            </w:pPr>
            <w:bookmarkStart w:id="20" w:name="_Toc6768708"/>
            <w:r>
              <w:rPr>
                <w:b/>
                <w:sz w:val="28"/>
              </w:rPr>
              <w:lastRenderedPageBreak/>
              <w:t xml:space="preserve">2.7 </w:t>
            </w:r>
            <w:r>
              <w:t>How do I add new files?</w:t>
            </w:r>
            <w:bookmarkEnd w:id="20"/>
          </w:p>
          <w:p w14:paraId="6A279EDF" w14:textId="77777777" w:rsidR="00974437" w:rsidRPr="00974437" w:rsidRDefault="00974437" w:rsidP="00974437"/>
          <w:p w14:paraId="7B8BB1EF" w14:textId="77777777" w:rsidR="00145D11" w:rsidRDefault="00145D11" w:rsidP="00E8343F">
            <w:r>
              <w:t>Git does not track files by default. Instead, it waits until you have used </w:t>
            </w:r>
            <w:r>
              <w:rPr>
                <w:rStyle w:val="HTMLCode"/>
                <w:rFonts w:eastAsiaTheme="minorEastAsia"/>
                <w:color w:val="3D4251"/>
                <w:shd w:val="clear" w:color="auto" w:fill="EBF4F7"/>
              </w:rPr>
              <w:t>git add</w:t>
            </w:r>
            <w:r>
              <w:t> at least once before it starts paying attention to a file.</w:t>
            </w:r>
          </w:p>
          <w:p w14:paraId="393621ED" w14:textId="77777777" w:rsidR="00145D11" w:rsidRDefault="00145D11" w:rsidP="00E8343F">
            <w:r>
              <w:t>In the diagram you saw at the start of the chapter, the untracked files won't have a blob, and won't be listed in a tree.</w:t>
            </w:r>
          </w:p>
          <w:p w14:paraId="3AC46E41" w14:textId="77777777" w:rsidR="00145D11" w:rsidRDefault="00145D11" w:rsidP="00E8343F">
            <w:r>
              <w:t>The untracked files won't benefit from version control, so to make sure you don't miss anything, </w:t>
            </w:r>
            <w:r>
              <w:rPr>
                <w:rStyle w:val="HTMLCode"/>
                <w:rFonts w:eastAsiaTheme="minorEastAsia"/>
                <w:color w:val="3D4251"/>
                <w:shd w:val="clear" w:color="auto" w:fill="EBF4F7"/>
              </w:rPr>
              <w:t>git status</w:t>
            </w:r>
            <w:r>
              <w:t> will always tell you about files that are in your repository but aren't (yet) being tracked.</w:t>
            </w:r>
            <w:r w:rsidR="00D9040C">
              <w:t xml:space="preserve"> </w:t>
            </w:r>
          </w:p>
          <w:p w14:paraId="475C3891" w14:textId="7095A367" w:rsidR="00D9040C" w:rsidRDefault="00D9040C" w:rsidP="00E8343F">
            <w:r w:rsidRPr="00D9040C">
              <w:rPr>
                <w:noProof/>
              </w:rPr>
              <w:drawing>
                <wp:inline distT="0" distB="0" distL="0" distR="0" wp14:anchorId="37AA9F21" wp14:editId="27A78071">
                  <wp:extent cx="5696745" cy="2924583"/>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696745" cy="2924583"/>
                          </a:xfrm>
                          <a:prstGeom prst="rect">
                            <a:avLst/>
                          </a:prstGeom>
                        </pic:spPr>
                      </pic:pic>
                    </a:graphicData>
                  </a:graphic>
                </wp:inline>
              </w:drawing>
            </w:r>
          </w:p>
        </w:tc>
      </w:tr>
      <w:tr w:rsidR="00881675" w14:paraId="62009F8F" w14:textId="77777777" w:rsidTr="00CD3CB4">
        <w:tc>
          <w:tcPr>
            <w:tcW w:w="9350" w:type="dxa"/>
          </w:tcPr>
          <w:p w14:paraId="0CFADA14" w14:textId="0D06CE4C" w:rsidR="00743957" w:rsidRDefault="00881675" w:rsidP="00E8343F">
            <w:pPr>
              <w:pStyle w:val="Heading2"/>
              <w:outlineLvl w:val="1"/>
            </w:pPr>
            <w:bookmarkStart w:id="21" w:name="_Toc6768709"/>
            <w:r>
              <w:rPr>
                <w:b/>
                <w:sz w:val="28"/>
              </w:rPr>
              <w:t xml:space="preserve">2.8 </w:t>
            </w:r>
            <w:r w:rsidR="00743957">
              <w:t>How do I tell Git to ignore certain files?</w:t>
            </w:r>
            <w:bookmarkEnd w:id="21"/>
          </w:p>
          <w:p w14:paraId="5924E1B2" w14:textId="77777777" w:rsidR="00974437" w:rsidRPr="00974437" w:rsidRDefault="00974437" w:rsidP="00974437"/>
          <w:p w14:paraId="0E8CFA06" w14:textId="77777777" w:rsidR="00743957" w:rsidRDefault="00743957" w:rsidP="00E8343F">
            <w:r>
              <w:t xml:space="preserve">Data analysis often produces temporary or intermediate files that you don't want to save. You can tell it to stop paying attention to files you don't care about by creating a file in the root directory of your repository </w:t>
            </w:r>
            <w:proofErr w:type="gramStart"/>
            <w:r>
              <w:t>called </w:t>
            </w:r>
            <w:r>
              <w:rPr>
                <w:rStyle w:val="HTMLCode"/>
                <w:rFonts w:eastAsiaTheme="minorEastAsia"/>
                <w:color w:val="3D4251"/>
                <w:shd w:val="clear" w:color="auto" w:fill="EBF4F7"/>
              </w:rPr>
              <w:t>.</w:t>
            </w:r>
            <w:proofErr w:type="spellStart"/>
            <w:r>
              <w:rPr>
                <w:rStyle w:val="HTMLCode"/>
                <w:rFonts w:eastAsiaTheme="minorEastAsia"/>
                <w:color w:val="3D4251"/>
                <w:shd w:val="clear" w:color="auto" w:fill="EBF4F7"/>
              </w:rPr>
              <w:t>gitignore</w:t>
            </w:r>
            <w:proofErr w:type="spellEnd"/>
            <w:proofErr w:type="gramEnd"/>
            <w:r>
              <w:t> and storing a list of </w:t>
            </w:r>
            <w:r>
              <w:rPr>
                <w:rStyle w:val="Strong"/>
                <w:rFonts w:ascii="Arial" w:eastAsiaTheme="majorEastAsia" w:hAnsi="Arial" w:cs="Arial"/>
                <w:color w:val="4D5356"/>
              </w:rPr>
              <w:t>wildcard</w:t>
            </w:r>
            <w:r>
              <w:t xml:space="preserve"> patterns that specify the files you don't want Git to pay attention to. For example, </w:t>
            </w:r>
            <w:proofErr w:type="gramStart"/>
            <w:r>
              <w:t>if </w:t>
            </w:r>
            <w:r>
              <w:rPr>
                <w:rStyle w:val="HTMLCode"/>
                <w:rFonts w:eastAsiaTheme="minorEastAsia"/>
                <w:color w:val="3D4251"/>
                <w:shd w:val="clear" w:color="auto" w:fill="EBF4F7"/>
              </w:rPr>
              <w:t>.</w:t>
            </w:r>
            <w:proofErr w:type="spellStart"/>
            <w:r>
              <w:rPr>
                <w:rStyle w:val="HTMLCode"/>
                <w:rFonts w:eastAsiaTheme="minorEastAsia"/>
                <w:color w:val="3D4251"/>
                <w:shd w:val="clear" w:color="auto" w:fill="EBF4F7"/>
              </w:rPr>
              <w:t>gitignore</w:t>
            </w:r>
            <w:proofErr w:type="spellEnd"/>
            <w:proofErr w:type="gramEnd"/>
            <w:r>
              <w:t> contains:</w:t>
            </w:r>
          </w:p>
          <w:p w14:paraId="516079F7" w14:textId="77777777" w:rsidR="00743957" w:rsidRDefault="00743957" w:rsidP="00E8343F">
            <w:pPr>
              <w:rPr>
                <w:rStyle w:val="HTMLCode"/>
                <w:rFonts w:eastAsiaTheme="minorEastAsia"/>
                <w:color w:val="3D4251"/>
                <w:shd w:val="clear" w:color="auto" w:fill="EBF4F7"/>
              </w:rPr>
            </w:pPr>
            <w:r>
              <w:rPr>
                <w:rStyle w:val="HTMLCode"/>
                <w:rFonts w:eastAsiaTheme="minorEastAsia"/>
                <w:color w:val="3D4251"/>
                <w:shd w:val="clear" w:color="auto" w:fill="EBF4F7"/>
              </w:rPr>
              <w:t>build</w:t>
            </w:r>
          </w:p>
          <w:p w14:paraId="7D33E500" w14:textId="77777777" w:rsidR="00743957" w:rsidRDefault="00743957" w:rsidP="00E8343F">
            <w:pPr>
              <w:rPr>
                <w:rStyle w:val="HTMLCode"/>
                <w:rFonts w:eastAsiaTheme="minorEastAsia"/>
                <w:color w:val="3D4251"/>
                <w:shd w:val="clear" w:color="auto" w:fill="EBF4F7"/>
              </w:rPr>
            </w:pPr>
            <w:r>
              <w:rPr>
                <w:rStyle w:val="HTMLCode"/>
                <w:rFonts w:eastAsiaTheme="minorEastAsia"/>
                <w:color w:val="3D4251"/>
                <w:shd w:val="clear" w:color="auto" w:fill="EBF4F7"/>
              </w:rPr>
              <w:t>*.</w:t>
            </w:r>
            <w:proofErr w:type="spellStart"/>
            <w:r>
              <w:rPr>
                <w:rStyle w:val="HTMLCode"/>
                <w:rFonts w:eastAsiaTheme="minorEastAsia"/>
                <w:color w:val="3D4251"/>
                <w:shd w:val="clear" w:color="auto" w:fill="EBF4F7"/>
              </w:rPr>
              <w:t>mpl</w:t>
            </w:r>
            <w:proofErr w:type="spellEnd"/>
          </w:p>
          <w:p w14:paraId="4AE51CE5" w14:textId="77777777" w:rsidR="00743957" w:rsidRDefault="00743957" w:rsidP="00E8343F">
            <w:r>
              <w:t>then Git will ignore any file or directory called </w:t>
            </w:r>
            <w:r>
              <w:rPr>
                <w:rStyle w:val="HTMLCode"/>
                <w:rFonts w:eastAsiaTheme="minorEastAsia"/>
                <w:color w:val="3D4251"/>
                <w:shd w:val="clear" w:color="auto" w:fill="EBF4F7"/>
              </w:rPr>
              <w:t>build</w:t>
            </w:r>
            <w:r>
              <w:t xml:space="preserve"> (and, if it's a directory, anything in it), as well as any file whose name ends </w:t>
            </w:r>
            <w:proofErr w:type="gramStart"/>
            <w:r>
              <w:t>in </w:t>
            </w:r>
            <w:r>
              <w:rPr>
                <w:rStyle w:val="HTMLCode"/>
                <w:rFonts w:eastAsiaTheme="minorEastAsia"/>
                <w:color w:val="3D4251"/>
                <w:shd w:val="clear" w:color="auto" w:fill="EBF4F7"/>
              </w:rPr>
              <w:t>.</w:t>
            </w:r>
            <w:proofErr w:type="spellStart"/>
            <w:r>
              <w:rPr>
                <w:rStyle w:val="HTMLCode"/>
                <w:rFonts w:eastAsiaTheme="minorEastAsia"/>
                <w:color w:val="3D4251"/>
                <w:shd w:val="clear" w:color="auto" w:fill="EBF4F7"/>
              </w:rPr>
              <w:t>mpl</w:t>
            </w:r>
            <w:proofErr w:type="spellEnd"/>
            <w:proofErr w:type="gramEnd"/>
            <w:r>
              <w:t>.</w:t>
            </w:r>
          </w:p>
          <w:p w14:paraId="565D7A55" w14:textId="77777777" w:rsidR="00743957" w:rsidRDefault="00743957" w:rsidP="00E8343F">
            <w:r>
              <w:t>Which of the following files would </w:t>
            </w:r>
            <w:r>
              <w:rPr>
                <w:rStyle w:val="Emphasis"/>
                <w:rFonts w:ascii="Arial" w:hAnsi="Arial" w:cs="Arial"/>
                <w:color w:val="4D5356"/>
              </w:rPr>
              <w:t>not</w:t>
            </w:r>
            <w:r>
              <w:t xml:space="preserve"> be ignored by </w:t>
            </w:r>
            <w:proofErr w:type="gramStart"/>
            <w:r>
              <w:t>a </w:t>
            </w:r>
            <w:r>
              <w:rPr>
                <w:rStyle w:val="HTMLCode"/>
                <w:rFonts w:eastAsiaTheme="minorEastAsia"/>
                <w:color w:val="3D4251"/>
                <w:shd w:val="clear" w:color="auto" w:fill="EBF4F7"/>
              </w:rPr>
              <w:t>.</w:t>
            </w:r>
            <w:proofErr w:type="spellStart"/>
            <w:r>
              <w:rPr>
                <w:rStyle w:val="HTMLCode"/>
                <w:rFonts w:eastAsiaTheme="minorEastAsia"/>
                <w:color w:val="3D4251"/>
                <w:shd w:val="clear" w:color="auto" w:fill="EBF4F7"/>
              </w:rPr>
              <w:t>gitignore</w:t>
            </w:r>
            <w:proofErr w:type="spellEnd"/>
            <w:proofErr w:type="gramEnd"/>
            <w:r>
              <w:t> that contained the lines:</w:t>
            </w:r>
          </w:p>
          <w:p w14:paraId="5B2AEAAA" w14:textId="77777777" w:rsidR="00743957" w:rsidRPr="00743957" w:rsidRDefault="00743957" w:rsidP="00E8343F">
            <w:pPr>
              <w:rPr>
                <w:rStyle w:val="HTMLCode"/>
                <w:rFonts w:eastAsiaTheme="minorEastAsia"/>
                <w:color w:val="FF0000"/>
                <w:shd w:val="clear" w:color="auto" w:fill="EBF4F7"/>
              </w:rPr>
            </w:pPr>
            <w:r w:rsidRPr="00743957">
              <w:rPr>
                <w:rStyle w:val="HTMLCode"/>
                <w:rFonts w:eastAsiaTheme="minorEastAsia"/>
                <w:color w:val="FF0000"/>
                <w:shd w:val="clear" w:color="auto" w:fill="EBF4F7"/>
              </w:rPr>
              <w:t>pdf</w:t>
            </w:r>
          </w:p>
          <w:p w14:paraId="18796928" w14:textId="77777777" w:rsidR="00743957" w:rsidRDefault="00743957" w:rsidP="00E8343F">
            <w:pPr>
              <w:rPr>
                <w:rStyle w:val="HTMLCode"/>
                <w:rFonts w:eastAsiaTheme="minorEastAsia"/>
                <w:color w:val="3D4251"/>
                <w:shd w:val="clear" w:color="auto" w:fill="EBF4F7"/>
              </w:rPr>
            </w:pPr>
            <w:r>
              <w:rPr>
                <w:rStyle w:val="HTMLCode"/>
                <w:rFonts w:eastAsiaTheme="minorEastAsia"/>
                <w:color w:val="3D4251"/>
                <w:shd w:val="clear" w:color="auto" w:fill="EBF4F7"/>
              </w:rPr>
              <w:t>*.</w:t>
            </w:r>
            <w:proofErr w:type="spellStart"/>
            <w:r>
              <w:rPr>
                <w:rStyle w:val="HTMLCode"/>
                <w:rFonts w:eastAsiaTheme="minorEastAsia"/>
                <w:color w:val="3D4251"/>
                <w:shd w:val="clear" w:color="auto" w:fill="EBF4F7"/>
              </w:rPr>
              <w:t>pyc</w:t>
            </w:r>
            <w:proofErr w:type="spellEnd"/>
          </w:p>
          <w:p w14:paraId="04C3DE81" w14:textId="77777777" w:rsidR="00743957" w:rsidRDefault="00743957" w:rsidP="00E8343F">
            <w:pPr>
              <w:rPr>
                <w:sz w:val="24"/>
                <w:szCs w:val="24"/>
              </w:rPr>
            </w:pPr>
            <w:r>
              <w:rPr>
                <w:rStyle w:val="HTMLCode"/>
                <w:rFonts w:eastAsiaTheme="minorEastAsia"/>
                <w:color w:val="3D4251"/>
                <w:shd w:val="clear" w:color="auto" w:fill="EBF4F7"/>
              </w:rPr>
              <w:t>backup</w:t>
            </w:r>
          </w:p>
          <w:p w14:paraId="03D01D4C" w14:textId="0509B8DB" w:rsidR="00743957" w:rsidRPr="00743957" w:rsidRDefault="00743957" w:rsidP="00E8343F">
            <w:r w:rsidRPr="00743957">
              <w:t>pdf does not contain any wildcards, so it only matches files called pdf.</w:t>
            </w:r>
          </w:p>
        </w:tc>
      </w:tr>
      <w:tr w:rsidR="0086634F" w14:paraId="2E2E0CEA" w14:textId="77777777" w:rsidTr="00CD3CB4">
        <w:tc>
          <w:tcPr>
            <w:tcW w:w="9350" w:type="dxa"/>
          </w:tcPr>
          <w:p w14:paraId="1E837D3B" w14:textId="76F34A52" w:rsidR="0086634F" w:rsidRDefault="0086634F" w:rsidP="00E8343F">
            <w:r>
              <w:rPr>
                <w:b/>
                <w:sz w:val="28"/>
              </w:rPr>
              <w:t xml:space="preserve">2.9 </w:t>
            </w:r>
            <w:r>
              <w:t>How can I remove unwanted files?</w:t>
            </w:r>
          </w:p>
          <w:p w14:paraId="6E7711C4" w14:textId="77777777" w:rsidR="00974437" w:rsidRDefault="00974437" w:rsidP="00E8343F"/>
          <w:p w14:paraId="356809DD" w14:textId="77777777" w:rsidR="0086634F" w:rsidRDefault="0086634F" w:rsidP="00E8343F">
            <w:pPr>
              <w:rPr>
                <w:rFonts w:ascii="Arial" w:hAnsi="Arial" w:cs="Arial"/>
                <w:color w:val="3D4251"/>
              </w:rPr>
            </w:pPr>
            <w:r>
              <w:rPr>
                <w:rFonts w:ascii="Arial" w:hAnsi="Arial" w:cs="Arial"/>
                <w:color w:val="3D4251"/>
              </w:rPr>
              <w:t>Git can help you clean up files that you have told it you don't want. The command </w:t>
            </w:r>
            <w:r>
              <w:rPr>
                <w:rStyle w:val="HTMLCode"/>
                <w:rFonts w:eastAsiaTheme="minorEastAsia"/>
                <w:color w:val="3D4251"/>
                <w:shd w:val="clear" w:color="auto" w:fill="EBF4F7"/>
              </w:rPr>
              <w:t>git clean -n</w:t>
            </w:r>
            <w:r>
              <w:rPr>
                <w:rFonts w:ascii="Arial" w:hAnsi="Arial" w:cs="Arial"/>
                <w:color w:val="3D4251"/>
              </w:rPr>
              <w:t> will show you a list of files that are in the repository, but whose history Git is not currently tracking. A similar command </w:t>
            </w:r>
            <w:r>
              <w:rPr>
                <w:rStyle w:val="HTMLCode"/>
                <w:rFonts w:eastAsiaTheme="minorEastAsia"/>
                <w:color w:val="3D4251"/>
                <w:shd w:val="clear" w:color="auto" w:fill="EBF4F7"/>
              </w:rPr>
              <w:t>git clean -f</w:t>
            </w:r>
            <w:r>
              <w:rPr>
                <w:rFonts w:ascii="Arial" w:hAnsi="Arial" w:cs="Arial"/>
                <w:color w:val="3D4251"/>
              </w:rPr>
              <w:t> will then delete those files.</w:t>
            </w:r>
          </w:p>
          <w:p w14:paraId="6D116DC6" w14:textId="77777777" w:rsidR="0086634F" w:rsidRDefault="0086634F" w:rsidP="00E8343F">
            <w:pPr>
              <w:rPr>
                <w:rFonts w:ascii="Arial" w:hAnsi="Arial" w:cs="Arial"/>
                <w:color w:val="3D4251"/>
              </w:rPr>
            </w:pPr>
            <w:r>
              <w:rPr>
                <w:rStyle w:val="Emphasis"/>
                <w:rFonts w:ascii="Arial" w:eastAsiaTheme="majorEastAsia" w:hAnsi="Arial" w:cs="Arial"/>
                <w:color w:val="3D4251"/>
              </w:rPr>
              <w:t>Use this command carefully:</w:t>
            </w:r>
            <w:r>
              <w:rPr>
                <w:rFonts w:ascii="Arial" w:hAnsi="Arial" w:cs="Arial"/>
                <w:color w:val="3D4251"/>
              </w:rPr>
              <w:t> </w:t>
            </w:r>
            <w:r>
              <w:rPr>
                <w:rStyle w:val="HTMLCode"/>
                <w:rFonts w:eastAsiaTheme="minorEastAsia"/>
                <w:color w:val="3D4251"/>
                <w:shd w:val="clear" w:color="auto" w:fill="EBF4F7"/>
              </w:rPr>
              <w:t>git clean</w:t>
            </w:r>
            <w:r>
              <w:rPr>
                <w:rFonts w:ascii="Arial" w:hAnsi="Arial" w:cs="Arial"/>
                <w:color w:val="3D4251"/>
              </w:rPr>
              <w:t xml:space="preserve"> only works on untracked files, </w:t>
            </w:r>
            <w:proofErr w:type="gramStart"/>
            <w:r>
              <w:rPr>
                <w:rFonts w:ascii="Arial" w:hAnsi="Arial" w:cs="Arial"/>
                <w:color w:val="3D4251"/>
              </w:rPr>
              <w:t>so by definition, their</w:t>
            </w:r>
            <w:proofErr w:type="gramEnd"/>
            <w:r>
              <w:rPr>
                <w:rFonts w:ascii="Arial" w:hAnsi="Arial" w:cs="Arial"/>
                <w:color w:val="3D4251"/>
              </w:rPr>
              <w:t xml:space="preserve"> history has not been saved. If you delete them with </w:t>
            </w:r>
            <w:r>
              <w:rPr>
                <w:rStyle w:val="HTMLCode"/>
                <w:rFonts w:eastAsiaTheme="minorEastAsia"/>
                <w:color w:val="3D4251"/>
                <w:shd w:val="clear" w:color="auto" w:fill="EBF4F7"/>
              </w:rPr>
              <w:t>git clean -f</w:t>
            </w:r>
            <w:r>
              <w:rPr>
                <w:rFonts w:ascii="Arial" w:hAnsi="Arial" w:cs="Arial"/>
                <w:color w:val="3D4251"/>
              </w:rPr>
              <w:t>, they're gone for good.</w:t>
            </w:r>
          </w:p>
          <w:p w14:paraId="73C02A92" w14:textId="38378E62" w:rsidR="00AC0B43" w:rsidRDefault="0086634F" w:rsidP="00E8343F">
            <w:pPr>
              <w:rPr>
                <w:b/>
                <w:sz w:val="28"/>
              </w:rPr>
            </w:pPr>
            <w:r w:rsidRPr="0086634F">
              <w:rPr>
                <w:b/>
                <w:noProof/>
                <w:sz w:val="28"/>
              </w:rPr>
              <w:lastRenderedPageBreak/>
              <w:drawing>
                <wp:inline distT="0" distB="0" distL="0" distR="0" wp14:anchorId="0E28A75A" wp14:editId="48A8F279">
                  <wp:extent cx="5658640" cy="372479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658640" cy="3724795"/>
                          </a:xfrm>
                          <a:prstGeom prst="rect">
                            <a:avLst/>
                          </a:prstGeom>
                        </pic:spPr>
                      </pic:pic>
                    </a:graphicData>
                  </a:graphic>
                </wp:inline>
              </w:drawing>
            </w:r>
          </w:p>
        </w:tc>
      </w:tr>
      <w:tr w:rsidR="009C2770" w14:paraId="14762883" w14:textId="77777777" w:rsidTr="00CD3CB4">
        <w:tc>
          <w:tcPr>
            <w:tcW w:w="9350" w:type="dxa"/>
          </w:tcPr>
          <w:p w14:paraId="2087CAA7" w14:textId="6BCECC55" w:rsidR="009C2770" w:rsidRDefault="009C2770" w:rsidP="00E8343F">
            <w:r w:rsidRPr="009C2770">
              <w:t>Keeping your repository clean is crucial to keep oversight.</w:t>
            </w:r>
          </w:p>
        </w:tc>
      </w:tr>
      <w:tr w:rsidR="006C4866" w14:paraId="2C5329C1" w14:textId="77777777" w:rsidTr="00CD3CB4">
        <w:tc>
          <w:tcPr>
            <w:tcW w:w="9350" w:type="dxa"/>
          </w:tcPr>
          <w:p w14:paraId="1A37D8D2" w14:textId="68F16E48" w:rsidR="006C4866" w:rsidRDefault="006C4866" w:rsidP="00E8343F">
            <w:pPr>
              <w:pStyle w:val="Heading2"/>
              <w:outlineLvl w:val="1"/>
            </w:pPr>
            <w:bookmarkStart w:id="22" w:name="_Toc6768710"/>
            <w:r>
              <w:rPr>
                <w:b/>
                <w:sz w:val="28"/>
              </w:rPr>
              <w:lastRenderedPageBreak/>
              <w:t xml:space="preserve">2.10 </w:t>
            </w:r>
            <w:r>
              <w:t>How can I see how Git is configured?</w:t>
            </w:r>
            <w:bookmarkEnd w:id="22"/>
          </w:p>
          <w:p w14:paraId="1120B785" w14:textId="77777777" w:rsidR="00974437" w:rsidRPr="00974437" w:rsidRDefault="00974437" w:rsidP="00974437"/>
          <w:p w14:paraId="6B85BC44" w14:textId="77777777" w:rsidR="006C4866" w:rsidRDefault="006C4866" w:rsidP="00E8343F">
            <w:r>
              <w:t>Like most complex pieces of software, Git allows you to change its default settings. To see what the settings are, you can use the command </w:t>
            </w:r>
            <w:r>
              <w:rPr>
                <w:rStyle w:val="HTMLCode"/>
                <w:rFonts w:eastAsiaTheme="minorEastAsia"/>
                <w:color w:val="3D4251"/>
                <w:shd w:val="clear" w:color="auto" w:fill="EBF4F7"/>
              </w:rPr>
              <w:t>git config --list</w:t>
            </w:r>
            <w:r>
              <w:t> with one of three additional options:</w:t>
            </w:r>
          </w:p>
          <w:p w14:paraId="04945D97" w14:textId="77777777" w:rsidR="006C4866" w:rsidRDefault="006C4866" w:rsidP="00E8343F">
            <w:r>
              <w:rPr>
                <w:rStyle w:val="HTMLCode"/>
                <w:rFonts w:eastAsiaTheme="minorEastAsia"/>
                <w:color w:val="3D4251"/>
                <w:shd w:val="clear" w:color="auto" w:fill="EBF4F7"/>
              </w:rPr>
              <w:t>--system</w:t>
            </w:r>
            <w:r>
              <w:t>: settings for every user on this computer.</w:t>
            </w:r>
          </w:p>
          <w:p w14:paraId="4AD71816" w14:textId="77777777" w:rsidR="006C4866" w:rsidRDefault="006C4866" w:rsidP="00E8343F">
            <w:r>
              <w:rPr>
                <w:rStyle w:val="HTMLCode"/>
                <w:rFonts w:eastAsiaTheme="minorEastAsia"/>
                <w:color w:val="3D4251"/>
                <w:shd w:val="clear" w:color="auto" w:fill="EBF4F7"/>
              </w:rPr>
              <w:t>--global</w:t>
            </w:r>
            <w:r>
              <w:t>: settings for every one of your projects.</w:t>
            </w:r>
          </w:p>
          <w:p w14:paraId="38C3E09B" w14:textId="77777777" w:rsidR="006C4866" w:rsidRDefault="006C4866" w:rsidP="00E8343F">
            <w:r>
              <w:rPr>
                <w:rStyle w:val="HTMLCode"/>
                <w:rFonts w:eastAsiaTheme="minorEastAsia"/>
                <w:color w:val="3D4251"/>
                <w:shd w:val="clear" w:color="auto" w:fill="EBF4F7"/>
              </w:rPr>
              <w:t>--local</w:t>
            </w:r>
            <w:r>
              <w:t>: settings for one specific project.</w:t>
            </w:r>
          </w:p>
          <w:p w14:paraId="4D8C6144" w14:textId="77777777" w:rsidR="006C4866" w:rsidRDefault="006C4866" w:rsidP="00E8343F">
            <w:r>
              <w:t>Each level overrides the one above it, so </w:t>
            </w:r>
            <w:r>
              <w:rPr>
                <w:rStyle w:val="Strong"/>
                <w:rFonts w:ascii="Arial" w:eastAsiaTheme="majorEastAsia" w:hAnsi="Arial" w:cs="Arial"/>
                <w:color w:val="3D4251"/>
              </w:rPr>
              <w:t>local settings</w:t>
            </w:r>
            <w:r>
              <w:t> (per-project) take precedence over </w:t>
            </w:r>
            <w:r>
              <w:rPr>
                <w:rStyle w:val="Strong"/>
                <w:rFonts w:ascii="Arial" w:eastAsiaTheme="majorEastAsia" w:hAnsi="Arial" w:cs="Arial"/>
                <w:color w:val="3D4251"/>
              </w:rPr>
              <w:t>global settings</w:t>
            </w:r>
            <w:r>
              <w:t> (per-user), which in turn take precedence over </w:t>
            </w:r>
            <w:r>
              <w:rPr>
                <w:rStyle w:val="Strong"/>
                <w:rFonts w:ascii="Arial" w:eastAsiaTheme="majorEastAsia" w:hAnsi="Arial" w:cs="Arial"/>
                <w:color w:val="3D4251"/>
              </w:rPr>
              <w:t>system settings</w:t>
            </w:r>
            <w:r>
              <w:t> (for all users on the computer).</w:t>
            </w:r>
          </w:p>
          <w:p w14:paraId="6CA09763" w14:textId="77777777" w:rsidR="006C4866" w:rsidRDefault="0023346D" w:rsidP="00E8343F">
            <w:r w:rsidRPr="0023346D">
              <w:rPr>
                <w:noProof/>
              </w:rPr>
              <w:drawing>
                <wp:inline distT="0" distB="0" distL="0" distR="0" wp14:anchorId="567502E4" wp14:editId="61FCC4A9">
                  <wp:extent cx="2524477" cy="207674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524477" cy="2076740"/>
                          </a:xfrm>
                          <a:prstGeom prst="rect">
                            <a:avLst/>
                          </a:prstGeom>
                        </pic:spPr>
                      </pic:pic>
                    </a:graphicData>
                  </a:graphic>
                </wp:inline>
              </w:drawing>
            </w:r>
          </w:p>
          <w:p w14:paraId="126AF55A" w14:textId="28DDA077" w:rsidR="0023346D" w:rsidRPr="0023346D" w:rsidRDefault="0023346D" w:rsidP="0023346D">
            <w:r w:rsidRPr="0023346D">
              <w:t>Config settings are useful for storing your name and email address (to identify you in commit logs), choosing your favorite text editor and diff view tools, and customizing things just how you like them.</w:t>
            </w:r>
          </w:p>
        </w:tc>
      </w:tr>
      <w:tr w:rsidR="004C0F43" w14:paraId="6569057C" w14:textId="77777777" w:rsidTr="00CD3CB4">
        <w:tc>
          <w:tcPr>
            <w:tcW w:w="9350" w:type="dxa"/>
          </w:tcPr>
          <w:p w14:paraId="7B73899D" w14:textId="2F2D2A5B" w:rsidR="004C0F43" w:rsidRDefault="004C0F43" w:rsidP="00E8343F">
            <w:pPr>
              <w:pStyle w:val="Heading2"/>
              <w:outlineLvl w:val="1"/>
            </w:pPr>
            <w:bookmarkStart w:id="23" w:name="_Toc6768711"/>
            <w:r>
              <w:rPr>
                <w:b/>
                <w:sz w:val="28"/>
              </w:rPr>
              <w:t xml:space="preserve">2.11 </w:t>
            </w:r>
            <w:r>
              <w:t>How can I change my Git configuration?</w:t>
            </w:r>
            <w:bookmarkEnd w:id="23"/>
          </w:p>
          <w:p w14:paraId="72BEB202" w14:textId="77777777" w:rsidR="00974437" w:rsidRPr="00974437" w:rsidRDefault="00974437" w:rsidP="00974437"/>
          <w:p w14:paraId="1A73498B" w14:textId="77777777" w:rsidR="004C0F43" w:rsidRDefault="004C0F43" w:rsidP="00E8343F">
            <w:r>
              <w:t xml:space="preserve">Most of Git's settings should be left as they are. However, there are two you should set on every computer you use: your name and your email address. These are recorded in the log every time you commit a </w:t>
            </w:r>
            <w:proofErr w:type="gramStart"/>
            <w:r>
              <w:t>change, and</w:t>
            </w:r>
            <w:proofErr w:type="gramEnd"/>
            <w:r>
              <w:t xml:space="preserve"> are often used to identify the authors of a project's content in order to give credit (or assign blame, depending on the circumstances).</w:t>
            </w:r>
          </w:p>
          <w:p w14:paraId="53D91690" w14:textId="77777777" w:rsidR="004C0F43" w:rsidRDefault="004C0F43" w:rsidP="00E8343F">
            <w:r>
              <w:t xml:space="preserve">To change a configuration value for </w:t>
            </w:r>
            <w:proofErr w:type="gramStart"/>
            <w:r>
              <w:t>all of</w:t>
            </w:r>
            <w:proofErr w:type="gramEnd"/>
            <w:r>
              <w:t xml:space="preserve"> your projects on a particular computer, run the command:</w:t>
            </w:r>
          </w:p>
          <w:p w14:paraId="4A436D93" w14:textId="77777777" w:rsidR="004C0F43" w:rsidRDefault="004C0F43" w:rsidP="00E8343F">
            <w:pPr>
              <w:rPr>
                <w:rStyle w:val="HTMLCode"/>
                <w:rFonts w:eastAsiaTheme="minorEastAsia"/>
                <w:color w:val="3D4251"/>
                <w:shd w:val="clear" w:color="auto" w:fill="EBF4F7"/>
              </w:rPr>
            </w:pPr>
            <w:r>
              <w:rPr>
                <w:rStyle w:val="HTMLCode"/>
                <w:rFonts w:eastAsiaTheme="minorEastAsia"/>
                <w:color w:val="3D4251"/>
                <w:shd w:val="clear" w:color="auto" w:fill="EBF4F7"/>
              </w:rPr>
              <w:t xml:space="preserve">git config --global setting.name </w:t>
            </w:r>
            <w:proofErr w:type="spellStart"/>
            <w:r>
              <w:rPr>
                <w:rStyle w:val="HTMLCode"/>
                <w:rFonts w:eastAsiaTheme="minorEastAsia"/>
                <w:color w:val="3D4251"/>
                <w:shd w:val="clear" w:color="auto" w:fill="EBF4F7"/>
              </w:rPr>
              <w:t>setting.value</w:t>
            </w:r>
            <w:proofErr w:type="spellEnd"/>
          </w:p>
          <w:p w14:paraId="17CF8363" w14:textId="77777777" w:rsidR="004C0F43" w:rsidRDefault="004C0F43" w:rsidP="00E8343F">
            <w:r>
              <w:t>with the setting's name and value in the appropriate places. The keys that identify your name and email address are </w:t>
            </w:r>
            <w:r>
              <w:rPr>
                <w:rStyle w:val="HTMLCode"/>
                <w:rFonts w:eastAsiaTheme="minorEastAsia"/>
                <w:color w:val="3D4251"/>
                <w:shd w:val="clear" w:color="auto" w:fill="EBF4F7"/>
              </w:rPr>
              <w:t>user.name</w:t>
            </w:r>
            <w:r>
              <w:t> and </w:t>
            </w:r>
            <w:proofErr w:type="spellStart"/>
            <w:proofErr w:type="gramStart"/>
            <w:r>
              <w:rPr>
                <w:rStyle w:val="HTMLCode"/>
                <w:rFonts w:eastAsiaTheme="minorEastAsia"/>
                <w:color w:val="3D4251"/>
                <w:shd w:val="clear" w:color="auto" w:fill="EBF4F7"/>
              </w:rPr>
              <w:t>user.email</w:t>
            </w:r>
            <w:proofErr w:type="spellEnd"/>
            <w:proofErr w:type="gramEnd"/>
            <w:r>
              <w:t> respectively.</w:t>
            </w:r>
          </w:p>
          <w:p w14:paraId="5B3D9AD0" w14:textId="7776E39D" w:rsidR="004C0F43" w:rsidRDefault="004C0F43" w:rsidP="00E8343F">
            <w:pPr>
              <w:rPr>
                <w:b/>
                <w:sz w:val="28"/>
              </w:rPr>
            </w:pPr>
            <w:r w:rsidRPr="004C0F43">
              <w:rPr>
                <w:b/>
                <w:noProof/>
                <w:sz w:val="28"/>
              </w:rPr>
              <w:drawing>
                <wp:inline distT="0" distB="0" distL="0" distR="0" wp14:anchorId="147E78C1" wp14:editId="52EB46F3">
                  <wp:extent cx="4305901" cy="371527"/>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305901" cy="371527"/>
                          </a:xfrm>
                          <a:prstGeom prst="rect">
                            <a:avLst/>
                          </a:prstGeom>
                        </pic:spPr>
                      </pic:pic>
                    </a:graphicData>
                  </a:graphic>
                </wp:inline>
              </w:drawing>
            </w:r>
            <w:r w:rsidR="00C32AE6">
              <w:rPr>
                <w:b/>
                <w:sz w:val="28"/>
              </w:rPr>
              <w:t xml:space="preserve"> </w:t>
            </w:r>
          </w:p>
        </w:tc>
      </w:tr>
    </w:tbl>
    <w:p w14:paraId="2FD0508C" w14:textId="77F97C2E" w:rsidR="00FC11D7" w:rsidRDefault="00FC11D7" w:rsidP="00FB30C7">
      <w:pPr>
        <w:rPr>
          <w:b/>
          <w:sz w:val="28"/>
        </w:rPr>
      </w:pPr>
    </w:p>
    <w:p w14:paraId="391DDAE3" w14:textId="4962F8C7" w:rsidR="008C06AD" w:rsidRDefault="008C06AD" w:rsidP="00FB30C7">
      <w:pPr>
        <w:rPr>
          <w:b/>
          <w:sz w:val="28"/>
        </w:rPr>
      </w:pPr>
    </w:p>
    <w:p w14:paraId="74EEBA9D" w14:textId="0D718D9C" w:rsidR="008C06AD" w:rsidRDefault="008C06AD" w:rsidP="00E8343F">
      <w:pPr>
        <w:pStyle w:val="Heading1"/>
      </w:pPr>
      <w:bookmarkStart w:id="24" w:name="_Toc6768712"/>
      <w:r>
        <w:t>3. Undo</w:t>
      </w:r>
      <w:bookmarkEnd w:id="24"/>
    </w:p>
    <w:p w14:paraId="58524E6C" w14:textId="2389B75E" w:rsidR="008C06AD" w:rsidRDefault="008C06AD" w:rsidP="00E8343F">
      <w:pPr>
        <w:rPr>
          <w:shd w:val="clear" w:color="auto" w:fill="FFFFFF"/>
        </w:rPr>
      </w:pPr>
      <w:r>
        <w:rPr>
          <w:shd w:val="clear" w:color="auto" w:fill="FFFFFF"/>
        </w:rPr>
        <w:t>Since Git saves all the changes you've made to your files, you can use it to undo those changes. This chapter shows you several ways to do that.</w:t>
      </w:r>
    </w:p>
    <w:tbl>
      <w:tblPr>
        <w:tblStyle w:val="TableGrid"/>
        <w:tblW w:w="0" w:type="auto"/>
        <w:tblLook w:val="04A0" w:firstRow="1" w:lastRow="0" w:firstColumn="1" w:lastColumn="0" w:noHBand="0" w:noVBand="1"/>
      </w:tblPr>
      <w:tblGrid>
        <w:gridCol w:w="9350"/>
      </w:tblGrid>
      <w:tr w:rsidR="008C06AD" w14:paraId="270FF16C" w14:textId="77777777" w:rsidTr="008C06AD">
        <w:tc>
          <w:tcPr>
            <w:tcW w:w="9350" w:type="dxa"/>
          </w:tcPr>
          <w:p w14:paraId="7FEC2CB9" w14:textId="18BFE579" w:rsidR="008C06AD" w:rsidRDefault="008C06AD" w:rsidP="00974437">
            <w:pPr>
              <w:pStyle w:val="Heading2"/>
              <w:outlineLvl w:val="1"/>
            </w:pPr>
            <w:bookmarkStart w:id="25" w:name="_Toc6768713"/>
            <w:r>
              <w:rPr>
                <w:b/>
                <w:sz w:val="28"/>
              </w:rPr>
              <w:lastRenderedPageBreak/>
              <w:t xml:space="preserve">3.1 </w:t>
            </w:r>
            <w:r>
              <w:t>How can I commit changes selectively?</w:t>
            </w:r>
            <w:bookmarkEnd w:id="25"/>
          </w:p>
          <w:p w14:paraId="14D3186B" w14:textId="77777777" w:rsidR="00974437" w:rsidRPr="00974437" w:rsidRDefault="00974437" w:rsidP="00974437"/>
          <w:p w14:paraId="227CC166" w14:textId="77777777" w:rsidR="008C06AD" w:rsidRDefault="008C06AD" w:rsidP="00E8343F">
            <w:pPr>
              <w:rPr>
                <w:rFonts w:ascii="Arial" w:hAnsi="Arial" w:cs="Arial"/>
                <w:color w:val="3D4251"/>
              </w:rPr>
            </w:pPr>
            <w:r>
              <w:rPr>
                <w:rFonts w:ascii="Arial" w:hAnsi="Arial" w:cs="Arial"/>
                <w:color w:val="3D4251"/>
              </w:rPr>
              <w:t xml:space="preserve">You don't have to put </w:t>
            </w:r>
            <w:proofErr w:type="gramStart"/>
            <w:r>
              <w:rPr>
                <w:rFonts w:ascii="Arial" w:hAnsi="Arial" w:cs="Arial"/>
                <w:color w:val="3D4251"/>
              </w:rPr>
              <w:t>all of</w:t>
            </w:r>
            <w:proofErr w:type="gramEnd"/>
            <w:r>
              <w:rPr>
                <w:rFonts w:ascii="Arial" w:hAnsi="Arial" w:cs="Arial"/>
                <w:color w:val="3D4251"/>
              </w:rPr>
              <w:t xml:space="preserve"> the changes you have made recently into the staging area at once. For example, suppose you are adding a feature to </w:t>
            </w:r>
            <w:proofErr w:type="spellStart"/>
            <w:proofErr w:type="gramStart"/>
            <w:r>
              <w:rPr>
                <w:rStyle w:val="HTMLCode"/>
                <w:rFonts w:eastAsiaTheme="minorEastAsia"/>
                <w:color w:val="3D4251"/>
                <w:shd w:val="clear" w:color="auto" w:fill="EBF4F7"/>
              </w:rPr>
              <w:t>analysis.R</w:t>
            </w:r>
            <w:proofErr w:type="spellEnd"/>
            <w:proofErr w:type="gramEnd"/>
            <w:r>
              <w:rPr>
                <w:rFonts w:ascii="Arial" w:hAnsi="Arial" w:cs="Arial"/>
                <w:color w:val="3D4251"/>
              </w:rPr>
              <w:t> and spot a bug in </w:t>
            </w:r>
            <w:proofErr w:type="spellStart"/>
            <w:r>
              <w:rPr>
                <w:rStyle w:val="HTMLCode"/>
                <w:rFonts w:eastAsiaTheme="minorEastAsia"/>
                <w:color w:val="3D4251"/>
                <w:shd w:val="clear" w:color="auto" w:fill="EBF4F7"/>
              </w:rPr>
              <w:t>cleanup.R</w:t>
            </w:r>
            <w:proofErr w:type="spellEnd"/>
            <w:r>
              <w:rPr>
                <w:rFonts w:ascii="Arial" w:hAnsi="Arial" w:cs="Arial"/>
                <w:color w:val="3D4251"/>
              </w:rPr>
              <w:t>. After you have fixed it, you want to save your work. Since the changes to </w:t>
            </w:r>
            <w:proofErr w:type="spellStart"/>
            <w:proofErr w:type="gramStart"/>
            <w:r>
              <w:rPr>
                <w:rStyle w:val="HTMLCode"/>
                <w:rFonts w:eastAsiaTheme="minorEastAsia"/>
                <w:color w:val="3D4251"/>
                <w:shd w:val="clear" w:color="auto" w:fill="EBF4F7"/>
              </w:rPr>
              <w:t>cleanup.R</w:t>
            </w:r>
            <w:r>
              <w:rPr>
                <w:rFonts w:ascii="Arial" w:hAnsi="Arial" w:cs="Arial"/>
                <w:color w:val="3D4251"/>
              </w:rPr>
              <w:t>aren't</w:t>
            </w:r>
            <w:proofErr w:type="spellEnd"/>
            <w:proofErr w:type="gramEnd"/>
            <w:r>
              <w:rPr>
                <w:rFonts w:ascii="Arial" w:hAnsi="Arial" w:cs="Arial"/>
                <w:color w:val="3D4251"/>
              </w:rPr>
              <w:t xml:space="preserve"> directly related to the work you're doing in </w:t>
            </w:r>
            <w:proofErr w:type="spellStart"/>
            <w:r>
              <w:rPr>
                <w:rStyle w:val="HTMLCode"/>
                <w:rFonts w:eastAsiaTheme="minorEastAsia"/>
                <w:color w:val="3D4251"/>
                <w:shd w:val="clear" w:color="auto" w:fill="EBF4F7"/>
              </w:rPr>
              <w:t>analysis.R</w:t>
            </w:r>
            <w:proofErr w:type="spellEnd"/>
            <w:r>
              <w:rPr>
                <w:rFonts w:ascii="Arial" w:hAnsi="Arial" w:cs="Arial"/>
                <w:color w:val="3D4251"/>
              </w:rPr>
              <w:t>, you should save your work in two separate commits.</w:t>
            </w:r>
          </w:p>
          <w:p w14:paraId="27143A33" w14:textId="77777777" w:rsidR="008C06AD" w:rsidRDefault="008C06AD" w:rsidP="00E8343F">
            <w:pPr>
              <w:rPr>
                <w:rFonts w:ascii="Arial" w:hAnsi="Arial" w:cs="Arial"/>
                <w:color w:val="3D4251"/>
              </w:rPr>
            </w:pPr>
            <w:r>
              <w:rPr>
                <w:rFonts w:ascii="Arial" w:hAnsi="Arial" w:cs="Arial"/>
                <w:color w:val="3D4251"/>
              </w:rPr>
              <w:t>The syntax for staging a single file is </w:t>
            </w:r>
            <w:r>
              <w:rPr>
                <w:rStyle w:val="HTMLCode"/>
                <w:rFonts w:eastAsiaTheme="minorEastAsia"/>
                <w:color w:val="3D4251"/>
                <w:shd w:val="clear" w:color="auto" w:fill="EBF4F7"/>
              </w:rPr>
              <w:t>git add path/to/file</w:t>
            </w:r>
            <w:r>
              <w:rPr>
                <w:rFonts w:ascii="Arial" w:hAnsi="Arial" w:cs="Arial"/>
                <w:color w:val="3D4251"/>
              </w:rPr>
              <w:t>.</w:t>
            </w:r>
          </w:p>
          <w:p w14:paraId="4E098FB1" w14:textId="77777777" w:rsidR="008C06AD" w:rsidRDefault="008C06AD" w:rsidP="00E8343F">
            <w:pPr>
              <w:rPr>
                <w:rFonts w:ascii="Arial" w:hAnsi="Arial" w:cs="Arial"/>
                <w:color w:val="3D4251"/>
              </w:rPr>
            </w:pPr>
            <w:r>
              <w:rPr>
                <w:rFonts w:ascii="Arial" w:hAnsi="Arial" w:cs="Arial"/>
                <w:color w:val="3D4251"/>
              </w:rPr>
              <w:t xml:space="preserve">If you make a mistake and accidentally stage a file you shouldn't have, you can </w:t>
            </w:r>
            <w:proofErr w:type="spellStart"/>
            <w:r>
              <w:rPr>
                <w:rFonts w:ascii="Arial" w:hAnsi="Arial" w:cs="Arial"/>
                <w:color w:val="3D4251"/>
              </w:rPr>
              <w:t>unstage</w:t>
            </w:r>
            <w:proofErr w:type="spellEnd"/>
            <w:r>
              <w:rPr>
                <w:rFonts w:ascii="Arial" w:hAnsi="Arial" w:cs="Arial"/>
                <w:color w:val="3D4251"/>
              </w:rPr>
              <w:t xml:space="preserve"> the additions with </w:t>
            </w:r>
            <w:r>
              <w:rPr>
                <w:rStyle w:val="HTMLCode"/>
                <w:rFonts w:eastAsiaTheme="minorEastAsia"/>
                <w:color w:val="3D4251"/>
                <w:shd w:val="clear" w:color="auto" w:fill="EBF4F7"/>
              </w:rPr>
              <w:t>git reset HEAD</w:t>
            </w:r>
            <w:r>
              <w:rPr>
                <w:rFonts w:ascii="Arial" w:hAnsi="Arial" w:cs="Arial"/>
                <w:color w:val="3D4251"/>
              </w:rPr>
              <w:t> and try again.</w:t>
            </w:r>
          </w:p>
          <w:p w14:paraId="1E36600F" w14:textId="4DBBD2AE" w:rsidR="008C06AD" w:rsidRDefault="008C06AD" w:rsidP="00E8343F">
            <w:pPr>
              <w:rPr>
                <w:b/>
                <w:sz w:val="28"/>
              </w:rPr>
            </w:pPr>
            <w:r w:rsidRPr="008C06AD">
              <w:rPr>
                <w:b/>
                <w:noProof/>
                <w:sz w:val="28"/>
              </w:rPr>
              <w:drawing>
                <wp:inline distT="0" distB="0" distL="0" distR="0" wp14:anchorId="398E3541" wp14:editId="1F9DC280">
                  <wp:extent cx="3839111" cy="752580"/>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839111" cy="752580"/>
                          </a:xfrm>
                          <a:prstGeom prst="rect">
                            <a:avLst/>
                          </a:prstGeom>
                        </pic:spPr>
                      </pic:pic>
                    </a:graphicData>
                  </a:graphic>
                </wp:inline>
              </w:drawing>
            </w:r>
          </w:p>
        </w:tc>
      </w:tr>
      <w:tr w:rsidR="008C06AD" w14:paraId="01BF7B76" w14:textId="77777777" w:rsidTr="008C06AD">
        <w:tc>
          <w:tcPr>
            <w:tcW w:w="9350" w:type="dxa"/>
          </w:tcPr>
          <w:p w14:paraId="0E3E84CC" w14:textId="5F1D1FD9" w:rsidR="008C06AD" w:rsidRPr="00974437" w:rsidRDefault="008C06AD" w:rsidP="00974437">
            <w:pPr>
              <w:pStyle w:val="Heading2"/>
              <w:outlineLvl w:val="1"/>
            </w:pPr>
            <w:bookmarkStart w:id="26" w:name="_Toc6768714"/>
            <w:r w:rsidRPr="00974437">
              <w:t>3.2 How do I re-stage files?</w:t>
            </w:r>
            <w:bookmarkEnd w:id="26"/>
          </w:p>
          <w:p w14:paraId="7B5BA497" w14:textId="77777777" w:rsidR="00E8343F" w:rsidRDefault="00E8343F" w:rsidP="00E8343F">
            <w:pPr>
              <w:rPr>
                <w:rFonts w:ascii="Arial" w:hAnsi="Arial" w:cs="Arial"/>
                <w:color w:val="3A3A3A"/>
              </w:rPr>
            </w:pPr>
          </w:p>
          <w:p w14:paraId="0F792FB3" w14:textId="3727923C" w:rsidR="008C06AD" w:rsidRDefault="008C06AD" w:rsidP="00974437">
            <w:r>
              <w:t>People often save their work every few minutes when they're using a desktop text editor. Similarly, it's common to use </w:t>
            </w:r>
            <w:r>
              <w:rPr>
                <w:rStyle w:val="HTMLCode"/>
                <w:rFonts w:eastAsiaTheme="minorEastAsia"/>
                <w:color w:val="3D4251"/>
                <w:shd w:val="clear" w:color="auto" w:fill="EBF4F7"/>
              </w:rPr>
              <w:t xml:space="preserve">git add </w:t>
            </w:r>
            <w:r>
              <w:t xml:space="preserve">periodically to save the most recent changes to a file to the staging area. This is particularly useful when the changes are </w:t>
            </w:r>
            <w:proofErr w:type="gramStart"/>
            <w:r>
              <w:t>experimental</w:t>
            </w:r>
            <w:proofErr w:type="gramEnd"/>
            <w:r>
              <w:t xml:space="preserve"> and you might want to undo them without cluttering up the repository's history.</w:t>
            </w:r>
          </w:p>
          <w:p w14:paraId="29AD8B23" w14:textId="02E65140" w:rsidR="008C06AD" w:rsidRDefault="008C06AD" w:rsidP="00974437">
            <w:pPr>
              <w:rPr>
                <w:b/>
                <w:sz w:val="28"/>
              </w:rPr>
            </w:pPr>
            <w:r>
              <w:rPr>
                <w:b/>
                <w:sz w:val="28"/>
              </w:rPr>
              <w:t>Git add data/northern.csv</w:t>
            </w:r>
          </w:p>
        </w:tc>
      </w:tr>
      <w:tr w:rsidR="008C06AD" w14:paraId="77F3445E" w14:textId="77777777" w:rsidTr="008C06AD">
        <w:tc>
          <w:tcPr>
            <w:tcW w:w="9350" w:type="dxa"/>
          </w:tcPr>
          <w:p w14:paraId="61B178B8" w14:textId="015C82F6" w:rsidR="008C06AD" w:rsidRDefault="008C06AD" w:rsidP="00974437">
            <w:pPr>
              <w:pStyle w:val="Heading2"/>
              <w:outlineLvl w:val="1"/>
            </w:pPr>
            <w:bookmarkStart w:id="27" w:name="_Toc6768715"/>
            <w:r>
              <w:rPr>
                <w:b/>
                <w:sz w:val="28"/>
              </w:rPr>
              <w:lastRenderedPageBreak/>
              <w:t xml:space="preserve">3.3 </w:t>
            </w:r>
            <w:r>
              <w:t xml:space="preserve">How can I undo changes to </w:t>
            </w:r>
            <w:proofErr w:type="spellStart"/>
            <w:r>
              <w:t>unstaged</w:t>
            </w:r>
            <w:proofErr w:type="spellEnd"/>
            <w:r>
              <w:t xml:space="preserve"> files?</w:t>
            </w:r>
            <w:bookmarkEnd w:id="27"/>
          </w:p>
          <w:p w14:paraId="5518D2C9" w14:textId="77777777" w:rsidR="00974437" w:rsidRDefault="00974437" w:rsidP="00E8343F"/>
          <w:p w14:paraId="7071280C" w14:textId="77777777" w:rsidR="008C06AD" w:rsidRDefault="008C06AD" w:rsidP="00974437">
            <w:r>
              <w:t>Suppose you have made changes to a file, then decide you want to </w:t>
            </w:r>
            <w:r>
              <w:rPr>
                <w:rStyle w:val="Strong"/>
                <w:rFonts w:ascii="Arial" w:hAnsi="Arial" w:cs="Arial"/>
                <w:color w:val="3D4251"/>
              </w:rPr>
              <w:t>undo</w:t>
            </w:r>
            <w:r>
              <w:t> them. Your text editor may be able to do this, but a more reliable way is to let Git do the work. The command:</w:t>
            </w:r>
          </w:p>
          <w:p w14:paraId="401A4234" w14:textId="77777777" w:rsidR="008C06AD" w:rsidRDefault="008C06AD" w:rsidP="00974437">
            <w:pPr>
              <w:rPr>
                <w:rStyle w:val="HTMLCode"/>
                <w:rFonts w:eastAsiaTheme="majorEastAsia"/>
                <w:color w:val="3D4251"/>
                <w:shd w:val="clear" w:color="auto" w:fill="EBF4F7"/>
              </w:rPr>
            </w:pPr>
            <w:r>
              <w:rPr>
                <w:rStyle w:val="HTMLCode"/>
                <w:rFonts w:eastAsiaTheme="majorEastAsia"/>
                <w:color w:val="3D4251"/>
                <w:shd w:val="clear" w:color="auto" w:fill="EBF4F7"/>
              </w:rPr>
              <w:t>git checkout -- filename</w:t>
            </w:r>
          </w:p>
          <w:p w14:paraId="4A6AA9D2" w14:textId="77777777" w:rsidR="008C06AD" w:rsidRDefault="008C06AD" w:rsidP="00974437">
            <w:r>
              <w:t>will discard the changes that have not yet been staged. (The double dash </w:t>
            </w:r>
            <w:r>
              <w:rPr>
                <w:rStyle w:val="HTMLCode"/>
                <w:rFonts w:eastAsiaTheme="majorEastAsia"/>
                <w:color w:val="3D4251"/>
                <w:shd w:val="clear" w:color="auto" w:fill="EBF4F7"/>
              </w:rPr>
              <w:t>--</w:t>
            </w:r>
            <w:r>
              <w:t> must be there to separate the </w:t>
            </w:r>
            <w:r>
              <w:rPr>
                <w:rStyle w:val="HTMLCode"/>
                <w:rFonts w:eastAsiaTheme="majorEastAsia"/>
                <w:color w:val="3D4251"/>
                <w:shd w:val="clear" w:color="auto" w:fill="EBF4F7"/>
              </w:rPr>
              <w:t>git checkout</w:t>
            </w:r>
            <w:r>
              <w:t> command from the names of the file or files you want to recover.)</w:t>
            </w:r>
          </w:p>
          <w:p w14:paraId="7901AA76" w14:textId="77777777" w:rsidR="008C06AD" w:rsidRDefault="008C06AD" w:rsidP="00974437">
            <w:r>
              <w:rPr>
                <w:rStyle w:val="Emphasis"/>
                <w:rFonts w:ascii="Arial" w:hAnsi="Arial" w:cs="Arial"/>
                <w:color w:val="3D4251"/>
              </w:rPr>
              <w:t>Use this command carefully:</w:t>
            </w:r>
            <w:r>
              <w:t> once you discard changes in this way, they are gone forever.</w:t>
            </w:r>
          </w:p>
          <w:p w14:paraId="63247D03" w14:textId="77777777" w:rsidR="008C06AD" w:rsidRPr="008C06AD" w:rsidRDefault="008C06AD" w:rsidP="00974437">
            <w:pPr>
              <w:rPr>
                <w:rFonts w:eastAsia="Times New Roman"/>
                <w:sz w:val="24"/>
                <w:szCs w:val="24"/>
              </w:rPr>
            </w:pPr>
            <w:r w:rsidRPr="008C06AD">
              <w:rPr>
                <w:rFonts w:eastAsia="Times New Roman"/>
                <w:sz w:val="24"/>
                <w:szCs w:val="24"/>
              </w:rPr>
              <w:t>You are in the </w:t>
            </w:r>
            <w:r w:rsidRPr="008C06AD">
              <w:rPr>
                <w:rFonts w:ascii="Courier New" w:eastAsia="Times New Roman" w:hAnsi="Courier New" w:cs="Courier New"/>
                <w:sz w:val="20"/>
                <w:szCs w:val="20"/>
                <w:shd w:val="clear" w:color="auto" w:fill="EBF4F7"/>
              </w:rPr>
              <w:t>dental</w:t>
            </w:r>
            <w:r w:rsidRPr="008C06AD">
              <w:rPr>
                <w:rFonts w:eastAsia="Times New Roman"/>
                <w:sz w:val="24"/>
                <w:szCs w:val="24"/>
              </w:rPr>
              <w:t> repository, where all changes to </w:t>
            </w:r>
            <w:r w:rsidRPr="008C06AD">
              <w:rPr>
                <w:rFonts w:ascii="Courier New" w:eastAsia="Times New Roman" w:hAnsi="Courier New" w:cs="Courier New"/>
                <w:sz w:val="20"/>
                <w:szCs w:val="20"/>
                <w:shd w:val="clear" w:color="auto" w:fill="EBF4F7"/>
              </w:rPr>
              <w:t>.csv</w:t>
            </w:r>
            <w:r w:rsidRPr="008C06AD">
              <w:rPr>
                <w:rFonts w:eastAsia="Times New Roman"/>
                <w:sz w:val="24"/>
                <w:szCs w:val="24"/>
              </w:rPr>
              <w:t> files in </w:t>
            </w:r>
            <w:r w:rsidRPr="008C06AD">
              <w:rPr>
                <w:rFonts w:ascii="Courier New" w:eastAsia="Times New Roman" w:hAnsi="Courier New" w:cs="Courier New"/>
                <w:sz w:val="20"/>
                <w:szCs w:val="20"/>
                <w:shd w:val="clear" w:color="auto" w:fill="EBF4F7"/>
              </w:rPr>
              <w:t>data</w:t>
            </w:r>
            <w:r w:rsidRPr="008C06AD">
              <w:rPr>
                <w:rFonts w:eastAsia="Times New Roman"/>
                <w:sz w:val="24"/>
                <w:szCs w:val="24"/>
              </w:rPr>
              <w:t> were staged. </w:t>
            </w:r>
            <w:r w:rsidRPr="008C06AD">
              <w:rPr>
                <w:rFonts w:ascii="Courier New" w:eastAsia="Times New Roman" w:hAnsi="Courier New" w:cs="Courier New"/>
                <w:sz w:val="20"/>
                <w:szCs w:val="20"/>
                <w:shd w:val="clear" w:color="auto" w:fill="EBF4F7"/>
              </w:rPr>
              <w:t>git status</w:t>
            </w:r>
            <w:r w:rsidRPr="008C06AD">
              <w:rPr>
                <w:rFonts w:eastAsia="Times New Roman"/>
                <w:sz w:val="24"/>
                <w:szCs w:val="24"/>
              </w:rPr>
              <w:t> shows that </w:t>
            </w:r>
            <w:r w:rsidRPr="008C06AD">
              <w:rPr>
                <w:rFonts w:ascii="Courier New" w:eastAsia="Times New Roman" w:hAnsi="Courier New" w:cs="Courier New"/>
                <w:sz w:val="20"/>
                <w:szCs w:val="20"/>
                <w:shd w:val="clear" w:color="auto" w:fill="EBF4F7"/>
              </w:rPr>
              <w:t>data/northern.csv</w:t>
            </w:r>
            <w:r w:rsidRPr="008C06AD">
              <w:rPr>
                <w:rFonts w:eastAsia="Times New Roman"/>
                <w:sz w:val="24"/>
                <w:szCs w:val="24"/>
              </w:rPr>
              <w:t> was changed again after it was staged.</w:t>
            </w:r>
          </w:p>
          <w:p w14:paraId="09DCD481" w14:textId="77777777" w:rsidR="008C06AD" w:rsidRPr="008C06AD" w:rsidRDefault="008C06AD" w:rsidP="00974437">
            <w:pPr>
              <w:rPr>
                <w:rFonts w:eastAsia="Times New Roman"/>
                <w:sz w:val="24"/>
                <w:szCs w:val="24"/>
              </w:rPr>
            </w:pPr>
            <w:r w:rsidRPr="008C06AD">
              <w:rPr>
                <w:rFonts w:eastAsia="Times New Roman"/>
                <w:sz w:val="24"/>
                <w:szCs w:val="24"/>
              </w:rPr>
              <w:t>Use a Git command to undo the changes to the file </w:t>
            </w:r>
            <w:r w:rsidRPr="008C06AD">
              <w:rPr>
                <w:rFonts w:ascii="Courier New" w:eastAsia="Times New Roman" w:hAnsi="Courier New" w:cs="Courier New"/>
                <w:sz w:val="20"/>
                <w:szCs w:val="20"/>
                <w:shd w:val="clear" w:color="auto" w:fill="EBF4F7"/>
              </w:rPr>
              <w:t>data/northern.csv</w:t>
            </w:r>
            <w:r w:rsidRPr="008C06AD">
              <w:rPr>
                <w:rFonts w:eastAsia="Times New Roman"/>
                <w:sz w:val="24"/>
                <w:szCs w:val="24"/>
              </w:rPr>
              <w:t>.</w:t>
            </w:r>
          </w:p>
          <w:p w14:paraId="29F004C2" w14:textId="01CBFC14" w:rsidR="008C06AD" w:rsidRDefault="008C06AD" w:rsidP="00E8343F">
            <w:pPr>
              <w:rPr>
                <w:b/>
                <w:sz w:val="28"/>
              </w:rPr>
            </w:pPr>
            <w:r w:rsidRPr="008C06AD">
              <w:rPr>
                <w:b/>
                <w:noProof/>
                <w:sz w:val="28"/>
              </w:rPr>
              <w:drawing>
                <wp:inline distT="0" distB="0" distL="0" distR="0" wp14:anchorId="09923F45" wp14:editId="4A91EFCB">
                  <wp:extent cx="5849166" cy="315321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849166" cy="3153215"/>
                          </a:xfrm>
                          <a:prstGeom prst="rect">
                            <a:avLst/>
                          </a:prstGeom>
                        </pic:spPr>
                      </pic:pic>
                    </a:graphicData>
                  </a:graphic>
                </wp:inline>
              </w:drawing>
            </w:r>
          </w:p>
        </w:tc>
      </w:tr>
      <w:tr w:rsidR="008C06AD" w14:paraId="2DC4F8A5" w14:textId="77777777" w:rsidTr="008C06AD">
        <w:tc>
          <w:tcPr>
            <w:tcW w:w="9350" w:type="dxa"/>
          </w:tcPr>
          <w:p w14:paraId="0C12D0AE" w14:textId="700DDC5E" w:rsidR="008C06AD" w:rsidRDefault="008C06AD" w:rsidP="00974437">
            <w:pPr>
              <w:pStyle w:val="Heading2"/>
              <w:outlineLvl w:val="1"/>
            </w:pPr>
            <w:bookmarkStart w:id="28" w:name="_Toc6768716"/>
            <w:r>
              <w:rPr>
                <w:b/>
                <w:sz w:val="28"/>
              </w:rPr>
              <w:lastRenderedPageBreak/>
              <w:t xml:space="preserve">3.4 </w:t>
            </w:r>
            <w:r>
              <w:t>How can I undo changes to staged files?</w:t>
            </w:r>
            <w:bookmarkEnd w:id="28"/>
          </w:p>
          <w:p w14:paraId="5ECBFF6D" w14:textId="77777777" w:rsidR="00963F0C" w:rsidRPr="00963F0C" w:rsidRDefault="00963F0C" w:rsidP="00963F0C"/>
          <w:p w14:paraId="48DC6CDE" w14:textId="77777777" w:rsidR="008C06AD" w:rsidRDefault="008C06AD" w:rsidP="00974437">
            <w:r>
              <w:t>At the start of this chapter you saw that </w:t>
            </w:r>
            <w:r>
              <w:rPr>
                <w:rStyle w:val="HTMLCode"/>
                <w:rFonts w:eastAsiaTheme="minorEastAsia"/>
                <w:color w:val="3D4251"/>
                <w:shd w:val="clear" w:color="auto" w:fill="EBF4F7"/>
              </w:rPr>
              <w:t>git reset</w:t>
            </w:r>
            <w:r>
              <w:t xml:space="preserve"> will </w:t>
            </w:r>
            <w:proofErr w:type="spellStart"/>
            <w:r>
              <w:t>unstage</w:t>
            </w:r>
            <w:proofErr w:type="spellEnd"/>
            <w:r>
              <w:t xml:space="preserve"> files that you previously staged using </w:t>
            </w:r>
            <w:r>
              <w:rPr>
                <w:rStyle w:val="HTMLCode"/>
                <w:rFonts w:eastAsiaTheme="minorEastAsia"/>
                <w:color w:val="3D4251"/>
                <w:shd w:val="clear" w:color="auto" w:fill="EBF4F7"/>
              </w:rPr>
              <w:t>git add</w:t>
            </w:r>
            <w:r>
              <w:t>. By combining </w:t>
            </w:r>
            <w:r>
              <w:rPr>
                <w:rStyle w:val="HTMLCode"/>
                <w:rFonts w:eastAsiaTheme="minorEastAsia"/>
                <w:color w:val="3D4251"/>
                <w:shd w:val="clear" w:color="auto" w:fill="EBF4F7"/>
              </w:rPr>
              <w:t>git reset</w:t>
            </w:r>
            <w:r>
              <w:t> with </w:t>
            </w:r>
            <w:r>
              <w:rPr>
                <w:rStyle w:val="HTMLCode"/>
                <w:rFonts w:eastAsiaTheme="minorEastAsia"/>
                <w:color w:val="3D4251"/>
                <w:shd w:val="clear" w:color="auto" w:fill="EBF4F7"/>
              </w:rPr>
              <w:t>git checkout</w:t>
            </w:r>
            <w:r>
              <w:t>, you can undo changes to a file that you staged changes to. The syntax is as follows.</w:t>
            </w:r>
          </w:p>
          <w:p w14:paraId="4B494954" w14:textId="77777777" w:rsidR="008C06AD" w:rsidRDefault="008C06AD" w:rsidP="00974437">
            <w:pPr>
              <w:rPr>
                <w:rStyle w:val="HTMLCode"/>
                <w:rFonts w:eastAsiaTheme="minorEastAsia"/>
                <w:color w:val="3D4251"/>
                <w:shd w:val="clear" w:color="auto" w:fill="EBF4F7"/>
              </w:rPr>
            </w:pPr>
            <w:r>
              <w:rPr>
                <w:rStyle w:val="HTMLCode"/>
                <w:rFonts w:eastAsiaTheme="minorEastAsia"/>
                <w:color w:val="3D4251"/>
                <w:shd w:val="clear" w:color="auto" w:fill="EBF4F7"/>
              </w:rPr>
              <w:t>git reset HEAD path/to/file</w:t>
            </w:r>
          </w:p>
          <w:p w14:paraId="558EFCB2" w14:textId="77777777" w:rsidR="008C06AD" w:rsidRDefault="008C06AD" w:rsidP="00974437">
            <w:pPr>
              <w:rPr>
                <w:rStyle w:val="HTMLCode"/>
                <w:rFonts w:eastAsiaTheme="minorEastAsia"/>
                <w:color w:val="3D4251"/>
                <w:shd w:val="clear" w:color="auto" w:fill="EBF4F7"/>
              </w:rPr>
            </w:pPr>
            <w:r>
              <w:rPr>
                <w:rStyle w:val="HTMLCode"/>
                <w:rFonts w:eastAsiaTheme="minorEastAsia"/>
                <w:color w:val="3D4251"/>
                <w:shd w:val="clear" w:color="auto" w:fill="EBF4F7"/>
              </w:rPr>
              <w:t>git checkout -- path/to/file</w:t>
            </w:r>
          </w:p>
          <w:p w14:paraId="6981290E" w14:textId="77777777" w:rsidR="008C06AD" w:rsidRDefault="008C06AD" w:rsidP="00974437">
            <w:r>
              <w:t xml:space="preserve">(You may be wondering why there are two commands for re-setting changes. The answer is that </w:t>
            </w:r>
            <w:proofErr w:type="spellStart"/>
            <w:r>
              <w:t>unstaging</w:t>
            </w:r>
            <w:proofErr w:type="spellEnd"/>
            <w:r>
              <w:t xml:space="preserve"> a file and undoing changes are both special cases of more powerful Git operations that you have not yet seen.)</w:t>
            </w:r>
          </w:p>
          <w:p w14:paraId="002F3305" w14:textId="019F8C6C" w:rsidR="008C06AD" w:rsidRDefault="00416D2F" w:rsidP="00963F0C">
            <w:bookmarkStart w:id="29" w:name="_Toc6768717"/>
            <w:r w:rsidRPr="00416D2F">
              <w:rPr>
                <w:noProof/>
              </w:rPr>
              <w:drawing>
                <wp:inline distT="0" distB="0" distL="0" distR="0" wp14:anchorId="60DAAC6D" wp14:editId="4015BD59">
                  <wp:extent cx="3553321" cy="2743583"/>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553321" cy="2743583"/>
                          </a:xfrm>
                          <a:prstGeom prst="rect">
                            <a:avLst/>
                          </a:prstGeom>
                        </pic:spPr>
                      </pic:pic>
                    </a:graphicData>
                  </a:graphic>
                </wp:inline>
              </w:drawing>
            </w:r>
            <w:bookmarkEnd w:id="29"/>
          </w:p>
        </w:tc>
      </w:tr>
      <w:tr w:rsidR="008C06AD" w14:paraId="27FAB9DA" w14:textId="77777777" w:rsidTr="008C06AD">
        <w:tc>
          <w:tcPr>
            <w:tcW w:w="9350" w:type="dxa"/>
          </w:tcPr>
          <w:p w14:paraId="274BEECA" w14:textId="0D7AF387" w:rsidR="002D78C3" w:rsidRDefault="002D78C3" w:rsidP="00974437">
            <w:pPr>
              <w:pStyle w:val="Heading2"/>
              <w:outlineLvl w:val="1"/>
            </w:pPr>
            <w:bookmarkStart w:id="30" w:name="_Toc6768718"/>
            <w:r>
              <w:rPr>
                <w:b/>
                <w:sz w:val="28"/>
              </w:rPr>
              <w:lastRenderedPageBreak/>
              <w:t xml:space="preserve">3.5 </w:t>
            </w:r>
            <w:r>
              <w:t>How do I restore an old version of a file?</w:t>
            </w:r>
            <w:bookmarkEnd w:id="30"/>
          </w:p>
          <w:p w14:paraId="40DD476D" w14:textId="77777777" w:rsidR="00974437" w:rsidRDefault="00974437" w:rsidP="00E8343F"/>
          <w:p w14:paraId="27149539" w14:textId="77777777" w:rsidR="002D78C3" w:rsidRDefault="002D78C3" w:rsidP="00E8343F">
            <w:pPr>
              <w:rPr>
                <w:rFonts w:ascii="Arial" w:hAnsi="Arial" w:cs="Arial"/>
                <w:color w:val="3D4251"/>
              </w:rPr>
            </w:pPr>
            <w:r>
              <w:rPr>
                <w:rFonts w:ascii="Arial" w:hAnsi="Arial" w:cs="Arial"/>
                <w:color w:val="3D4251"/>
              </w:rPr>
              <w:t>You previously saw how to use </w:t>
            </w:r>
            <w:r>
              <w:rPr>
                <w:rStyle w:val="HTMLCode"/>
                <w:rFonts w:eastAsiaTheme="minorEastAsia"/>
                <w:color w:val="3D4251"/>
                <w:shd w:val="clear" w:color="auto" w:fill="EBF4F7"/>
              </w:rPr>
              <w:t>git checkout</w:t>
            </w:r>
            <w:r>
              <w:rPr>
                <w:rFonts w:ascii="Arial" w:hAnsi="Arial" w:cs="Arial"/>
                <w:color w:val="3D4251"/>
              </w:rPr>
              <w:t> to undo the change that you made since the last commit. This command can also be used to go back even further into a file's history and restore versions of that file from a commit. In this way, you can think of committing as saving your work, and </w:t>
            </w:r>
            <w:r>
              <w:rPr>
                <w:rStyle w:val="Strong"/>
                <w:rFonts w:ascii="Arial" w:eastAsiaTheme="majorEastAsia" w:hAnsi="Arial" w:cs="Arial"/>
                <w:color w:val="3D4251"/>
              </w:rPr>
              <w:t>checking out</w:t>
            </w:r>
            <w:r>
              <w:rPr>
                <w:rFonts w:ascii="Arial" w:hAnsi="Arial" w:cs="Arial"/>
                <w:color w:val="3D4251"/>
              </w:rPr>
              <w:t> as loading that saved version.</w:t>
            </w:r>
          </w:p>
          <w:p w14:paraId="5BAD7D61" w14:textId="77777777" w:rsidR="002D78C3" w:rsidRDefault="002D78C3" w:rsidP="00E8343F">
            <w:pPr>
              <w:rPr>
                <w:rFonts w:ascii="Arial" w:hAnsi="Arial" w:cs="Arial"/>
                <w:color w:val="3D4251"/>
              </w:rPr>
            </w:pPr>
            <w:r>
              <w:rPr>
                <w:rFonts w:ascii="Arial" w:hAnsi="Arial" w:cs="Arial"/>
                <w:color w:val="3D4251"/>
              </w:rPr>
              <w:t>The syntax for restoring an old version takes two arguments: the hash that identifies the version you want to restore, and the name of the file.</w:t>
            </w:r>
          </w:p>
          <w:p w14:paraId="29AFCBA1" w14:textId="77777777" w:rsidR="002D78C3" w:rsidRDefault="002D78C3" w:rsidP="00E8343F">
            <w:pPr>
              <w:rPr>
                <w:rFonts w:ascii="Arial" w:hAnsi="Arial" w:cs="Arial"/>
                <w:color w:val="3D4251"/>
              </w:rPr>
            </w:pPr>
            <w:r>
              <w:rPr>
                <w:rFonts w:ascii="Arial" w:hAnsi="Arial" w:cs="Arial"/>
                <w:color w:val="3D4251"/>
              </w:rPr>
              <w:t>For example, if </w:t>
            </w:r>
            <w:r>
              <w:rPr>
                <w:rStyle w:val="HTMLCode"/>
                <w:rFonts w:eastAsiaTheme="minorEastAsia"/>
                <w:color w:val="3D4251"/>
                <w:shd w:val="clear" w:color="auto" w:fill="EBF4F7"/>
              </w:rPr>
              <w:t>git log</w:t>
            </w:r>
            <w:r>
              <w:rPr>
                <w:rFonts w:ascii="Arial" w:hAnsi="Arial" w:cs="Arial"/>
                <w:color w:val="3D4251"/>
              </w:rPr>
              <w:t> shows this:</w:t>
            </w:r>
          </w:p>
          <w:p w14:paraId="5823ADB6" w14:textId="77777777" w:rsidR="002D78C3" w:rsidRDefault="002D78C3" w:rsidP="00E8343F">
            <w:pPr>
              <w:rPr>
                <w:rStyle w:val="HTMLCode"/>
                <w:rFonts w:eastAsiaTheme="minorEastAsia"/>
                <w:color w:val="3D4251"/>
                <w:shd w:val="clear" w:color="auto" w:fill="EBF4F7"/>
              </w:rPr>
            </w:pPr>
            <w:r>
              <w:rPr>
                <w:rStyle w:val="HTMLCode"/>
                <w:rFonts w:eastAsiaTheme="minorEastAsia"/>
                <w:color w:val="3D4251"/>
                <w:shd w:val="clear" w:color="auto" w:fill="EBF4F7"/>
              </w:rPr>
              <w:t>commit ab8883e8a6bfa873d44616a0f356125dbaccd9ea</w:t>
            </w:r>
          </w:p>
          <w:p w14:paraId="6BCC113B" w14:textId="77777777" w:rsidR="002D78C3" w:rsidRDefault="002D78C3" w:rsidP="00E8343F">
            <w:pPr>
              <w:rPr>
                <w:rStyle w:val="HTMLCode"/>
                <w:rFonts w:eastAsiaTheme="minorEastAsia"/>
                <w:color w:val="3D4251"/>
                <w:shd w:val="clear" w:color="auto" w:fill="EBF4F7"/>
              </w:rPr>
            </w:pPr>
            <w:r>
              <w:rPr>
                <w:rStyle w:val="HTMLCode"/>
                <w:rFonts w:eastAsiaTheme="minorEastAsia"/>
                <w:color w:val="3D4251"/>
                <w:shd w:val="clear" w:color="auto" w:fill="EBF4F7"/>
              </w:rPr>
              <w:t>Author: Author: Rep Loop &lt;repl@datacamp.com&gt;</w:t>
            </w:r>
          </w:p>
          <w:p w14:paraId="0EBDF6C7" w14:textId="77777777" w:rsidR="002D78C3" w:rsidRDefault="002D78C3" w:rsidP="00E8343F">
            <w:pPr>
              <w:rPr>
                <w:rStyle w:val="HTMLCode"/>
                <w:rFonts w:eastAsiaTheme="minorEastAsia"/>
                <w:color w:val="3D4251"/>
                <w:shd w:val="clear" w:color="auto" w:fill="EBF4F7"/>
              </w:rPr>
            </w:pPr>
            <w:r>
              <w:rPr>
                <w:rStyle w:val="HTMLCode"/>
                <w:rFonts w:eastAsiaTheme="minorEastAsia"/>
                <w:color w:val="3D4251"/>
                <w:shd w:val="clear" w:color="auto" w:fill="EBF4F7"/>
              </w:rPr>
              <w:t>Date:   Thu Oct 19 09:37:48 2017 -0400</w:t>
            </w:r>
          </w:p>
          <w:p w14:paraId="28B0EAF7" w14:textId="77777777" w:rsidR="002D78C3" w:rsidRDefault="002D78C3" w:rsidP="00E8343F">
            <w:pPr>
              <w:rPr>
                <w:rStyle w:val="HTMLCode"/>
                <w:rFonts w:eastAsiaTheme="minorEastAsia"/>
                <w:color w:val="3D4251"/>
                <w:shd w:val="clear" w:color="auto" w:fill="EBF4F7"/>
              </w:rPr>
            </w:pPr>
          </w:p>
          <w:p w14:paraId="2632C1D3" w14:textId="77777777" w:rsidR="002D78C3" w:rsidRDefault="002D78C3" w:rsidP="00E8343F">
            <w:pPr>
              <w:rPr>
                <w:rStyle w:val="HTMLCode"/>
                <w:rFonts w:eastAsiaTheme="minorEastAsia"/>
                <w:color w:val="3D4251"/>
                <w:shd w:val="clear" w:color="auto" w:fill="EBF4F7"/>
              </w:rPr>
            </w:pPr>
            <w:r>
              <w:rPr>
                <w:rStyle w:val="HTMLCode"/>
                <w:rFonts w:eastAsiaTheme="minorEastAsia"/>
                <w:color w:val="3D4251"/>
                <w:shd w:val="clear" w:color="auto" w:fill="EBF4F7"/>
              </w:rPr>
              <w:t xml:space="preserve">    Adding graph to show latest quarterly results.</w:t>
            </w:r>
          </w:p>
          <w:p w14:paraId="0442890F" w14:textId="77777777" w:rsidR="002D78C3" w:rsidRDefault="002D78C3" w:rsidP="00E8343F">
            <w:pPr>
              <w:rPr>
                <w:rStyle w:val="HTMLCode"/>
                <w:rFonts w:eastAsiaTheme="minorEastAsia"/>
                <w:color w:val="3D4251"/>
                <w:shd w:val="clear" w:color="auto" w:fill="EBF4F7"/>
              </w:rPr>
            </w:pPr>
          </w:p>
          <w:p w14:paraId="0790A9EB" w14:textId="77777777" w:rsidR="002D78C3" w:rsidRDefault="002D78C3" w:rsidP="00E8343F">
            <w:pPr>
              <w:rPr>
                <w:rStyle w:val="HTMLCode"/>
                <w:rFonts w:eastAsiaTheme="minorEastAsia"/>
                <w:color w:val="3D4251"/>
                <w:shd w:val="clear" w:color="auto" w:fill="EBF4F7"/>
              </w:rPr>
            </w:pPr>
            <w:r>
              <w:rPr>
                <w:rStyle w:val="HTMLCode"/>
                <w:rFonts w:eastAsiaTheme="minorEastAsia"/>
                <w:color w:val="3D4251"/>
                <w:shd w:val="clear" w:color="auto" w:fill="EBF4F7"/>
              </w:rPr>
              <w:t>commit 2242bd761bbeafb9fc82e33aa5dad966adfe5409</w:t>
            </w:r>
          </w:p>
          <w:p w14:paraId="53D348F4" w14:textId="77777777" w:rsidR="002D78C3" w:rsidRDefault="002D78C3" w:rsidP="00E8343F">
            <w:pPr>
              <w:rPr>
                <w:rStyle w:val="HTMLCode"/>
                <w:rFonts w:eastAsiaTheme="minorEastAsia"/>
                <w:color w:val="3D4251"/>
                <w:shd w:val="clear" w:color="auto" w:fill="EBF4F7"/>
              </w:rPr>
            </w:pPr>
            <w:r>
              <w:rPr>
                <w:rStyle w:val="HTMLCode"/>
                <w:rFonts w:eastAsiaTheme="minorEastAsia"/>
                <w:color w:val="3D4251"/>
                <w:shd w:val="clear" w:color="auto" w:fill="EBF4F7"/>
              </w:rPr>
              <w:t>Author: Author: Rep Loop &lt;repl@datacamp.com&gt;</w:t>
            </w:r>
          </w:p>
          <w:p w14:paraId="6BA29566" w14:textId="77777777" w:rsidR="002D78C3" w:rsidRDefault="002D78C3" w:rsidP="00E8343F">
            <w:pPr>
              <w:rPr>
                <w:rStyle w:val="HTMLCode"/>
                <w:rFonts w:eastAsiaTheme="minorEastAsia"/>
                <w:color w:val="3D4251"/>
                <w:shd w:val="clear" w:color="auto" w:fill="EBF4F7"/>
              </w:rPr>
            </w:pPr>
            <w:r>
              <w:rPr>
                <w:rStyle w:val="HTMLCode"/>
                <w:rFonts w:eastAsiaTheme="minorEastAsia"/>
                <w:color w:val="3D4251"/>
                <w:shd w:val="clear" w:color="auto" w:fill="EBF4F7"/>
              </w:rPr>
              <w:t>Date:   Thu Oct 16 09:17:37 2017 -0400</w:t>
            </w:r>
          </w:p>
          <w:p w14:paraId="574A6550" w14:textId="77777777" w:rsidR="002D78C3" w:rsidRDefault="002D78C3" w:rsidP="00E8343F">
            <w:pPr>
              <w:rPr>
                <w:rStyle w:val="HTMLCode"/>
                <w:rFonts w:eastAsiaTheme="minorEastAsia"/>
                <w:color w:val="3D4251"/>
                <w:shd w:val="clear" w:color="auto" w:fill="EBF4F7"/>
              </w:rPr>
            </w:pPr>
          </w:p>
          <w:p w14:paraId="5C1D8042" w14:textId="77777777" w:rsidR="002D78C3" w:rsidRDefault="002D78C3" w:rsidP="00E8343F">
            <w:pPr>
              <w:rPr>
                <w:rStyle w:val="HTMLCode"/>
                <w:rFonts w:eastAsiaTheme="minorEastAsia"/>
                <w:color w:val="3D4251"/>
                <w:shd w:val="clear" w:color="auto" w:fill="EBF4F7"/>
              </w:rPr>
            </w:pPr>
            <w:r>
              <w:rPr>
                <w:rStyle w:val="HTMLCode"/>
                <w:rFonts w:eastAsiaTheme="minorEastAsia"/>
                <w:color w:val="3D4251"/>
                <w:shd w:val="clear" w:color="auto" w:fill="EBF4F7"/>
              </w:rPr>
              <w:t xml:space="preserve">    Modifying the bibliography format.</w:t>
            </w:r>
          </w:p>
          <w:p w14:paraId="72CE47C7" w14:textId="77777777" w:rsidR="002D78C3" w:rsidRDefault="002D78C3" w:rsidP="00E8343F">
            <w:pPr>
              <w:rPr>
                <w:rFonts w:ascii="Arial" w:hAnsi="Arial" w:cs="Arial"/>
                <w:color w:val="3D4251"/>
              </w:rPr>
            </w:pPr>
            <w:r>
              <w:rPr>
                <w:rFonts w:ascii="Arial" w:hAnsi="Arial" w:cs="Arial"/>
                <w:color w:val="3D4251"/>
              </w:rPr>
              <w:t>then </w:t>
            </w:r>
            <w:r>
              <w:rPr>
                <w:rStyle w:val="HTMLCode"/>
                <w:rFonts w:eastAsiaTheme="minorEastAsia"/>
                <w:color w:val="3D4251"/>
                <w:shd w:val="clear" w:color="auto" w:fill="EBF4F7"/>
              </w:rPr>
              <w:t>git checkout 2242bd report.txt</w:t>
            </w:r>
            <w:r>
              <w:rPr>
                <w:rFonts w:ascii="Arial" w:hAnsi="Arial" w:cs="Arial"/>
                <w:color w:val="3D4251"/>
              </w:rPr>
              <w:t> would replace the current version of </w:t>
            </w:r>
            <w:r>
              <w:rPr>
                <w:rStyle w:val="HTMLCode"/>
                <w:rFonts w:eastAsiaTheme="minorEastAsia"/>
                <w:color w:val="3D4251"/>
                <w:shd w:val="clear" w:color="auto" w:fill="EBF4F7"/>
              </w:rPr>
              <w:t>report.txt</w:t>
            </w:r>
            <w:r>
              <w:rPr>
                <w:rFonts w:ascii="Arial" w:hAnsi="Arial" w:cs="Arial"/>
                <w:color w:val="3D4251"/>
              </w:rPr>
              <w:t xml:space="preserve"> with the version that was committed on October 16. Notice that this is the same syntax that you used to undo the </w:t>
            </w:r>
            <w:proofErr w:type="spellStart"/>
            <w:r>
              <w:rPr>
                <w:rFonts w:ascii="Arial" w:hAnsi="Arial" w:cs="Arial"/>
                <w:color w:val="3D4251"/>
              </w:rPr>
              <w:t>unstaged</w:t>
            </w:r>
            <w:proofErr w:type="spellEnd"/>
            <w:r>
              <w:rPr>
                <w:rFonts w:ascii="Arial" w:hAnsi="Arial" w:cs="Arial"/>
                <w:color w:val="3D4251"/>
              </w:rPr>
              <w:t xml:space="preserve"> changes, except </w:t>
            </w:r>
            <w:r>
              <w:rPr>
                <w:rStyle w:val="HTMLCode"/>
                <w:rFonts w:eastAsiaTheme="minorEastAsia"/>
                <w:color w:val="3D4251"/>
                <w:shd w:val="clear" w:color="auto" w:fill="EBF4F7"/>
              </w:rPr>
              <w:t>--</w:t>
            </w:r>
            <w:r>
              <w:rPr>
                <w:rFonts w:ascii="Arial" w:hAnsi="Arial" w:cs="Arial"/>
                <w:color w:val="3D4251"/>
              </w:rPr>
              <w:t> has been replaced by a hash.</w:t>
            </w:r>
          </w:p>
          <w:p w14:paraId="6EA49B65" w14:textId="77777777" w:rsidR="002D78C3" w:rsidRDefault="002D78C3" w:rsidP="00E8343F">
            <w:pPr>
              <w:rPr>
                <w:rFonts w:ascii="Arial" w:hAnsi="Arial" w:cs="Arial"/>
                <w:color w:val="3D4251"/>
              </w:rPr>
            </w:pPr>
            <w:r>
              <w:rPr>
                <w:rFonts w:ascii="Arial" w:hAnsi="Arial" w:cs="Arial"/>
                <w:color w:val="3D4251"/>
              </w:rPr>
              <w:t>Restoring a file doesn't erase any of the repository's history. Instead, the act of restoring the file is saved as another commit, because you might later want to undo your undoing.</w:t>
            </w:r>
          </w:p>
          <w:p w14:paraId="6D2E658D" w14:textId="10CC077A" w:rsidR="008C06AD" w:rsidRDefault="002D78C3" w:rsidP="00E8343F">
            <w:pPr>
              <w:rPr>
                <w:b/>
                <w:sz w:val="28"/>
              </w:rPr>
            </w:pPr>
            <w:r>
              <w:rPr>
                <w:rFonts w:ascii="Arial" w:hAnsi="Arial" w:cs="Arial"/>
                <w:color w:val="3D4251"/>
              </w:rPr>
              <w:t>One more thing: there's another feature of </w:t>
            </w:r>
            <w:r>
              <w:rPr>
                <w:rStyle w:val="HTMLCode"/>
                <w:rFonts w:eastAsiaTheme="minorEastAsia"/>
                <w:color w:val="3D4251"/>
                <w:shd w:val="clear" w:color="auto" w:fill="EBF4F7"/>
              </w:rPr>
              <w:t>git log</w:t>
            </w:r>
            <w:r>
              <w:rPr>
                <w:rFonts w:ascii="Arial" w:hAnsi="Arial" w:cs="Arial"/>
                <w:color w:val="3D4251"/>
              </w:rPr>
              <w:t> that will come in handy here. Passing </w:t>
            </w:r>
            <w:r>
              <w:rPr>
                <w:rStyle w:val="HTMLCode"/>
                <w:rFonts w:eastAsiaTheme="minorEastAsia"/>
                <w:color w:val="3D4251"/>
                <w:shd w:val="clear" w:color="auto" w:fill="EBF4F7"/>
              </w:rPr>
              <w:t>-</w:t>
            </w:r>
            <w:r>
              <w:rPr>
                <w:rFonts w:ascii="Arial" w:hAnsi="Arial" w:cs="Arial"/>
                <w:color w:val="3D4251"/>
              </w:rPr>
              <w:t> then a number restricts the output to that many commits. For example, </w:t>
            </w:r>
            <w:r>
              <w:rPr>
                <w:rStyle w:val="HTMLCode"/>
                <w:rFonts w:eastAsiaTheme="minorEastAsia"/>
                <w:color w:val="3D4251"/>
                <w:shd w:val="clear" w:color="auto" w:fill="EBF4F7"/>
              </w:rPr>
              <w:t>git log -3 report.txt</w:t>
            </w:r>
            <w:r>
              <w:rPr>
                <w:rFonts w:ascii="Arial" w:hAnsi="Arial" w:cs="Arial"/>
                <w:color w:val="3D4251"/>
              </w:rPr>
              <w:t> shows you the last three commits involving </w:t>
            </w:r>
            <w:r>
              <w:rPr>
                <w:rStyle w:val="HTMLCode"/>
                <w:rFonts w:eastAsiaTheme="minorEastAsia"/>
                <w:color w:val="3D4251"/>
                <w:shd w:val="clear" w:color="auto" w:fill="EBF4F7"/>
              </w:rPr>
              <w:t>report.txt</w:t>
            </w:r>
            <w:r>
              <w:rPr>
                <w:rFonts w:ascii="Arial" w:hAnsi="Arial" w:cs="Arial"/>
                <w:color w:val="3D4251"/>
              </w:rPr>
              <w:t>.</w:t>
            </w:r>
          </w:p>
        </w:tc>
      </w:tr>
      <w:tr w:rsidR="008C06AD" w14:paraId="52CF271D" w14:textId="77777777" w:rsidTr="008C06AD">
        <w:tc>
          <w:tcPr>
            <w:tcW w:w="9350" w:type="dxa"/>
          </w:tcPr>
          <w:p w14:paraId="74FBCA67" w14:textId="12BC0CF1" w:rsidR="003F4EB7" w:rsidRDefault="003F4EB7" w:rsidP="00E8343F">
            <w:pPr>
              <w:pStyle w:val="Heading2"/>
              <w:outlineLvl w:val="1"/>
            </w:pPr>
            <w:bookmarkStart w:id="31" w:name="_Toc6768719"/>
            <w:r>
              <w:rPr>
                <w:b/>
                <w:sz w:val="28"/>
              </w:rPr>
              <w:lastRenderedPageBreak/>
              <w:t xml:space="preserve">3.6 </w:t>
            </w:r>
            <w:r>
              <w:t xml:space="preserve">How can I undo </w:t>
            </w:r>
            <w:proofErr w:type="gramStart"/>
            <w:r>
              <w:t>all of</w:t>
            </w:r>
            <w:proofErr w:type="gramEnd"/>
            <w:r>
              <w:t xml:space="preserve"> the changes I have made?</w:t>
            </w:r>
            <w:bookmarkEnd w:id="31"/>
          </w:p>
          <w:p w14:paraId="53492ED3" w14:textId="77777777" w:rsidR="00974437" w:rsidRPr="00974437" w:rsidRDefault="00974437" w:rsidP="00974437"/>
          <w:p w14:paraId="7A90D464" w14:textId="77777777" w:rsidR="003F4EB7" w:rsidRDefault="003F4EB7" w:rsidP="00E8343F">
            <w:r>
              <w:t>So far, you have seen how to undo changes to a single file at a time using </w:t>
            </w:r>
            <w:r>
              <w:rPr>
                <w:rStyle w:val="HTMLCode"/>
                <w:rFonts w:eastAsiaTheme="minorEastAsia"/>
                <w:color w:val="3D4251"/>
                <w:shd w:val="clear" w:color="auto" w:fill="EBF4F7"/>
              </w:rPr>
              <w:t>git reset HEAD path/to/file</w:t>
            </w:r>
            <w:r>
              <w:t>. You will sometimes want to undo changes to many files.</w:t>
            </w:r>
          </w:p>
          <w:p w14:paraId="2130EDA7" w14:textId="77777777" w:rsidR="003F4EB7" w:rsidRDefault="003F4EB7" w:rsidP="00E8343F">
            <w:r>
              <w:t>One way to do this is to give </w:t>
            </w:r>
            <w:r>
              <w:rPr>
                <w:rStyle w:val="HTMLCode"/>
                <w:rFonts w:eastAsiaTheme="minorEastAsia"/>
                <w:color w:val="3D4251"/>
                <w:shd w:val="clear" w:color="auto" w:fill="EBF4F7"/>
              </w:rPr>
              <w:t>git reset</w:t>
            </w:r>
            <w:r>
              <w:t> a directory. For example, </w:t>
            </w:r>
            <w:r>
              <w:rPr>
                <w:rStyle w:val="HTMLCode"/>
                <w:rFonts w:eastAsiaTheme="minorEastAsia"/>
                <w:color w:val="3D4251"/>
                <w:shd w:val="clear" w:color="auto" w:fill="EBF4F7"/>
              </w:rPr>
              <w:t>git reset HEAD data</w:t>
            </w:r>
            <w:r>
              <w:t xml:space="preserve"> will </w:t>
            </w:r>
            <w:proofErr w:type="spellStart"/>
            <w:r>
              <w:t>unstage</w:t>
            </w:r>
            <w:proofErr w:type="spellEnd"/>
            <w:r>
              <w:t xml:space="preserve"> any files from the </w:t>
            </w:r>
            <w:proofErr w:type="spellStart"/>
            <w:r>
              <w:rPr>
                <w:rStyle w:val="HTMLCode"/>
                <w:rFonts w:eastAsiaTheme="minorEastAsia"/>
                <w:color w:val="3D4251"/>
                <w:shd w:val="clear" w:color="auto" w:fill="EBF4F7"/>
              </w:rPr>
              <w:t>data</w:t>
            </w:r>
            <w:r>
              <w:t>directory</w:t>
            </w:r>
            <w:proofErr w:type="spellEnd"/>
            <w:r>
              <w:t xml:space="preserve">. Even better, if you don't provide any files or directories, it will </w:t>
            </w:r>
            <w:proofErr w:type="spellStart"/>
            <w:r>
              <w:t>unstage</w:t>
            </w:r>
            <w:proofErr w:type="spellEnd"/>
            <w:r>
              <w:t xml:space="preserve"> everything. Even </w:t>
            </w:r>
            <w:proofErr w:type="spellStart"/>
            <w:r>
              <w:t>even</w:t>
            </w:r>
            <w:proofErr w:type="spellEnd"/>
            <w:r>
              <w:t xml:space="preserve"> better, </w:t>
            </w:r>
            <w:r>
              <w:rPr>
                <w:rStyle w:val="HTMLCode"/>
                <w:rFonts w:eastAsiaTheme="minorEastAsia"/>
                <w:color w:val="3D4251"/>
                <w:shd w:val="clear" w:color="auto" w:fill="EBF4F7"/>
              </w:rPr>
              <w:t>HEAD</w:t>
            </w:r>
            <w:r>
              <w:t xml:space="preserve"> is the default commit to </w:t>
            </w:r>
            <w:proofErr w:type="spellStart"/>
            <w:r>
              <w:t>unstage</w:t>
            </w:r>
            <w:proofErr w:type="spellEnd"/>
            <w:r>
              <w:t>, so you can simply write </w:t>
            </w:r>
            <w:r>
              <w:rPr>
                <w:rStyle w:val="HTMLCode"/>
                <w:rFonts w:eastAsiaTheme="minorEastAsia"/>
                <w:color w:val="3D4251"/>
                <w:shd w:val="clear" w:color="auto" w:fill="EBF4F7"/>
              </w:rPr>
              <w:t>git reset</w:t>
            </w:r>
            <w:r>
              <w:t xml:space="preserve"> to </w:t>
            </w:r>
            <w:proofErr w:type="spellStart"/>
            <w:r>
              <w:t>unstage</w:t>
            </w:r>
            <w:proofErr w:type="spellEnd"/>
            <w:r>
              <w:t xml:space="preserve"> everything.</w:t>
            </w:r>
          </w:p>
          <w:p w14:paraId="6D19D3BE" w14:textId="77777777" w:rsidR="003F4EB7" w:rsidRDefault="003F4EB7" w:rsidP="00E8343F">
            <w:proofErr w:type="gramStart"/>
            <w:r>
              <w:t>Similarly</w:t>
            </w:r>
            <w:proofErr w:type="gramEnd"/>
            <w:r>
              <w:t> </w:t>
            </w:r>
            <w:r>
              <w:rPr>
                <w:rStyle w:val="HTMLCode"/>
                <w:rFonts w:eastAsiaTheme="minorEastAsia"/>
                <w:color w:val="3D4251"/>
                <w:shd w:val="clear" w:color="auto" w:fill="EBF4F7"/>
              </w:rPr>
              <w:t>git checkout -- data</w:t>
            </w:r>
            <w:r>
              <w:t> will then restore the files in the </w:t>
            </w:r>
            <w:r>
              <w:rPr>
                <w:rStyle w:val="HTMLCode"/>
                <w:rFonts w:eastAsiaTheme="minorEastAsia"/>
                <w:color w:val="3D4251"/>
                <w:shd w:val="clear" w:color="auto" w:fill="EBF4F7"/>
              </w:rPr>
              <w:t>data</w:t>
            </w:r>
            <w:r>
              <w:t> directory to their previous state. You can't leave the file argument completely blank, but recall from </w:t>
            </w:r>
            <w:hyperlink r:id="rId19" w:tgtFrame="_blank" w:history="1">
              <w:r>
                <w:rPr>
                  <w:rStyle w:val="Hyperlink"/>
                  <w:rFonts w:ascii="Arial" w:eastAsiaTheme="majorEastAsia" w:hAnsi="Arial" w:cs="Arial"/>
                  <w:b/>
                  <w:bCs/>
                  <w:color w:val="33AACC"/>
                </w:rPr>
                <w:t>Introduction to Shell for Data Science</w:t>
              </w:r>
            </w:hyperlink>
            <w:r>
              <w:t> that you can refer to the current directory as </w:t>
            </w:r>
            <w:r>
              <w:rPr>
                <w:rStyle w:val="HTMLCode"/>
                <w:rFonts w:eastAsiaTheme="minorEastAsia"/>
                <w:color w:val="3D4251"/>
                <w:shd w:val="clear" w:color="auto" w:fill="EBF4F7"/>
              </w:rPr>
              <w:t>.</w:t>
            </w:r>
            <w:r>
              <w:t>. So </w:t>
            </w:r>
            <w:r>
              <w:rPr>
                <w:rStyle w:val="HTMLCode"/>
                <w:rFonts w:eastAsiaTheme="minorEastAsia"/>
                <w:color w:val="3D4251"/>
                <w:shd w:val="clear" w:color="auto" w:fill="EBF4F7"/>
              </w:rPr>
              <w:t xml:space="preserve">git checkout </w:t>
            </w:r>
            <w:proofErr w:type="gramStart"/>
            <w:r>
              <w:rPr>
                <w:rStyle w:val="HTMLCode"/>
                <w:rFonts w:eastAsiaTheme="minorEastAsia"/>
                <w:color w:val="3D4251"/>
                <w:shd w:val="clear" w:color="auto" w:fill="EBF4F7"/>
              </w:rPr>
              <w:t>-- .</w:t>
            </w:r>
            <w:proofErr w:type="gramEnd"/>
            <w:r>
              <w:t> will revert all files in the current directory.</w:t>
            </w:r>
          </w:p>
          <w:p w14:paraId="3D3C7131" w14:textId="31734FF0" w:rsidR="008C06AD" w:rsidRDefault="003F4EB7" w:rsidP="00E8343F">
            <w:pPr>
              <w:rPr>
                <w:b/>
                <w:sz w:val="28"/>
              </w:rPr>
            </w:pPr>
            <w:r w:rsidRPr="003F4EB7">
              <w:rPr>
                <w:b/>
                <w:noProof/>
                <w:sz w:val="28"/>
              </w:rPr>
              <w:drawing>
                <wp:inline distT="0" distB="0" distL="0" distR="0" wp14:anchorId="2FCE71D2" wp14:editId="1DF151A5">
                  <wp:extent cx="3419952" cy="3277057"/>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419952" cy="3277057"/>
                          </a:xfrm>
                          <a:prstGeom prst="rect">
                            <a:avLst/>
                          </a:prstGeom>
                        </pic:spPr>
                      </pic:pic>
                    </a:graphicData>
                  </a:graphic>
                </wp:inline>
              </w:drawing>
            </w:r>
          </w:p>
        </w:tc>
      </w:tr>
    </w:tbl>
    <w:p w14:paraId="754C5BA0" w14:textId="1D5B041C" w:rsidR="008C06AD" w:rsidRDefault="008C06AD" w:rsidP="00FB30C7">
      <w:pPr>
        <w:rPr>
          <w:b/>
          <w:sz w:val="28"/>
        </w:rPr>
      </w:pPr>
    </w:p>
    <w:p w14:paraId="47B95D78" w14:textId="32BF5CC2" w:rsidR="00915B45" w:rsidRDefault="00915B45" w:rsidP="00974437">
      <w:pPr>
        <w:pStyle w:val="Heading1"/>
        <w:numPr>
          <w:ilvl w:val="0"/>
          <w:numId w:val="5"/>
        </w:numPr>
      </w:pPr>
      <w:bookmarkStart w:id="32" w:name="_Toc6768720"/>
      <w:r>
        <w:t>Working with branches</w:t>
      </w:r>
      <w:bookmarkEnd w:id="32"/>
    </w:p>
    <w:p w14:paraId="52C54455" w14:textId="7F58F365" w:rsidR="00915B45" w:rsidRDefault="00915B45" w:rsidP="00915B45">
      <w:pPr>
        <w:spacing w:before="100" w:beforeAutospacing="1" w:after="100" w:afterAutospacing="1"/>
        <w:rPr>
          <w:b/>
          <w:sz w:val="28"/>
        </w:rPr>
      </w:pPr>
      <w:r>
        <w:t xml:space="preserve">Branching is one of Git's most powerful features, since it allows you to work on several things at once without tripping over yourself. This chapter shows you how to create and manage branches. </w:t>
      </w:r>
      <w:r w:rsidRPr="00915B45">
        <w:rPr>
          <w:b/>
          <w:sz w:val="28"/>
        </w:rPr>
        <w:t xml:space="preserve"> </w:t>
      </w:r>
    </w:p>
    <w:tbl>
      <w:tblPr>
        <w:tblStyle w:val="TableGrid"/>
        <w:tblW w:w="0" w:type="auto"/>
        <w:tblLook w:val="04A0" w:firstRow="1" w:lastRow="0" w:firstColumn="1" w:lastColumn="0" w:noHBand="0" w:noVBand="1"/>
      </w:tblPr>
      <w:tblGrid>
        <w:gridCol w:w="9350"/>
      </w:tblGrid>
      <w:tr w:rsidR="00915B45" w14:paraId="6FF667DE" w14:textId="77777777" w:rsidTr="00915B45">
        <w:tc>
          <w:tcPr>
            <w:tcW w:w="9350" w:type="dxa"/>
          </w:tcPr>
          <w:p w14:paraId="0C48614E" w14:textId="725644FB" w:rsidR="00915B45" w:rsidRDefault="00915B45" w:rsidP="008C7F92">
            <w:pPr>
              <w:pStyle w:val="Heading2"/>
              <w:outlineLvl w:val="1"/>
            </w:pPr>
            <w:r>
              <w:rPr>
                <w:b/>
                <w:sz w:val="28"/>
              </w:rPr>
              <w:lastRenderedPageBreak/>
              <w:t xml:space="preserve">4. 1 </w:t>
            </w:r>
            <w:r>
              <w:t>What is a branch?</w:t>
            </w:r>
          </w:p>
          <w:p w14:paraId="72A14E76" w14:textId="77777777" w:rsidR="00974437" w:rsidRDefault="00974437" w:rsidP="00E8343F"/>
          <w:p w14:paraId="4FC9B38B" w14:textId="77777777" w:rsidR="00915B45" w:rsidRDefault="00915B45" w:rsidP="00E8343F">
            <w:pPr>
              <w:rPr>
                <w:rFonts w:ascii="Arial" w:hAnsi="Arial" w:cs="Arial"/>
                <w:color w:val="4D5356"/>
              </w:rPr>
            </w:pPr>
            <w:r>
              <w:rPr>
                <w:rFonts w:ascii="Arial" w:hAnsi="Arial" w:cs="Arial"/>
                <w:color w:val="4D5356"/>
              </w:rPr>
              <w:t>If you don't use version control, a common workflow is to create different subdirectories to hold different versions of your project in different states, for example </w:t>
            </w:r>
            <w:r>
              <w:rPr>
                <w:rStyle w:val="HTMLCode"/>
                <w:rFonts w:eastAsiaTheme="minorEastAsia"/>
                <w:color w:val="3D4251"/>
                <w:shd w:val="clear" w:color="auto" w:fill="EBF4F7"/>
              </w:rPr>
              <w:t>development</w:t>
            </w:r>
            <w:r>
              <w:rPr>
                <w:rFonts w:ascii="Arial" w:hAnsi="Arial" w:cs="Arial"/>
                <w:color w:val="4D5356"/>
              </w:rPr>
              <w:t> and </w:t>
            </w:r>
            <w:r>
              <w:rPr>
                <w:rStyle w:val="HTMLCode"/>
                <w:rFonts w:eastAsiaTheme="minorEastAsia"/>
                <w:color w:val="3D4251"/>
                <w:shd w:val="clear" w:color="auto" w:fill="EBF4F7"/>
              </w:rPr>
              <w:t>final</w:t>
            </w:r>
            <w:r>
              <w:rPr>
                <w:rFonts w:ascii="Arial" w:hAnsi="Arial" w:cs="Arial"/>
                <w:color w:val="4D5356"/>
              </w:rPr>
              <w:t>. Of course, then you always end up with </w:t>
            </w:r>
            <w:r>
              <w:rPr>
                <w:rStyle w:val="HTMLCode"/>
                <w:rFonts w:eastAsiaTheme="minorEastAsia"/>
                <w:color w:val="3D4251"/>
                <w:shd w:val="clear" w:color="auto" w:fill="EBF4F7"/>
              </w:rPr>
              <w:t>final-updated</w:t>
            </w:r>
            <w:r>
              <w:rPr>
                <w:rFonts w:ascii="Arial" w:hAnsi="Arial" w:cs="Arial"/>
                <w:color w:val="4D5356"/>
              </w:rPr>
              <w:t> and </w:t>
            </w:r>
            <w:r>
              <w:rPr>
                <w:rStyle w:val="HTMLCode"/>
                <w:rFonts w:eastAsiaTheme="minorEastAsia"/>
                <w:color w:val="3D4251"/>
                <w:shd w:val="clear" w:color="auto" w:fill="EBF4F7"/>
              </w:rPr>
              <w:t>final-updated-revised</w:t>
            </w:r>
            <w:r>
              <w:rPr>
                <w:rFonts w:ascii="Arial" w:hAnsi="Arial" w:cs="Arial"/>
                <w:color w:val="4D5356"/>
              </w:rPr>
              <w:t> as well. The problem with this is that it becomes difficult to work out if you have the right version of each file in the right subdirectory, and you risk losing work.</w:t>
            </w:r>
          </w:p>
          <w:p w14:paraId="07F9BCE8" w14:textId="77777777" w:rsidR="00915B45" w:rsidRDefault="00915B45" w:rsidP="00E8343F">
            <w:pPr>
              <w:rPr>
                <w:rFonts w:ascii="Arial" w:hAnsi="Arial" w:cs="Arial"/>
                <w:color w:val="4D5356"/>
              </w:rPr>
            </w:pPr>
            <w:r>
              <w:rPr>
                <w:rFonts w:ascii="Arial" w:hAnsi="Arial" w:cs="Arial"/>
                <w:color w:val="4D5356"/>
              </w:rPr>
              <w:t>One of the reasons Git is popular is its support for creating </w:t>
            </w:r>
            <w:r>
              <w:rPr>
                <w:rStyle w:val="Strong"/>
                <w:rFonts w:ascii="Arial" w:eastAsiaTheme="majorEastAsia" w:hAnsi="Arial" w:cs="Arial"/>
                <w:color w:val="4D5356"/>
              </w:rPr>
              <w:t>branches</w:t>
            </w:r>
            <w:r>
              <w:rPr>
                <w:rFonts w:ascii="Arial" w:hAnsi="Arial" w:cs="Arial"/>
                <w:color w:val="4D5356"/>
              </w:rPr>
              <w:t>, which allows you to have multiple versions of your work, and lets you track each version systematically.</w:t>
            </w:r>
          </w:p>
          <w:p w14:paraId="12D0C8DB" w14:textId="7ADC87CC" w:rsidR="00915B45" w:rsidRDefault="00915B45" w:rsidP="00E8343F">
            <w:pPr>
              <w:rPr>
                <w:rFonts w:ascii="Arial" w:hAnsi="Arial" w:cs="Arial"/>
                <w:color w:val="4D5356"/>
              </w:rPr>
            </w:pPr>
            <w:r>
              <w:rPr>
                <w:rFonts w:ascii="Arial" w:hAnsi="Arial" w:cs="Arial"/>
                <w:color w:val="4D5356"/>
              </w:rPr>
              <w:t xml:space="preserve">Each branch is like a parallel </w:t>
            </w:r>
            <w:proofErr w:type="gramStart"/>
            <w:r>
              <w:rPr>
                <w:rFonts w:ascii="Arial" w:hAnsi="Arial" w:cs="Arial"/>
                <w:color w:val="4D5356"/>
              </w:rPr>
              <w:t>universe:</w:t>
            </w:r>
            <w:proofErr w:type="gramEnd"/>
            <w:r>
              <w:rPr>
                <w:rFonts w:ascii="Arial" w:hAnsi="Arial" w:cs="Arial"/>
                <w:color w:val="4D5356"/>
              </w:rPr>
              <w:t xml:space="preserve"> changes you make in one branch do not affect other branches (until you </w:t>
            </w:r>
            <w:r>
              <w:rPr>
                <w:rStyle w:val="Strong"/>
                <w:rFonts w:ascii="Arial" w:eastAsiaTheme="majorEastAsia" w:hAnsi="Arial" w:cs="Arial"/>
                <w:color w:val="4D5356"/>
              </w:rPr>
              <w:t>merge</w:t>
            </w:r>
            <w:r w:rsidR="0029264C">
              <w:rPr>
                <w:rStyle w:val="Strong"/>
                <w:rFonts w:ascii="Arial" w:eastAsiaTheme="majorEastAsia" w:hAnsi="Arial" w:cs="Arial"/>
                <w:color w:val="4D5356"/>
              </w:rPr>
              <w:t xml:space="preserve"> </w:t>
            </w:r>
            <w:r>
              <w:rPr>
                <w:rFonts w:ascii="Arial" w:hAnsi="Arial" w:cs="Arial"/>
                <w:color w:val="4D5356"/>
              </w:rPr>
              <w:t>them back together).</w:t>
            </w:r>
          </w:p>
          <w:p w14:paraId="6EB6325A" w14:textId="77777777" w:rsidR="00915B45" w:rsidRDefault="00915B45" w:rsidP="00E8343F">
            <w:pPr>
              <w:rPr>
                <w:rFonts w:ascii="Arial" w:hAnsi="Arial" w:cs="Arial"/>
                <w:color w:val="4D5356"/>
              </w:rPr>
            </w:pPr>
            <w:r>
              <w:rPr>
                <w:rFonts w:ascii="Arial" w:hAnsi="Arial" w:cs="Arial"/>
                <w:color w:val="4D5356"/>
              </w:rPr>
              <w:t>Note: Chapter 2 described the three-part data structure Git uses to record a repository's history: </w:t>
            </w:r>
            <w:r>
              <w:rPr>
                <w:rStyle w:val="Emphasis"/>
                <w:rFonts w:ascii="Arial" w:hAnsi="Arial" w:cs="Arial"/>
                <w:color w:val="4D5356"/>
              </w:rPr>
              <w:t>blobs</w:t>
            </w:r>
            <w:r>
              <w:rPr>
                <w:rFonts w:ascii="Arial" w:hAnsi="Arial" w:cs="Arial"/>
                <w:color w:val="4D5356"/>
              </w:rPr>
              <w:t> for files, </w:t>
            </w:r>
            <w:r>
              <w:rPr>
                <w:rStyle w:val="Emphasis"/>
                <w:rFonts w:ascii="Arial" w:hAnsi="Arial" w:cs="Arial"/>
                <w:color w:val="4D5356"/>
              </w:rPr>
              <w:t>trees</w:t>
            </w:r>
            <w:r>
              <w:rPr>
                <w:rFonts w:ascii="Arial" w:hAnsi="Arial" w:cs="Arial"/>
                <w:color w:val="4D5356"/>
              </w:rPr>
              <w:t> for the saved states of the repositories, and </w:t>
            </w:r>
            <w:r>
              <w:rPr>
                <w:rStyle w:val="Emphasis"/>
                <w:rFonts w:ascii="Arial" w:hAnsi="Arial" w:cs="Arial"/>
                <w:color w:val="4D5356"/>
              </w:rPr>
              <w:t>commits</w:t>
            </w:r>
            <w:r>
              <w:rPr>
                <w:rFonts w:ascii="Arial" w:hAnsi="Arial" w:cs="Arial"/>
                <w:color w:val="4D5356"/>
              </w:rPr>
              <w:t xml:space="preserve"> to record the changes. Branches are the reason Git needs both trees and commits: </w:t>
            </w:r>
            <w:r w:rsidRPr="0029264C">
              <w:rPr>
                <w:rFonts w:ascii="Arial" w:hAnsi="Arial" w:cs="Arial"/>
                <w:color w:val="FF0000"/>
              </w:rPr>
              <w:t>a commit will have two parents when branches are being merged</w:t>
            </w:r>
            <w:r>
              <w:rPr>
                <w:rFonts w:ascii="Arial" w:hAnsi="Arial" w:cs="Arial"/>
                <w:color w:val="4D5356"/>
              </w:rPr>
              <w:t>.</w:t>
            </w:r>
          </w:p>
          <w:p w14:paraId="1E5BEC41" w14:textId="77777777" w:rsidR="00915B45" w:rsidRDefault="00915B45" w:rsidP="00E8343F">
            <w:pPr>
              <w:rPr>
                <w:rFonts w:ascii="Arial" w:hAnsi="Arial" w:cs="Arial"/>
                <w:color w:val="4D5356"/>
              </w:rPr>
            </w:pPr>
            <w:r>
              <w:rPr>
                <w:rFonts w:ascii="Arial" w:hAnsi="Arial" w:cs="Arial"/>
                <w:color w:val="4D5356"/>
              </w:rPr>
              <w:t>In the diagram below, each box is a commit and the arrows point to the next ("child") commit. How many merges have taken place?</w:t>
            </w:r>
          </w:p>
          <w:p w14:paraId="4783430B" w14:textId="40962AE3" w:rsidR="00915B45" w:rsidRDefault="00915B45" w:rsidP="00E8343F">
            <w:pPr>
              <w:rPr>
                <w:rFonts w:ascii="Arial" w:hAnsi="Arial" w:cs="Arial"/>
                <w:color w:val="4D5356"/>
              </w:rPr>
            </w:pPr>
            <w:r>
              <w:rPr>
                <w:rFonts w:ascii="Arial" w:hAnsi="Arial" w:cs="Arial"/>
                <w:noProof/>
                <w:color w:val="4D5356"/>
              </w:rPr>
              <w:drawing>
                <wp:inline distT="0" distB="0" distL="0" distR="0" wp14:anchorId="6270610F" wp14:editId="0E37CC51">
                  <wp:extent cx="1204788" cy="1640590"/>
                  <wp:effectExtent l="0" t="0" r="0" b="0"/>
                  <wp:docPr id="14" name="Picture 14" descr="Branching and Merg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ranching and Mergi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221347" cy="1663138"/>
                          </a:xfrm>
                          <a:prstGeom prst="rect">
                            <a:avLst/>
                          </a:prstGeom>
                          <a:noFill/>
                          <a:ln>
                            <a:noFill/>
                          </a:ln>
                        </pic:spPr>
                      </pic:pic>
                    </a:graphicData>
                  </a:graphic>
                </wp:inline>
              </w:drawing>
            </w:r>
          </w:p>
          <w:p w14:paraId="55DBE53E" w14:textId="0E232EDA" w:rsidR="00915B45" w:rsidRDefault="00915B45" w:rsidP="00E8343F">
            <w:pPr>
              <w:rPr>
                <w:b/>
                <w:sz w:val="28"/>
              </w:rPr>
            </w:pPr>
          </w:p>
        </w:tc>
      </w:tr>
      <w:tr w:rsidR="00915B45" w14:paraId="029666F7" w14:textId="77777777" w:rsidTr="00915B45">
        <w:tc>
          <w:tcPr>
            <w:tcW w:w="9350" w:type="dxa"/>
          </w:tcPr>
          <w:p w14:paraId="32EA18D6" w14:textId="5D43676F" w:rsidR="0029264C" w:rsidRDefault="0029264C" w:rsidP="00E8343F">
            <w:pPr>
              <w:pStyle w:val="Heading2"/>
              <w:outlineLvl w:val="1"/>
            </w:pPr>
            <w:bookmarkStart w:id="33" w:name="_Toc6768721"/>
            <w:r>
              <w:rPr>
                <w:b/>
                <w:sz w:val="28"/>
              </w:rPr>
              <w:t xml:space="preserve">4.2 </w:t>
            </w:r>
            <w:r>
              <w:t>How can I see what branches my repository has?</w:t>
            </w:r>
            <w:bookmarkEnd w:id="33"/>
          </w:p>
          <w:p w14:paraId="7DE40308" w14:textId="77777777" w:rsidR="00E8343F" w:rsidRPr="00E8343F" w:rsidRDefault="00E8343F" w:rsidP="00E8343F"/>
          <w:p w14:paraId="5AFBA283" w14:textId="59F28746" w:rsidR="00915B45" w:rsidRDefault="0029264C" w:rsidP="00E8343F">
            <w:pPr>
              <w:rPr>
                <w:b/>
                <w:sz w:val="28"/>
              </w:rPr>
            </w:pPr>
            <w:r>
              <w:t>By default, every Git repository has a branch called </w:t>
            </w:r>
            <w:r>
              <w:rPr>
                <w:rStyle w:val="HTMLCode"/>
                <w:rFonts w:eastAsiaTheme="minorEastAsia"/>
                <w:color w:val="3D4251"/>
                <w:shd w:val="clear" w:color="auto" w:fill="EBF4F7"/>
              </w:rPr>
              <w:t>master</w:t>
            </w:r>
            <w:r>
              <w:t xml:space="preserve"> (which is why you have been seeing that word in Git's output in previous lessons). To list </w:t>
            </w:r>
            <w:proofErr w:type="gramStart"/>
            <w:r>
              <w:t>all of</w:t>
            </w:r>
            <w:proofErr w:type="gramEnd"/>
            <w:r>
              <w:t xml:space="preserve"> the branches in a repository, you can run the command </w:t>
            </w:r>
            <w:r>
              <w:rPr>
                <w:rStyle w:val="HTMLCode"/>
                <w:rFonts w:eastAsiaTheme="minorEastAsia"/>
                <w:color w:val="3D4251"/>
                <w:shd w:val="clear" w:color="auto" w:fill="EBF4F7"/>
              </w:rPr>
              <w:t>git branch</w:t>
            </w:r>
            <w:r>
              <w:t>. The branch you are currently in will be shown with a </w:t>
            </w:r>
            <w:r>
              <w:rPr>
                <w:rStyle w:val="HTMLCode"/>
                <w:rFonts w:eastAsiaTheme="minorEastAsia"/>
                <w:color w:val="3D4251"/>
                <w:shd w:val="clear" w:color="auto" w:fill="EBF4F7"/>
              </w:rPr>
              <w:t>*</w:t>
            </w:r>
            <w:r>
              <w:t> beside its name.</w:t>
            </w:r>
          </w:p>
        </w:tc>
      </w:tr>
      <w:tr w:rsidR="00915B45" w14:paraId="0A5EA0AA" w14:textId="77777777" w:rsidTr="00915B45">
        <w:tc>
          <w:tcPr>
            <w:tcW w:w="9350" w:type="dxa"/>
          </w:tcPr>
          <w:p w14:paraId="63FAD291" w14:textId="2F5557D2" w:rsidR="0029264C" w:rsidRDefault="0029264C" w:rsidP="00E8343F">
            <w:pPr>
              <w:pStyle w:val="Heading2"/>
              <w:outlineLvl w:val="1"/>
            </w:pPr>
            <w:bookmarkStart w:id="34" w:name="_Toc6768722"/>
            <w:r>
              <w:rPr>
                <w:b/>
                <w:sz w:val="28"/>
              </w:rPr>
              <w:t xml:space="preserve">4.3 </w:t>
            </w:r>
            <w:r>
              <w:t>How can I view the differences between branches?</w:t>
            </w:r>
            <w:bookmarkEnd w:id="34"/>
          </w:p>
          <w:p w14:paraId="7816EE53" w14:textId="77777777" w:rsidR="00E8343F" w:rsidRPr="00E8343F" w:rsidRDefault="00E8343F" w:rsidP="00E8343F"/>
          <w:p w14:paraId="159F4ED1" w14:textId="77777777" w:rsidR="00915B45" w:rsidRDefault="0029264C" w:rsidP="00E8343F">
            <w:r>
              <w:t>Branches and revisions are closely connected, and commands that work on the latter usually work on the former. For example, just as </w:t>
            </w:r>
            <w:r>
              <w:rPr>
                <w:rStyle w:val="HTMLCode"/>
                <w:rFonts w:eastAsiaTheme="minorEastAsia"/>
                <w:color w:val="3D4251"/>
                <w:shd w:val="clear" w:color="auto" w:fill="EBF4F7"/>
              </w:rPr>
              <w:t>git diff revision-</w:t>
            </w:r>
            <w:proofErr w:type="gramStart"/>
            <w:r>
              <w:rPr>
                <w:rStyle w:val="HTMLCode"/>
                <w:rFonts w:eastAsiaTheme="minorEastAsia"/>
                <w:color w:val="3D4251"/>
                <w:shd w:val="clear" w:color="auto" w:fill="EBF4F7"/>
              </w:rPr>
              <w:t>1..</w:t>
            </w:r>
            <w:proofErr w:type="gramEnd"/>
            <w:r>
              <w:rPr>
                <w:rStyle w:val="HTMLCode"/>
                <w:rFonts w:eastAsiaTheme="minorEastAsia"/>
                <w:color w:val="3D4251"/>
                <w:shd w:val="clear" w:color="auto" w:fill="EBF4F7"/>
              </w:rPr>
              <w:t>revision-2</w:t>
            </w:r>
            <w:r>
              <w:t> shows the difference between two versions of a repository, </w:t>
            </w:r>
            <w:r>
              <w:rPr>
                <w:rStyle w:val="HTMLCode"/>
                <w:rFonts w:eastAsiaTheme="minorEastAsia"/>
                <w:color w:val="3D4251"/>
                <w:shd w:val="clear" w:color="auto" w:fill="EBF4F7"/>
              </w:rPr>
              <w:t>git diff branch-1..branch-2</w:t>
            </w:r>
            <w:r>
              <w:t>shows the difference between two branches.</w:t>
            </w:r>
          </w:p>
          <w:p w14:paraId="5EF8D05E" w14:textId="50D850C4" w:rsidR="0029264C" w:rsidRDefault="0029264C" w:rsidP="0029264C">
            <w:pPr>
              <w:pStyle w:val="NormalWeb"/>
              <w:spacing w:before="0" w:after="0"/>
              <w:rPr>
                <w:b/>
                <w:sz w:val="28"/>
              </w:rPr>
            </w:pPr>
          </w:p>
        </w:tc>
      </w:tr>
      <w:tr w:rsidR="00915B45" w14:paraId="00A6A426" w14:textId="77777777" w:rsidTr="00915B45">
        <w:tc>
          <w:tcPr>
            <w:tcW w:w="9350" w:type="dxa"/>
          </w:tcPr>
          <w:p w14:paraId="0C39FF53" w14:textId="77777777" w:rsidR="00974437" w:rsidRDefault="0029264C" w:rsidP="00974437">
            <w:pPr>
              <w:pStyle w:val="Heading2"/>
              <w:outlineLvl w:val="1"/>
            </w:pPr>
            <w:bookmarkStart w:id="35" w:name="_Toc6768723"/>
            <w:r>
              <w:rPr>
                <w:b/>
                <w:sz w:val="28"/>
              </w:rPr>
              <w:lastRenderedPageBreak/>
              <w:t xml:space="preserve">4.4 </w:t>
            </w:r>
            <w:r>
              <w:t>How can I switch from one branch to another?</w:t>
            </w:r>
            <w:bookmarkEnd w:id="35"/>
          </w:p>
          <w:p w14:paraId="5C950584" w14:textId="77777777" w:rsidR="00974437" w:rsidRDefault="00974437" w:rsidP="00974437">
            <w:pPr>
              <w:pStyle w:val="Heading2"/>
              <w:outlineLvl w:val="1"/>
            </w:pPr>
          </w:p>
          <w:p w14:paraId="60D042E7" w14:textId="2804D611" w:rsidR="0029264C" w:rsidRDefault="0029264C" w:rsidP="00974437">
            <w:pPr>
              <w:pStyle w:val="Heading2"/>
              <w:outlineLvl w:val="1"/>
            </w:pPr>
            <w:bookmarkStart w:id="36" w:name="_Toc6768724"/>
            <w:r>
              <w:t>You previously used </w:t>
            </w:r>
            <w:r>
              <w:rPr>
                <w:rStyle w:val="HTMLCode"/>
                <w:rFonts w:eastAsiaTheme="minorEastAsia"/>
                <w:color w:val="3D4251"/>
                <w:shd w:val="clear" w:color="auto" w:fill="EBF4F7"/>
              </w:rPr>
              <w:t>git checkout</w:t>
            </w:r>
            <w:r>
              <w:t> with a commit hash to switch the repository state to that hash. You can also use </w:t>
            </w:r>
            <w:r>
              <w:rPr>
                <w:rStyle w:val="HTMLCode"/>
                <w:rFonts w:eastAsiaTheme="minorEastAsia"/>
                <w:color w:val="3D4251"/>
                <w:shd w:val="clear" w:color="auto" w:fill="EBF4F7"/>
              </w:rPr>
              <w:t>git checkout</w:t>
            </w:r>
            <w:r w:rsidR="005E0B03">
              <w:rPr>
                <w:rStyle w:val="HTMLCode"/>
                <w:rFonts w:eastAsiaTheme="minorEastAsia"/>
                <w:color w:val="3D4251"/>
                <w:shd w:val="clear" w:color="auto" w:fill="EBF4F7"/>
              </w:rPr>
              <w:t xml:space="preserve"> </w:t>
            </w:r>
            <w:r>
              <w:t>with the name of a branch to switch to that branch.</w:t>
            </w:r>
            <w:bookmarkEnd w:id="36"/>
          </w:p>
          <w:p w14:paraId="30A378CD" w14:textId="77777777" w:rsidR="0029264C" w:rsidRDefault="0029264C" w:rsidP="00E8343F">
            <w:r>
              <w:t>Two notes:</w:t>
            </w:r>
          </w:p>
          <w:p w14:paraId="0A5E24FF" w14:textId="77777777" w:rsidR="0029264C" w:rsidRDefault="0029264C" w:rsidP="00E8343F">
            <w:r>
              <w:t>When you run </w:t>
            </w:r>
            <w:r>
              <w:rPr>
                <w:rStyle w:val="HTMLCode"/>
                <w:rFonts w:eastAsiaTheme="minorEastAsia"/>
                <w:color w:val="3D4251"/>
                <w:shd w:val="clear" w:color="auto" w:fill="EBF4F7"/>
              </w:rPr>
              <w:t>git branch</w:t>
            </w:r>
            <w:r>
              <w:t>, it puts a </w:t>
            </w:r>
            <w:r>
              <w:rPr>
                <w:rStyle w:val="HTMLCode"/>
                <w:rFonts w:eastAsiaTheme="minorEastAsia"/>
                <w:color w:val="3D4251"/>
                <w:shd w:val="clear" w:color="auto" w:fill="EBF4F7"/>
              </w:rPr>
              <w:t>*</w:t>
            </w:r>
            <w:r>
              <w:t> beside the name of the branch you are currently in.</w:t>
            </w:r>
          </w:p>
          <w:p w14:paraId="58BDF9EA" w14:textId="77777777" w:rsidR="0029264C" w:rsidRDefault="0029264C" w:rsidP="00E8343F">
            <w:r>
              <w:t xml:space="preserve">Git will only let you do this if </w:t>
            </w:r>
            <w:proofErr w:type="gramStart"/>
            <w:r>
              <w:t>all of</w:t>
            </w:r>
            <w:proofErr w:type="gramEnd"/>
            <w:r>
              <w:t xml:space="preserve"> your changes have been committed. You can get around this, but it is outside the scope of this course.</w:t>
            </w:r>
          </w:p>
          <w:p w14:paraId="0B297774" w14:textId="77777777" w:rsidR="0029264C" w:rsidRDefault="0029264C" w:rsidP="00E8343F">
            <w:r>
              <w:t>In this exercise, you'll also make use of </w:t>
            </w:r>
            <w:r>
              <w:rPr>
                <w:rStyle w:val="HTMLCode"/>
                <w:rFonts w:eastAsiaTheme="minorEastAsia"/>
                <w:color w:val="3D4251"/>
                <w:shd w:val="clear" w:color="auto" w:fill="EBF4F7"/>
              </w:rPr>
              <w:t>git rm</w:t>
            </w:r>
            <w:r>
              <w:t>. This removes the file (just like the shell command </w:t>
            </w:r>
            <w:r>
              <w:rPr>
                <w:rStyle w:val="HTMLCode"/>
                <w:rFonts w:eastAsiaTheme="minorEastAsia"/>
                <w:color w:val="3D4251"/>
                <w:shd w:val="clear" w:color="auto" w:fill="EBF4F7"/>
              </w:rPr>
              <w:t>rm</w:t>
            </w:r>
            <w:r>
              <w:t>) then stages the removal of that file with </w:t>
            </w:r>
            <w:r>
              <w:rPr>
                <w:rStyle w:val="HTMLCode"/>
                <w:rFonts w:eastAsiaTheme="minorEastAsia"/>
                <w:color w:val="3D4251"/>
                <w:shd w:val="clear" w:color="auto" w:fill="EBF4F7"/>
              </w:rPr>
              <w:t>git add</w:t>
            </w:r>
            <w:r>
              <w:t>, all in one step.</w:t>
            </w:r>
          </w:p>
          <w:p w14:paraId="6B463D32" w14:textId="1AF288A7" w:rsidR="00915B45" w:rsidRDefault="005E0B03" w:rsidP="00E8343F">
            <w:pPr>
              <w:rPr>
                <w:b/>
                <w:sz w:val="28"/>
              </w:rPr>
            </w:pPr>
            <w:r w:rsidRPr="005E0B03">
              <w:rPr>
                <w:b/>
                <w:noProof/>
                <w:sz w:val="28"/>
              </w:rPr>
              <w:drawing>
                <wp:inline distT="0" distB="0" distL="0" distR="0" wp14:anchorId="65711CAC" wp14:editId="3F65E08E">
                  <wp:extent cx="3410426" cy="4096322"/>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410426" cy="4096322"/>
                          </a:xfrm>
                          <a:prstGeom prst="rect">
                            <a:avLst/>
                          </a:prstGeom>
                        </pic:spPr>
                      </pic:pic>
                    </a:graphicData>
                  </a:graphic>
                </wp:inline>
              </w:drawing>
            </w:r>
          </w:p>
        </w:tc>
      </w:tr>
      <w:tr w:rsidR="00440BE5" w14:paraId="5DE95BC7" w14:textId="77777777" w:rsidTr="00915B45">
        <w:tc>
          <w:tcPr>
            <w:tcW w:w="9350" w:type="dxa"/>
          </w:tcPr>
          <w:p w14:paraId="24321964" w14:textId="5C0193C2" w:rsidR="00440BE5" w:rsidRDefault="00440BE5" w:rsidP="00E8343F">
            <w:pPr>
              <w:pStyle w:val="Heading2"/>
              <w:outlineLvl w:val="1"/>
            </w:pPr>
            <w:bookmarkStart w:id="37" w:name="_Toc6768725"/>
            <w:r>
              <w:rPr>
                <w:b/>
                <w:sz w:val="28"/>
              </w:rPr>
              <w:lastRenderedPageBreak/>
              <w:t xml:space="preserve">4.5 </w:t>
            </w:r>
            <w:r>
              <w:t>How can I create a branch?</w:t>
            </w:r>
            <w:bookmarkEnd w:id="37"/>
          </w:p>
          <w:p w14:paraId="438E6E84" w14:textId="77777777" w:rsidR="00974437" w:rsidRPr="00974437" w:rsidRDefault="00974437" w:rsidP="00974437"/>
          <w:p w14:paraId="3104C40E" w14:textId="77777777" w:rsidR="00440BE5" w:rsidRDefault="00440BE5" w:rsidP="00E8343F">
            <w:r>
              <w:t>You might expect that you would use </w:t>
            </w:r>
            <w:r>
              <w:rPr>
                <w:rStyle w:val="HTMLCode"/>
                <w:rFonts w:eastAsiaTheme="minorEastAsia"/>
                <w:color w:val="3D4251"/>
                <w:shd w:val="clear" w:color="auto" w:fill="EBF4F7"/>
              </w:rPr>
              <w:t>git branch</w:t>
            </w:r>
            <w:r>
              <w:t> to create a branch, and indeed this is possible. However, the most common thing you want to do is to create a branch then switch to that branch.</w:t>
            </w:r>
          </w:p>
          <w:p w14:paraId="1EE225CE" w14:textId="77777777" w:rsidR="00440BE5" w:rsidRDefault="00440BE5" w:rsidP="00E8343F">
            <w:r>
              <w:t>In the previous exercise, you used </w:t>
            </w:r>
            <w:r>
              <w:rPr>
                <w:rStyle w:val="HTMLCode"/>
                <w:rFonts w:eastAsiaTheme="minorEastAsia"/>
                <w:color w:val="3D4251"/>
                <w:shd w:val="clear" w:color="auto" w:fill="EBF4F7"/>
              </w:rPr>
              <w:t>git checkout branch-name</w:t>
            </w:r>
            <w:r>
              <w:t> to switch to a branch. To create a branch then switch to it in one step, you add a </w:t>
            </w:r>
            <w:r>
              <w:rPr>
                <w:rStyle w:val="HTMLCode"/>
                <w:rFonts w:eastAsiaTheme="minorEastAsia"/>
                <w:color w:val="3D4251"/>
                <w:shd w:val="clear" w:color="auto" w:fill="EBF4F7"/>
              </w:rPr>
              <w:t>-b</w:t>
            </w:r>
            <w:r>
              <w:t> flag, calling </w:t>
            </w:r>
            <w:r>
              <w:rPr>
                <w:rStyle w:val="HTMLCode"/>
                <w:rFonts w:eastAsiaTheme="minorEastAsia"/>
                <w:color w:val="3D4251"/>
                <w:shd w:val="clear" w:color="auto" w:fill="EBF4F7"/>
              </w:rPr>
              <w:t>git checkout -b branch-name</w:t>
            </w:r>
            <w:r>
              <w:t>,</w:t>
            </w:r>
          </w:p>
          <w:p w14:paraId="64D105B5" w14:textId="77777777" w:rsidR="00440BE5" w:rsidRDefault="00440BE5" w:rsidP="00E8343F">
            <w:r>
              <w:t>The contents of the new branch are initially identical to the contents of the original. Once you start making changes, they only affect the new branch.</w:t>
            </w:r>
          </w:p>
          <w:p w14:paraId="598AF584" w14:textId="77777777" w:rsidR="00440BE5" w:rsidRDefault="00440BE5" w:rsidP="00E8343F">
            <w:pPr>
              <w:rPr>
                <w:b/>
                <w:sz w:val="28"/>
              </w:rPr>
            </w:pPr>
            <w:r w:rsidRPr="00440BE5">
              <w:rPr>
                <w:b/>
                <w:noProof/>
                <w:sz w:val="28"/>
              </w:rPr>
              <w:drawing>
                <wp:inline distT="0" distB="0" distL="0" distR="0" wp14:anchorId="0448CD5D" wp14:editId="77FB2985">
                  <wp:extent cx="2534004" cy="219106"/>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534004" cy="219106"/>
                          </a:xfrm>
                          <a:prstGeom prst="rect">
                            <a:avLst/>
                          </a:prstGeom>
                        </pic:spPr>
                      </pic:pic>
                    </a:graphicData>
                  </a:graphic>
                </wp:inline>
              </w:drawing>
            </w:r>
          </w:p>
          <w:p w14:paraId="632B7443" w14:textId="42F9A471" w:rsidR="00440BE5" w:rsidRDefault="00440BE5" w:rsidP="00E8343F">
            <w:pPr>
              <w:rPr>
                <w:b/>
                <w:sz w:val="28"/>
              </w:rPr>
            </w:pPr>
            <w:r w:rsidRPr="00440BE5">
              <w:rPr>
                <w:b/>
                <w:noProof/>
                <w:sz w:val="28"/>
              </w:rPr>
              <w:drawing>
                <wp:inline distT="0" distB="0" distL="0" distR="0" wp14:anchorId="4ED0F7D6" wp14:editId="41C0B69E">
                  <wp:extent cx="1543265" cy="209579"/>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543265" cy="209579"/>
                          </a:xfrm>
                          <a:prstGeom prst="rect">
                            <a:avLst/>
                          </a:prstGeom>
                        </pic:spPr>
                      </pic:pic>
                    </a:graphicData>
                  </a:graphic>
                </wp:inline>
              </w:drawing>
            </w:r>
          </w:p>
          <w:p w14:paraId="7E265492" w14:textId="749F8C47" w:rsidR="00440BE5" w:rsidRPr="00440BE5" w:rsidRDefault="00440BE5" w:rsidP="00E8343F">
            <w:r w:rsidRPr="00440BE5">
              <w:rPr>
                <w:noProof/>
              </w:rPr>
              <w:drawing>
                <wp:inline distT="0" distB="0" distL="0" distR="0" wp14:anchorId="27D57E0D" wp14:editId="44516EBF">
                  <wp:extent cx="2581635" cy="219106"/>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581635" cy="219106"/>
                          </a:xfrm>
                          <a:prstGeom prst="rect">
                            <a:avLst/>
                          </a:prstGeom>
                        </pic:spPr>
                      </pic:pic>
                    </a:graphicData>
                  </a:graphic>
                </wp:inline>
              </w:drawing>
            </w:r>
          </w:p>
          <w:p w14:paraId="152F9810" w14:textId="6AFC112A" w:rsidR="00440BE5" w:rsidRPr="00440BE5" w:rsidRDefault="00440BE5" w:rsidP="00440BE5"/>
        </w:tc>
      </w:tr>
      <w:tr w:rsidR="00777291" w14:paraId="4967406D" w14:textId="77777777" w:rsidTr="00915B45">
        <w:tc>
          <w:tcPr>
            <w:tcW w:w="9350" w:type="dxa"/>
          </w:tcPr>
          <w:p w14:paraId="29D2FE93" w14:textId="4A328D27" w:rsidR="00777291" w:rsidRDefault="00777291" w:rsidP="00E8343F">
            <w:pPr>
              <w:pStyle w:val="Heading2"/>
              <w:outlineLvl w:val="1"/>
            </w:pPr>
            <w:bookmarkStart w:id="38" w:name="_Toc6768726"/>
            <w:r>
              <w:rPr>
                <w:b/>
                <w:sz w:val="28"/>
              </w:rPr>
              <w:t xml:space="preserve">4.6 </w:t>
            </w:r>
            <w:r>
              <w:t>How can I merge two branches?</w:t>
            </w:r>
            <w:bookmarkEnd w:id="38"/>
          </w:p>
          <w:p w14:paraId="105DEAC9" w14:textId="77777777" w:rsidR="00974437" w:rsidRPr="00974437" w:rsidRDefault="00974437" w:rsidP="00974437"/>
          <w:p w14:paraId="1E7D20CD" w14:textId="77777777" w:rsidR="00777291" w:rsidRDefault="00777291" w:rsidP="00E8343F">
            <w:r>
              <w:t>Branching lets you create parallel universes; </w:t>
            </w:r>
            <w:r>
              <w:rPr>
                <w:rStyle w:val="Strong"/>
                <w:rFonts w:ascii="Arial" w:hAnsi="Arial" w:cs="Arial"/>
                <w:color w:val="3D4251"/>
              </w:rPr>
              <w:t>merging</w:t>
            </w:r>
            <w:r>
              <w:t xml:space="preserve"> is how you bring them back together. When you merge one branch (call it the source) into another (call it the destination), Git incorporates the changes made to the source branch into the destination branch. If those changes don't overlap, the result is a new commit in the destination branch that includes everything from the source branch. (The next exercises </w:t>
            </w:r>
            <w:proofErr w:type="gramStart"/>
            <w:r>
              <w:t>describes</w:t>
            </w:r>
            <w:proofErr w:type="gramEnd"/>
            <w:r>
              <w:t xml:space="preserve"> what happens if there </w:t>
            </w:r>
            <w:r>
              <w:rPr>
                <w:rStyle w:val="Emphasis"/>
                <w:rFonts w:ascii="Arial" w:eastAsiaTheme="majorEastAsia" w:hAnsi="Arial" w:cs="Arial"/>
                <w:color w:val="3D4251"/>
              </w:rPr>
              <w:t>are</w:t>
            </w:r>
            <w:r>
              <w:t> conflicts.)</w:t>
            </w:r>
          </w:p>
          <w:p w14:paraId="5FA7F4CD" w14:textId="1DAB8FF5" w:rsidR="00777291" w:rsidRDefault="00777291" w:rsidP="00E8343F">
            <w:pPr>
              <w:rPr>
                <w:b/>
                <w:sz w:val="28"/>
              </w:rPr>
            </w:pPr>
            <w:r>
              <w:t>To merge two branches, you run </w:t>
            </w:r>
            <w:r>
              <w:rPr>
                <w:rStyle w:val="HTMLCode"/>
                <w:rFonts w:eastAsiaTheme="minorEastAsia"/>
                <w:color w:val="3D4251"/>
                <w:shd w:val="clear" w:color="auto" w:fill="EBF4F7"/>
              </w:rPr>
              <w:t>git merge source destination</w:t>
            </w:r>
            <w:r>
              <w:t> (without</w:t>
            </w:r>
            <w:proofErr w:type="gramStart"/>
            <w:r>
              <w:t> </w:t>
            </w:r>
            <w:r>
              <w:rPr>
                <w:rStyle w:val="HTMLCode"/>
                <w:rFonts w:eastAsiaTheme="minorEastAsia"/>
                <w:color w:val="3D4251"/>
                <w:shd w:val="clear" w:color="auto" w:fill="EBF4F7"/>
              </w:rPr>
              <w:t>..</w:t>
            </w:r>
            <w:proofErr w:type="gramEnd"/>
            <w:r>
              <w:t> between the two branch names). Git automatically opens an editor so that you can write a log message for the merge; you can either keep its default message or fill in something more informative.</w:t>
            </w:r>
          </w:p>
        </w:tc>
      </w:tr>
      <w:tr w:rsidR="00777291" w14:paraId="17D45774" w14:textId="77777777" w:rsidTr="00915B45">
        <w:tc>
          <w:tcPr>
            <w:tcW w:w="9350" w:type="dxa"/>
          </w:tcPr>
          <w:p w14:paraId="607C8563" w14:textId="7E04DDC8" w:rsidR="00FF472D" w:rsidRDefault="00777291" w:rsidP="00E8343F">
            <w:pPr>
              <w:pStyle w:val="Heading2"/>
              <w:outlineLvl w:val="1"/>
            </w:pPr>
            <w:bookmarkStart w:id="39" w:name="_Toc6768727"/>
            <w:r>
              <w:rPr>
                <w:b/>
                <w:sz w:val="28"/>
              </w:rPr>
              <w:t xml:space="preserve">4.7 </w:t>
            </w:r>
            <w:r w:rsidR="00FF472D">
              <w:t>What are conflicts?</w:t>
            </w:r>
            <w:bookmarkEnd w:id="39"/>
          </w:p>
          <w:p w14:paraId="1BBD4DC6" w14:textId="77777777" w:rsidR="00974437" w:rsidRPr="00974437" w:rsidRDefault="00974437" w:rsidP="00974437"/>
          <w:p w14:paraId="241612F0" w14:textId="77777777" w:rsidR="00FF472D" w:rsidRDefault="00FF472D" w:rsidP="00974437">
            <w:r>
              <w:t>Sometimes the changes in two branches will conflict with each other: for example, bug fixes might touch the same lines of code, or analyses in two different branches may both append new (and different) records to a summary data file. In this case, Git relies on you to reconcile the conflicting changes.</w:t>
            </w:r>
          </w:p>
          <w:p w14:paraId="7DE15135" w14:textId="77777777" w:rsidR="00FF472D" w:rsidRDefault="00E8343F" w:rsidP="00974437">
            <w:r>
              <w:pict w14:anchorId="3B8460A6">
                <v:rect id="_x0000_i1025" style="width:0;height:.75pt" o:hralign="center" o:hrstd="t" o:hr="t" fillcolor="#a0a0a0" stroked="f"/>
              </w:pict>
            </w:r>
          </w:p>
          <w:p w14:paraId="47F55E28" w14:textId="77777777" w:rsidR="00FF472D" w:rsidRDefault="00FF472D" w:rsidP="00974437">
            <w:r>
              <w:t>The file </w:t>
            </w:r>
            <w:r>
              <w:rPr>
                <w:rStyle w:val="HTMLCode"/>
                <w:rFonts w:eastAsiaTheme="minorEastAsia"/>
                <w:color w:val="3D4251"/>
                <w:shd w:val="clear" w:color="auto" w:fill="EBF4F7"/>
              </w:rPr>
              <w:t>todo.txt</w:t>
            </w:r>
            <w:r>
              <w:t> initially contains these two lines:</w:t>
            </w:r>
          </w:p>
          <w:p w14:paraId="2B2A00C5" w14:textId="77777777" w:rsidR="00FF472D" w:rsidRDefault="00FF472D" w:rsidP="00974437">
            <w:pPr>
              <w:rPr>
                <w:rStyle w:val="HTMLCode"/>
                <w:rFonts w:eastAsiaTheme="minorEastAsia"/>
                <w:color w:val="3D4251"/>
                <w:shd w:val="clear" w:color="auto" w:fill="EBF4F7"/>
              </w:rPr>
            </w:pPr>
            <w:r>
              <w:rPr>
                <w:rStyle w:val="HTMLCode"/>
                <w:rFonts w:eastAsiaTheme="minorEastAsia"/>
                <w:color w:val="3D4251"/>
                <w:shd w:val="clear" w:color="auto" w:fill="EBF4F7"/>
              </w:rPr>
              <w:t>A) Write report.</w:t>
            </w:r>
          </w:p>
          <w:p w14:paraId="056C500D" w14:textId="77777777" w:rsidR="00FF472D" w:rsidRDefault="00FF472D" w:rsidP="00974437">
            <w:pPr>
              <w:rPr>
                <w:rStyle w:val="HTMLCode"/>
                <w:rFonts w:eastAsiaTheme="minorEastAsia"/>
                <w:color w:val="3D4251"/>
                <w:shd w:val="clear" w:color="auto" w:fill="EBF4F7"/>
              </w:rPr>
            </w:pPr>
            <w:r>
              <w:rPr>
                <w:rStyle w:val="HTMLCode"/>
                <w:rFonts w:eastAsiaTheme="minorEastAsia"/>
                <w:color w:val="3D4251"/>
                <w:shd w:val="clear" w:color="auto" w:fill="EBF4F7"/>
              </w:rPr>
              <w:t>B) Submit report.</w:t>
            </w:r>
          </w:p>
          <w:p w14:paraId="2747A4F7" w14:textId="77777777" w:rsidR="00FF472D" w:rsidRDefault="00FF472D" w:rsidP="00974437">
            <w:r>
              <w:t>You create a branch called </w:t>
            </w:r>
            <w:r>
              <w:rPr>
                <w:rStyle w:val="HTMLCode"/>
                <w:rFonts w:eastAsiaTheme="minorEastAsia"/>
                <w:color w:val="3D4251"/>
                <w:shd w:val="clear" w:color="auto" w:fill="EBF4F7"/>
              </w:rPr>
              <w:t>update</w:t>
            </w:r>
            <w:r>
              <w:t> and modify the file to be:</w:t>
            </w:r>
          </w:p>
          <w:p w14:paraId="029071F3" w14:textId="77777777" w:rsidR="00FF472D" w:rsidRDefault="00FF472D" w:rsidP="00974437">
            <w:pPr>
              <w:rPr>
                <w:rStyle w:val="HTMLCode"/>
                <w:rFonts w:eastAsiaTheme="minorEastAsia"/>
                <w:color w:val="3D4251"/>
                <w:shd w:val="clear" w:color="auto" w:fill="EBF4F7"/>
              </w:rPr>
            </w:pPr>
            <w:r>
              <w:rPr>
                <w:rStyle w:val="HTMLCode"/>
                <w:rFonts w:eastAsiaTheme="minorEastAsia"/>
                <w:color w:val="3D4251"/>
                <w:shd w:val="clear" w:color="auto" w:fill="EBF4F7"/>
              </w:rPr>
              <w:t>A) Write report.</w:t>
            </w:r>
          </w:p>
          <w:p w14:paraId="7A701F10" w14:textId="77777777" w:rsidR="00FF472D" w:rsidRDefault="00FF472D" w:rsidP="00974437">
            <w:pPr>
              <w:rPr>
                <w:rStyle w:val="HTMLCode"/>
                <w:rFonts w:eastAsiaTheme="minorEastAsia"/>
                <w:color w:val="3D4251"/>
                <w:shd w:val="clear" w:color="auto" w:fill="EBF4F7"/>
              </w:rPr>
            </w:pPr>
            <w:r>
              <w:rPr>
                <w:rStyle w:val="HTMLCode"/>
                <w:rFonts w:eastAsiaTheme="minorEastAsia"/>
                <w:color w:val="3D4251"/>
                <w:shd w:val="clear" w:color="auto" w:fill="EBF4F7"/>
              </w:rPr>
              <w:t>B) Submit final version.</w:t>
            </w:r>
          </w:p>
          <w:p w14:paraId="3A6493F7" w14:textId="77777777" w:rsidR="00FF472D" w:rsidRDefault="00FF472D" w:rsidP="00974437">
            <w:pPr>
              <w:rPr>
                <w:rStyle w:val="HTMLCode"/>
                <w:rFonts w:eastAsiaTheme="minorEastAsia"/>
                <w:color w:val="3D4251"/>
                <w:shd w:val="clear" w:color="auto" w:fill="EBF4F7"/>
              </w:rPr>
            </w:pPr>
            <w:r>
              <w:rPr>
                <w:rStyle w:val="HTMLCode"/>
                <w:rFonts w:eastAsiaTheme="minorEastAsia"/>
                <w:color w:val="3D4251"/>
                <w:shd w:val="clear" w:color="auto" w:fill="EBF4F7"/>
              </w:rPr>
              <w:t>C) Submit expenses.</w:t>
            </w:r>
          </w:p>
          <w:p w14:paraId="3F8D2B8B" w14:textId="77777777" w:rsidR="00FF472D" w:rsidRDefault="00FF472D" w:rsidP="00974437">
            <w:r>
              <w:t>You then switch back to the </w:t>
            </w:r>
            <w:r>
              <w:rPr>
                <w:rStyle w:val="HTMLCode"/>
                <w:rFonts w:eastAsiaTheme="minorEastAsia"/>
                <w:color w:val="3D4251"/>
                <w:shd w:val="clear" w:color="auto" w:fill="EBF4F7"/>
              </w:rPr>
              <w:t>master</w:t>
            </w:r>
            <w:r>
              <w:t> branch and delete the first line, so that the file contains:</w:t>
            </w:r>
          </w:p>
          <w:p w14:paraId="25CC51E8" w14:textId="77777777" w:rsidR="00FF472D" w:rsidRDefault="00FF472D" w:rsidP="00974437">
            <w:pPr>
              <w:rPr>
                <w:rStyle w:val="HTMLCode"/>
                <w:rFonts w:eastAsiaTheme="minorEastAsia"/>
                <w:color w:val="3D4251"/>
                <w:shd w:val="clear" w:color="auto" w:fill="EBF4F7"/>
              </w:rPr>
            </w:pPr>
            <w:r>
              <w:rPr>
                <w:rStyle w:val="HTMLCode"/>
                <w:rFonts w:eastAsiaTheme="minorEastAsia"/>
                <w:color w:val="3D4251"/>
                <w:shd w:val="clear" w:color="auto" w:fill="EBF4F7"/>
              </w:rPr>
              <w:t>B) Submit report.</w:t>
            </w:r>
          </w:p>
          <w:p w14:paraId="2A6F0607" w14:textId="77777777" w:rsidR="00FF472D" w:rsidRDefault="00FF472D" w:rsidP="00974437">
            <w:r>
              <w:t>When you try to merge </w:t>
            </w:r>
            <w:r>
              <w:rPr>
                <w:rStyle w:val="HTMLCode"/>
                <w:rFonts w:eastAsiaTheme="minorEastAsia"/>
                <w:color w:val="3D4251"/>
                <w:shd w:val="clear" w:color="auto" w:fill="EBF4F7"/>
              </w:rPr>
              <w:t>update</w:t>
            </w:r>
            <w:r>
              <w:t> and </w:t>
            </w:r>
            <w:r>
              <w:rPr>
                <w:rStyle w:val="HTMLCode"/>
                <w:rFonts w:eastAsiaTheme="minorEastAsia"/>
                <w:color w:val="3D4251"/>
                <w:shd w:val="clear" w:color="auto" w:fill="EBF4F7"/>
              </w:rPr>
              <w:t>master</w:t>
            </w:r>
            <w:r>
              <w:t>, what conflicts does Git report?</w:t>
            </w:r>
          </w:p>
          <w:p w14:paraId="306402C6" w14:textId="77777777" w:rsidR="00FF472D" w:rsidRDefault="00FF472D" w:rsidP="00974437">
            <w:pPr>
              <w:rPr>
                <w:b/>
                <w:sz w:val="28"/>
              </w:rPr>
            </w:pPr>
            <w:r w:rsidRPr="00FF472D">
              <w:rPr>
                <w:b/>
                <w:noProof/>
                <w:sz w:val="28"/>
              </w:rPr>
              <w:drawing>
                <wp:inline distT="0" distB="0" distL="0" distR="0" wp14:anchorId="6DFE6783" wp14:editId="53D60885">
                  <wp:extent cx="3962953" cy="352474"/>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962953" cy="352474"/>
                          </a:xfrm>
                          <a:prstGeom prst="rect">
                            <a:avLst/>
                          </a:prstGeom>
                        </pic:spPr>
                      </pic:pic>
                    </a:graphicData>
                  </a:graphic>
                </wp:inline>
              </w:drawing>
            </w:r>
          </w:p>
          <w:p w14:paraId="7C02F094" w14:textId="41FD604B" w:rsidR="00777291" w:rsidRDefault="00FF472D" w:rsidP="008C7F92">
            <w:r w:rsidRPr="00FF472D">
              <w:t>Git can merge the deletion of line A and the addition of line C automatically.</w:t>
            </w:r>
          </w:p>
        </w:tc>
      </w:tr>
      <w:tr w:rsidR="00FF472D" w14:paraId="12CD1EAA" w14:textId="77777777" w:rsidTr="00915B45">
        <w:tc>
          <w:tcPr>
            <w:tcW w:w="9350" w:type="dxa"/>
          </w:tcPr>
          <w:p w14:paraId="02BD05D1" w14:textId="24FEB3D8" w:rsidR="00FF472D" w:rsidRDefault="00FF472D" w:rsidP="00E8343F">
            <w:pPr>
              <w:pStyle w:val="Heading2"/>
              <w:outlineLvl w:val="1"/>
            </w:pPr>
            <w:bookmarkStart w:id="40" w:name="_Toc6768728"/>
            <w:r>
              <w:rPr>
                <w:b/>
                <w:sz w:val="28"/>
              </w:rPr>
              <w:lastRenderedPageBreak/>
              <w:t xml:space="preserve">4.8 </w:t>
            </w:r>
            <w:r>
              <w:t>How can I merge two branches with conflicts?</w:t>
            </w:r>
            <w:bookmarkEnd w:id="40"/>
          </w:p>
          <w:p w14:paraId="5A462528" w14:textId="77777777" w:rsidR="00974437" w:rsidRPr="00974437" w:rsidRDefault="00974437" w:rsidP="00974437"/>
          <w:p w14:paraId="2894D7FA" w14:textId="6D48CF05" w:rsidR="00FF472D" w:rsidRDefault="00FF472D" w:rsidP="00E8343F">
            <w:r>
              <w:t>When there is a conflict during a merge, Git tells you that there's a problem, and running </w:t>
            </w:r>
            <w:r>
              <w:rPr>
                <w:rStyle w:val="HTMLCode"/>
                <w:rFonts w:eastAsiaTheme="minorEastAsia"/>
                <w:color w:val="3D4251"/>
                <w:shd w:val="clear" w:color="auto" w:fill="EBF4F7"/>
              </w:rPr>
              <w:t>git status</w:t>
            </w:r>
            <w:r>
              <w:t> after the merge reminds you which files have conflicts that you need to resolve by printing </w:t>
            </w:r>
            <w:r>
              <w:rPr>
                <w:rStyle w:val="HTMLCode"/>
                <w:rFonts w:eastAsiaTheme="minorEastAsia"/>
                <w:color w:val="3D4251"/>
                <w:shd w:val="clear" w:color="auto" w:fill="EBF4F7"/>
              </w:rPr>
              <w:t xml:space="preserve">both modified: </w:t>
            </w:r>
            <w:r>
              <w:t>beside the files' names.</w:t>
            </w:r>
          </w:p>
          <w:p w14:paraId="712E5C60" w14:textId="77777777" w:rsidR="00FF472D" w:rsidRDefault="00FF472D" w:rsidP="00E8343F">
            <w:r>
              <w:t>Inside the file, Git leaves markers that look like this to tell you where the conflicts occurred:</w:t>
            </w:r>
          </w:p>
          <w:p w14:paraId="1A9AB574" w14:textId="77777777" w:rsidR="00FF472D" w:rsidRDefault="00FF472D" w:rsidP="00E8343F">
            <w:pPr>
              <w:rPr>
                <w:rStyle w:val="HTMLCode"/>
                <w:rFonts w:eastAsiaTheme="minorEastAsia"/>
                <w:color w:val="3D4251"/>
                <w:shd w:val="clear" w:color="auto" w:fill="EBF4F7"/>
              </w:rPr>
            </w:pPr>
            <w:r>
              <w:rPr>
                <w:rStyle w:val="HTMLCode"/>
                <w:rFonts w:eastAsiaTheme="minorEastAsia"/>
                <w:color w:val="3D4251"/>
                <w:shd w:val="clear" w:color="auto" w:fill="EBF4F7"/>
              </w:rPr>
              <w:t>&lt;&lt;&lt;&lt;&lt;&lt;&lt; destination-branch-name</w:t>
            </w:r>
          </w:p>
          <w:p w14:paraId="3C2FF03E" w14:textId="77777777" w:rsidR="00FF472D" w:rsidRDefault="00FF472D" w:rsidP="00E8343F">
            <w:pPr>
              <w:rPr>
                <w:rStyle w:val="HTMLCode"/>
                <w:rFonts w:eastAsiaTheme="minorEastAsia"/>
                <w:color w:val="3D4251"/>
                <w:shd w:val="clear" w:color="auto" w:fill="EBF4F7"/>
              </w:rPr>
            </w:pPr>
            <w:r>
              <w:rPr>
                <w:rStyle w:val="HTMLCode"/>
                <w:rFonts w:eastAsiaTheme="minorEastAsia"/>
                <w:color w:val="3D4251"/>
                <w:shd w:val="clear" w:color="auto" w:fill="EBF4F7"/>
              </w:rPr>
              <w:t>...changes from the destination branch...</w:t>
            </w:r>
          </w:p>
          <w:p w14:paraId="162050D8" w14:textId="77777777" w:rsidR="00FF472D" w:rsidRDefault="00FF472D" w:rsidP="00E8343F">
            <w:pPr>
              <w:rPr>
                <w:rStyle w:val="HTMLCode"/>
                <w:rFonts w:eastAsiaTheme="minorEastAsia"/>
                <w:color w:val="3D4251"/>
                <w:shd w:val="clear" w:color="auto" w:fill="EBF4F7"/>
              </w:rPr>
            </w:pPr>
            <w:r>
              <w:rPr>
                <w:rStyle w:val="HTMLCode"/>
                <w:rFonts w:eastAsiaTheme="minorEastAsia"/>
                <w:color w:val="3D4251"/>
                <w:shd w:val="clear" w:color="auto" w:fill="EBF4F7"/>
              </w:rPr>
              <w:t>=======</w:t>
            </w:r>
          </w:p>
          <w:p w14:paraId="70CA2B88" w14:textId="77777777" w:rsidR="00FF472D" w:rsidRDefault="00FF472D" w:rsidP="00E8343F">
            <w:pPr>
              <w:rPr>
                <w:rStyle w:val="HTMLCode"/>
                <w:rFonts w:eastAsiaTheme="minorEastAsia"/>
                <w:color w:val="3D4251"/>
                <w:shd w:val="clear" w:color="auto" w:fill="EBF4F7"/>
              </w:rPr>
            </w:pPr>
            <w:r>
              <w:rPr>
                <w:rStyle w:val="HTMLCode"/>
                <w:rFonts w:eastAsiaTheme="minorEastAsia"/>
                <w:color w:val="3D4251"/>
                <w:shd w:val="clear" w:color="auto" w:fill="EBF4F7"/>
              </w:rPr>
              <w:t>...changes from the source branch...</w:t>
            </w:r>
          </w:p>
          <w:p w14:paraId="16F50209" w14:textId="77777777" w:rsidR="00FF472D" w:rsidRDefault="00FF472D" w:rsidP="00E8343F">
            <w:pPr>
              <w:rPr>
                <w:rStyle w:val="HTMLCode"/>
                <w:rFonts w:eastAsiaTheme="minorEastAsia"/>
                <w:color w:val="3D4251"/>
                <w:shd w:val="clear" w:color="auto" w:fill="EBF4F7"/>
              </w:rPr>
            </w:pPr>
            <w:r>
              <w:rPr>
                <w:rStyle w:val="HTMLCode"/>
                <w:rFonts w:eastAsiaTheme="minorEastAsia"/>
                <w:color w:val="3D4251"/>
                <w:shd w:val="clear" w:color="auto" w:fill="EBF4F7"/>
              </w:rPr>
              <w:t>&gt;&gt;&gt;&gt;&gt;&gt;&gt; source-branch-name</w:t>
            </w:r>
          </w:p>
          <w:p w14:paraId="1C0F5218" w14:textId="1D3AE649" w:rsidR="00FF472D" w:rsidRDefault="00FF472D" w:rsidP="00E8343F">
            <w:pPr>
              <w:rPr>
                <w:b/>
                <w:sz w:val="28"/>
              </w:rPr>
            </w:pPr>
            <w:r>
              <w:t>(In many cases, the destination branch name will be </w:t>
            </w:r>
            <w:r>
              <w:rPr>
                <w:rStyle w:val="HTMLCode"/>
                <w:rFonts w:eastAsiaTheme="minorEastAsia"/>
                <w:color w:val="3D4251"/>
                <w:shd w:val="clear" w:color="auto" w:fill="EBF4F7"/>
              </w:rPr>
              <w:t>HEAD</w:t>
            </w:r>
            <w:r>
              <w:t>, because you will be merging into the current branch.) To resolve the conflict, edit the file to remove the markers and make whatever other changes are needed to reconcile the changes, then commit those changes.</w:t>
            </w:r>
          </w:p>
        </w:tc>
      </w:tr>
    </w:tbl>
    <w:p w14:paraId="127E75F6" w14:textId="5674F5AA" w:rsidR="00915B45" w:rsidRPr="00974437" w:rsidRDefault="00974437" w:rsidP="00974437">
      <w:pPr>
        <w:pStyle w:val="Heading1"/>
      </w:pPr>
      <w:bookmarkStart w:id="41" w:name="_Toc6768729"/>
      <w:r>
        <w:t xml:space="preserve">5. </w:t>
      </w:r>
      <w:r w:rsidR="00E656F5" w:rsidRPr="00974437">
        <w:t>Collaborating</w:t>
      </w:r>
      <w:bookmarkEnd w:id="41"/>
    </w:p>
    <w:p w14:paraId="2EE1664E" w14:textId="7C536FDF" w:rsidR="00E656F5" w:rsidRPr="00E656F5" w:rsidRDefault="00E656F5" w:rsidP="00E656F5">
      <w:pPr>
        <w:spacing w:before="100" w:beforeAutospacing="1" w:after="100" w:afterAutospacing="1"/>
        <w:ind w:left="360"/>
        <w:rPr>
          <w:b/>
          <w:sz w:val="28"/>
        </w:rPr>
      </w:pPr>
      <w:r w:rsidRPr="00974437">
        <w:t>This chapter shows Git's other greatest feature: how you can share changes between repositories to collaborate at scale</w:t>
      </w:r>
      <w:r>
        <w:rPr>
          <w:rFonts w:ascii="Arial" w:hAnsi="Arial" w:cs="Arial"/>
          <w:color w:val="4D5356"/>
          <w:shd w:val="clear" w:color="auto" w:fill="FFFFFF"/>
        </w:rPr>
        <w:t>.</w:t>
      </w:r>
    </w:p>
    <w:tbl>
      <w:tblPr>
        <w:tblStyle w:val="TableGrid"/>
        <w:tblW w:w="0" w:type="auto"/>
        <w:tblInd w:w="360" w:type="dxa"/>
        <w:tblLook w:val="04A0" w:firstRow="1" w:lastRow="0" w:firstColumn="1" w:lastColumn="0" w:noHBand="0" w:noVBand="1"/>
      </w:tblPr>
      <w:tblGrid>
        <w:gridCol w:w="8990"/>
      </w:tblGrid>
      <w:tr w:rsidR="00E656F5" w14:paraId="062B55FC" w14:textId="77777777" w:rsidTr="00C937EA">
        <w:tc>
          <w:tcPr>
            <w:tcW w:w="8990" w:type="dxa"/>
          </w:tcPr>
          <w:p w14:paraId="2CA389CD" w14:textId="485D722E" w:rsidR="00734250" w:rsidRDefault="00734250" w:rsidP="008C7F92">
            <w:pPr>
              <w:pStyle w:val="Heading2"/>
              <w:outlineLvl w:val="1"/>
            </w:pPr>
            <w:r>
              <w:rPr>
                <w:b/>
                <w:sz w:val="28"/>
              </w:rPr>
              <w:lastRenderedPageBreak/>
              <w:t xml:space="preserve">5.1 </w:t>
            </w:r>
            <w:r>
              <w:t xml:space="preserve">How can I create a </w:t>
            </w:r>
            <w:proofErr w:type="gramStart"/>
            <w:r>
              <w:t>brand new</w:t>
            </w:r>
            <w:proofErr w:type="gramEnd"/>
            <w:r>
              <w:t xml:space="preserve"> repository?</w:t>
            </w:r>
          </w:p>
          <w:p w14:paraId="43F232F7" w14:textId="77777777" w:rsidR="00974437" w:rsidRDefault="00974437" w:rsidP="00974437"/>
          <w:p w14:paraId="18EA4A6D" w14:textId="77777777" w:rsidR="00734250" w:rsidRDefault="00734250" w:rsidP="00974437">
            <w:pPr>
              <w:rPr>
                <w:rFonts w:ascii="Arial" w:hAnsi="Arial" w:cs="Arial"/>
                <w:color w:val="3D4251"/>
              </w:rPr>
            </w:pPr>
            <w:r>
              <w:rPr>
                <w:rFonts w:ascii="Arial" w:hAnsi="Arial" w:cs="Arial"/>
                <w:color w:val="3D4251"/>
              </w:rPr>
              <w:t>So far, you have been working with repositories that we created. If you want to create a repository for a new project, you can simply say </w:t>
            </w:r>
            <w:r>
              <w:rPr>
                <w:rStyle w:val="HTMLCode"/>
                <w:rFonts w:eastAsiaTheme="minorEastAsia"/>
                <w:color w:val="3D4251"/>
                <w:shd w:val="clear" w:color="auto" w:fill="EBF4F7"/>
              </w:rPr>
              <w:t xml:space="preserve">git </w:t>
            </w:r>
            <w:proofErr w:type="spellStart"/>
            <w:r>
              <w:rPr>
                <w:rStyle w:val="HTMLCode"/>
                <w:rFonts w:eastAsiaTheme="minorEastAsia"/>
                <w:color w:val="3D4251"/>
                <w:shd w:val="clear" w:color="auto" w:fill="EBF4F7"/>
              </w:rPr>
              <w:t>init</w:t>
            </w:r>
            <w:proofErr w:type="spellEnd"/>
            <w:r>
              <w:rPr>
                <w:rStyle w:val="HTMLCode"/>
                <w:rFonts w:eastAsiaTheme="minorEastAsia"/>
                <w:color w:val="3D4251"/>
                <w:shd w:val="clear" w:color="auto" w:fill="EBF4F7"/>
              </w:rPr>
              <w:t xml:space="preserve"> project-name</w:t>
            </w:r>
            <w:r>
              <w:rPr>
                <w:rFonts w:ascii="Arial" w:hAnsi="Arial" w:cs="Arial"/>
                <w:color w:val="3D4251"/>
              </w:rPr>
              <w:t>, where "project-name" is the name you want the new repository's root directory to have.</w:t>
            </w:r>
          </w:p>
          <w:p w14:paraId="48C988C6" w14:textId="77777777" w:rsidR="00E656F5" w:rsidRDefault="00734250" w:rsidP="00974437">
            <w:pPr>
              <w:rPr>
                <w:rFonts w:ascii="Arial" w:hAnsi="Arial" w:cs="Arial"/>
                <w:color w:val="3D4251"/>
              </w:rPr>
            </w:pPr>
            <w:r>
              <w:rPr>
                <w:rFonts w:ascii="Arial" w:hAnsi="Arial" w:cs="Arial"/>
                <w:color w:val="3D4251"/>
              </w:rPr>
              <w:t>One thing you should </w:t>
            </w:r>
            <w:r>
              <w:rPr>
                <w:rStyle w:val="Emphasis"/>
                <w:rFonts w:ascii="Arial" w:eastAsiaTheme="majorEastAsia" w:hAnsi="Arial" w:cs="Arial"/>
                <w:color w:val="3D4251"/>
              </w:rPr>
              <w:t>not</w:t>
            </w:r>
            <w:r>
              <w:rPr>
                <w:rFonts w:ascii="Arial" w:hAnsi="Arial" w:cs="Arial"/>
                <w:color w:val="3D4251"/>
              </w:rPr>
              <w:t> do is create one Git repository inside another. While Git does allow this, updating </w:t>
            </w:r>
            <w:r>
              <w:rPr>
                <w:rStyle w:val="Strong"/>
                <w:rFonts w:ascii="Arial" w:hAnsi="Arial" w:cs="Arial"/>
                <w:color w:val="3D4251"/>
              </w:rPr>
              <w:t>nested repositories</w:t>
            </w:r>
            <w:r>
              <w:rPr>
                <w:rFonts w:ascii="Arial" w:hAnsi="Arial" w:cs="Arial"/>
                <w:color w:val="3D4251"/>
              </w:rPr>
              <w:t xml:space="preserve"> becomes very complicated very quickly, since you need to tell Git which of the </w:t>
            </w:r>
            <w:proofErr w:type="gramStart"/>
            <w:r>
              <w:rPr>
                <w:rFonts w:ascii="Arial" w:hAnsi="Arial" w:cs="Arial"/>
                <w:color w:val="3D4251"/>
              </w:rPr>
              <w:t>two </w:t>
            </w:r>
            <w:r>
              <w:rPr>
                <w:rStyle w:val="HTMLCode"/>
                <w:rFonts w:eastAsiaTheme="minorEastAsia"/>
                <w:color w:val="3D4251"/>
                <w:shd w:val="clear" w:color="auto" w:fill="EBF4F7"/>
              </w:rPr>
              <w:t>.git</w:t>
            </w:r>
            <w:proofErr w:type="gramEnd"/>
            <w:r>
              <w:rPr>
                <w:rStyle w:val="HTMLCode"/>
                <w:rFonts w:eastAsiaTheme="minorEastAsia"/>
                <w:color w:val="3D4251"/>
                <w:shd w:val="clear" w:color="auto" w:fill="EBF4F7"/>
              </w:rPr>
              <w:t xml:space="preserve"> </w:t>
            </w:r>
            <w:r>
              <w:rPr>
                <w:rFonts w:ascii="Arial" w:hAnsi="Arial" w:cs="Arial"/>
                <w:color w:val="3D4251"/>
              </w:rPr>
              <w:t>directories the update is to be stored in. Very large projects occasionally need to do this, but most programmers and data analysts try to avoid getting into this situation.</w:t>
            </w:r>
          </w:p>
          <w:p w14:paraId="741FE1EE" w14:textId="3621DF01" w:rsidR="00904633" w:rsidRDefault="00904633" w:rsidP="00974437">
            <w:pPr>
              <w:rPr>
                <w:b/>
                <w:sz w:val="28"/>
              </w:rPr>
            </w:pPr>
            <w:r w:rsidRPr="00904633">
              <w:rPr>
                <w:b/>
                <w:noProof/>
                <w:sz w:val="28"/>
              </w:rPr>
              <w:drawing>
                <wp:inline distT="0" distB="0" distL="0" distR="0" wp14:anchorId="4C74F856" wp14:editId="3E67E651">
                  <wp:extent cx="4639322" cy="371527"/>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639322" cy="371527"/>
                          </a:xfrm>
                          <a:prstGeom prst="rect">
                            <a:avLst/>
                          </a:prstGeom>
                        </pic:spPr>
                      </pic:pic>
                    </a:graphicData>
                  </a:graphic>
                </wp:inline>
              </w:drawing>
            </w:r>
          </w:p>
        </w:tc>
      </w:tr>
      <w:tr w:rsidR="00E656F5" w14:paraId="3A60B506" w14:textId="77777777" w:rsidTr="00C937EA">
        <w:tc>
          <w:tcPr>
            <w:tcW w:w="8990" w:type="dxa"/>
          </w:tcPr>
          <w:p w14:paraId="67ADD341" w14:textId="3D9A08EB" w:rsidR="008B7375" w:rsidRDefault="008B7375" w:rsidP="00974437">
            <w:pPr>
              <w:pStyle w:val="Heading2"/>
              <w:outlineLvl w:val="1"/>
            </w:pPr>
            <w:bookmarkStart w:id="42" w:name="_Toc6768730"/>
            <w:r>
              <w:rPr>
                <w:b/>
                <w:sz w:val="28"/>
              </w:rPr>
              <w:t xml:space="preserve">5.2 </w:t>
            </w:r>
            <w:r>
              <w:t>How can I turn an existing project into a Git repository?</w:t>
            </w:r>
            <w:bookmarkEnd w:id="42"/>
          </w:p>
          <w:p w14:paraId="5954FB62" w14:textId="77777777" w:rsidR="00974437" w:rsidRPr="00974437" w:rsidRDefault="00974437" w:rsidP="00974437"/>
          <w:p w14:paraId="128E51F0" w14:textId="77777777" w:rsidR="008B7375" w:rsidRDefault="008B7375" w:rsidP="00974437">
            <w:r>
              <w:t>Experienced Git users instinctively start new projects by creating repositories. If you are new to Git, though, or working with people who are, you will often want to convert existing projects into repositories. Doing so is simple: just run</w:t>
            </w:r>
          </w:p>
          <w:p w14:paraId="78EA182F" w14:textId="77777777" w:rsidR="008B7375" w:rsidRDefault="008B7375" w:rsidP="00974437">
            <w:pPr>
              <w:rPr>
                <w:rStyle w:val="HTMLCode"/>
                <w:rFonts w:eastAsiaTheme="minorEastAsia"/>
                <w:color w:val="3D4251"/>
                <w:shd w:val="clear" w:color="auto" w:fill="EBF4F7"/>
              </w:rPr>
            </w:pPr>
            <w:r>
              <w:rPr>
                <w:rStyle w:val="HTMLCode"/>
                <w:rFonts w:eastAsiaTheme="minorEastAsia"/>
                <w:color w:val="3D4251"/>
                <w:shd w:val="clear" w:color="auto" w:fill="EBF4F7"/>
              </w:rPr>
              <w:t xml:space="preserve">git </w:t>
            </w:r>
            <w:proofErr w:type="spellStart"/>
            <w:r>
              <w:rPr>
                <w:rStyle w:val="HTMLCode"/>
                <w:rFonts w:eastAsiaTheme="minorEastAsia"/>
                <w:color w:val="3D4251"/>
                <w:shd w:val="clear" w:color="auto" w:fill="EBF4F7"/>
              </w:rPr>
              <w:t>init</w:t>
            </w:r>
            <w:proofErr w:type="spellEnd"/>
          </w:p>
          <w:p w14:paraId="47AEC586" w14:textId="77777777" w:rsidR="008B7375" w:rsidRDefault="008B7375" w:rsidP="00974437">
            <w:r>
              <w:t>in the project's root directory, or</w:t>
            </w:r>
          </w:p>
          <w:p w14:paraId="16DC88AA" w14:textId="77777777" w:rsidR="008B7375" w:rsidRDefault="008B7375" w:rsidP="00974437">
            <w:pPr>
              <w:rPr>
                <w:rStyle w:val="HTMLCode"/>
                <w:rFonts w:eastAsiaTheme="minorEastAsia"/>
                <w:color w:val="3D4251"/>
                <w:shd w:val="clear" w:color="auto" w:fill="EBF4F7"/>
              </w:rPr>
            </w:pPr>
            <w:r>
              <w:rPr>
                <w:rStyle w:val="HTMLCode"/>
                <w:rFonts w:eastAsiaTheme="minorEastAsia"/>
                <w:color w:val="3D4251"/>
                <w:shd w:val="clear" w:color="auto" w:fill="EBF4F7"/>
              </w:rPr>
              <w:t xml:space="preserve">git </w:t>
            </w:r>
            <w:proofErr w:type="spellStart"/>
            <w:r>
              <w:rPr>
                <w:rStyle w:val="HTMLCode"/>
                <w:rFonts w:eastAsiaTheme="minorEastAsia"/>
                <w:color w:val="3D4251"/>
                <w:shd w:val="clear" w:color="auto" w:fill="EBF4F7"/>
              </w:rPr>
              <w:t>init</w:t>
            </w:r>
            <w:proofErr w:type="spellEnd"/>
            <w:r>
              <w:rPr>
                <w:rStyle w:val="HTMLCode"/>
                <w:rFonts w:eastAsiaTheme="minorEastAsia"/>
                <w:color w:val="3D4251"/>
                <w:shd w:val="clear" w:color="auto" w:fill="EBF4F7"/>
              </w:rPr>
              <w:t xml:space="preserve"> /path/to/project</w:t>
            </w:r>
          </w:p>
          <w:p w14:paraId="25739336" w14:textId="77777777" w:rsidR="008B7375" w:rsidRDefault="008B7375" w:rsidP="00974437">
            <w:r>
              <w:t>from anywhere else on your computer.</w:t>
            </w:r>
          </w:p>
          <w:p w14:paraId="1561876A" w14:textId="77777777" w:rsidR="00E656F5" w:rsidRDefault="008B7375" w:rsidP="00974437">
            <w:r w:rsidRPr="008B7375">
              <w:rPr>
                <w:noProof/>
              </w:rPr>
              <w:drawing>
                <wp:inline distT="0" distB="0" distL="0" distR="0" wp14:anchorId="6A1E02AE" wp14:editId="0C101F4E">
                  <wp:extent cx="4260325" cy="2116240"/>
                  <wp:effectExtent l="0" t="0" r="698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266787" cy="2119450"/>
                          </a:xfrm>
                          <a:prstGeom prst="rect">
                            <a:avLst/>
                          </a:prstGeom>
                        </pic:spPr>
                      </pic:pic>
                    </a:graphicData>
                  </a:graphic>
                </wp:inline>
              </w:drawing>
            </w:r>
          </w:p>
          <w:p w14:paraId="30CD151A" w14:textId="77777777" w:rsidR="008B7375" w:rsidRDefault="008B7375" w:rsidP="00974437">
            <w:r w:rsidRPr="008B7375">
              <w:t>Interesting: after initializing the folder into a repository, Git immediately notices that there are a bunch of changes that can be staged (and afterwards, committed).</w:t>
            </w:r>
          </w:p>
          <w:p w14:paraId="478E5506" w14:textId="2C3CBA8A" w:rsidR="00974437" w:rsidRDefault="00974437" w:rsidP="00974437"/>
        </w:tc>
      </w:tr>
      <w:tr w:rsidR="00E656F5" w14:paraId="41BF1B9B" w14:textId="77777777" w:rsidTr="00C937EA">
        <w:tc>
          <w:tcPr>
            <w:tcW w:w="8990" w:type="dxa"/>
          </w:tcPr>
          <w:p w14:paraId="2CA163D0" w14:textId="46AF5F89" w:rsidR="008B7375" w:rsidRDefault="008B7375" w:rsidP="008C7F92">
            <w:pPr>
              <w:pStyle w:val="Heading2"/>
              <w:outlineLvl w:val="1"/>
            </w:pPr>
            <w:r>
              <w:rPr>
                <w:b/>
                <w:sz w:val="28"/>
              </w:rPr>
              <w:lastRenderedPageBreak/>
              <w:t xml:space="preserve">5.3 </w:t>
            </w:r>
            <w:r>
              <w:t>How can I create a copy of an existing repository?</w:t>
            </w:r>
          </w:p>
          <w:p w14:paraId="50F0E37C" w14:textId="77777777" w:rsidR="00974437" w:rsidRDefault="00974437" w:rsidP="00974437"/>
          <w:p w14:paraId="467EF728" w14:textId="77777777" w:rsidR="008B7375" w:rsidRDefault="008B7375" w:rsidP="00974437">
            <w:pPr>
              <w:rPr>
                <w:rFonts w:ascii="Arial" w:hAnsi="Arial" w:cs="Arial"/>
                <w:color w:val="3D4251"/>
              </w:rPr>
            </w:pPr>
            <w:r>
              <w:rPr>
                <w:rFonts w:ascii="Arial" w:hAnsi="Arial" w:cs="Arial"/>
                <w:color w:val="3D4251"/>
              </w:rPr>
              <w:t>Sometimes you will join a project that is already running, inherit a project from someone else, or continue working on one of your own projects on a new machine. In each case, you will </w:t>
            </w:r>
            <w:r>
              <w:rPr>
                <w:rStyle w:val="Strong"/>
                <w:rFonts w:ascii="Arial" w:hAnsi="Arial" w:cs="Arial"/>
                <w:color w:val="3D4251"/>
              </w:rPr>
              <w:t>clone</w:t>
            </w:r>
            <w:r>
              <w:rPr>
                <w:rFonts w:ascii="Arial" w:hAnsi="Arial" w:cs="Arial"/>
                <w:color w:val="3D4251"/>
              </w:rPr>
              <w:t xml:space="preserve"> an existing repository instead of creating a new one. Cloning a repository does exactly what the name suggests: it creates a copy of an existing repository (including </w:t>
            </w:r>
            <w:proofErr w:type="gramStart"/>
            <w:r>
              <w:rPr>
                <w:rFonts w:ascii="Arial" w:hAnsi="Arial" w:cs="Arial"/>
                <w:color w:val="3D4251"/>
              </w:rPr>
              <w:t>all of</w:t>
            </w:r>
            <w:proofErr w:type="gramEnd"/>
            <w:r>
              <w:rPr>
                <w:rFonts w:ascii="Arial" w:hAnsi="Arial" w:cs="Arial"/>
                <w:color w:val="3D4251"/>
              </w:rPr>
              <w:t xml:space="preserve"> its history) in a new directory.</w:t>
            </w:r>
          </w:p>
          <w:p w14:paraId="0FDC9625" w14:textId="77777777" w:rsidR="008B7375" w:rsidRDefault="008B7375" w:rsidP="00974437">
            <w:pPr>
              <w:rPr>
                <w:rFonts w:ascii="Arial" w:hAnsi="Arial" w:cs="Arial"/>
                <w:color w:val="3D4251"/>
              </w:rPr>
            </w:pPr>
            <w:r>
              <w:rPr>
                <w:rFonts w:ascii="Arial" w:hAnsi="Arial" w:cs="Arial"/>
                <w:color w:val="3D4251"/>
              </w:rPr>
              <w:t>To clone a repository, use the command </w:t>
            </w:r>
            <w:r>
              <w:rPr>
                <w:rStyle w:val="HTMLCode"/>
                <w:rFonts w:eastAsiaTheme="majorEastAsia"/>
                <w:color w:val="3D4251"/>
                <w:shd w:val="clear" w:color="auto" w:fill="EBF4F7"/>
              </w:rPr>
              <w:t>git clone URL</w:t>
            </w:r>
            <w:r>
              <w:rPr>
                <w:rFonts w:ascii="Arial" w:hAnsi="Arial" w:cs="Arial"/>
                <w:color w:val="3D4251"/>
              </w:rPr>
              <w:t>, where </w:t>
            </w:r>
            <w:r>
              <w:rPr>
                <w:rStyle w:val="HTMLCode"/>
                <w:rFonts w:eastAsiaTheme="majorEastAsia"/>
                <w:color w:val="3D4251"/>
                <w:shd w:val="clear" w:color="auto" w:fill="EBF4F7"/>
              </w:rPr>
              <w:t>URL</w:t>
            </w:r>
            <w:r>
              <w:rPr>
                <w:rFonts w:ascii="Arial" w:hAnsi="Arial" w:cs="Arial"/>
                <w:color w:val="3D4251"/>
              </w:rPr>
              <w:t> identifies the repository you want to clone. This will normally be something like</w:t>
            </w:r>
          </w:p>
          <w:p w14:paraId="1C78D067" w14:textId="77777777" w:rsidR="008B7375" w:rsidRDefault="008B7375" w:rsidP="00974437">
            <w:pPr>
              <w:rPr>
                <w:rStyle w:val="HTMLCode"/>
                <w:rFonts w:eastAsiaTheme="majorEastAsia"/>
                <w:color w:val="3D4251"/>
                <w:shd w:val="clear" w:color="auto" w:fill="EBF4F7"/>
              </w:rPr>
            </w:pPr>
            <w:r>
              <w:rPr>
                <w:rStyle w:val="HTMLCode"/>
                <w:rFonts w:eastAsiaTheme="majorEastAsia"/>
                <w:color w:val="3D4251"/>
                <w:shd w:val="clear" w:color="auto" w:fill="EBF4F7"/>
              </w:rPr>
              <w:t>https://github.com/datacamp/project.git</w:t>
            </w:r>
          </w:p>
          <w:p w14:paraId="61DFB36B" w14:textId="77777777" w:rsidR="008B7375" w:rsidRDefault="008B7375" w:rsidP="00974437">
            <w:pPr>
              <w:rPr>
                <w:rFonts w:ascii="Arial" w:hAnsi="Arial" w:cs="Arial"/>
                <w:color w:val="3D4251"/>
              </w:rPr>
            </w:pPr>
            <w:r>
              <w:rPr>
                <w:rFonts w:ascii="Arial" w:hAnsi="Arial" w:cs="Arial"/>
                <w:color w:val="3D4251"/>
              </w:rPr>
              <w:t>but for this lesson, we will use a repository on the local file system, so you can just use a path to that directory.</w:t>
            </w:r>
          </w:p>
          <w:p w14:paraId="5DF2EBF5" w14:textId="77777777" w:rsidR="008B7375" w:rsidRDefault="008B7375" w:rsidP="00974437">
            <w:pPr>
              <w:rPr>
                <w:rFonts w:ascii="Arial" w:hAnsi="Arial" w:cs="Arial"/>
                <w:color w:val="3D4251"/>
              </w:rPr>
            </w:pPr>
            <w:r>
              <w:rPr>
                <w:rFonts w:ascii="Arial" w:hAnsi="Arial" w:cs="Arial"/>
                <w:color w:val="3D4251"/>
              </w:rPr>
              <w:t>When you clone a repository, Git uses the name of the existing repository as the name of the clone's root directory: for example,</w:t>
            </w:r>
          </w:p>
          <w:p w14:paraId="4B52F8E9" w14:textId="77777777" w:rsidR="008B7375" w:rsidRDefault="008B7375" w:rsidP="00974437">
            <w:pPr>
              <w:rPr>
                <w:rStyle w:val="HTMLCode"/>
                <w:rFonts w:eastAsiaTheme="majorEastAsia"/>
                <w:color w:val="3D4251"/>
                <w:shd w:val="clear" w:color="auto" w:fill="EBF4F7"/>
              </w:rPr>
            </w:pPr>
            <w:r>
              <w:rPr>
                <w:rStyle w:val="HTMLCode"/>
                <w:rFonts w:eastAsiaTheme="majorEastAsia"/>
                <w:color w:val="3D4251"/>
                <w:shd w:val="clear" w:color="auto" w:fill="EBF4F7"/>
              </w:rPr>
              <w:t>git clone /existing/project</w:t>
            </w:r>
          </w:p>
          <w:p w14:paraId="4923D37E" w14:textId="77777777" w:rsidR="008B7375" w:rsidRDefault="008B7375" w:rsidP="00974437">
            <w:pPr>
              <w:rPr>
                <w:rFonts w:ascii="Arial" w:hAnsi="Arial" w:cs="Arial"/>
                <w:color w:val="3D4251"/>
              </w:rPr>
            </w:pPr>
            <w:r>
              <w:rPr>
                <w:rFonts w:ascii="Arial" w:hAnsi="Arial" w:cs="Arial"/>
                <w:color w:val="3D4251"/>
              </w:rPr>
              <w:t>will create a new directory called </w:t>
            </w:r>
            <w:r>
              <w:rPr>
                <w:rStyle w:val="HTMLCode"/>
                <w:rFonts w:eastAsiaTheme="majorEastAsia"/>
                <w:color w:val="3D4251"/>
                <w:shd w:val="clear" w:color="auto" w:fill="EBF4F7"/>
              </w:rPr>
              <w:t>project</w:t>
            </w:r>
            <w:r>
              <w:rPr>
                <w:rFonts w:ascii="Arial" w:hAnsi="Arial" w:cs="Arial"/>
                <w:color w:val="3D4251"/>
              </w:rPr>
              <w:t>. If you want to call the clone something else, add the directory name you want to the command:</w:t>
            </w:r>
          </w:p>
          <w:p w14:paraId="7E75623C" w14:textId="77777777" w:rsidR="008B7375" w:rsidRDefault="008B7375" w:rsidP="00974437">
            <w:pPr>
              <w:rPr>
                <w:color w:val="3D4251"/>
                <w:sz w:val="24"/>
                <w:szCs w:val="24"/>
              </w:rPr>
            </w:pPr>
            <w:r>
              <w:rPr>
                <w:rStyle w:val="HTMLCode"/>
                <w:rFonts w:eastAsiaTheme="majorEastAsia"/>
                <w:color w:val="3D4251"/>
                <w:shd w:val="clear" w:color="auto" w:fill="EBF4F7"/>
              </w:rPr>
              <w:t xml:space="preserve">git clone /existing/project </w:t>
            </w:r>
            <w:proofErr w:type="spellStart"/>
            <w:r>
              <w:rPr>
                <w:rStyle w:val="HTMLCode"/>
                <w:rFonts w:eastAsiaTheme="majorEastAsia"/>
                <w:color w:val="3D4251"/>
                <w:shd w:val="clear" w:color="auto" w:fill="EBF4F7"/>
              </w:rPr>
              <w:t>newprojectname</w:t>
            </w:r>
            <w:proofErr w:type="spellEnd"/>
          </w:p>
          <w:p w14:paraId="11CE9B8F" w14:textId="572B6C68" w:rsidR="00E656F5" w:rsidRPr="00441366" w:rsidRDefault="006E401B" w:rsidP="00974437">
            <w:pPr>
              <w:rPr>
                <w:sz w:val="24"/>
              </w:rPr>
            </w:pPr>
            <w:r w:rsidRPr="00441366">
              <w:rPr>
                <w:sz w:val="24"/>
              </w:rPr>
              <w:t xml:space="preserve">You have just inherited the dental data analysis project from a colleague, who tells you that </w:t>
            </w:r>
            <w:proofErr w:type="gramStart"/>
            <w:r w:rsidRPr="00441366">
              <w:rPr>
                <w:sz w:val="24"/>
              </w:rPr>
              <w:t>all of</w:t>
            </w:r>
            <w:proofErr w:type="gramEnd"/>
            <w:r w:rsidRPr="00441366">
              <w:rPr>
                <w:sz w:val="24"/>
              </w:rPr>
              <w:t xml:space="preserve"> their work is in a repository in /home/</w:t>
            </w:r>
            <w:proofErr w:type="spellStart"/>
            <w:r w:rsidRPr="00441366">
              <w:rPr>
                <w:sz w:val="24"/>
              </w:rPr>
              <w:t>thunk</w:t>
            </w:r>
            <w:proofErr w:type="spellEnd"/>
            <w:r w:rsidRPr="00441366">
              <w:rPr>
                <w:sz w:val="24"/>
              </w:rPr>
              <w:t>/repo. Use a single command to clone this repository to create a new repository called dental inside your home directory (so that the new repository is in /home/</w:t>
            </w:r>
            <w:proofErr w:type="spellStart"/>
            <w:r w:rsidRPr="00441366">
              <w:rPr>
                <w:sz w:val="24"/>
              </w:rPr>
              <w:t>repl</w:t>
            </w:r>
            <w:proofErr w:type="spellEnd"/>
            <w:r w:rsidRPr="00441366">
              <w:rPr>
                <w:sz w:val="24"/>
              </w:rPr>
              <w:t>/dental).</w:t>
            </w:r>
          </w:p>
          <w:p w14:paraId="2B0D8BF6" w14:textId="671D9F89" w:rsidR="006E401B" w:rsidRDefault="006E401B" w:rsidP="00974437">
            <w:pPr>
              <w:rPr>
                <w:b/>
                <w:sz w:val="28"/>
              </w:rPr>
            </w:pPr>
            <w:r w:rsidRPr="006E401B">
              <w:rPr>
                <w:b/>
                <w:noProof/>
                <w:sz w:val="28"/>
              </w:rPr>
              <w:drawing>
                <wp:inline distT="0" distB="0" distL="0" distR="0" wp14:anchorId="4CC105AC" wp14:editId="24036556">
                  <wp:extent cx="2810267" cy="724001"/>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810267" cy="724001"/>
                          </a:xfrm>
                          <a:prstGeom prst="rect">
                            <a:avLst/>
                          </a:prstGeom>
                        </pic:spPr>
                      </pic:pic>
                    </a:graphicData>
                  </a:graphic>
                </wp:inline>
              </w:drawing>
            </w:r>
          </w:p>
        </w:tc>
      </w:tr>
      <w:tr w:rsidR="00462440" w14:paraId="6A5BDEE7" w14:textId="77777777" w:rsidTr="00C937EA">
        <w:tc>
          <w:tcPr>
            <w:tcW w:w="8990" w:type="dxa"/>
          </w:tcPr>
          <w:p w14:paraId="2C3789A0" w14:textId="0E5EC8F4" w:rsidR="00A759B3" w:rsidRDefault="00A759B3" w:rsidP="00A759B3">
            <w:pPr>
              <w:pStyle w:val="Heading2"/>
              <w:outlineLvl w:val="1"/>
            </w:pPr>
            <w:r>
              <w:rPr>
                <w:b/>
                <w:sz w:val="28"/>
              </w:rPr>
              <w:t xml:space="preserve">5.4 </w:t>
            </w:r>
            <w:r>
              <w:t>How can I find out where a cloned repository originated?</w:t>
            </w:r>
          </w:p>
          <w:p w14:paraId="654FF974" w14:textId="77777777" w:rsidR="00A759B3" w:rsidRPr="00A759B3" w:rsidRDefault="00A759B3" w:rsidP="00A759B3"/>
          <w:p w14:paraId="69A7804F" w14:textId="503EB6F7" w:rsidR="00A759B3" w:rsidRDefault="00A759B3" w:rsidP="00A759B3">
            <w:r>
              <w:t>When you a clone a repository, Git remembers where the original repository was. It does this by storing a </w:t>
            </w:r>
            <w:r>
              <w:rPr>
                <w:rStyle w:val="Strong"/>
                <w:rFonts w:ascii="Lato" w:hAnsi="Lato"/>
                <w:color w:val="3D4251"/>
              </w:rPr>
              <w:t>remote</w:t>
            </w:r>
            <w:r>
              <w:rPr>
                <w:rStyle w:val="Strong"/>
                <w:rFonts w:ascii="Lato" w:hAnsi="Lato"/>
                <w:color w:val="3D4251"/>
              </w:rPr>
              <w:t xml:space="preserve"> </w:t>
            </w:r>
            <w:r>
              <w:t>in the new repository's configuration. A remote is like a browser bookmark with a name and a URL.</w:t>
            </w:r>
          </w:p>
          <w:p w14:paraId="10FE0C48" w14:textId="77777777" w:rsidR="00A759B3" w:rsidRDefault="00A759B3" w:rsidP="00A759B3"/>
          <w:p w14:paraId="59F257F3" w14:textId="7D29E4DE" w:rsidR="00A759B3" w:rsidRDefault="00A759B3" w:rsidP="00A759B3">
            <w:r>
              <w:t>If you use an online git repository hosting service like GitHub or Bitbucket, a common task would be that you clone a repository from that site to work locally on your computer. Then the copy on the website is the remote.</w:t>
            </w:r>
          </w:p>
          <w:p w14:paraId="4B3E1A20" w14:textId="77777777" w:rsidR="00A759B3" w:rsidRDefault="00A759B3" w:rsidP="00A759B3"/>
          <w:p w14:paraId="4124EBC8" w14:textId="77777777" w:rsidR="00A759B3" w:rsidRDefault="00A759B3" w:rsidP="00A759B3">
            <w:r>
              <w:t>If you are in a repository, you can list the names of its remotes using </w:t>
            </w:r>
            <w:r>
              <w:rPr>
                <w:rStyle w:val="HTMLCode"/>
                <w:rFonts w:eastAsiaTheme="majorEastAsia"/>
                <w:color w:val="3D4251"/>
                <w:shd w:val="clear" w:color="auto" w:fill="EBF4F7"/>
              </w:rPr>
              <w:t>git remote</w:t>
            </w:r>
            <w:r>
              <w:t>.</w:t>
            </w:r>
          </w:p>
          <w:p w14:paraId="6C5A96E6" w14:textId="287D12AC" w:rsidR="00462440" w:rsidRDefault="00A759B3" w:rsidP="00A759B3">
            <w:pPr>
              <w:rPr>
                <w:b/>
                <w:sz w:val="28"/>
              </w:rPr>
            </w:pPr>
            <w:r>
              <w:t>If you want more information, you can use </w:t>
            </w:r>
            <w:r>
              <w:rPr>
                <w:rStyle w:val="HTMLCode"/>
                <w:rFonts w:eastAsiaTheme="majorEastAsia"/>
                <w:color w:val="3D4251"/>
                <w:shd w:val="clear" w:color="auto" w:fill="EBF4F7"/>
              </w:rPr>
              <w:t>git remote -v</w:t>
            </w:r>
            <w:r>
              <w:t> (for "verbose"), which shows the remote's URLs. Note that "URLs" is plural: it's possible for a remote to have several URLs associated with it for different purposes, though in practice each remote is almost always paired with just one URL.</w:t>
            </w:r>
          </w:p>
        </w:tc>
      </w:tr>
      <w:tr w:rsidR="00A759B3" w14:paraId="72F49BF2" w14:textId="77777777" w:rsidTr="00C937EA">
        <w:tc>
          <w:tcPr>
            <w:tcW w:w="8990" w:type="dxa"/>
          </w:tcPr>
          <w:p w14:paraId="2039D127" w14:textId="481FBB88" w:rsidR="00A759B3" w:rsidRDefault="00A759B3" w:rsidP="00A759B3">
            <w:pPr>
              <w:pStyle w:val="Heading2"/>
              <w:outlineLvl w:val="1"/>
            </w:pPr>
            <w:r>
              <w:lastRenderedPageBreak/>
              <w:t xml:space="preserve">5.5 </w:t>
            </w:r>
            <w:r>
              <w:t>How can I define remotes?</w:t>
            </w:r>
          </w:p>
          <w:p w14:paraId="046A3AEC" w14:textId="77777777" w:rsidR="00A759B3" w:rsidRPr="00A759B3" w:rsidRDefault="00A759B3" w:rsidP="00A759B3"/>
          <w:p w14:paraId="65197EB6" w14:textId="77777777" w:rsidR="00A759B3" w:rsidRDefault="00A759B3" w:rsidP="00A759B3">
            <w:r>
              <w:t>When you clone a repository, Git automatically creates a remote called </w:t>
            </w:r>
            <w:r>
              <w:rPr>
                <w:rStyle w:val="HTMLCode"/>
                <w:rFonts w:eastAsiaTheme="minorEastAsia"/>
                <w:color w:val="3D4251"/>
                <w:shd w:val="clear" w:color="auto" w:fill="EBF4F7"/>
              </w:rPr>
              <w:t>origin</w:t>
            </w:r>
            <w:r>
              <w:t> that points to the original repository. You can add more remotes using:</w:t>
            </w:r>
          </w:p>
          <w:p w14:paraId="1E1EF924" w14:textId="7A6317BE" w:rsidR="00A759B3" w:rsidRDefault="00A759B3" w:rsidP="00A759B3">
            <w:pPr>
              <w:rPr>
                <w:rStyle w:val="HTMLCode"/>
                <w:rFonts w:eastAsiaTheme="minorEastAsia"/>
                <w:color w:val="3D4251"/>
                <w:shd w:val="clear" w:color="auto" w:fill="EBF4F7"/>
              </w:rPr>
            </w:pPr>
            <w:r>
              <w:rPr>
                <w:rStyle w:val="HTMLCode"/>
                <w:rFonts w:eastAsiaTheme="minorEastAsia"/>
                <w:color w:val="3D4251"/>
                <w:shd w:val="clear" w:color="auto" w:fill="EBF4F7"/>
              </w:rPr>
              <w:t>git remote add remote-name URL</w:t>
            </w:r>
          </w:p>
          <w:p w14:paraId="4692D413" w14:textId="77777777" w:rsidR="00A759B3" w:rsidRDefault="00A759B3" w:rsidP="00A759B3">
            <w:pPr>
              <w:rPr>
                <w:rStyle w:val="HTMLCode"/>
                <w:rFonts w:eastAsiaTheme="minorEastAsia"/>
                <w:color w:val="3D4251"/>
                <w:shd w:val="clear" w:color="auto" w:fill="EBF4F7"/>
              </w:rPr>
            </w:pPr>
          </w:p>
          <w:p w14:paraId="25489892" w14:textId="09DEC714" w:rsidR="00A759B3" w:rsidRDefault="00A759B3" w:rsidP="00A759B3">
            <w:r>
              <w:t>and remove existing ones using:</w:t>
            </w:r>
          </w:p>
          <w:p w14:paraId="42880C81" w14:textId="77777777" w:rsidR="00A759B3" w:rsidRDefault="00A759B3" w:rsidP="00A759B3"/>
          <w:p w14:paraId="6D11DF3F" w14:textId="77777777" w:rsidR="00A759B3" w:rsidRDefault="00A759B3" w:rsidP="00A759B3">
            <w:pPr>
              <w:rPr>
                <w:rStyle w:val="HTMLCode"/>
                <w:rFonts w:eastAsiaTheme="minorEastAsia"/>
                <w:color w:val="3D4251"/>
                <w:shd w:val="clear" w:color="auto" w:fill="EBF4F7"/>
              </w:rPr>
            </w:pPr>
            <w:r>
              <w:rPr>
                <w:rStyle w:val="HTMLCode"/>
                <w:rFonts w:eastAsiaTheme="minorEastAsia"/>
                <w:color w:val="3D4251"/>
                <w:shd w:val="clear" w:color="auto" w:fill="EBF4F7"/>
              </w:rPr>
              <w:t>git remote rm remote-name</w:t>
            </w:r>
          </w:p>
          <w:p w14:paraId="61AE554B" w14:textId="08679328" w:rsidR="00A759B3" w:rsidRDefault="00A759B3" w:rsidP="00A759B3">
            <w:r>
              <w:t>You can connect any two Git repositories this way, but in practice, you will almost always connect repositories that share some common ancestry.</w:t>
            </w:r>
          </w:p>
          <w:p w14:paraId="088515A4" w14:textId="77777777" w:rsidR="00A759B3" w:rsidRDefault="00A759B3" w:rsidP="00A759B3"/>
          <w:p w14:paraId="4653D111" w14:textId="77777777" w:rsidR="00A759B3" w:rsidRDefault="00A759B3" w:rsidP="003656E7">
            <w:r w:rsidRPr="00A759B3">
              <w:drawing>
                <wp:inline distT="0" distB="0" distL="0" distR="0" wp14:anchorId="4044345D" wp14:editId="1399A54F">
                  <wp:extent cx="3181794" cy="628738"/>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181794" cy="628738"/>
                          </a:xfrm>
                          <a:prstGeom prst="rect">
                            <a:avLst/>
                          </a:prstGeom>
                        </pic:spPr>
                      </pic:pic>
                    </a:graphicData>
                  </a:graphic>
                </wp:inline>
              </w:drawing>
            </w:r>
          </w:p>
          <w:p w14:paraId="3D8D5B4E" w14:textId="4907ABBA" w:rsidR="00A759B3" w:rsidRPr="00A759B3" w:rsidRDefault="00A759B3" w:rsidP="00A759B3"/>
        </w:tc>
      </w:tr>
      <w:tr w:rsidR="00A759B3" w14:paraId="1C8C2F84" w14:textId="77777777" w:rsidTr="00C937EA">
        <w:tc>
          <w:tcPr>
            <w:tcW w:w="8990" w:type="dxa"/>
          </w:tcPr>
          <w:p w14:paraId="1B6ED485" w14:textId="236FAE3E" w:rsidR="003656E7" w:rsidRDefault="003656E7" w:rsidP="00621538">
            <w:pPr>
              <w:pStyle w:val="Heading2"/>
              <w:outlineLvl w:val="1"/>
            </w:pPr>
            <w:r>
              <w:lastRenderedPageBreak/>
              <w:t xml:space="preserve">5.6 </w:t>
            </w:r>
            <w:r>
              <w:t>How can I pull in changes from a remote repository?</w:t>
            </w:r>
          </w:p>
          <w:p w14:paraId="0E7C5772" w14:textId="77777777" w:rsidR="00621538" w:rsidRPr="00621538" w:rsidRDefault="00621538" w:rsidP="00621538"/>
          <w:p w14:paraId="05DBB8E7" w14:textId="53335880" w:rsidR="003656E7" w:rsidRDefault="003656E7" w:rsidP="00621538">
            <w:r>
              <w:t>Git keeps track of remote repositories so that you can </w:t>
            </w:r>
            <w:r>
              <w:rPr>
                <w:rStyle w:val="Strong"/>
                <w:rFonts w:ascii="Lato" w:hAnsi="Lato"/>
                <w:color w:val="3D4251"/>
              </w:rPr>
              <w:t>pull</w:t>
            </w:r>
            <w:r>
              <w:t> changes from those repositories and </w:t>
            </w:r>
            <w:r>
              <w:rPr>
                <w:rStyle w:val="Strong"/>
                <w:rFonts w:ascii="Lato" w:hAnsi="Lato"/>
                <w:color w:val="3D4251"/>
              </w:rPr>
              <w:t>push</w:t>
            </w:r>
            <w:r>
              <w:t> changes to them.</w:t>
            </w:r>
          </w:p>
          <w:p w14:paraId="73D70728" w14:textId="77777777" w:rsidR="00621538" w:rsidRDefault="00621538" w:rsidP="00621538"/>
          <w:p w14:paraId="59512D70" w14:textId="1B3A6F83" w:rsidR="003656E7" w:rsidRDefault="003656E7" w:rsidP="00621538">
            <w:r>
              <w:t xml:space="preserve">Recall that the remote repository is often a repository in an online hosting service like GitHub. A typical workflow is that you pull in your collaborators' work from the remote </w:t>
            </w:r>
            <w:proofErr w:type="gramStart"/>
            <w:r>
              <w:t>repository</w:t>
            </w:r>
            <w:proofErr w:type="gramEnd"/>
            <w:r>
              <w:t xml:space="preserve"> so you have the latest version of everything, do some work yourself, then push your work back to the remote so that your collaborators have access to it.</w:t>
            </w:r>
          </w:p>
          <w:p w14:paraId="2BD4B04F" w14:textId="77777777" w:rsidR="00621538" w:rsidRDefault="00621538" w:rsidP="00621538"/>
          <w:p w14:paraId="1A491262" w14:textId="197C97A0" w:rsidR="003656E7" w:rsidRDefault="003656E7" w:rsidP="00621538">
            <w:r>
              <w:t>Pulling changes is straightforward: the command </w:t>
            </w:r>
            <w:r>
              <w:rPr>
                <w:rStyle w:val="HTMLCode"/>
                <w:rFonts w:eastAsiaTheme="majorEastAsia"/>
                <w:color w:val="3D4251"/>
                <w:shd w:val="clear" w:color="auto" w:fill="EBF4F7"/>
              </w:rPr>
              <w:t>git pull remote branch</w:t>
            </w:r>
            <w:r>
              <w:t> gets everything in </w:t>
            </w:r>
            <w:r>
              <w:rPr>
                <w:rStyle w:val="HTMLCode"/>
                <w:rFonts w:eastAsiaTheme="majorEastAsia"/>
                <w:color w:val="3D4251"/>
                <w:shd w:val="clear" w:color="auto" w:fill="EBF4F7"/>
              </w:rPr>
              <w:t>branch</w:t>
            </w:r>
            <w:r>
              <w:t> in the remote repository identified by </w:t>
            </w:r>
            <w:r>
              <w:rPr>
                <w:rStyle w:val="HTMLCode"/>
                <w:rFonts w:eastAsiaTheme="majorEastAsia"/>
                <w:color w:val="3D4251"/>
                <w:shd w:val="clear" w:color="auto" w:fill="EBF4F7"/>
              </w:rPr>
              <w:t>remote</w:t>
            </w:r>
            <w:r>
              <w:t> and merges it into the current branch of your local repository. For example, if you are in the </w:t>
            </w:r>
            <w:r>
              <w:rPr>
                <w:rStyle w:val="HTMLCode"/>
                <w:rFonts w:eastAsiaTheme="majorEastAsia"/>
                <w:color w:val="3D4251"/>
                <w:shd w:val="clear" w:color="auto" w:fill="EBF4F7"/>
              </w:rPr>
              <w:t>quarterly-report</w:t>
            </w:r>
            <w:r>
              <w:t> branch of your local repository, the command:</w:t>
            </w:r>
          </w:p>
          <w:p w14:paraId="5BD18F31" w14:textId="77777777" w:rsidR="00621538" w:rsidRDefault="00621538" w:rsidP="00621538"/>
          <w:p w14:paraId="0052F446" w14:textId="116F423D" w:rsidR="003656E7" w:rsidRDefault="003656E7" w:rsidP="00621538">
            <w:pPr>
              <w:rPr>
                <w:rStyle w:val="HTMLCode"/>
                <w:rFonts w:eastAsiaTheme="majorEastAsia"/>
                <w:color w:val="3D4251"/>
                <w:shd w:val="clear" w:color="auto" w:fill="EBF4F7"/>
              </w:rPr>
            </w:pPr>
            <w:r>
              <w:rPr>
                <w:rStyle w:val="HTMLCode"/>
                <w:rFonts w:eastAsiaTheme="majorEastAsia"/>
                <w:color w:val="3D4251"/>
                <w:shd w:val="clear" w:color="auto" w:fill="EBF4F7"/>
              </w:rPr>
              <w:t xml:space="preserve">git pull </w:t>
            </w:r>
            <w:proofErr w:type="spellStart"/>
            <w:r>
              <w:rPr>
                <w:rStyle w:val="HTMLCode"/>
                <w:rFonts w:eastAsiaTheme="majorEastAsia"/>
                <w:color w:val="3D4251"/>
                <w:shd w:val="clear" w:color="auto" w:fill="EBF4F7"/>
              </w:rPr>
              <w:t>thunk</w:t>
            </w:r>
            <w:proofErr w:type="spellEnd"/>
            <w:r>
              <w:rPr>
                <w:rStyle w:val="HTMLCode"/>
                <w:rFonts w:eastAsiaTheme="majorEastAsia"/>
                <w:color w:val="3D4251"/>
                <w:shd w:val="clear" w:color="auto" w:fill="EBF4F7"/>
              </w:rPr>
              <w:t xml:space="preserve"> latest-analysis</w:t>
            </w:r>
          </w:p>
          <w:p w14:paraId="744CE62A" w14:textId="77777777" w:rsidR="00621538" w:rsidRDefault="00621538" w:rsidP="00621538">
            <w:pPr>
              <w:rPr>
                <w:rStyle w:val="HTMLCode"/>
                <w:rFonts w:eastAsiaTheme="majorEastAsia"/>
                <w:color w:val="3D4251"/>
                <w:shd w:val="clear" w:color="auto" w:fill="EBF4F7"/>
              </w:rPr>
            </w:pPr>
          </w:p>
          <w:p w14:paraId="0971DD87" w14:textId="345CC80B" w:rsidR="003656E7" w:rsidRDefault="003656E7" w:rsidP="00621538">
            <w:r>
              <w:t>would get changes from </w:t>
            </w:r>
            <w:r>
              <w:rPr>
                <w:rStyle w:val="HTMLCode"/>
                <w:rFonts w:eastAsiaTheme="majorEastAsia"/>
                <w:color w:val="3D4251"/>
                <w:shd w:val="clear" w:color="auto" w:fill="EBF4F7"/>
              </w:rPr>
              <w:t>latest-analysis</w:t>
            </w:r>
            <w:r>
              <w:t> branch in the repository associated with the remote called </w:t>
            </w:r>
            <w:proofErr w:type="spellStart"/>
            <w:r>
              <w:rPr>
                <w:rStyle w:val="HTMLCode"/>
                <w:rFonts w:eastAsiaTheme="majorEastAsia"/>
                <w:color w:val="3D4251"/>
                <w:shd w:val="clear" w:color="auto" w:fill="EBF4F7"/>
              </w:rPr>
              <w:t>thunk</w:t>
            </w:r>
            <w:proofErr w:type="spellEnd"/>
            <w:r>
              <w:t> and merge them into your </w:t>
            </w:r>
            <w:r>
              <w:rPr>
                <w:rStyle w:val="HTMLCode"/>
                <w:rFonts w:eastAsiaTheme="majorEastAsia"/>
                <w:color w:val="3D4251"/>
                <w:shd w:val="clear" w:color="auto" w:fill="EBF4F7"/>
              </w:rPr>
              <w:t>quarterly-report</w:t>
            </w:r>
            <w:r>
              <w:t> branch.</w:t>
            </w:r>
          </w:p>
          <w:p w14:paraId="667329EE" w14:textId="6B1C8ACA" w:rsidR="007B6169" w:rsidRDefault="007B6169" w:rsidP="00621538"/>
          <w:p w14:paraId="410566D6" w14:textId="54B29698" w:rsidR="007B6169" w:rsidRDefault="007B6169" w:rsidP="007B6169">
            <w:r w:rsidRPr="007B6169">
              <w:drawing>
                <wp:inline distT="0" distB="0" distL="0" distR="0" wp14:anchorId="6248322A" wp14:editId="06B95326">
                  <wp:extent cx="3658111" cy="1667108"/>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658111" cy="1667108"/>
                          </a:xfrm>
                          <a:prstGeom prst="rect">
                            <a:avLst/>
                          </a:prstGeom>
                        </pic:spPr>
                      </pic:pic>
                    </a:graphicData>
                  </a:graphic>
                </wp:inline>
              </w:drawing>
            </w:r>
          </w:p>
          <w:p w14:paraId="58196F44" w14:textId="62CE621C" w:rsidR="007B6169" w:rsidRDefault="007B6169" w:rsidP="00621538"/>
          <w:p w14:paraId="2296C748" w14:textId="5936B983" w:rsidR="007B6169" w:rsidRDefault="007B6169" w:rsidP="007B6169">
            <w:r w:rsidRPr="007B6169">
              <w:drawing>
                <wp:inline distT="0" distB="0" distL="0" distR="0" wp14:anchorId="2377BAD9" wp14:editId="4347CBA8">
                  <wp:extent cx="3610479" cy="619211"/>
                  <wp:effectExtent l="0" t="0" r="9525"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610479" cy="619211"/>
                          </a:xfrm>
                          <a:prstGeom prst="rect">
                            <a:avLst/>
                          </a:prstGeom>
                        </pic:spPr>
                      </pic:pic>
                    </a:graphicData>
                  </a:graphic>
                </wp:inline>
              </w:drawing>
            </w:r>
          </w:p>
          <w:p w14:paraId="19E90C5E" w14:textId="074F7E47" w:rsidR="00A759B3" w:rsidRDefault="00A759B3" w:rsidP="00A759B3">
            <w:pPr>
              <w:pStyle w:val="Heading2"/>
              <w:outlineLvl w:val="1"/>
            </w:pPr>
          </w:p>
        </w:tc>
      </w:tr>
      <w:tr w:rsidR="004A59FD" w14:paraId="795ADB4D" w14:textId="77777777" w:rsidTr="00C937EA">
        <w:tc>
          <w:tcPr>
            <w:tcW w:w="8990" w:type="dxa"/>
          </w:tcPr>
          <w:p w14:paraId="2C57D0E9" w14:textId="63DDFB37" w:rsidR="004A59FD" w:rsidRDefault="004A59FD" w:rsidP="004A59FD">
            <w:pPr>
              <w:pStyle w:val="Heading2"/>
              <w:outlineLvl w:val="1"/>
            </w:pPr>
            <w:r>
              <w:t xml:space="preserve">5.7 </w:t>
            </w:r>
            <w:r>
              <w:t>What happens if I try to pull when I have unsaved changes?</w:t>
            </w:r>
          </w:p>
          <w:p w14:paraId="55FB513C" w14:textId="77777777" w:rsidR="004A59FD" w:rsidRPr="004A59FD" w:rsidRDefault="004A59FD" w:rsidP="004A59FD"/>
          <w:p w14:paraId="3FF63863" w14:textId="4E599FC6" w:rsidR="004A59FD" w:rsidRDefault="004A59FD" w:rsidP="004A59FD">
            <w:r>
              <w:t>Just as Git stops you from switching branches when you have unsaved work, it also stops you from pulling in changes from a remote repository when doing so might overwrite things you have done locally. The fix is simple: either commit your local changes or revert them, and then try to pull again.</w:t>
            </w:r>
          </w:p>
          <w:p w14:paraId="5F5353DB" w14:textId="77777777" w:rsidR="004A59FD" w:rsidRDefault="004A59FD" w:rsidP="004A59FD"/>
          <w:p w14:paraId="7D58AFB5" w14:textId="77777777" w:rsidR="004A59FD" w:rsidRDefault="004A59FD" w:rsidP="004A59FD">
            <w:r w:rsidRPr="004A59FD">
              <w:drawing>
                <wp:inline distT="0" distB="0" distL="0" distR="0" wp14:anchorId="3A8CAE49" wp14:editId="4206EF80">
                  <wp:extent cx="3553321" cy="466790"/>
                  <wp:effectExtent l="0" t="0" r="9525"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553321" cy="466790"/>
                          </a:xfrm>
                          <a:prstGeom prst="rect">
                            <a:avLst/>
                          </a:prstGeom>
                        </pic:spPr>
                      </pic:pic>
                    </a:graphicData>
                  </a:graphic>
                </wp:inline>
              </w:drawing>
            </w:r>
          </w:p>
          <w:p w14:paraId="5E8D9A07" w14:textId="1F1ED832" w:rsidR="004A59FD" w:rsidRDefault="004A59FD" w:rsidP="004A59FD"/>
        </w:tc>
      </w:tr>
      <w:tr w:rsidR="00243DB6" w14:paraId="33C9E930" w14:textId="77777777" w:rsidTr="00C937EA">
        <w:tc>
          <w:tcPr>
            <w:tcW w:w="8990" w:type="dxa"/>
          </w:tcPr>
          <w:p w14:paraId="0FEC9319" w14:textId="0C222BB1" w:rsidR="00243DB6" w:rsidRDefault="00243DB6" w:rsidP="00243DB6">
            <w:pPr>
              <w:pStyle w:val="Heading2"/>
              <w:outlineLvl w:val="1"/>
            </w:pPr>
            <w:r>
              <w:lastRenderedPageBreak/>
              <w:t xml:space="preserve">5.8 </w:t>
            </w:r>
            <w:r>
              <w:t>How can I push my changes to a remote repository?</w:t>
            </w:r>
          </w:p>
          <w:p w14:paraId="15F2D2A3" w14:textId="77777777" w:rsidR="00243DB6" w:rsidRPr="00243DB6" w:rsidRDefault="00243DB6" w:rsidP="00243DB6"/>
          <w:p w14:paraId="01D3F1B0" w14:textId="1F876692" w:rsidR="00243DB6" w:rsidRDefault="00243DB6" w:rsidP="00243DB6">
            <w:r>
              <w:t>The complement of </w:t>
            </w:r>
            <w:r>
              <w:rPr>
                <w:rStyle w:val="HTMLCode"/>
                <w:rFonts w:eastAsiaTheme="minorEastAsia"/>
                <w:color w:val="3D4251"/>
                <w:shd w:val="clear" w:color="auto" w:fill="EBF4F7"/>
              </w:rPr>
              <w:t>git pull</w:t>
            </w:r>
            <w:r>
              <w:t> is </w:t>
            </w:r>
            <w:r>
              <w:rPr>
                <w:rStyle w:val="HTMLCode"/>
                <w:rFonts w:eastAsiaTheme="minorEastAsia"/>
                <w:color w:val="3D4251"/>
                <w:shd w:val="clear" w:color="auto" w:fill="EBF4F7"/>
              </w:rPr>
              <w:t>git push</w:t>
            </w:r>
            <w:r>
              <w:t>, which pushes the changes you have made locally into a remote repository. The most common way to use it is:</w:t>
            </w:r>
          </w:p>
          <w:p w14:paraId="2876C116" w14:textId="77777777" w:rsidR="00243DB6" w:rsidRDefault="00243DB6" w:rsidP="00243DB6"/>
          <w:p w14:paraId="3AEBAAFB" w14:textId="6EDA3EDC" w:rsidR="00243DB6" w:rsidRDefault="00243DB6" w:rsidP="00243DB6">
            <w:pPr>
              <w:rPr>
                <w:rStyle w:val="HTMLCode"/>
                <w:rFonts w:eastAsiaTheme="minorEastAsia"/>
                <w:color w:val="3D4251"/>
                <w:shd w:val="clear" w:color="auto" w:fill="EBF4F7"/>
              </w:rPr>
            </w:pPr>
            <w:r>
              <w:rPr>
                <w:rStyle w:val="HTMLCode"/>
                <w:rFonts w:eastAsiaTheme="minorEastAsia"/>
                <w:color w:val="3D4251"/>
                <w:shd w:val="clear" w:color="auto" w:fill="EBF4F7"/>
              </w:rPr>
              <w:t>git push remote-name branch-name</w:t>
            </w:r>
          </w:p>
          <w:p w14:paraId="45AA5DE8" w14:textId="77777777" w:rsidR="00243DB6" w:rsidRDefault="00243DB6" w:rsidP="00243DB6">
            <w:pPr>
              <w:rPr>
                <w:rStyle w:val="HTMLCode"/>
                <w:rFonts w:eastAsiaTheme="minorEastAsia"/>
                <w:color w:val="3D4251"/>
                <w:shd w:val="clear" w:color="auto" w:fill="EBF4F7"/>
              </w:rPr>
            </w:pPr>
          </w:p>
          <w:p w14:paraId="7E0B21F2" w14:textId="77777777" w:rsidR="00243DB6" w:rsidRDefault="00243DB6" w:rsidP="00243DB6">
            <w:r>
              <w:t>which pushes the contents of your branch </w:t>
            </w:r>
            <w:r>
              <w:rPr>
                <w:rStyle w:val="HTMLCode"/>
                <w:rFonts w:eastAsiaTheme="minorEastAsia"/>
                <w:color w:val="3D4251"/>
                <w:shd w:val="clear" w:color="auto" w:fill="EBF4F7"/>
              </w:rPr>
              <w:t>branch-name</w:t>
            </w:r>
            <w:r>
              <w:t> into a branch with the same name in the remote repository associated with </w:t>
            </w:r>
            <w:r>
              <w:rPr>
                <w:rStyle w:val="HTMLCode"/>
                <w:rFonts w:eastAsiaTheme="minorEastAsia"/>
                <w:color w:val="3D4251"/>
                <w:shd w:val="clear" w:color="auto" w:fill="EBF4F7"/>
              </w:rPr>
              <w:t>remote-name</w:t>
            </w:r>
            <w:r>
              <w:t xml:space="preserve">. It's possible to use different branch names at your end and the remote's </w:t>
            </w:r>
            <w:proofErr w:type="gramStart"/>
            <w:r>
              <w:t>end, but</w:t>
            </w:r>
            <w:proofErr w:type="gramEnd"/>
            <w:r>
              <w:t xml:space="preserve"> doing this quickly becomes confusing: it's almost always better to use the same names for branches across repositories.</w:t>
            </w:r>
          </w:p>
          <w:p w14:paraId="186D4A59" w14:textId="0770A9DC" w:rsidR="00243DB6" w:rsidRDefault="00243DB6" w:rsidP="004A59FD">
            <w:pPr>
              <w:pStyle w:val="Heading2"/>
              <w:outlineLvl w:val="1"/>
            </w:pPr>
          </w:p>
        </w:tc>
      </w:tr>
      <w:tr w:rsidR="00814E66" w14:paraId="4498B140" w14:textId="77777777" w:rsidTr="00C937EA">
        <w:tc>
          <w:tcPr>
            <w:tcW w:w="8990" w:type="dxa"/>
          </w:tcPr>
          <w:p w14:paraId="537539C8" w14:textId="5CF70ADD" w:rsidR="00C937EA" w:rsidRDefault="00814E66" w:rsidP="00C937EA">
            <w:pPr>
              <w:pStyle w:val="Heading2"/>
              <w:outlineLvl w:val="1"/>
            </w:pPr>
            <w:r>
              <w:t xml:space="preserve">5.9 </w:t>
            </w:r>
            <w:r w:rsidR="00C937EA">
              <w:t>What happens if my push conflicts with someone else's work?</w:t>
            </w:r>
          </w:p>
          <w:p w14:paraId="0C68A092" w14:textId="77777777" w:rsidR="00C937EA" w:rsidRPr="00C937EA" w:rsidRDefault="00C937EA" w:rsidP="00C937EA"/>
          <w:p w14:paraId="53368F83" w14:textId="24E4C42D" w:rsidR="00C937EA" w:rsidRDefault="00C937EA" w:rsidP="00C937EA">
            <w:r>
              <w:t>Overwriting your own work by accident is bad; overwriting someone else's is worse.</w:t>
            </w:r>
          </w:p>
          <w:p w14:paraId="7746C298" w14:textId="77777777" w:rsidR="00C937EA" w:rsidRDefault="00C937EA" w:rsidP="00C937EA"/>
          <w:p w14:paraId="6F2C76F8" w14:textId="77777777" w:rsidR="00C937EA" w:rsidRDefault="00C937EA" w:rsidP="00C937EA">
            <w:r>
              <w:t>To prevent this happening, Git does not allow you to push changes to a remote repository unless you have merged the contents of the remote repository into your own work.</w:t>
            </w:r>
          </w:p>
          <w:p w14:paraId="121ED9DD" w14:textId="2DE2B08F" w:rsidR="00814E66" w:rsidRDefault="00814E66" w:rsidP="00243DB6">
            <w:pPr>
              <w:pStyle w:val="Heading2"/>
              <w:outlineLvl w:val="1"/>
            </w:pPr>
          </w:p>
        </w:tc>
      </w:tr>
      <w:tr w:rsidR="00AB4AEC" w14:paraId="7D120AC6" w14:textId="77777777" w:rsidTr="00462440">
        <w:tc>
          <w:tcPr>
            <w:tcW w:w="8990" w:type="dxa"/>
          </w:tcPr>
          <w:p w14:paraId="7B15CC8E" w14:textId="0953A664" w:rsidR="00AB4AEC" w:rsidRDefault="00C937EA" w:rsidP="00AB4AEC">
            <w:pPr>
              <w:pStyle w:val="Heading1"/>
              <w:pBdr>
                <w:bottom w:val="single" w:sz="6" w:space="4" w:color="EAECEF"/>
              </w:pBdr>
              <w:shd w:val="clear" w:color="auto" w:fill="FFFFFF"/>
              <w:spacing w:after="240"/>
              <w:outlineLvl w:val="0"/>
              <w:rPr>
                <w:rFonts w:ascii="Segoe UI" w:hAnsi="Segoe UI" w:cs="Segoe UI"/>
                <w:color w:val="24292E"/>
              </w:rPr>
            </w:pPr>
            <w:bookmarkStart w:id="43" w:name="_Toc6768731"/>
            <w:r>
              <w:rPr>
                <w:rFonts w:ascii="Segoe UI" w:hAnsi="Segoe UI" w:cs="Segoe UI"/>
                <w:color w:val="24292E"/>
              </w:rPr>
              <w:t xml:space="preserve">Appendix A: </w:t>
            </w:r>
            <w:r w:rsidR="00AB4AEC">
              <w:rPr>
                <w:rFonts w:ascii="Segoe UI" w:hAnsi="Segoe UI" w:cs="Segoe UI"/>
                <w:color w:val="24292E"/>
              </w:rPr>
              <w:t>Make sure git is tracking your project.</w:t>
            </w:r>
            <w:bookmarkEnd w:id="43"/>
          </w:p>
          <w:p w14:paraId="0E5560F2" w14:textId="77777777" w:rsidR="00AB4AEC" w:rsidRDefault="00AB4AEC" w:rsidP="00AB4AEC">
            <w:pPr>
              <w:numPr>
                <w:ilvl w:val="0"/>
                <w:numId w:val="10"/>
              </w:numPr>
              <w:shd w:val="clear" w:color="auto" w:fill="FFFFFF"/>
              <w:spacing w:beforeAutospacing="1" w:afterAutospacing="1"/>
              <w:rPr>
                <w:rFonts w:ascii="Segoe UI" w:hAnsi="Segoe UI" w:cs="Segoe UI"/>
                <w:color w:val="24292E"/>
              </w:rPr>
            </w:pPr>
            <w:r>
              <w:rPr>
                <w:rFonts w:ascii="Segoe UI" w:hAnsi="Segoe UI" w:cs="Segoe UI"/>
                <w:color w:val="24292E"/>
              </w:rPr>
              <w:t xml:space="preserve">Using your terminal/command line, get inside the folder where your project files are </w:t>
            </w:r>
            <w:proofErr w:type="gramStart"/>
            <w:r>
              <w:rPr>
                <w:rFonts w:ascii="Segoe UI" w:hAnsi="Segoe UI" w:cs="Segoe UI"/>
                <w:color w:val="24292E"/>
              </w:rPr>
              <w:t>kept:</w:t>
            </w:r>
            <w:proofErr w:type="gramEnd"/>
            <w:r>
              <w:rPr>
                <w:rFonts w:ascii="Segoe UI" w:hAnsi="Segoe UI" w:cs="Segoe UI"/>
                <w:color w:val="24292E"/>
              </w:rPr>
              <w:t> </w:t>
            </w:r>
            <w:r>
              <w:rPr>
                <w:rStyle w:val="HTMLCode"/>
                <w:rFonts w:ascii="Consolas" w:eastAsiaTheme="minorEastAsia" w:hAnsi="Consolas"/>
                <w:color w:val="24292E"/>
              </w:rPr>
              <w:t>cd /path/to/my/code</w:t>
            </w:r>
            <w:bookmarkStart w:id="44" w:name="_GoBack"/>
            <w:bookmarkEnd w:id="44"/>
            <w:r>
              <w:rPr>
                <w:rStyle w:val="HTMLCode"/>
                <w:rFonts w:ascii="Consolas" w:eastAsiaTheme="minorEastAsia" w:hAnsi="Consolas"/>
                <w:color w:val="24292E"/>
              </w:rPr>
              <w:t>base</w:t>
            </w:r>
            <w:r>
              <w:rPr>
                <w:rFonts w:ascii="Segoe UI" w:hAnsi="Segoe UI" w:cs="Segoe UI"/>
                <w:color w:val="24292E"/>
              </w:rPr>
              <w:t>.</w:t>
            </w:r>
          </w:p>
          <w:p w14:paraId="7C74D30A" w14:textId="77777777" w:rsidR="00AB4AEC" w:rsidRDefault="00AB4AEC" w:rsidP="00AB4AEC">
            <w:pPr>
              <w:pStyle w:val="NormalWeb"/>
              <w:shd w:val="clear" w:color="auto" w:fill="FFFFFF"/>
              <w:spacing w:before="0" w:beforeAutospacing="0" w:after="240" w:afterAutospacing="0"/>
              <w:rPr>
                <w:rFonts w:ascii="Segoe UI" w:hAnsi="Segoe UI" w:cs="Segoe UI"/>
                <w:color w:val="24292E"/>
              </w:rPr>
            </w:pPr>
            <w:r>
              <w:rPr>
                <w:rFonts w:ascii="Segoe UI" w:hAnsi="Segoe UI" w:cs="Segoe UI"/>
                <w:color w:val="24292E"/>
              </w:rPr>
              <w:t>You cannot do this simply by opening the folder normally, you must do this with the command line/terminal.</w:t>
            </w:r>
          </w:p>
          <w:p w14:paraId="28D13081" w14:textId="77777777" w:rsidR="00AB4AEC" w:rsidRDefault="00AB4AEC" w:rsidP="00AB4AEC">
            <w:pPr>
              <w:pStyle w:val="NormalWeb"/>
              <w:shd w:val="clear" w:color="auto" w:fill="FFFFFF"/>
              <w:spacing w:before="0" w:beforeAutospacing="0" w:after="240" w:afterAutospacing="0"/>
              <w:rPr>
                <w:rFonts w:ascii="Segoe UI" w:hAnsi="Segoe UI" w:cs="Segoe UI"/>
                <w:color w:val="24292E"/>
              </w:rPr>
            </w:pPr>
            <w:r>
              <w:rPr>
                <w:rFonts w:ascii="Segoe UI" w:hAnsi="Segoe UI" w:cs="Segoe UI"/>
                <w:color w:val="24292E"/>
              </w:rPr>
              <w:t>Do you need a refresher on using your command line/terminal? </w:t>
            </w:r>
            <w:hyperlink r:id="rId34" w:history="1">
              <w:r>
                <w:rPr>
                  <w:rStyle w:val="Hyperlink"/>
                  <w:rFonts w:ascii="Segoe UI" w:eastAsiaTheme="majorEastAsia" w:hAnsi="Segoe UI" w:cs="Segoe UI"/>
                  <w:color w:val="0366D6"/>
                </w:rPr>
                <w:t>I've compiled my favorite resources here.</w:t>
              </w:r>
            </w:hyperlink>
          </w:p>
          <w:p w14:paraId="7C3E80BA" w14:textId="77777777" w:rsidR="00AB4AEC" w:rsidRDefault="00AB4AEC" w:rsidP="00AB4AEC">
            <w:pPr>
              <w:numPr>
                <w:ilvl w:val="0"/>
                <w:numId w:val="11"/>
              </w:numPr>
              <w:shd w:val="clear" w:color="auto" w:fill="FFFFFF"/>
              <w:spacing w:beforeAutospacing="1" w:afterAutospacing="1"/>
              <w:rPr>
                <w:rFonts w:ascii="Segoe UI" w:hAnsi="Segoe UI" w:cs="Segoe UI"/>
                <w:color w:val="24292E"/>
              </w:rPr>
            </w:pPr>
            <w:r>
              <w:rPr>
                <w:rFonts w:ascii="Segoe UI" w:hAnsi="Segoe UI" w:cs="Segoe UI"/>
                <w:color w:val="24292E"/>
              </w:rPr>
              <w:t>Check if </w:t>
            </w:r>
            <w:r>
              <w:rPr>
                <w:rStyle w:val="HTMLCode"/>
                <w:rFonts w:ascii="Consolas" w:eastAsiaTheme="minorEastAsia" w:hAnsi="Consolas"/>
                <w:color w:val="24292E"/>
              </w:rPr>
              <w:t>git</w:t>
            </w:r>
            <w:r>
              <w:rPr>
                <w:rFonts w:ascii="Segoe UI" w:hAnsi="Segoe UI" w:cs="Segoe UI"/>
                <w:color w:val="24292E"/>
              </w:rPr>
              <w:t> is already initialized: </w:t>
            </w:r>
            <w:r>
              <w:rPr>
                <w:rStyle w:val="HTMLCode"/>
                <w:rFonts w:ascii="Consolas" w:eastAsiaTheme="minorEastAsia" w:hAnsi="Consolas"/>
                <w:color w:val="24292E"/>
              </w:rPr>
              <w:t>git status</w:t>
            </w:r>
          </w:p>
          <w:p w14:paraId="04DD64CC" w14:textId="77777777" w:rsidR="00AB4AEC" w:rsidRDefault="00AB4AEC" w:rsidP="00AB4AEC">
            <w:pPr>
              <w:pStyle w:val="NormalWeb"/>
              <w:shd w:val="clear" w:color="auto" w:fill="FFFFFF"/>
              <w:spacing w:before="0" w:beforeAutospacing="0" w:after="0" w:afterAutospacing="0"/>
              <w:rPr>
                <w:rFonts w:ascii="Segoe UI" w:hAnsi="Segoe UI" w:cs="Segoe UI"/>
                <w:color w:val="24292E"/>
              </w:rPr>
            </w:pPr>
            <w:r>
              <w:rPr>
                <w:rFonts w:ascii="Segoe UI" w:hAnsi="Segoe UI" w:cs="Segoe UI"/>
                <w:color w:val="24292E"/>
              </w:rPr>
              <w:t>If you get this error message: </w:t>
            </w:r>
            <w:r>
              <w:rPr>
                <w:rStyle w:val="HTMLCode"/>
                <w:rFonts w:ascii="Consolas" w:hAnsi="Consolas"/>
                <w:color w:val="24292E"/>
              </w:rPr>
              <w:t>fatal: Not a git repository (or any of the parent directories)</w:t>
            </w:r>
            <w:proofErr w:type="gramStart"/>
            <w:r>
              <w:rPr>
                <w:rStyle w:val="HTMLCode"/>
                <w:rFonts w:ascii="Consolas" w:hAnsi="Consolas"/>
                <w:color w:val="24292E"/>
              </w:rPr>
              <w:t>: .git</w:t>
            </w:r>
            <w:proofErr w:type="gramEnd"/>
            <w:r>
              <w:rPr>
                <w:rFonts w:ascii="Segoe UI" w:hAnsi="Segoe UI" w:cs="Segoe UI"/>
                <w:color w:val="24292E"/>
              </w:rPr>
              <w:t>, that means the folder you are currently in is not being tracked by </w:t>
            </w:r>
            <w:r>
              <w:rPr>
                <w:rStyle w:val="HTMLCode"/>
                <w:rFonts w:ascii="Consolas" w:hAnsi="Consolas"/>
                <w:color w:val="24292E"/>
              </w:rPr>
              <w:t>git</w:t>
            </w:r>
            <w:r>
              <w:rPr>
                <w:rFonts w:ascii="Segoe UI" w:hAnsi="Segoe UI" w:cs="Segoe UI"/>
                <w:color w:val="24292E"/>
              </w:rPr>
              <w:t>. In that case, initialize </w:t>
            </w:r>
            <w:r>
              <w:rPr>
                <w:rStyle w:val="HTMLCode"/>
                <w:rFonts w:ascii="Consolas" w:hAnsi="Consolas"/>
                <w:color w:val="24292E"/>
              </w:rPr>
              <w:t>git</w:t>
            </w:r>
            <w:r>
              <w:rPr>
                <w:rFonts w:ascii="Segoe UI" w:hAnsi="Segoe UI" w:cs="Segoe UI"/>
                <w:color w:val="24292E"/>
              </w:rPr>
              <w:t> inside your project folder by typing </w:t>
            </w:r>
            <w:r>
              <w:rPr>
                <w:rStyle w:val="HTMLCode"/>
                <w:rFonts w:ascii="Consolas" w:hAnsi="Consolas"/>
                <w:color w:val="24292E"/>
              </w:rPr>
              <w:t xml:space="preserve">git </w:t>
            </w:r>
            <w:proofErr w:type="spellStart"/>
            <w:r>
              <w:rPr>
                <w:rStyle w:val="HTMLCode"/>
                <w:rFonts w:ascii="Consolas" w:hAnsi="Consolas"/>
                <w:color w:val="24292E"/>
              </w:rPr>
              <w:t>init</w:t>
            </w:r>
            <w:proofErr w:type="spellEnd"/>
            <w:r>
              <w:rPr>
                <w:rFonts w:ascii="Segoe UI" w:hAnsi="Segoe UI" w:cs="Segoe UI"/>
                <w:color w:val="24292E"/>
              </w:rPr>
              <w:t>, then going through the process of adding and committing your project.</w:t>
            </w:r>
          </w:p>
          <w:p w14:paraId="3C709816" w14:textId="77777777" w:rsidR="00AB4AEC" w:rsidRDefault="00AB4AEC" w:rsidP="00AB4AEC">
            <w:pPr>
              <w:pStyle w:val="NormalWeb"/>
              <w:shd w:val="clear" w:color="auto" w:fill="FFFFFF"/>
              <w:spacing w:before="0" w:beforeAutospacing="0" w:after="0" w:afterAutospacing="0"/>
              <w:rPr>
                <w:rFonts w:ascii="Segoe UI" w:hAnsi="Segoe UI" w:cs="Segoe UI"/>
                <w:color w:val="24292E"/>
              </w:rPr>
            </w:pPr>
            <w:r>
              <w:rPr>
                <w:rFonts w:ascii="Segoe UI" w:hAnsi="Segoe UI" w:cs="Segoe UI"/>
                <w:color w:val="24292E"/>
              </w:rPr>
              <w:t>If you get another error message, read carefully what it says. Is it saying </w:t>
            </w:r>
            <w:r>
              <w:rPr>
                <w:rStyle w:val="HTMLCode"/>
                <w:rFonts w:ascii="Consolas" w:hAnsi="Consolas"/>
                <w:color w:val="24292E"/>
              </w:rPr>
              <w:t>git</w:t>
            </w:r>
            <w:r>
              <w:rPr>
                <w:rFonts w:ascii="Segoe UI" w:hAnsi="Segoe UI" w:cs="Segoe UI"/>
                <w:color w:val="24292E"/>
              </w:rPr>
              <w:t> isn't installed on your computer by saying that the word 'git' is not recognized? Is it saying that you're already in a folder or sub-folder where </w:t>
            </w:r>
            <w:r>
              <w:rPr>
                <w:rStyle w:val="HTMLCode"/>
                <w:rFonts w:ascii="Consolas" w:hAnsi="Consolas"/>
                <w:color w:val="24292E"/>
              </w:rPr>
              <w:t>git</w:t>
            </w:r>
            <w:r>
              <w:rPr>
                <w:rFonts w:ascii="Segoe UI" w:hAnsi="Segoe UI" w:cs="Segoe UI"/>
                <w:color w:val="24292E"/>
              </w:rPr>
              <w:t> is initialized? Google your error and/or output to understand it, and to figure out how to fix it.</w:t>
            </w:r>
          </w:p>
          <w:p w14:paraId="79E5B9B3" w14:textId="77777777" w:rsidR="00AB4AEC" w:rsidRDefault="00AB4AEC" w:rsidP="00E656F5">
            <w:pPr>
              <w:spacing w:before="100" w:beforeAutospacing="1" w:after="100" w:afterAutospacing="1"/>
              <w:rPr>
                <w:b/>
                <w:sz w:val="28"/>
              </w:rPr>
            </w:pPr>
          </w:p>
        </w:tc>
      </w:tr>
      <w:tr w:rsidR="00AB4AEC" w14:paraId="4972826D" w14:textId="77777777" w:rsidTr="00462440">
        <w:tc>
          <w:tcPr>
            <w:tcW w:w="8990" w:type="dxa"/>
          </w:tcPr>
          <w:p w14:paraId="05489045" w14:textId="77777777" w:rsidR="00AB4AEC" w:rsidRDefault="00AB4AEC" w:rsidP="00AB4AEC">
            <w:pPr>
              <w:pStyle w:val="Heading1"/>
              <w:pBdr>
                <w:bottom w:val="single" w:sz="6" w:space="4" w:color="EAECEF"/>
              </w:pBdr>
              <w:shd w:val="clear" w:color="auto" w:fill="FFFFFF"/>
              <w:spacing w:before="360" w:after="240"/>
              <w:outlineLvl w:val="0"/>
              <w:rPr>
                <w:rFonts w:ascii="Segoe UI" w:hAnsi="Segoe UI" w:cs="Segoe UI"/>
                <w:color w:val="24292E"/>
              </w:rPr>
            </w:pPr>
            <w:bookmarkStart w:id="45" w:name="_Toc6768732"/>
            <w:r>
              <w:rPr>
                <w:rFonts w:ascii="Segoe UI" w:hAnsi="Segoe UI" w:cs="Segoe UI"/>
                <w:color w:val="24292E"/>
              </w:rPr>
              <w:lastRenderedPageBreak/>
              <w:t xml:space="preserve">Create a remote, empty folder/repository on </w:t>
            </w:r>
            <w:proofErr w:type="spellStart"/>
            <w:r>
              <w:rPr>
                <w:rFonts w:ascii="Segoe UI" w:hAnsi="Segoe UI" w:cs="Segoe UI"/>
                <w:color w:val="24292E"/>
              </w:rPr>
              <w:t>Github</w:t>
            </w:r>
            <w:proofErr w:type="spellEnd"/>
            <w:r>
              <w:rPr>
                <w:rFonts w:ascii="Segoe UI" w:hAnsi="Segoe UI" w:cs="Segoe UI"/>
                <w:color w:val="24292E"/>
              </w:rPr>
              <w:t>.</w:t>
            </w:r>
            <w:bookmarkEnd w:id="45"/>
          </w:p>
          <w:p w14:paraId="4BD34B42" w14:textId="77777777" w:rsidR="00AB4AEC" w:rsidRDefault="00AB4AEC" w:rsidP="00AB4AEC">
            <w:pPr>
              <w:pStyle w:val="NormalWeb"/>
              <w:numPr>
                <w:ilvl w:val="0"/>
                <w:numId w:val="12"/>
              </w:numPr>
              <w:shd w:val="clear" w:color="auto" w:fill="FFFFFF"/>
              <w:spacing w:before="240" w:beforeAutospacing="0" w:after="240" w:afterAutospacing="0"/>
              <w:rPr>
                <w:rFonts w:ascii="Segoe UI" w:hAnsi="Segoe UI" w:cs="Segoe UI"/>
                <w:color w:val="24292E"/>
              </w:rPr>
            </w:pPr>
            <w:r>
              <w:rPr>
                <w:rFonts w:ascii="Segoe UI" w:hAnsi="Segoe UI" w:cs="Segoe UI"/>
                <w:color w:val="24292E"/>
              </w:rPr>
              <w:t xml:space="preserve">Login to your </w:t>
            </w:r>
            <w:proofErr w:type="spellStart"/>
            <w:r>
              <w:rPr>
                <w:rFonts w:ascii="Segoe UI" w:hAnsi="Segoe UI" w:cs="Segoe UI"/>
                <w:color w:val="24292E"/>
              </w:rPr>
              <w:t>Github</w:t>
            </w:r>
            <w:proofErr w:type="spellEnd"/>
            <w:r>
              <w:rPr>
                <w:rFonts w:ascii="Segoe UI" w:hAnsi="Segoe UI" w:cs="Segoe UI"/>
                <w:color w:val="24292E"/>
              </w:rPr>
              <w:t xml:space="preserve"> account.</w:t>
            </w:r>
          </w:p>
          <w:p w14:paraId="03FAF28E" w14:textId="77777777" w:rsidR="00AB4AEC" w:rsidRDefault="00AB4AEC" w:rsidP="00AB4AEC">
            <w:pPr>
              <w:pStyle w:val="NormalWeb"/>
              <w:numPr>
                <w:ilvl w:val="0"/>
                <w:numId w:val="12"/>
              </w:numPr>
              <w:shd w:val="clear" w:color="auto" w:fill="FFFFFF"/>
              <w:spacing w:before="240" w:beforeAutospacing="0" w:after="240" w:afterAutospacing="0"/>
              <w:rPr>
                <w:rFonts w:ascii="Segoe UI" w:hAnsi="Segoe UI" w:cs="Segoe UI"/>
                <w:color w:val="24292E"/>
              </w:rPr>
            </w:pPr>
            <w:r>
              <w:rPr>
                <w:rFonts w:ascii="Segoe UI" w:hAnsi="Segoe UI" w:cs="Segoe UI"/>
                <w:color w:val="24292E"/>
              </w:rPr>
              <w:t xml:space="preserve">At the top right of any </w:t>
            </w:r>
            <w:proofErr w:type="spellStart"/>
            <w:r>
              <w:rPr>
                <w:rFonts w:ascii="Segoe UI" w:hAnsi="Segoe UI" w:cs="Segoe UI"/>
                <w:color w:val="24292E"/>
              </w:rPr>
              <w:t>Github</w:t>
            </w:r>
            <w:proofErr w:type="spellEnd"/>
            <w:r>
              <w:rPr>
                <w:rFonts w:ascii="Segoe UI" w:hAnsi="Segoe UI" w:cs="Segoe UI"/>
                <w:color w:val="24292E"/>
              </w:rPr>
              <w:t xml:space="preserve"> page, you should see a '+' icon. Click that, then select 'New Repository'.</w:t>
            </w:r>
          </w:p>
          <w:p w14:paraId="4D37E151" w14:textId="77777777" w:rsidR="00AB4AEC" w:rsidRDefault="00AB4AEC" w:rsidP="00AB4AEC">
            <w:pPr>
              <w:pStyle w:val="NormalWeb"/>
              <w:numPr>
                <w:ilvl w:val="0"/>
                <w:numId w:val="12"/>
              </w:numPr>
              <w:shd w:val="clear" w:color="auto" w:fill="FFFFFF"/>
              <w:spacing w:before="240" w:beforeAutospacing="0" w:after="240" w:afterAutospacing="0"/>
              <w:rPr>
                <w:rFonts w:ascii="Segoe UI" w:hAnsi="Segoe UI" w:cs="Segoe UI"/>
                <w:color w:val="24292E"/>
              </w:rPr>
            </w:pPr>
            <w:r>
              <w:rPr>
                <w:rFonts w:ascii="Segoe UI" w:hAnsi="Segoe UI" w:cs="Segoe UI"/>
                <w:color w:val="24292E"/>
              </w:rPr>
              <w:t xml:space="preserve">Give your repository a name--ideally the same name as your local project. If I'm building a travel application, its folder will be called 'travel-app' on my computer, and 'travel-app' will be the </w:t>
            </w:r>
            <w:proofErr w:type="spellStart"/>
            <w:r>
              <w:rPr>
                <w:rFonts w:ascii="Segoe UI" w:hAnsi="Segoe UI" w:cs="Segoe UI"/>
                <w:color w:val="24292E"/>
              </w:rPr>
              <w:t>Github</w:t>
            </w:r>
            <w:proofErr w:type="spellEnd"/>
            <w:r>
              <w:rPr>
                <w:rFonts w:ascii="Segoe UI" w:hAnsi="Segoe UI" w:cs="Segoe UI"/>
                <w:color w:val="24292E"/>
              </w:rPr>
              <w:t xml:space="preserve"> repository name as well.</w:t>
            </w:r>
          </w:p>
          <w:p w14:paraId="73CBAEF3" w14:textId="77777777" w:rsidR="00AB4AEC" w:rsidRDefault="00AB4AEC" w:rsidP="00AB4AEC">
            <w:pPr>
              <w:pStyle w:val="NormalWeb"/>
              <w:numPr>
                <w:ilvl w:val="0"/>
                <w:numId w:val="12"/>
              </w:numPr>
              <w:shd w:val="clear" w:color="auto" w:fill="FFFFFF"/>
              <w:spacing w:before="240" w:beforeAutospacing="0" w:after="240" w:afterAutospacing="0"/>
              <w:rPr>
                <w:rFonts w:ascii="Segoe UI" w:hAnsi="Segoe UI" w:cs="Segoe UI"/>
                <w:color w:val="24292E"/>
              </w:rPr>
            </w:pPr>
            <w:r>
              <w:rPr>
                <w:rFonts w:ascii="Segoe UI" w:hAnsi="Segoe UI" w:cs="Segoe UI"/>
                <w:color w:val="24292E"/>
              </w:rPr>
              <w:t>Click 'Create Repository'. The next screen you see will be important, so don't close it.</w:t>
            </w:r>
          </w:p>
          <w:p w14:paraId="38344CC9" w14:textId="77777777" w:rsidR="00AB4AEC" w:rsidRDefault="00AB4AEC" w:rsidP="00E656F5">
            <w:pPr>
              <w:spacing w:before="100" w:beforeAutospacing="1" w:after="100" w:afterAutospacing="1"/>
              <w:rPr>
                <w:b/>
                <w:sz w:val="28"/>
              </w:rPr>
            </w:pPr>
          </w:p>
        </w:tc>
      </w:tr>
      <w:tr w:rsidR="00AB4AEC" w14:paraId="7D2C1880" w14:textId="77777777" w:rsidTr="00462440">
        <w:tc>
          <w:tcPr>
            <w:tcW w:w="8990" w:type="dxa"/>
          </w:tcPr>
          <w:p w14:paraId="531FDF83" w14:textId="77777777" w:rsidR="00AB4AEC" w:rsidRDefault="00AB4AEC" w:rsidP="00AB4AEC">
            <w:pPr>
              <w:pStyle w:val="Heading1"/>
              <w:pBdr>
                <w:bottom w:val="single" w:sz="6" w:space="4" w:color="EAECEF"/>
              </w:pBdr>
              <w:shd w:val="clear" w:color="auto" w:fill="FFFFFF"/>
              <w:spacing w:before="360" w:after="240"/>
              <w:outlineLvl w:val="0"/>
              <w:rPr>
                <w:rFonts w:ascii="Segoe UI" w:hAnsi="Segoe UI" w:cs="Segoe UI"/>
                <w:color w:val="24292E"/>
              </w:rPr>
            </w:pPr>
            <w:bookmarkStart w:id="46" w:name="_Toc6768733"/>
            <w:r>
              <w:rPr>
                <w:rFonts w:ascii="Segoe UI" w:hAnsi="Segoe UI" w:cs="Segoe UI"/>
                <w:color w:val="24292E"/>
              </w:rPr>
              <w:t xml:space="preserve">Connect your local project folder to your empty folder/repository on </w:t>
            </w:r>
            <w:proofErr w:type="spellStart"/>
            <w:r>
              <w:rPr>
                <w:rFonts w:ascii="Segoe UI" w:hAnsi="Segoe UI" w:cs="Segoe UI"/>
                <w:color w:val="24292E"/>
              </w:rPr>
              <w:t>Github</w:t>
            </w:r>
            <w:proofErr w:type="spellEnd"/>
            <w:r>
              <w:rPr>
                <w:rFonts w:ascii="Segoe UI" w:hAnsi="Segoe UI" w:cs="Segoe UI"/>
                <w:color w:val="24292E"/>
              </w:rPr>
              <w:t>.</w:t>
            </w:r>
            <w:bookmarkEnd w:id="46"/>
          </w:p>
          <w:p w14:paraId="08CE7E5C" w14:textId="77777777" w:rsidR="00AB4AEC" w:rsidRDefault="00AB4AEC" w:rsidP="00AB4AEC">
            <w:pPr>
              <w:pStyle w:val="NormalWeb"/>
              <w:shd w:val="clear" w:color="auto" w:fill="FFFFFF"/>
              <w:spacing w:before="0" w:beforeAutospacing="0" w:after="240" w:afterAutospacing="0"/>
              <w:rPr>
                <w:rFonts w:ascii="Segoe UI" w:hAnsi="Segoe UI" w:cs="Segoe UI"/>
                <w:color w:val="24292E"/>
              </w:rPr>
            </w:pPr>
            <w:r>
              <w:rPr>
                <w:rFonts w:ascii="Segoe UI" w:hAnsi="Segoe UI" w:cs="Segoe UI"/>
                <w:color w:val="24292E"/>
              </w:rPr>
              <w:t xml:space="preserve">The screen you should be seeing now on </w:t>
            </w:r>
            <w:proofErr w:type="spellStart"/>
            <w:r>
              <w:rPr>
                <w:rFonts w:ascii="Segoe UI" w:hAnsi="Segoe UI" w:cs="Segoe UI"/>
                <w:color w:val="24292E"/>
              </w:rPr>
              <w:t>Github</w:t>
            </w:r>
            <w:proofErr w:type="spellEnd"/>
            <w:r>
              <w:rPr>
                <w:rFonts w:ascii="Segoe UI" w:hAnsi="Segoe UI" w:cs="Segoe UI"/>
                <w:color w:val="24292E"/>
              </w:rPr>
              <w:t xml:space="preserve"> is titled </w:t>
            </w:r>
            <w:r>
              <w:rPr>
                <w:rStyle w:val="Strong"/>
                <w:rFonts w:ascii="Segoe UI" w:hAnsi="Segoe UI" w:cs="Segoe UI"/>
                <w:color w:val="24292E"/>
              </w:rPr>
              <w:t>'Quick setup — if you’ve done this kind of thing before'</w:t>
            </w:r>
            <w:r>
              <w:rPr>
                <w:rFonts w:ascii="Segoe UI" w:hAnsi="Segoe UI" w:cs="Segoe UI"/>
                <w:color w:val="24292E"/>
              </w:rPr>
              <w:t>.</w:t>
            </w:r>
          </w:p>
          <w:p w14:paraId="74D233C2" w14:textId="77777777" w:rsidR="00AB4AEC" w:rsidRDefault="00AB4AEC" w:rsidP="00AB4AEC">
            <w:pPr>
              <w:pStyle w:val="NormalWeb"/>
              <w:shd w:val="clear" w:color="auto" w:fill="FFFFFF"/>
              <w:spacing w:before="0" w:beforeAutospacing="0" w:after="0" w:afterAutospacing="0"/>
              <w:rPr>
                <w:rFonts w:ascii="Segoe UI" w:hAnsi="Segoe UI" w:cs="Segoe UI"/>
                <w:color w:val="24292E"/>
              </w:rPr>
            </w:pPr>
            <w:r>
              <w:rPr>
                <w:rFonts w:ascii="Segoe UI" w:hAnsi="Segoe UI" w:cs="Segoe UI"/>
                <w:color w:val="24292E"/>
              </w:rPr>
              <w:t>Copy the link in the input right beneath the title, it should look something like this: </w:t>
            </w:r>
            <w:r>
              <w:rPr>
                <w:rStyle w:val="HTMLCode"/>
                <w:rFonts w:ascii="Consolas" w:eastAsiaTheme="majorEastAsia" w:hAnsi="Consolas"/>
                <w:color w:val="24292E"/>
              </w:rPr>
              <w:t>https://github.com/mindplace/test-repo.git</w:t>
            </w:r>
            <w:r>
              <w:rPr>
                <w:rFonts w:ascii="Segoe UI" w:hAnsi="Segoe UI" w:cs="Segoe UI"/>
                <w:color w:val="24292E"/>
              </w:rPr>
              <w:t xml:space="preserve"> This is the web address that your local folder will use to push its contents to the remote folder on </w:t>
            </w:r>
            <w:proofErr w:type="spellStart"/>
            <w:r>
              <w:rPr>
                <w:rFonts w:ascii="Segoe UI" w:hAnsi="Segoe UI" w:cs="Segoe UI"/>
                <w:color w:val="24292E"/>
              </w:rPr>
              <w:t>Github</w:t>
            </w:r>
            <w:proofErr w:type="spellEnd"/>
            <w:r>
              <w:rPr>
                <w:rFonts w:ascii="Segoe UI" w:hAnsi="Segoe UI" w:cs="Segoe UI"/>
                <w:color w:val="24292E"/>
              </w:rPr>
              <w:t>.</w:t>
            </w:r>
          </w:p>
          <w:p w14:paraId="3F189D5A" w14:textId="77777777" w:rsidR="00AB4AEC" w:rsidRDefault="00AB4AEC" w:rsidP="00AB4AEC">
            <w:pPr>
              <w:pStyle w:val="NormalWeb"/>
              <w:numPr>
                <w:ilvl w:val="0"/>
                <w:numId w:val="13"/>
              </w:numPr>
              <w:shd w:val="clear" w:color="auto" w:fill="FFFFFF"/>
              <w:spacing w:before="240" w:beforeAutospacing="0" w:after="240" w:afterAutospacing="0"/>
              <w:rPr>
                <w:rFonts w:ascii="Segoe UI" w:hAnsi="Segoe UI" w:cs="Segoe UI"/>
                <w:color w:val="24292E"/>
              </w:rPr>
            </w:pPr>
            <w:r>
              <w:rPr>
                <w:rFonts w:ascii="Segoe UI" w:hAnsi="Segoe UI" w:cs="Segoe UI"/>
                <w:color w:val="24292E"/>
              </w:rPr>
              <w:t>Go back to your project in the terminal/command line.</w:t>
            </w:r>
          </w:p>
          <w:p w14:paraId="2E59538C" w14:textId="77777777" w:rsidR="00AB4AEC" w:rsidRDefault="00AB4AEC" w:rsidP="00AB4AEC">
            <w:pPr>
              <w:pStyle w:val="NormalWeb"/>
              <w:numPr>
                <w:ilvl w:val="0"/>
                <w:numId w:val="13"/>
              </w:numPr>
              <w:shd w:val="clear" w:color="auto" w:fill="FFFFFF"/>
              <w:spacing w:before="0" w:beforeAutospacing="0" w:after="0" w:afterAutospacing="0"/>
              <w:rPr>
                <w:rFonts w:ascii="Segoe UI" w:hAnsi="Segoe UI" w:cs="Segoe UI"/>
                <w:color w:val="24292E"/>
              </w:rPr>
            </w:pPr>
            <w:r>
              <w:rPr>
                <w:rFonts w:ascii="Segoe UI" w:hAnsi="Segoe UI" w:cs="Segoe UI"/>
                <w:color w:val="24292E"/>
              </w:rPr>
              <w:t>In your terminal/command line, type </w:t>
            </w:r>
            <w:r>
              <w:rPr>
                <w:rStyle w:val="HTMLCode"/>
                <w:rFonts w:ascii="Consolas" w:eastAsiaTheme="majorEastAsia" w:hAnsi="Consolas"/>
                <w:color w:val="24292E"/>
              </w:rPr>
              <w:t>git remote add origin [copied web address]</w:t>
            </w:r>
          </w:p>
          <w:p w14:paraId="33E6F122" w14:textId="77777777" w:rsidR="00AB4AEC" w:rsidRDefault="00AB4AEC" w:rsidP="00AB4AEC">
            <w:pPr>
              <w:pStyle w:val="NormalWeb"/>
              <w:shd w:val="clear" w:color="auto" w:fill="FFFFFF"/>
              <w:spacing w:before="0" w:beforeAutospacing="0" w:after="0" w:afterAutospacing="0"/>
              <w:rPr>
                <w:rFonts w:ascii="Segoe UI" w:hAnsi="Segoe UI" w:cs="Segoe UI"/>
                <w:color w:val="24292E"/>
              </w:rPr>
            </w:pPr>
            <w:r>
              <w:rPr>
                <w:rFonts w:ascii="Segoe UI" w:hAnsi="Segoe UI" w:cs="Segoe UI"/>
                <w:color w:val="24292E"/>
              </w:rPr>
              <w:t>Example: </w:t>
            </w:r>
            <w:r>
              <w:rPr>
                <w:rStyle w:val="HTMLCode"/>
                <w:rFonts w:ascii="Consolas" w:eastAsiaTheme="majorEastAsia" w:hAnsi="Consolas"/>
                <w:color w:val="24292E"/>
              </w:rPr>
              <w:t>git remote add origin https://github.com/mindplace/test-repo.git</w:t>
            </w:r>
          </w:p>
          <w:p w14:paraId="3DBD85EF" w14:textId="77777777" w:rsidR="00AB4AEC" w:rsidRDefault="00AB4AEC" w:rsidP="00AB4AEC">
            <w:pPr>
              <w:pStyle w:val="NormalWeb"/>
              <w:numPr>
                <w:ilvl w:val="0"/>
                <w:numId w:val="14"/>
              </w:numPr>
              <w:shd w:val="clear" w:color="auto" w:fill="FFFFFF"/>
              <w:spacing w:before="0" w:beforeAutospacing="0" w:after="0" w:afterAutospacing="0"/>
              <w:rPr>
                <w:rFonts w:ascii="Segoe UI" w:hAnsi="Segoe UI" w:cs="Segoe UI"/>
                <w:color w:val="24292E"/>
              </w:rPr>
            </w:pPr>
            <w:r>
              <w:rPr>
                <w:rFonts w:ascii="Segoe UI" w:hAnsi="Segoe UI" w:cs="Segoe UI"/>
                <w:color w:val="24292E"/>
              </w:rPr>
              <w:t xml:space="preserve">Push your branch to </w:t>
            </w:r>
            <w:proofErr w:type="spellStart"/>
            <w:r>
              <w:rPr>
                <w:rFonts w:ascii="Segoe UI" w:hAnsi="Segoe UI" w:cs="Segoe UI"/>
                <w:color w:val="24292E"/>
              </w:rPr>
              <w:t>Github</w:t>
            </w:r>
            <w:proofErr w:type="spellEnd"/>
            <w:r>
              <w:rPr>
                <w:rFonts w:ascii="Segoe UI" w:hAnsi="Segoe UI" w:cs="Segoe UI"/>
                <w:color w:val="24292E"/>
              </w:rPr>
              <w:t>: </w:t>
            </w:r>
            <w:r>
              <w:rPr>
                <w:rStyle w:val="HTMLCode"/>
                <w:rFonts w:ascii="Consolas" w:eastAsiaTheme="majorEastAsia" w:hAnsi="Consolas"/>
                <w:color w:val="24292E"/>
              </w:rPr>
              <w:t>git push origin master</w:t>
            </w:r>
          </w:p>
          <w:p w14:paraId="2AC800D6" w14:textId="106CD1EF" w:rsidR="00AB4AEC" w:rsidRDefault="00AB4AEC" w:rsidP="00AB4AEC">
            <w:pPr>
              <w:pStyle w:val="NormalWeb"/>
              <w:numPr>
                <w:ilvl w:val="0"/>
                <w:numId w:val="14"/>
              </w:numPr>
              <w:shd w:val="clear" w:color="auto" w:fill="FFFFFF"/>
              <w:spacing w:before="240" w:beforeAutospacing="0" w:after="240" w:afterAutospacing="0"/>
              <w:rPr>
                <w:rFonts w:ascii="Segoe UI" w:hAnsi="Segoe UI" w:cs="Segoe UI"/>
                <w:color w:val="24292E"/>
              </w:rPr>
            </w:pPr>
            <w:r>
              <w:rPr>
                <w:rFonts w:ascii="Segoe UI" w:hAnsi="Segoe UI" w:cs="Segoe UI"/>
                <w:color w:val="24292E"/>
              </w:rPr>
              <w:t xml:space="preserve">Go back to the folder/repository screen on </w:t>
            </w:r>
            <w:proofErr w:type="spellStart"/>
            <w:r>
              <w:rPr>
                <w:rFonts w:ascii="Segoe UI" w:hAnsi="Segoe UI" w:cs="Segoe UI"/>
                <w:color w:val="24292E"/>
              </w:rPr>
              <w:t>Github</w:t>
            </w:r>
            <w:proofErr w:type="spellEnd"/>
            <w:r>
              <w:rPr>
                <w:rFonts w:ascii="Segoe UI" w:hAnsi="Segoe UI" w:cs="Segoe UI"/>
                <w:color w:val="24292E"/>
              </w:rPr>
              <w:t xml:space="preserve"> that you just </w:t>
            </w:r>
            <w:proofErr w:type="gramStart"/>
            <w:r>
              <w:rPr>
                <w:rFonts w:ascii="Segoe UI" w:hAnsi="Segoe UI" w:cs="Segoe UI"/>
                <w:color w:val="24292E"/>
              </w:rPr>
              <w:t>left,  and</w:t>
            </w:r>
            <w:proofErr w:type="gramEnd"/>
            <w:r>
              <w:rPr>
                <w:rFonts w:ascii="Segoe UI" w:hAnsi="Segoe UI" w:cs="Segoe UI"/>
                <w:color w:val="24292E"/>
              </w:rPr>
              <w:t xml:space="preserve"> refresh it. The title </w:t>
            </w:r>
            <w:r>
              <w:rPr>
                <w:rStyle w:val="Strong"/>
                <w:rFonts w:ascii="Segoe UI" w:hAnsi="Segoe UI" w:cs="Segoe UI"/>
                <w:color w:val="24292E"/>
              </w:rPr>
              <w:t>'Quick setup — if you’ve done this kind of thing before'</w:t>
            </w:r>
            <w:r>
              <w:rPr>
                <w:rFonts w:ascii="Segoe UI" w:hAnsi="Segoe UI" w:cs="Segoe UI"/>
                <w:color w:val="24292E"/>
              </w:rPr>
              <w:t> should disappear, and you should see your files there.</w:t>
            </w:r>
          </w:p>
          <w:p w14:paraId="49026D68" w14:textId="77777777" w:rsidR="00AB4AEC" w:rsidRDefault="00AB4AEC" w:rsidP="00E656F5">
            <w:pPr>
              <w:spacing w:before="100" w:beforeAutospacing="1" w:after="100" w:afterAutospacing="1"/>
              <w:rPr>
                <w:b/>
                <w:sz w:val="28"/>
              </w:rPr>
            </w:pPr>
          </w:p>
        </w:tc>
      </w:tr>
    </w:tbl>
    <w:p w14:paraId="08D2ACDD" w14:textId="77777777" w:rsidR="00AB4AEC" w:rsidRPr="00E656F5" w:rsidRDefault="00AB4AEC" w:rsidP="00E656F5">
      <w:pPr>
        <w:spacing w:before="100" w:beforeAutospacing="1" w:after="100" w:afterAutospacing="1"/>
        <w:ind w:left="360"/>
        <w:rPr>
          <w:b/>
          <w:sz w:val="28"/>
        </w:rPr>
      </w:pPr>
    </w:p>
    <w:sectPr w:rsidR="00AB4AEC" w:rsidRPr="00E656F5" w:rsidSect="00484FB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Lato">
    <w:altName w:val="Times New Roman"/>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25137"/>
    <w:multiLevelType w:val="multilevel"/>
    <w:tmpl w:val="0848EC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6B8717F"/>
    <w:multiLevelType w:val="multilevel"/>
    <w:tmpl w:val="B5E6C9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E632D18"/>
    <w:multiLevelType w:val="multilevel"/>
    <w:tmpl w:val="67CECAB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E657CD0"/>
    <w:multiLevelType w:val="multilevel"/>
    <w:tmpl w:val="16D2F4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B67249"/>
    <w:multiLevelType w:val="multilevel"/>
    <w:tmpl w:val="5B08CB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7490948"/>
    <w:multiLevelType w:val="multilevel"/>
    <w:tmpl w:val="6C58F8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0075B0A"/>
    <w:multiLevelType w:val="multilevel"/>
    <w:tmpl w:val="C4BA87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0103234"/>
    <w:multiLevelType w:val="hybridMultilevel"/>
    <w:tmpl w:val="2C148552"/>
    <w:lvl w:ilvl="0" w:tplc="2AC40ABC">
      <w:start w:val="1"/>
      <w:numFmt w:val="decimal"/>
      <w:lvlText w:val="%1."/>
      <w:lvlJc w:val="left"/>
      <w:pPr>
        <w:ind w:left="720" w:hanging="360"/>
      </w:pPr>
      <w:rPr>
        <w:rFonts w:asciiTheme="majorHAnsi" w:eastAsiaTheme="majorEastAsia" w:hAnsiTheme="majorHAnsi" w:cstheme="maj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0484040"/>
    <w:multiLevelType w:val="multilevel"/>
    <w:tmpl w:val="570CD4E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54A60BD"/>
    <w:multiLevelType w:val="multilevel"/>
    <w:tmpl w:val="DB529B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BD331BC"/>
    <w:multiLevelType w:val="multilevel"/>
    <w:tmpl w:val="54B883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9084F3B"/>
    <w:multiLevelType w:val="multilevel"/>
    <w:tmpl w:val="A8B489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D0F5DB7"/>
    <w:multiLevelType w:val="hybridMultilevel"/>
    <w:tmpl w:val="EF169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FBD650A"/>
    <w:multiLevelType w:val="multilevel"/>
    <w:tmpl w:val="18C0C2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D5B71F0"/>
    <w:multiLevelType w:val="multilevel"/>
    <w:tmpl w:val="CD6AF9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7"/>
  </w:num>
  <w:num w:numId="2">
    <w:abstractNumId w:val="13"/>
  </w:num>
  <w:num w:numId="3">
    <w:abstractNumId w:val="5"/>
  </w:num>
  <w:num w:numId="4">
    <w:abstractNumId w:val="3"/>
  </w:num>
  <w:num w:numId="5">
    <w:abstractNumId w:val="0"/>
  </w:num>
  <w:num w:numId="6">
    <w:abstractNumId w:val="14"/>
  </w:num>
  <w:num w:numId="7">
    <w:abstractNumId w:val="9"/>
  </w:num>
  <w:num w:numId="8">
    <w:abstractNumId w:val="4"/>
  </w:num>
  <w:num w:numId="9">
    <w:abstractNumId w:val="6"/>
  </w:num>
  <w:num w:numId="10">
    <w:abstractNumId w:val="10"/>
  </w:num>
  <w:num w:numId="11">
    <w:abstractNumId w:val="2"/>
  </w:num>
  <w:num w:numId="12">
    <w:abstractNumId w:val="11"/>
  </w:num>
  <w:num w:numId="13">
    <w:abstractNumId w:val="1"/>
  </w:num>
  <w:num w:numId="14">
    <w:abstractNumId w:val="8"/>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BAIzQ0NjYwNjA3MTEyUdpeDU4uLM/DyQArNaAA//pmgsAAAA"/>
  </w:docVars>
  <w:rsids>
    <w:rsidRoot w:val="00BB497A"/>
    <w:rsid w:val="000223E3"/>
    <w:rsid w:val="000C63E0"/>
    <w:rsid w:val="00145D11"/>
    <w:rsid w:val="00167EB8"/>
    <w:rsid w:val="00196E86"/>
    <w:rsid w:val="0023346D"/>
    <w:rsid w:val="00243DB6"/>
    <w:rsid w:val="0029264C"/>
    <w:rsid w:val="002D78C3"/>
    <w:rsid w:val="003656E7"/>
    <w:rsid w:val="003A28BB"/>
    <w:rsid w:val="003F4EB7"/>
    <w:rsid w:val="00416D2F"/>
    <w:rsid w:val="00440BE5"/>
    <w:rsid w:val="00441366"/>
    <w:rsid w:val="00462440"/>
    <w:rsid w:val="00484FB1"/>
    <w:rsid w:val="004A59FD"/>
    <w:rsid w:val="004C0F43"/>
    <w:rsid w:val="0052459B"/>
    <w:rsid w:val="005E0B03"/>
    <w:rsid w:val="00621538"/>
    <w:rsid w:val="00641C46"/>
    <w:rsid w:val="006C4866"/>
    <w:rsid w:val="006E401B"/>
    <w:rsid w:val="00725C60"/>
    <w:rsid w:val="0073034A"/>
    <w:rsid w:val="00734250"/>
    <w:rsid w:val="00743957"/>
    <w:rsid w:val="00777291"/>
    <w:rsid w:val="007B2183"/>
    <w:rsid w:val="007B6169"/>
    <w:rsid w:val="00814E66"/>
    <w:rsid w:val="0086634F"/>
    <w:rsid w:val="00876F47"/>
    <w:rsid w:val="00881675"/>
    <w:rsid w:val="008B7375"/>
    <w:rsid w:val="008C06AD"/>
    <w:rsid w:val="008C7F92"/>
    <w:rsid w:val="00904633"/>
    <w:rsid w:val="00915B45"/>
    <w:rsid w:val="0095467D"/>
    <w:rsid w:val="00960984"/>
    <w:rsid w:val="00963F0C"/>
    <w:rsid w:val="00974437"/>
    <w:rsid w:val="00980034"/>
    <w:rsid w:val="009C2770"/>
    <w:rsid w:val="00A759B3"/>
    <w:rsid w:val="00AB4AEC"/>
    <w:rsid w:val="00AC0B43"/>
    <w:rsid w:val="00B26B84"/>
    <w:rsid w:val="00B332BC"/>
    <w:rsid w:val="00BB497A"/>
    <w:rsid w:val="00BC6B5D"/>
    <w:rsid w:val="00BE7170"/>
    <w:rsid w:val="00C01331"/>
    <w:rsid w:val="00C15997"/>
    <w:rsid w:val="00C32AE6"/>
    <w:rsid w:val="00C81B46"/>
    <w:rsid w:val="00C937EA"/>
    <w:rsid w:val="00CA2134"/>
    <w:rsid w:val="00CD3CB4"/>
    <w:rsid w:val="00D11B1C"/>
    <w:rsid w:val="00D16839"/>
    <w:rsid w:val="00D9040C"/>
    <w:rsid w:val="00E656F5"/>
    <w:rsid w:val="00E8343F"/>
    <w:rsid w:val="00EB352C"/>
    <w:rsid w:val="00FB30C7"/>
    <w:rsid w:val="00FC11D7"/>
    <w:rsid w:val="00FF472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30C1AD"/>
  <w15:chartTrackingRefBased/>
  <w15:docId w15:val="{5A3FB1E0-ECA2-4947-A4D5-42ACAFABEE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1599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6244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1599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5">
    <w:name w:val="heading 5"/>
    <w:basedOn w:val="Normal"/>
    <w:link w:val="Heading5Char"/>
    <w:uiPriority w:val="9"/>
    <w:qFormat/>
    <w:rsid w:val="00C15997"/>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1599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15997"/>
    <w:rPr>
      <w:rFonts w:asciiTheme="majorHAnsi" w:eastAsiaTheme="majorEastAsia" w:hAnsiTheme="majorHAnsi" w:cstheme="majorBidi"/>
      <w:spacing w:val="-10"/>
      <w:kern w:val="28"/>
      <w:sz w:val="56"/>
      <w:szCs w:val="56"/>
    </w:rPr>
  </w:style>
  <w:style w:type="character" w:customStyle="1" w:styleId="Heading5Char">
    <w:name w:val="Heading 5 Char"/>
    <w:basedOn w:val="DefaultParagraphFont"/>
    <w:link w:val="Heading5"/>
    <w:uiPriority w:val="9"/>
    <w:rsid w:val="00C15997"/>
    <w:rPr>
      <w:rFonts w:ascii="Times New Roman" w:eastAsia="Times New Roman" w:hAnsi="Times New Roman" w:cs="Times New Roman"/>
      <w:b/>
      <w:bCs/>
      <w:sz w:val="20"/>
      <w:szCs w:val="20"/>
    </w:rPr>
  </w:style>
  <w:style w:type="paragraph" w:customStyle="1" w:styleId="courseinstructor-occupation">
    <w:name w:val="course__instructor-occupation"/>
    <w:basedOn w:val="Normal"/>
    <w:rsid w:val="00C1599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C15997"/>
    <w:rPr>
      <w:rFonts w:asciiTheme="majorHAnsi" w:eastAsiaTheme="majorEastAsia" w:hAnsiTheme="majorHAnsi" w:cstheme="majorBidi"/>
      <w:color w:val="1F3763" w:themeColor="accent1" w:themeShade="7F"/>
      <w:sz w:val="24"/>
      <w:szCs w:val="24"/>
    </w:rPr>
  </w:style>
  <w:style w:type="paragraph" w:customStyle="1" w:styleId="coursedescription">
    <w:name w:val="course__description"/>
    <w:basedOn w:val="Normal"/>
    <w:rsid w:val="00C1599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C15997"/>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C159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96E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6E86"/>
    <w:rPr>
      <w:rFonts w:ascii="Segoe UI" w:hAnsi="Segoe UI" w:cs="Segoe UI"/>
      <w:sz w:val="18"/>
      <w:szCs w:val="18"/>
    </w:rPr>
  </w:style>
  <w:style w:type="character" w:styleId="HTMLCode">
    <w:name w:val="HTML Code"/>
    <w:basedOn w:val="DefaultParagraphFont"/>
    <w:uiPriority w:val="99"/>
    <w:semiHidden/>
    <w:unhideWhenUsed/>
    <w:rsid w:val="00196E86"/>
    <w:rPr>
      <w:rFonts w:ascii="Courier New" w:eastAsia="Times New Roman" w:hAnsi="Courier New" w:cs="Courier New"/>
      <w:sz w:val="20"/>
      <w:szCs w:val="20"/>
    </w:rPr>
  </w:style>
  <w:style w:type="paragraph" w:styleId="NormalWeb">
    <w:name w:val="Normal (Web)"/>
    <w:basedOn w:val="Normal"/>
    <w:uiPriority w:val="99"/>
    <w:unhideWhenUsed/>
    <w:rsid w:val="00876F4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76F47"/>
    <w:rPr>
      <w:b/>
      <w:bCs/>
    </w:rPr>
  </w:style>
  <w:style w:type="paragraph" w:styleId="HTMLPreformatted">
    <w:name w:val="HTML Preformatted"/>
    <w:basedOn w:val="Normal"/>
    <w:link w:val="HTMLPreformattedChar"/>
    <w:uiPriority w:val="99"/>
    <w:semiHidden/>
    <w:unhideWhenUsed/>
    <w:rsid w:val="00876F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76F47"/>
    <w:rPr>
      <w:rFonts w:ascii="Courier New" w:eastAsia="Times New Roman" w:hAnsi="Courier New" w:cs="Courier New"/>
      <w:sz w:val="20"/>
      <w:szCs w:val="20"/>
    </w:rPr>
  </w:style>
  <w:style w:type="character" w:styleId="Emphasis">
    <w:name w:val="Emphasis"/>
    <w:basedOn w:val="DefaultParagraphFont"/>
    <w:uiPriority w:val="20"/>
    <w:qFormat/>
    <w:rsid w:val="00876F47"/>
    <w:rPr>
      <w:i/>
      <w:iCs/>
    </w:rPr>
  </w:style>
  <w:style w:type="character" w:styleId="Hyperlink">
    <w:name w:val="Hyperlink"/>
    <w:basedOn w:val="DefaultParagraphFont"/>
    <w:uiPriority w:val="99"/>
    <w:unhideWhenUsed/>
    <w:rsid w:val="00876F47"/>
    <w:rPr>
      <w:color w:val="0000FF"/>
      <w:u w:val="single"/>
    </w:rPr>
  </w:style>
  <w:style w:type="paragraph" w:styleId="ListParagraph">
    <w:name w:val="List Paragraph"/>
    <w:basedOn w:val="Normal"/>
    <w:uiPriority w:val="34"/>
    <w:qFormat/>
    <w:rsid w:val="00FB30C7"/>
    <w:pPr>
      <w:ind w:left="720"/>
      <w:contextualSpacing/>
    </w:pPr>
  </w:style>
  <w:style w:type="paragraph" w:customStyle="1" w:styleId="course-outlineexercise">
    <w:name w:val="course-outline__exercise"/>
    <w:basedOn w:val="Normal"/>
    <w:rsid w:val="00915B45"/>
    <w:pPr>
      <w:spacing w:before="100" w:beforeAutospacing="1" w:after="100" w:afterAutospacing="1" w:line="240" w:lineRule="auto"/>
    </w:pPr>
    <w:rPr>
      <w:rFonts w:ascii="Times New Roman" w:eastAsia="Times New Roman" w:hAnsi="Times New Roman" w:cs="Times New Roman"/>
      <w:sz w:val="24"/>
      <w:szCs w:val="24"/>
    </w:rPr>
  </w:style>
  <w:style w:type="paragraph" w:styleId="TOCHeading">
    <w:name w:val="TOC Heading"/>
    <w:basedOn w:val="Heading1"/>
    <w:next w:val="Normal"/>
    <w:uiPriority w:val="39"/>
    <w:unhideWhenUsed/>
    <w:qFormat/>
    <w:rsid w:val="00462440"/>
    <w:pPr>
      <w:outlineLvl w:val="9"/>
    </w:pPr>
    <w:rPr>
      <w:lang w:eastAsia="en-US"/>
    </w:rPr>
  </w:style>
  <w:style w:type="paragraph" w:styleId="TOC3">
    <w:name w:val="toc 3"/>
    <w:basedOn w:val="Normal"/>
    <w:next w:val="Normal"/>
    <w:autoRedefine/>
    <w:uiPriority w:val="39"/>
    <w:unhideWhenUsed/>
    <w:rsid w:val="00462440"/>
    <w:pPr>
      <w:spacing w:after="100"/>
      <w:ind w:left="440"/>
    </w:pPr>
  </w:style>
  <w:style w:type="paragraph" w:styleId="TOC1">
    <w:name w:val="toc 1"/>
    <w:basedOn w:val="Normal"/>
    <w:next w:val="Normal"/>
    <w:autoRedefine/>
    <w:uiPriority w:val="39"/>
    <w:unhideWhenUsed/>
    <w:rsid w:val="00462440"/>
    <w:pPr>
      <w:spacing w:after="100"/>
    </w:pPr>
  </w:style>
  <w:style w:type="character" w:customStyle="1" w:styleId="Heading2Char">
    <w:name w:val="Heading 2 Char"/>
    <w:basedOn w:val="DefaultParagraphFont"/>
    <w:link w:val="Heading2"/>
    <w:uiPriority w:val="9"/>
    <w:rsid w:val="00462440"/>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D11B1C"/>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53817">
      <w:bodyDiv w:val="1"/>
      <w:marLeft w:val="0"/>
      <w:marRight w:val="0"/>
      <w:marTop w:val="0"/>
      <w:marBottom w:val="0"/>
      <w:divBdr>
        <w:top w:val="none" w:sz="0" w:space="0" w:color="auto"/>
        <w:left w:val="none" w:sz="0" w:space="0" w:color="auto"/>
        <w:bottom w:val="none" w:sz="0" w:space="0" w:color="auto"/>
        <w:right w:val="none" w:sz="0" w:space="0" w:color="auto"/>
      </w:divBdr>
      <w:divsChild>
        <w:div w:id="632708920">
          <w:marLeft w:val="0"/>
          <w:marRight w:val="0"/>
          <w:marTop w:val="0"/>
          <w:marBottom w:val="0"/>
          <w:divBdr>
            <w:top w:val="none" w:sz="0" w:space="0" w:color="auto"/>
            <w:left w:val="none" w:sz="0" w:space="0" w:color="auto"/>
            <w:bottom w:val="none" w:sz="0" w:space="0" w:color="auto"/>
            <w:right w:val="none" w:sz="0" w:space="0" w:color="auto"/>
          </w:divBdr>
        </w:div>
      </w:divsChild>
    </w:div>
    <w:div w:id="39328342">
      <w:bodyDiv w:val="1"/>
      <w:marLeft w:val="0"/>
      <w:marRight w:val="0"/>
      <w:marTop w:val="0"/>
      <w:marBottom w:val="0"/>
      <w:divBdr>
        <w:top w:val="none" w:sz="0" w:space="0" w:color="auto"/>
        <w:left w:val="none" w:sz="0" w:space="0" w:color="auto"/>
        <w:bottom w:val="none" w:sz="0" w:space="0" w:color="auto"/>
        <w:right w:val="none" w:sz="0" w:space="0" w:color="auto"/>
      </w:divBdr>
    </w:div>
    <w:div w:id="61028470">
      <w:bodyDiv w:val="1"/>
      <w:marLeft w:val="0"/>
      <w:marRight w:val="0"/>
      <w:marTop w:val="0"/>
      <w:marBottom w:val="0"/>
      <w:divBdr>
        <w:top w:val="none" w:sz="0" w:space="0" w:color="auto"/>
        <w:left w:val="none" w:sz="0" w:space="0" w:color="auto"/>
        <w:bottom w:val="none" w:sz="0" w:space="0" w:color="auto"/>
        <w:right w:val="none" w:sz="0" w:space="0" w:color="auto"/>
      </w:divBdr>
      <w:divsChild>
        <w:div w:id="805318316">
          <w:marLeft w:val="0"/>
          <w:marRight w:val="0"/>
          <w:marTop w:val="0"/>
          <w:marBottom w:val="0"/>
          <w:divBdr>
            <w:top w:val="none" w:sz="0" w:space="0" w:color="auto"/>
            <w:left w:val="none" w:sz="0" w:space="0" w:color="auto"/>
            <w:bottom w:val="none" w:sz="0" w:space="0" w:color="auto"/>
            <w:right w:val="none" w:sz="0" w:space="0" w:color="auto"/>
          </w:divBdr>
        </w:div>
      </w:divsChild>
    </w:div>
    <w:div w:id="63769862">
      <w:bodyDiv w:val="1"/>
      <w:marLeft w:val="0"/>
      <w:marRight w:val="0"/>
      <w:marTop w:val="0"/>
      <w:marBottom w:val="0"/>
      <w:divBdr>
        <w:top w:val="none" w:sz="0" w:space="0" w:color="auto"/>
        <w:left w:val="none" w:sz="0" w:space="0" w:color="auto"/>
        <w:bottom w:val="none" w:sz="0" w:space="0" w:color="auto"/>
        <w:right w:val="none" w:sz="0" w:space="0" w:color="auto"/>
      </w:divBdr>
      <w:divsChild>
        <w:div w:id="10450252">
          <w:marLeft w:val="0"/>
          <w:marRight w:val="0"/>
          <w:marTop w:val="0"/>
          <w:marBottom w:val="0"/>
          <w:divBdr>
            <w:top w:val="none" w:sz="0" w:space="0" w:color="auto"/>
            <w:left w:val="none" w:sz="0" w:space="0" w:color="auto"/>
            <w:bottom w:val="none" w:sz="0" w:space="0" w:color="auto"/>
            <w:right w:val="none" w:sz="0" w:space="0" w:color="auto"/>
          </w:divBdr>
        </w:div>
      </w:divsChild>
    </w:div>
    <w:div w:id="90786770">
      <w:bodyDiv w:val="1"/>
      <w:marLeft w:val="0"/>
      <w:marRight w:val="0"/>
      <w:marTop w:val="0"/>
      <w:marBottom w:val="0"/>
      <w:divBdr>
        <w:top w:val="none" w:sz="0" w:space="0" w:color="auto"/>
        <w:left w:val="none" w:sz="0" w:space="0" w:color="auto"/>
        <w:bottom w:val="none" w:sz="0" w:space="0" w:color="auto"/>
        <w:right w:val="none" w:sz="0" w:space="0" w:color="auto"/>
      </w:divBdr>
      <w:divsChild>
        <w:div w:id="1955625149">
          <w:marLeft w:val="0"/>
          <w:marRight w:val="0"/>
          <w:marTop w:val="0"/>
          <w:marBottom w:val="0"/>
          <w:divBdr>
            <w:top w:val="none" w:sz="0" w:space="0" w:color="auto"/>
            <w:left w:val="none" w:sz="0" w:space="0" w:color="auto"/>
            <w:bottom w:val="none" w:sz="0" w:space="0" w:color="auto"/>
            <w:right w:val="none" w:sz="0" w:space="0" w:color="auto"/>
          </w:divBdr>
        </w:div>
      </w:divsChild>
    </w:div>
    <w:div w:id="155073379">
      <w:bodyDiv w:val="1"/>
      <w:marLeft w:val="0"/>
      <w:marRight w:val="0"/>
      <w:marTop w:val="0"/>
      <w:marBottom w:val="0"/>
      <w:divBdr>
        <w:top w:val="none" w:sz="0" w:space="0" w:color="auto"/>
        <w:left w:val="none" w:sz="0" w:space="0" w:color="auto"/>
        <w:bottom w:val="none" w:sz="0" w:space="0" w:color="auto"/>
        <w:right w:val="none" w:sz="0" w:space="0" w:color="auto"/>
      </w:divBdr>
      <w:divsChild>
        <w:div w:id="274942828">
          <w:marLeft w:val="0"/>
          <w:marRight w:val="0"/>
          <w:marTop w:val="0"/>
          <w:marBottom w:val="0"/>
          <w:divBdr>
            <w:top w:val="none" w:sz="0" w:space="0" w:color="auto"/>
            <w:left w:val="none" w:sz="0" w:space="0" w:color="auto"/>
            <w:bottom w:val="none" w:sz="0" w:space="0" w:color="auto"/>
            <w:right w:val="none" w:sz="0" w:space="0" w:color="auto"/>
          </w:divBdr>
        </w:div>
      </w:divsChild>
    </w:div>
    <w:div w:id="215896687">
      <w:bodyDiv w:val="1"/>
      <w:marLeft w:val="0"/>
      <w:marRight w:val="0"/>
      <w:marTop w:val="0"/>
      <w:marBottom w:val="0"/>
      <w:divBdr>
        <w:top w:val="none" w:sz="0" w:space="0" w:color="auto"/>
        <w:left w:val="none" w:sz="0" w:space="0" w:color="auto"/>
        <w:bottom w:val="none" w:sz="0" w:space="0" w:color="auto"/>
        <w:right w:val="none" w:sz="0" w:space="0" w:color="auto"/>
      </w:divBdr>
      <w:divsChild>
        <w:div w:id="1515723451">
          <w:marLeft w:val="0"/>
          <w:marRight w:val="0"/>
          <w:marTop w:val="0"/>
          <w:marBottom w:val="0"/>
          <w:divBdr>
            <w:top w:val="none" w:sz="0" w:space="0" w:color="auto"/>
            <w:left w:val="none" w:sz="0" w:space="0" w:color="auto"/>
            <w:bottom w:val="none" w:sz="0" w:space="0" w:color="auto"/>
            <w:right w:val="none" w:sz="0" w:space="0" w:color="auto"/>
          </w:divBdr>
        </w:div>
      </w:divsChild>
    </w:div>
    <w:div w:id="244147684">
      <w:bodyDiv w:val="1"/>
      <w:marLeft w:val="0"/>
      <w:marRight w:val="0"/>
      <w:marTop w:val="0"/>
      <w:marBottom w:val="0"/>
      <w:divBdr>
        <w:top w:val="none" w:sz="0" w:space="0" w:color="auto"/>
        <w:left w:val="none" w:sz="0" w:space="0" w:color="auto"/>
        <w:bottom w:val="none" w:sz="0" w:space="0" w:color="auto"/>
        <w:right w:val="none" w:sz="0" w:space="0" w:color="auto"/>
      </w:divBdr>
      <w:divsChild>
        <w:div w:id="2042510724">
          <w:marLeft w:val="0"/>
          <w:marRight w:val="0"/>
          <w:marTop w:val="0"/>
          <w:marBottom w:val="0"/>
          <w:divBdr>
            <w:top w:val="none" w:sz="0" w:space="0" w:color="auto"/>
            <w:left w:val="none" w:sz="0" w:space="0" w:color="auto"/>
            <w:bottom w:val="none" w:sz="0" w:space="0" w:color="auto"/>
            <w:right w:val="none" w:sz="0" w:space="0" w:color="auto"/>
          </w:divBdr>
        </w:div>
      </w:divsChild>
    </w:div>
    <w:div w:id="321087997">
      <w:bodyDiv w:val="1"/>
      <w:marLeft w:val="0"/>
      <w:marRight w:val="0"/>
      <w:marTop w:val="0"/>
      <w:marBottom w:val="0"/>
      <w:divBdr>
        <w:top w:val="none" w:sz="0" w:space="0" w:color="auto"/>
        <w:left w:val="none" w:sz="0" w:space="0" w:color="auto"/>
        <w:bottom w:val="none" w:sz="0" w:space="0" w:color="auto"/>
        <w:right w:val="none" w:sz="0" w:space="0" w:color="auto"/>
      </w:divBdr>
      <w:divsChild>
        <w:div w:id="880702029">
          <w:marLeft w:val="0"/>
          <w:marRight w:val="0"/>
          <w:marTop w:val="0"/>
          <w:marBottom w:val="0"/>
          <w:divBdr>
            <w:top w:val="none" w:sz="0" w:space="0" w:color="auto"/>
            <w:left w:val="none" w:sz="0" w:space="0" w:color="auto"/>
            <w:bottom w:val="none" w:sz="0" w:space="0" w:color="auto"/>
            <w:right w:val="none" w:sz="0" w:space="0" w:color="auto"/>
          </w:divBdr>
        </w:div>
      </w:divsChild>
    </w:div>
    <w:div w:id="381834709">
      <w:bodyDiv w:val="1"/>
      <w:marLeft w:val="0"/>
      <w:marRight w:val="0"/>
      <w:marTop w:val="0"/>
      <w:marBottom w:val="0"/>
      <w:divBdr>
        <w:top w:val="none" w:sz="0" w:space="0" w:color="auto"/>
        <w:left w:val="none" w:sz="0" w:space="0" w:color="auto"/>
        <w:bottom w:val="none" w:sz="0" w:space="0" w:color="auto"/>
        <w:right w:val="none" w:sz="0" w:space="0" w:color="auto"/>
      </w:divBdr>
      <w:divsChild>
        <w:div w:id="21060565">
          <w:marLeft w:val="0"/>
          <w:marRight w:val="0"/>
          <w:marTop w:val="0"/>
          <w:marBottom w:val="0"/>
          <w:divBdr>
            <w:top w:val="none" w:sz="0" w:space="0" w:color="auto"/>
            <w:left w:val="none" w:sz="0" w:space="0" w:color="auto"/>
            <w:bottom w:val="none" w:sz="0" w:space="0" w:color="auto"/>
            <w:right w:val="none" w:sz="0" w:space="0" w:color="auto"/>
          </w:divBdr>
        </w:div>
      </w:divsChild>
    </w:div>
    <w:div w:id="395204025">
      <w:bodyDiv w:val="1"/>
      <w:marLeft w:val="0"/>
      <w:marRight w:val="0"/>
      <w:marTop w:val="0"/>
      <w:marBottom w:val="0"/>
      <w:divBdr>
        <w:top w:val="none" w:sz="0" w:space="0" w:color="auto"/>
        <w:left w:val="none" w:sz="0" w:space="0" w:color="auto"/>
        <w:bottom w:val="none" w:sz="0" w:space="0" w:color="auto"/>
        <w:right w:val="none" w:sz="0" w:space="0" w:color="auto"/>
      </w:divBdr>
    </w:div>
    <w:div w:id="404425755">
      <w:bodyDiv w:val="1"/>
      <w:marLeft w:val="0"/>
      <w:marRight w:val="0"/>
      <w:marTop w:val="0"/>
      <w:marBottom w:val="0"/>
      <w:divBdr>
        <w:top w:val="none" w:sz="0" w:space="0" w:color="auto"/>
        <w:left w:val="none" w:sz="0" w:space="0" w:color="auto"/>
        <w:bottom w:val="none" w:sz="0" w:space="0" w:color="auto"/>
        <w:right w:val="none" w:sz="0" w:space="0" w:color="auto"/>
      </w:divBdr>
      <w:divsChild>
        <w:div w:id="1181554837">
          <w:marLeft w:val="0"/>
          <w:marRight w:val="0"/>
          <w:marTop w:val="0"/>
          <w:marBottom w:val="0"/>
          <w:divBdr>
            <w:top w:val="none" w:sz="0" w:space="0" w:color="auto"/>
            <w:left w:val="none" w:sz="0" w:space="0" w:color="auto"/>
            <w:bottom w:val="none" w:sz="0" w:space="0" w:color="auto"/>
            <w:right w:val="none" w:sz="0" w:space="0" w:color="auto"/>
          </w:divBdr>
        </w:div>
      </w:divsChild>
    </w:div>
    <w:div w:id="409230085">
      <w:bodyDiv w:val="1"/>
      <w:marLeft w:val="0"/>
      <w:marRight w:val="0"/>
      <w:marTop w:val="0"/>
      <w:marBottom w:val="0"/>
      <w:divBdr>
        <w:top w:val="none" w:sz="0" w:space="0" w:color="auto"/>
        <w:left w:val="none" w:sz="0" w:space="0" w:color="auto"/>
        <w:bottom w:val="none" w:sz="0" w:space="0" w:color="auto"/>
        <w:right w:val="none" w:sz="0" w:space="0" w:color="auto"/>
      </w:divBdr>
      <w:divsChild>
        <w:div w:id="389617673">
          <w:marLeft w:val="0"/>
          <w:marRight w:val="0"/>
          <w:marTop w:val="0"/>
          <w:marBottom w:val="0"/>
          <w:divBdr>
            <w:top w:val="none" w:sz="0" w:space="0" w:color="auto"/>
            <w:left w:val="none" w:sz="0" w:space="0" w:color="auto"/>
            <w:bottom w:val="none" w:sz="0" w:space="0" w:color="auto"/>
            <w:right w:val="none" w:sz="0" w:space="0" w:color="auto"/>
          </w:divBdr>
        </w:div>
      </w:divsChild>
    </w:div>
    <w:div w:id="415638008">
      <w:bodyDiv w:val="1"/>
      <w:marLeft w:val="0"/>
      <w:marRight w:val="0"/>
      <w:marTop w:val="0"/>
      <w:marBottom w:val="0"/>
      <w:divBdr>
        <w:top w:val="none" w:sz="0" w:space="0" w:color="auto"/>
        <w:left w:val="none" w:sz="0" w:space="0" w:color="auto"/>
        <w:bottom w:val="none" w:sz="0" w:space="0" w:color="auto"/>
        <w:right w:val="none" w:sz="0" w:space="0" w:color="auto"/>
      </w:divBdr>
      <w:divsChild>
        <w:div w:id="489714563">
          <w:marLeft w:val="0"/>
          <w:marRight w:val="0"/>
          <w:marTop w:val="0"/>
          <w:marBottom w:val="0"/>
          <w:divBdr>
            <w:top w:val="none" w:sz="0" w:space="0" w:color="auto"/>
            <w:left w:val="none" w:sz="0" w:space="0" w:color="auto"/>
            <w:bottom w:val="none" w:sz="0" w:space="0" w:color="auto"/>
            <w:right w:val="none" w:sz="0" w:space="0" w:color="auto"/>
          </w:divBdr>
        </w:div>
      </w:divsChild>
    </w:div>
    <w:div w:id="477764772">
      <w:bodyDiv w:val="1"/>
      <w:marLeft w:val="0"/>
      <w:marRight w:val="0"/>
      <w:marTop w:val="0"/>
      <w:marBottom w:val="0"/>
      <w:divBdr>
        <w:top w:val="none" w:sz="0" w:space="0" w:color="auto"/>
        <w:left w:val="none" w:sz="0" w:space="0" w:color="auto"/>
        <w:bottom w:val="none" w:sz="0" w:space="0" w:color="auto"/>
        <w:right w:val="none" w:sz="0" w:space="0" w:color="auto"/>
      </w:divBdr>
      <w:divsChild>
        <w:div w:id="1977493304">
          <w:marLeft w:val="0"/>
          <w:marRight w:val="0"/>
          <w:marTop w:val="0"/>
          <w:marBottom w:val="0"/>
          <w:divBdr>
            <w:top w:val="none" w:sz="0" w:space="0" w:color="auto"/>
            <w:left w:val="none" w:sz="0" w:space="0" w:color="auto"/>
            <w:bottom w:val="none" w:sz="0" w:space="0" w:color="auto"/>
            <w:right w:val="none" w:sz="0" w:space="0" w:color="auto"/>
          </w:divBdr>
        </w:div>
      </w:divsChild>
    </w:div>
    <w:div w:id="479269403">
      <w:bodyDiv w:val="1"/>
      <w:marLeft w:val="0"/>
      <w:marRight w:val="0"/>
      <w:marTop w:val="0"/>
      <w:marBottom w:val="0"/>
      <w:divBdr>
        <w:top w:val="none" w:sz="0" w:space="0" w:color="auto"/>
        <w:left w:val="none" w:sz="0" w:space="0" w:color="auto"/>
        <w:bottom w:val="none" w:sz="0" w:space="0" w:color="auto"/>
        <w:right w:val="none" w:sz="0" w:space="0" w:color="auto"/>
      </w:divBdr>
      <w:divsChild>
        <w:div w:id="1445878421">
          <w:marLeft w:val="0"/>
          <w:marRight w:val="0"/>
          <w:marTop w:val="0"/>
          <w:marBottom w:val="0"/>
          <w:divBdr>
            <w:top w:val="none" w:sz="0" w:space="0" w:color="auto"/>
            <w:left w:val="none" w:sz="0" w:space="0" w:color="auto"/>
            <w:bottom w:val="none" w:sz="0" w:space="0" w:color="auto"/>
            <w:right w:val="none" w:sz="0" w:space="0" w:color="auto"/>
          </w:divBdr>
        </w:div>
      </w:divsChild>
    </w:div>
    <w:div w:id="503980230">
      <w:bodyDiv w:val="1"/>
      <w:marLeft w:val="0"/>
      <w:marRight w:val="0"/>
      <w:marTop w:val="0"/>
      <w:marBottom w:val="0"/>
      <w:divBdr>
        <w:top w:val="none" w:sz="0" w:space="0" w:color="auto"/>
        <w:left w:val="none" w:sz="0" w:space="0" w:color="auto"/>
        <w:bottom w:val="none" w:sz="0" w:space="0" w:color="auto"/>
        <w:right w:val="none" w:sz="0" w:space="0" w:color="auto"/>
      </w:divBdr>
      <w:divsChild>
        <w:div w:id="503982310">
          <w:marLeft w:val="0"/>
          <w:marRight w:val="0"/>
          <w:marTop w:val="0"/>
          <w:marBottom w:val="0"/>
          <w:divBdr>
            <w:top w:val="none" w:sz="0" w:space="0" w:color="auto"/>
            <w:left w:val="none" w:sz="0" w:space="0" w:color="auto"/>
            <w:bottom w:val="none" w:sz="0" w:space="0" w:color="auto"/>
            <w:right w:val="none" w:sz="0" w:space="0" w:color="auto"/>
          </w:divBdr>
        </w:div>
      </w:divsChild>
    </w:div>
    <w:div w:id="514072339">
      <w:bodyDiv w:val="1"/>
      <w:marLeft w:val="0"/>
      <w:marRight w:val="0"/>
      <w:marTop w:val="0"/>
      <w:marBottom w:val="0"/>
      <w:divBdr>
        <w:top w:val="none" w:sz="0" w:space="0" w:color="auto"/>
        <w:left w:val="none" w:sz="0" w:space="0" w:color="auto"/>
        <w:bottom w:val="none" w:sz="0" w:space="0" w:color="auto"/>
        <w:right w:val="none" w:sz="0" w:space="0" w:color="auto"/>
      </w:divBdr>
      <w:divsChild>
        <w:div w:id="148250714">
          <w:marLeft w:val="0"/>
          <w:marRight w:val="0"/>
          <w:marTop w:val="0"/>
          <w:marBottom w:val="0"/>
          <w:divBdr>
            <w:top w:val="none" w:sz="0" w:space="0" w:color="auto"/>
            <w:left w:val="none" w:sz="0" w:space="0" w:color="auto"/>
            <w:bottom w:val="none" w:sz="0" w:space="0" w:color="auto"/>
            <w:right w:val="none" w:sz="0" w:space="0" w:color="auto"/>
          </w:divBdr>
        </w:div>
      </w:divsChild>
    </w:div>
    <w:div w:id="533814494">
      <w:bodyDiv w:val="1"/>
      <w:marLeft w:val="0"/>
      <w:marRight w:val="0"/>
      <w:marTop w:val="0"/>
      <w:marBottom w:val="0"/>
      <w:divBdr>
        <w:top w:val="none" w:sz="0" w:space="0" w:color="auto"/>
        <w:left w:val="none" w:sz="0" w:space="0" w:color="auto"/>
        <w:bottom w:val="none" w:sz="0" w:space="0" w:color="auto"/>
        <w:right w:val="none" w:sz="0" w:space="0" w:color="auto"/>
      </w:divBdr>
      <w:divsChild>
        <w:div w:id="1496145297">
          <w:marLeft w:val="0"/>
          <w:marRight w:val="0"/>
          <w:marTop w:val="0"/>
          <w:marBottom w:val="0"/>
          <w:divBdr>
            <w:top w:val="none" w:sz="0" w:space="0" w:color="auto"/>
            <w:left w:val="none" w:sz="0" w:space="0" w:color="auto"/>
            <w:bottom w:val="none" w:sz="0" w:space="0" w:color="auto"/>
            <w:right w:val="none" w:sz="0" w:space="0" w:color="auto"/>
          </w:divBdr>
        </w:div>
      </w:divsChild>
    </w:div>
    <w:div w:id="567808618">
      <w:bodyDiv w:val="1"/>
      <w:marLeft w:val="0"/>
      <w:marRight w:val="0"/>
      <w:marTop w:val="0"/>
      <w:marBottom w:val="0"/>
      <w:divBdr>
        <w:top w:val="none" w:sz="0" w:space="0" w:color="auto"/>
        <w:left w:val="none" w:sz="0" w:space="0" w:color="auto"/>
        <w:bottom w:val="none" w:sz="0" w:space="0" w:color="auto"/>
        <w:right w:val="none" w:sz="0" w:space="0" w:color="auto"/>
      </w:divBdr>
      <w:divsChild>
        <w:div w:id="1783184172">
          <w:marLeft w:val="0"/>
          <w:marRight w:val="0"/>
          <w:marTop w:val="0"/>
          <w:marBottom w:val="0"/>
          <w:divBdr>
            <w:top w:val="none" w:sz="0" w:space="0" w:color="auto"/>
            <w:left w:val="none" w:sz="0" w:space="0" w:color="auto"/>
            <w:bottom w:val="none" w:sz="0" w:space="0" w:color="auto"/>
            <w:right w:val="none" w:sz="0" w:space="0" w:color="auto"/>
          </w:divBdr>
        </w:div>
      </w:divsChild>
    </w:div>
    <w:div w:id="575013032">
      <w:bodyDiv w:val="1"/>
      <w:marLeft w:val="0"/>
      <w:marRight w:val="0"/>
      <w:marTop w:val="0"/>
      <w:marBottom w:val="0"/>
      <w:divBdr>
        <w:top w:val="none" w:sz="0" w:space="0" w:color="auto"/>
        <w:left w:val="none" w:sz="0" w:space="0" w:color="auto"/>
        <w:bottom w:val="none" w:sz="0" w:space="0" w:color="auto"/>
        <w:right w:val="none" w:sz="0" w:space="0" w:color="auto"/>
      </w:divBdr>
    </w:div>
    <w:div w:id="667945971">
      <w:bodyDiv w:val="1"/>
      <w:marLeft w:val="0"/>
      <w:marRight w:val="0"/>
      <w:marTop w:val="0"/>
      <w:marBottom w:val="0"/>
      <w:divBdr>
        <w:top w:val="none" w:sz="0" w:space="0" w:color="auto"/>
        <w:left w:val="none" w:sz="0" w:space="0" w:color="auto"/>
        <w:bottom w:val="none" w:sz="0" w:space="0" w:color="auto"/>
        <w:right w:val="none" w:sz="0" w:space="0" w:color="auto"/>
      </w:divBdr>
      <w:divsChild>
        <w:div w:id="1284075728">
          <w:marLeft w:val="0"/>
          <w:marRight w:val="0"/>
          <w:marTop w:val="0"/>
          <w:marBottom w:val="0"/>
          <w:divBdr>
            <w:top w:val="none" w:sz="0" w:space="0" w:color="auto"/>
            <w:left w:val="none" w:sz="0" w:space="0" w:color="auto"/>
            <w:bottom w:val="none" w:sz="0" w:space="0" w:color="auto"/>
            <w:right w:val="none" w:sz="0" w:space="0" w:color="auto"/>
          </w:divBdr>
        </w:div>
      </w:divsChild>
    </w:div>
    <w:div w:id="684556187">
      <w:bodyDiv w:val="1"/>
      <w:marLeft w:val="0"/>
      <w:marRight w:val="0"/>
      <w:marTop w:val="0"/>
      <w:marBottom w:val="0"/>
      <w:divBdr>
        <w:top w:val="none" w:sz="0" w:space="0" w:color="auto"/>
        <w:left w:val="none" w:sz="0" w:space="0" w:color="auto"/>
        <w:bottom w:val="none" w:sz="0" w:space="0" w:color="auto"/>
        <w:right w:val="none" w:sz="0" w:space="0" w:color="auto"/>
      </w:divBdr>
      <w:divsChild>
        <w:div w:id="21127746">
          <w:marLeft w:val="0"/>
          <w:marRight w:val="0"/>
          <w:marTop w:val="0"/>
          <w:marBottom w:val="0"/>
          <w:divBdr>
            <w:top w:val="none" w:sz="0" w:space="0" w:color="auto"/>
            <w:left w:val="none" w:sz="0" w:space="0" w:color="auto"/>
            <w:bottom w:val="none" w:sz="0" w:space="0" w:color="auto"/>
            <w:right w:val="none" w:sz="0" w:space="0" w:color="auto"/>
          </w:divBdr>
        </w:div>
      </w:divsChild>
    </w:div>
    <w:div w:id="685862635">
      <w:bodyDiv w:val="1"/>
      <w:marLeft w:val="0"/>
      <w:marRight w:val="0"/>
      <w:marTop w:val="0"/>
      <w:marBottom w:val="0"/>
      <w:divBdr>
        <w:top w:val="none" w:sz="0" w:space="0" w:color="auto"/>
        <w:left w:val="none" w:sz="0" w:space="0" w:color="auto"/>
        <w:bottom w:val="none" w:sz="0" w:space="0" w:color="auto"/>
        <w:right w:val="none" w:sz="0" w:space="0" w:color="auto"/>
      </w:divBdr>
      <w:divsChild>
        <w:div w:id="29770164">
          <w:marLeft w:val="0"/>
          <w:marRight w:val="0"/>
          <w:marTop w:val="0"/>
          <w:marBottom w:val="0"/>
          <w:divBdr>
            <w:top w:val="none" w:sz="0" w:space="0" w:color="auto"/>
            <w:left w:val="none" w:sz="0" w:space="0" w:color="auto"/>
            <w:bottom w:val="none" w:sz="0" w:space="0" w:color="auto"/>
            <w:right w:val="none" w:sz="0" w:space="0" w:color="auto"/>
          </w:divBdr>
        </w:div>
      </w:divsChild>
    </w:div>
    <w:div w:id="801775607">
      <w:bodyDiv w:val="1"/>
      <w:marLeft w:val="0"/>
      <w:marRight w:val="0"/>
      <w:marTop w:val="0"/>
      <w:marBottom w:val="0"/>
      <w:divBdr>
        <w:top w:val="none" w:sz="0" w:space="0" w:color="auto"/>
        <w:left w:val="none" w:sz="0" w:space="0" w:color="auto"/>
        <w:bottom w:val="none" w:sz="0" w:space="0" w:color="auto"/>
        <w:right w:val="none" w:sz="0" w:space="0" w:color="auto"/>
      </w:divBdr>
      <w:divsChild>
        <w:div w:id="690061052">
          <w:marLeft w:val="0"/>
          <w:marRight w:val="0"/>
          <w:marTop w:val="0"/>
          <w:marBottom w:val="0"/>
          <w:divBdr>
            <w:top w:val="none" w:sz="0" w:space="0" w:color="auto"/>
            <w:left w:val="none" w:sz="0" w:space="0" w:color="auto"/>
            <w:bottom w:val="none" w:sz="0" w:space="0" w:color="auto"/>
            <w:right w:val="none" w:sz="0" w:space="0" w:color="auto"/>
          </w:divBdr>
        </w:div>
      </w:divsChild>
    </w:div>
    <w:div w:id="804545203">
      <w:bodyDiv w:val="1"/>
      <w:marLeft w:val="0"/>
      <w:marRight w:val="0"/>
      <w:marTop w:val="0"/>
      <w:marBottom w:val="0"/>
      <w:divBdr>
        <w:top w:val="none" w:sz="0" w:space="0" w:color="auto"/>
        <w:left w:val="none" w:sz="0" w:space="0" w:color="auto"/>
        <w:bottom w:val="none" w:sz="0" w:space="0" w:color="auto"/>
        <w:right w:val="none" w:sz="0" w:space="0" w:color="auto"/>
      </w:divBdr>
      <w:divsChild>
        <w:div w:id="1406607116">
          <w:marLeft w:val="0"/>
          <w:marRight w:val="0"/>
          <w:marTop w:val="0"/>
          <w:marBottom w:val="0"/>
          <w:divBdr>
            <w:top w:val="none" w:sz="0" w:space="0" w:color="auto"/>
            <w:left w:val="none" w:sz="0" w:space="0" w:color="auto"/>
            <w:bottom w:val="none" w:sz="0" w:space="0" w:color="auto"/>
            <w:right w:val="none" w:sz="0" w:space="0" w:color="auto"/>
          </w:divBdr>
        </w:div>
      </w:divsChild>
    </w:div>
    <w:div w:id="828210400">
      <w:bodyDiv w:val="1"/>
      <w:marLeft w:val="0"/>
      <w:marRight w:val="0"/>
      <w:marTop w:val="0"/>
      <w:marBottom w:val="0"/>
      <w:divBdr>
        <w:top w:val="none" w:sz="0" w:space="0" w:color="auto"/>
        <w:left w:val="none" w:sz="0" w:space="0" w:color="auto"/>
        <w:bottom w:val="none" w:sz="0" w:space="0" w:color="auto"/>
        <w:right w:val="none" w:sz="0" w:space="0" w:color="auto"/>
      </w:divBdr>
      <w:divsChild>
        <w:div w:id="331949869">
          <w:marLeft w:val="0"/>
          <w:marRight w:val="0"/>
          <w:marTop w:val="0"/>
          <w:marBottom w:val="0"/>
          <w:divBdr>
            <w:top w:val="none" w:sz="0" w:space="0" w:color="auto"/>
            <w:left w:val="none" w:sz="0" w:space="0" w:color="auto"/>
            <w:bottom w:val="none" w:sz="0" w:space="0" w:color="auto"/>
            <w:right w:val="none" w:sz="0" w:space="0" w:color="auto"/>
          </w:divBdr>
          <w:divsChild>
            <w:div w:id="329993719">
              <w:marLeft w:val="0"/>
              <w:marRight w:val="0"/>
              <w:marTop w:val="0"/>
              <w:marBottom w:val="0"/>
              <w:divBdr>
                <w:top w:val="none" w:sz="0" w:space="0" w:color="auto"/>
                <w:left w:val="none" w:sz="0" w:space="0" w:color="auto"/>
                <w:bottom w:val="none" w:sz="0" w:space="0" w:color="auto"/>
                <w:right w:val="none" w:sz="0" w:space="0" w:color="auto"/>
              </w:divBdr>
              <w:divsChild>
                <w:div w:id="560137353">
                  <w:marLeft w:val="0"/>
                  <w:marRight w:val="0"/>
                  <w:marTop w:val="0"/>
                  <w:marBottom w:val="0"/>
                  <w:divBdr>
                    <w:top w:val="none" w:sz="0" w:space="0" w:color="auto"/>
                    <w:left w:val="none" w:sz="0" w:space="0" w:color="auto"/>
                    <w:bottom w:val="none" w:sz="0" w:space="0" w:color="auto"/>
                    <w:right w:val="none" w:sz="0" w:space="0" w:color="auto"/>
                  </w:divBdr>
                  <w:divsChild>
                    <w:div w:id="917330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9197904">
      <w:bodyDiv w:val="1"/>
      <w:marLeft w:val="0"/>
      <w:marRight w:val="0"/>
      <w:marTop w:val="0"/>
      <w:marBottom w:val="0"/>
      <w:divBdr>
        <w:top w:val="none" w:sz="0" w:space="0" w:color="auto"/>
        <w:left w:val="none" w:sz="0" w:space="0" w:color="auto"/>
        <w:bottom w:val="none" w:sz="0" w:space="0" w:color="auto"/>
        <w:right w:val="none" w:sz="0" w:space="0" w:color="auto"/>
      </w:divBdr>
      <w:divsChild>
        <w:div w:id="1804157034">
          <w:marLeft w:val="0"/>
          <w:marRight w:val="0"/>
          <w:marTop w:val="0"/>
          <w:marBottom w:val="0"/>
          <w:divBdr>
            <w:top w:val="none" w:sz="0" w:space="0" w:color="auto"/>
            <w:left w:val="none" w:sz="0" w:space="0" w:color="auto"/>
            <w:bottom w:val="none" w:sz="0" w:space="0" w:color="auto"/>
            <w:right w:val="none" w:sz="0" w:space="0" w:color="auto"/>
          </w:divBdr>
        </w:div>
      </w:divsChild>
    </w:div>
    <w:div w:id="939023888">
      <w:bodyDiv w:val="1"/>
      <w:marLeft w:val="0"/>
      <w:marRight w:val="0"/>
      <w:marTop w:val="0"/>
      <w:marBottom w:val="0"/>
      <w:divBdr>
        <w:top w:val="none" w:sz="0" w:space="0" w:color="auto"/>
        <w:left w:val="none" w:sz="0" w:space="0" w:color="auto"/>
        <w:bottom w:val="none" w:sz="0" w:space="0" w:color="auto"/>
        <w:right w:val="none" w:sz="0" w:space="0" w:color="auto"/>
      </w:divBdr>
      <w:divsChild>
        <w:div w:id="711152464">
          <w:marLeft w:val="0"/>
          <w:marRight w:val="0"/>
          <w:marTop w:val="0"/>
          <w:marBottom w:val="0"/>
          <w:divBdr>
            <w:top w:val="none" w:sz="0" w:space="0" w:color="auto"/>
            <w:left w:val="none" w:sz="0" w:space="0" w:color="auto"/>
            <w:bottom w:val="none" w:sz="0" w:space="0" w:color="auto"/>
            <w:right w:val="none" w:sz="0" w:space="0" w:color="auto"/>
          </w:divBdr>
        </w:div>
      </w:divsChild>
    </w:div>
    <w:div w:id="968124351">
      <w:bodyDiv w:val="1"/>
      <w:marLeft w:val="0"/>
      <w:marRight w:val="0"/>
      <w:marTop w:val="0"/>
      <w:marBottom w:val="0"/>
      <w:divBdr>
        <w:top w:val="none" w:sz="0" w:space="0" w:color="auto"/>
        <w:left w:val="none" w:sz="0" w:space="0" w:color="auto"/>
        <w:bottom w:val="none" w:sz="0" w:space="0" w:color="auto"/>
        <w:right w:val="none" w:sz="0" w:space="0" w:color="auto"/>
      </w:divBdr>
      <w:divsChild>
        <w:div w:id="297225376">
          <w:marLeft w:val="0"/>
          <w:marRight w:val="0"/>
          <w:marTop w:val="0"/>
          <w:marBottom w:val="0"/>
          <w:divBdr>
            <w:top w:val="none" w:sz="0" w:space="0" w:color="auto"/>
            <w:left w:val="none" w:sz="0" w:space="0" w:color="auto"/>
            <w:bottom w:val="none" w:sz="0" w:space="0" w:color="auto"/>
            <w:right w:val="none" w:sz="0" w:space="0" w:color="auto"/>
          </w:divBdr>
        </w:div>
      </w:divsChild>
    </w:div>
    <w:div w:id="972246096">
      <w:bodyDiv w:val="1"/>
      <w:marLeft w:val="0"/>
      <w:marRight w:val="0"/>
      <w:marTop w:val="0"/>
      <w:marBottom w:val="0"/>
      <w:divBdr>
        <w:top w:val="none" w:sz="0" w:space="0" w:color="auto"/>
        <w:left w:val="none" w:sz="0" w:space="0" w:color="auto"/>
        <w:bottom w:val="none" w:sz="0" w:space="0" w:color="auto"/>
        <w:right w:val="none" w:sz="0" w:space="0" w:color="auto"/>
      </w:divBdr>
      <w:divsChild>
        <w:div w:id="503977864">
          <w:marLeft w:val="0"/>
          <w:marRight w:val="0"/>
          <w:marTop w:val="0"/>
          <w:marBottom w:val="0"/>
          <w:divBdr>
            <w:top w:val="none" w:sz="0" w:space="0" w:color="auto"/>
            <w:left w:val="none" w:sz="0" w:space="0" w:color="auto"/>
            <w:bottom w:val="none" w:sz="0" w:space="0" w:color="auto"/>
            <w:right w:val="none" w:sz="0" w:space="0" w:color="auto"/>
          </w:divBdr>
        </w:div>
      </w:divsChild>
    </w:div>
    <w:div w:id="977033706">
      <w:bodyDiv w:val="1"/>
      <w:marLeft w:val="0"/>
      <w:marRight w:val="0"/>
      <w:marTop w:val="0"/>
      <w:marBottom w:val="0"/>
      <w:divBdr>
        <w:top w:val="none" w:sz="0" w:space="0" w:color="auto"/>
        <w:left w:val="none" w:sz="0" w:space="0" w:color="auto"/>
        <w:bottom w:val="none" w:sz="0" w:space="0" w:color="auto"/>
        <w:right w:val="none" w:sz="0" w:space="0" w:color="auto"/>
      </w:divBdr>
      <w:divsChild>
        <w:div w:id="141432902">
          <w:marLeft w:val="0"/>
          <w:marRight w:val="0"/>
          <w:marTop w:val="0"/>
          <w:marBottom w:val="0"/>
          <w:divBdr>
            <w:top w:val="none" w:sz="0" w:space="0" w:color="auto"/>
            <w:left w:val="none" w:sz="0" w:space="0" w:color="auto"/>
            <w:bottom w:val="none" w:sz="0" w:space="0" w:color="auto"/>
            <w:right w:val="none" w:sz="0" w:space="0" w:color="auto"/>
          </w:divBdr>
        </w:div>
      </w:divsChild>
    </w:div>
    <w:div w:id="982807986">
      <w:bodyDiv w:val="1"/>
      <w:marLeft w:val="0"/>
      <w:marRight w:val="0"/>
      <w:marTop w:val="0"/>
      <w:marBottom w:val="0"/>
      <w:divBdr>
        <w:top w:val="none" w:sz="0" w:space="0" w:color="auto"/>
        <w:left w:val="none" w:sz="0" w:space="0" w:color="auto"/>
        <w:bottom w:val="none" w:sz="0" w:space="0" w:color="auto"/>
        <w:right w:val="none" w:sz="0" w:space="0" w:color="auto"/>
      </w:divBdr>
    </w:div>
    <w:div w:id="1104501495">
      <w:bodyDiv w:val="1"/>
      <w:marLeft w:val="0"/>
      <w:marRight w:val="0"/>
      <w:marTop w:val="0"/>
      <w:marBottom w:val="0"/>
      <w:divBdr>
        <w:top w:val="none" w:sz="0" w:space="0" w:color="auto"/>
        <w:left w:val="none" w:sz="0" w:space="0" w:color="auto"/>
        <w:bottom w:val="none" w:sz="0" w:space="0" w:color="auto"/>
        <w:right w:val="none" w:sz="0" w:space="0" w:color="auto"/>
      </w:divBdr>
      <w:divsChild>
        <w:div w:id="1902445850">
          <w:marLeft w:val="0"/>
          <w:marRight w:val="0"/>
          <w:marTop w:val="0"/>
          <w:marBottom w:val="0"/>
          <w:divBdr>
            <w:top w:val="none" w:sz="0" w:space="0" w:color="auto"/>
            <w:left w:val="none" w:sz="0" w:space="0" w:color="auto"/>
            <w:bottom w:val="none" w:sz="0" w:space="0" w:color="auto"/>
            <w:right w:val="none" w:sz="0" w:space="0" w:color="auto"/>
          </w:divBdr>
        </w:div>
      </w:divsChild>
    </w:div>
    <w:div w:id="1106390090">
      <w:bodyDiv w:val="1"/>
      <w:marLeft w:val="0"/>
      <w:marRight w:val="0"/>
      <w:marTop w:val="0"/>
      <w:marBottom w:val="0"/>
      <w:divBdr>
        <w:top w:val="none" w:sz="0" w:space="0" w:color="auto"/>
        <w:left w:val="none" w:sz="0" w:space="0" w:color="auto"/>
        <w:bottom w:val="none" w:sz="0" w:space="0" w:color="auto"/>
        <w:right w:val="none" w:sz="0" w:space="0" w:color="auto"/>
      </w:divBdr>
    </w:div>
    <w:div w:id="1114322913">
      <w:bodyDiv w:val="1"/>
      <w:marLeft w:val="0"/>
      <w:marRight w:val="0"/>
      <w:marTop w:val="0"/>
      <w:marBottom w:val="0"/>
      <w:divBdr>
        <w:top w:val="none" w:sz="0" w:space="0" w:color="auto"/>
        <w:left w:val="none" w:sz="0" w:space="0" w:color="auto"/>
        <w:bottom w:val="none" w:sz="0" w:space="0" w:color="auto"/>
        <w:right w:val="none" w:sz="0" w:space="0" w:color="auto"/>
      </w:divBdr>
      <w:divsChild>
        <w:div w:id="1191802333">
          <w:marLeft w:val="0"/>
          <w:marRight w:val="0"/>
          <w:marTop w:val="0"/>
          <w:marBottom w:val="0"/>
          <w:divBdr>
            <w:top w:val="none" w:sz="0" w:space="0" w:color="auto"/>
            <w:left w:val="none" w:sz="0" w:space="0" w:color="auto"/>
            <w:bottom w:val="none" w:sz="0" w:space="0" w:color="auto"/>
            <w:right w:val="none" w:sz="0" w:space="0" w:color="auto"/>
          </w:divBdr>
        </w:div>
      </w:divsChild>
    </w:div>
    <w:div w:id="1164398172">
      <w:bodyDiv w:val="1"/>
      <w:marLeft w:val="0"/>
      <w:marRight w:val="0"/>
      <w:marTop w:val="0"/>
      <w:marBottom w:val="0"/>
      <w:divBdr>
        <w:top w:val="none" w:sz="0" w:space="0" w:color="auto"/>
        <w:left w:val="none" w:sz="0" w:space="0" w:color="auto"/>
        <w:bottom w:val="none" w:sz="0" w:space="0" w:color="auto"/>
        <w:right w:val="none" w:sz="0" w:space="0" w:color="auto"/>
      </w:divBdr>
      <w:divsChild>
        <w:div w:id="681930505">
          <w:marLeft w:val="0"/>
          <w:marRight w:val="0"/>
          <w:marTop w:val="0"/>
          <w:marBottom w:val="0"/>
          <w:divBdr>
            <w:top w:val="none" w:sz="0" w:space="0" w:color="auto"/>
            <w:left w:val="none" w:sz="0" w:space="0" w:color="auto"/>
            <w:bottom w:val="none" w:sz="0" w:space="0" w:color="auto"/>
            <w:right w:val="none" w:sz="0" w:space="0" w:color="auto"/>
          </w:divBdr>
        </w:div>
      </w:divsChild>
    </w:div>
    <w:div w:id="1331830987">
      <w:bodyDiv w:val="1"/>
      <w:marLeft w:val="0"/>
      <w:marRight w:val="0"/>
      <w:marTop w:val="0"/>
      <w:marBottom w:val="0"/>
      <w:divBdr>
        <w:top w:val="none" w:sz="0" w:space="0" w:color="auto"/>
        <w:left w:val="none" w:sz="0" w:space="0" w:color="auto"/>
        <w:bottom w:val="none" w:sz="0" w:space="0" w:color="auto"/>
        <w:right w:val="none" w:sz="0" w:space="0" w:color="auto"/>
      </w:divBdr>
      <w:divsChild>
        <w:div w:id="1825663022">
          <w:marLeft w:val="0"/>
          <w:marRight w:val="0"/>
          <w:marTop w:val="0"/>
          <w:marBottom w:val="0"/>
          <w:divBdr>
            <w:top w:val="none" w:sz="0" w:space="0" w:color="auto"/>
            <w:left w:val="none" w:sz="0" w:space="0" w:color="auto"/>
            <w:bottom w:val="none" w:sz="0" w:space="0" w:color="auto"/>
            <w:right w:val="none" w:sz="0" w:space="0" w:color="auto"/>
          </w:divBdr>
        </w:div>
      </w:divsChild>
    </w:div>
    <w:div w:id="1356347284">
      <w:bodyDiv w:val="1"/>
      <w:marLeft w:val="0"/>
      <w:marRight w:val="0"/>
      <w:marTop w:val="0"/>
      <w:marBottom w:val="0"/>
      <w:divBdr>
        <w:top w:val="none" w:sz="0" w:space="0" w:color="auto"/>
        <w:left w:val="none" w:sz="0" w:space="0" w:color="auto"/>
        <w:bottom w:val="none" w:sz="0" w:space="0" w:color="auto"/>
        <w:right w:val="none" w:sz="0" w:space="0" w:color="auto"/>
      </w:divBdr>
      <w:divsChild>
        <w:div w:id="1733389025">
          <w:marLeft w:val="0"/>
          <w:marRight w:val="0"/>
          <w:marTop w:val="0"/>
          <w:marBottom w:val="0"/>
          <w:divBdr>
            <w:top w:val="none" w:sz="0" w:space="0" w:color="auto"/>
            <w:left w:val="none" w:sz="0" w:space="0" w:color="auto"/>
            <w:bottom w:val="none" w:sz="0" w:space="0" w:color="auto"/>
            <w:right w:val="none" w:sz="0" w:space="0" w:color="auto"/>
          </w:divBdr>
        </w:div>
      </w:divsChild>
    </w:div>
    <w:div w:id="1362583618">
      <w:bodyDiv w:val="1"/>
      <w:marLeft w:val="0"/>
      <w:marRight w:val="0"/>
      <w:marTop w:val="0"/>
      <w:marBottom w:val="0"/>
      <w:divBdr>
        <w:top w:val="none" w:sz="0" w:space="0" w:color="auto"/>
        <w:left w:val="none" w:sz="0" w:space="0" w:color="auto"/>
        <w:bottom w:val="none" w:sz="0" w:space="0" w:color="auto"/>
        <w:right w:val="none" w:sz="0" w:space="0" w:color="auto"/>
      </w:divBdr>
      <w:divsChild>
        <w:div w:id="938220771">
          <w:marLeft w:val="0"/>
          <w:marRight w:val="0"/>
          <w:marTop w:val="0"/>
          <w:marBottom w:val="0"/>
          <w:divBdr>
            <w:top w:val="none" w:sz="0" w:space="0" w:color="auto"/>
            <w:left w:val="none" w:sz="0" w:space="0" w:color="auto"/>
            <w:bottom w:val="none" w:sz="0" w:space="0" w:color="auto"/>
            <w:right w:val="none" w:sz="0" w:space="0" w:color="auto"/>
          </w:divBdr>
        </w:div>
      </w:divsChild>
    </w:div>
    <w:div w:id="1399864933">
      <w:bodyDiv w:val="1"/>
      <w:marLeft w:val="0"/>
      <w:marRight w:val="0"/>
      <w:marTop w:val="0"/>
      <w:marBottom w:val="0"/>
      <w:divBdr>
        <w:top w:val="none" w:sz="0" w:space="0" w:color="auto"/>
        <w:left w:val="none" w:sz="0" w:space="0" w:color="auto"/>
        <w:bottom w:val="none" w:sz="0" w:space="0" w:color="auto"/>
        <w:right w:val="none" w:sz="0" w:space="0" w:color="auto"/>
      </w:divBdr>
      <w:divsChild>
        <w:div w:id="802888251">
          <w:marLeft w:val="0"/>
          <w:marRight w:val="0"/>
          <w:marTop w:val="0"/>
          <w:marBottom w:val="0"/>
          <w:divBdr>
            <w:top w:val="none" w:sz="0" w:space="0" w:color="auto"/>
            <w:left w:val="none" w:sz="0" w:space="0" w:color="auto"/>
            <w:bottom w:val="none" w:sz="0" w:space="0" w:color="auto"/>
            <w:right w:val="none" w:sz="0" w:space="0" w:color="auto"/>
          </w:divBdr>
        </w:div>
      </w:divsChild>
    </w:div>
    <w:div w:id="1411391081">
      <w:bodyDiv w:val="1"/>
      <w:marLeft w:val="0"/>
      <w:marRight w:val="0"/>
      <w:marTop w:val="0"/>
      <w:marBottom w:val="0"/>
      <w:divBdr>
        <w:top w:val="none" w:sz="0" w:space="0" w:color="auto"/>
        <w:left w:val="none" w:sz="0" w:space="0" w:color="auto"/>
        <w:bottom w:val="none" w:sz="0" w:space="0" w:color="auto"/>
        <w:right w:val="none" w:sz="0" w:space="0" w:color="auto"/>
      </w:divBdr>
    </w:div>
    <w:div w:id="1494955553">
      <w:bodyDiv w:val="1"/>
      <w:marLeft w:val="0"/>
      <w:marRight w:val="0"/>
      <w:marTop w:val="0"/>
      <w:marBottom w:val="0"/>
      <w:divBdr>
        <w:top w:val="none" w:sz="0" w:space="0" w:color="auto"/>
        <w:left w:val="none" w:sz="0" w:space="0" w:color="auto"/>
        <w:bottom w:val="none" w:sz="0" w:space="0" w:color="auto"/>
        <w:right w:val="none" w:sz="0" w:space="0" w:color="auto"/>
      </w:divBdr>
    </w:div>
    <w:div w:id="1514802444">
      <w:bodyDiv w:val="1"/>
      <w:marLeft w:val="0"/>
      <w:marRight w:val="0"/>
      <w:marTop w:val="0"/>
      <w:marBottom w:val="0"/>
      <w:divBdr>
        <w:top w:val="none" w:sz="0" w:space="0" w:color="auto"/>
        <w:left w:val="none" w:sz="0" w:space="0" w:color="auto"/>
        <w:bottom w:val="none" w:sz="0" w:space="0" w:color="auto"/>
        <w:right w:val="none" w:sz="0" w:space="0" w:color="auto"/>
      </w:divBdr>
      <w:divsChild>
        <w:div w:id="184949080">
          <w:marLeft w:val="0"/>
          <w:marRight w:val="0"/>
          <w:marTop w:val="0"/>
          <w:marBottom w:val="0"/>
          <w:divBdr>
            <w:top w:val="none" w:sz="0" w:space="0" w:color="auto"/>
            <w:left w:val="none" w:sz="0" w:space="0" w:color="auto"/>
            <w:bottom w:val="none" w:sz="0" w:space="0" w:color="auto"/>
            <w:right w:val="none" w:sz="0" w:space="0" w:color="auto"/>
          </w:divBdr>
        </w:div>
      </w:divsChild>
    </w:div>
    <w:div w:id="1632439918">
      <w:bodyDiv w:val="1"/>
      <w:marLeft w:val="0"/>
      <w:marRight w:val="0"/>
      <w:marTop w:val="0"/>
      <w:marBottom w:val="0"/>
      <w:divBdr>
        <w:top w:val="none" w:sz="0" w:space="0" w:color="auto"/>
        <w:left w:val="none" w:sz="0" w:space="0" w:color="auto"/>
        <w:bottom w:val="none" w:sz="0" w:space="0" w:color="auto"/>
        <w:right w:val="none" w:sz="0" w:space="0" w:color="auto"/>
      </w:divBdr>
      <w:divsChild>
        <w:div w:id="1735859148">
          <w:marLeft w:val="0"/>
          <w:marRight w:val="0"/>
          <w:marTop w:val="0"/>
          <w:marBottom w:val="0"/>
          <w:divBdr>
            <w:top w:val="none" w:sz="0" w:space="0" w:color="auto"/>
            <w:left w:val="none" w:sz="0" w:space="0" w:color="auto"/>
            <w:bottom w:val="none" w:sz="0" w:space="0" w:color="auto"/>
            <w:right w:val="none" w:sz="0" w:space="0" w:color="auto"/>
          </w:divBdr>
        </w:div>
      </w:divsChild>
    </w:div>
    <w:div w:id="1663436537">
      <w:bodyDiv w:val="1"/>
      <w:marLeft w:val="0"/>
      <w:marRight w:val="0"/>
      <w:marTop w:val="0"/>
      <w:marBottom w:val="0"/>
      <w:divBdr>
        <w:top w:val="none" w:sz="0" w:space="0" w:color="auto"/>
        <w:left w:val="none" w:sz="0" w:space="0" w:color="auto"/>
        <w:bottom w:val="none" w:sz="0" w:space="0" w:color="auto"/>
        <w:right w:val="none" w:sz="0" w:space="0" w:color="auto"/>
      </w:divBdr>
      <w:divsChild>
        <w:div w:id="386102309">
          <w:marLeft w:val="0"/>
          <w:marRight w:val="0"/>
          <w:marTop w:val="0"/>
          <w:marBottom w:val="0"/>
          <w:divBdr>
            <w:top w:val="none" w:sz="0" w:space="0" w:color="auto"/>
            <w:left w:val="none" w:sz="0" w:space="0" w:color="auto"/>
            <w:bottom w:val="none" w:sz="0" w:space="0" w:color="auto"/>
            <w:right w:val="none" w:sz="0" w:space="0" w:color="auto"/>
          </w:divBdr>
        </w:div>
      </w:divsChild>
    </w:div>
    <w:div w:id="1685324014">
      <w:bodyDiv w:val="1"/>
      <w:marLeft w:val="0"/>
      <w:marRight w:val="0"/>
      <w:marTop w:val="0"/>
      <w:marBottom w:val="0"/>
      <w:divBdr>
        <w:top w:val="none" w:sz="0" w:space="0" w:color="auto"/>
        <w:left w:val="none" w:sz="0" w:space="0" w:color="auto"/>
        <w:bottom w:val="none" w:sz="0" w:space="0" w:color="auto"/>
        <w:right w:val="none" w:sz="0" w:space="0" w:color="auto"/>
      </w:divBdr>
      <w:divsChild>
        <w:div w:id="51120194">
          <w:marLeft w:val="0"/>
          <w:marRight w:val="0"/>
          <w:marTop w:val="0"/>
          <w:marBottom w:val="0"/>
          <w:divBdr>
            <w:top w:val="none" w:sz="0" w:space="0" w:color="auto"/>
            <w:left w:val="none" w:sz="0" w:space="0" w:color="auto"/>
            <w:bottom w:val="none" w:sz="0" w:space="0" w:color="auto"/>
            <w:right w:val="none" w:sz="0" w:space="0" w:color="auto"/>
          </w:divBdr>
        </w:div>
      </w:divsChild>
    </w:div>
    <w:div w:id="1844667180">
      <w:bodyDiv w:val="1"/>
      <w:marLeft w:val="0"/>
      <w:marRight w:val="0"/>
      <w:marTop w:val="0"/>
      <w:marBottom w:val="0"/>
      <w:divBdr>
        <w:top w:val="none" w:sz="0" w:space="0" w:color="auto"/>
        <w:left w:val="none" w:sz="0" w:space="0" w:color="auto"/>
        <w:bottom w:val="none" w:sz="0" w:space="0" w:color="auto"/>
        <w:right w:val="none" w:sz="0" w:space="0" w:color="auto"/>
      </w:divBdr>
      <w:divsChild>
        <w:div w:id="46152524">
          <w:marLeft w:val="0"/>
          <w:marRight w:val="0"/>
          <w:marTop w:val="0"/>
          <w:marBottom w:val="0"/>
          <w:divBdr>
            <w:top w:val="none" w:sz="0" w:space="0" w:color="auto"/>
            <w:left w:val="none" w:sz="0" w:space="0" w:color="auto"/>
            <w:bottom w:val="none" w:sz="0" w:space="0" w:color="auto"/>
            <w:right w:val="none" w:sz="0" w:space="0" w:color="auto"/>
          </w:divBdr>
        </w:div>
      </w:divsChild>
    </w:div>
    <w:div w:id="2004581110">
      <w:bodyDiv w:val="1"/>
      <w:marLeft w:val="0"/>
      <w:marRight w:val="0"/>
      <w:marTop w:val="0"/>
      <w:marBottom w:val="0"/>
      <w:divBdr>
        <w:top w:val="none" w:sz="0" w:space="0" w:color="auto"/>
        <w:left w:val="none" w:sz="0" w:space="0" w:color="auto"/>
        <w:bottom w:val="none" w:sz="0" w:space="0" w:color="auto"/>
        <w:right w:val="none" w:sz="0" w:space="0" w:color="auto"/>
      </w:divBdr>
      <w:divsChild>
        <w:div w:id="1911697424">
          <w:marLeft w:val="0"/>
          <w:marRight w:val="0"/>
          <w:marTop w:val="0"/>
          <w:marBottom w:val="0"/>
          <w:divBdr>
            <w:top w:val="none" w:sz="0" w:space="0" w:color="auto"/>
            <w:left w:val="none" w:sz="0" w:space="0" w:color="auto"/>
            <w:bottom w:val="none" w:sz="0" w:space="0" w:color="auto"/>
            <w:right w:val="none" w:sz="0" w:space="0" w:color="auto"/>
          </w:divBdr>
        </w:div>
      </w:divsChild>
    </w:div>
    <w:div w:id="2030063502">
      <w:bodyDiv w:val="1"/>
      <w:marLeft w:val="0"/>
      <w:marRight w:val="0"/>
      <w:marTop w:val="0"/>
      <w:marBottom w:val="0"/>
      <w:divBdr>
        <w:top w:val="none" w:sz="0" w:space="0" w:color="auto"/>
        <w:left w:val="none" w:sz="0" w:space="0" w:color="auto"/>
        <w:bottom w:val="none" w:sz="0" w:space="0" w:color="auto"/>
        <w:right w:val="none" w:sz="0" w:space="0" w:color="auto"/>
      </w:divBdr>
      <w:divsChild>
        <w:div w:id="85770078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studio.com/" TargetMode="External"/><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hyperlink" Target="http://stackforyourself.com/comp-sci/2016/10/01/command-line/" TargetMode="External"/><Relationship Id="rId7" Type="http://schemas.openxmlformats.org/officeDocument/2006/relationships/image" Target="media/image2.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8.png"/><Relationship Id="rId33" Type="http://schemas.openxmlformats.org/officeDocument/2006/relationships/image" Target="media/image26.pn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png"/><Relationship Id="rId24" Type="http://schemas.openxmlformats.org/officeDocument/2006/relationships/image" Target="media/image17.png"/><Relationship Id="rId32" Type="http://schemas.openxmlformats.org/officeDocument/2006/relationships/image" Target="media/image25.png"/><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hyperlink" Target="https://www.datacamp.com/courses/introduction-to-shell-for-data-science" TargetMode="External"/><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C1DC39-8583-44C8-AFEB-7BA2E5A338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4</TotalTime>
  <Pages>30</Pages>
  <Words>6372</Words>
  <Characters>36325</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 Li, Ph.D., P.E.</dc:creator>
  <cp:keywords/>
  <dc:description/>
  <cp:lastModifiedBy>Jeff Li, Ph.D., P.E.</cp:lastModifiedBy>
  <cp:revision>46</cp:revision>
  <dcterms:created xsi:type="dcterms:W3CDTF">2019-04-17T17:34:00Z</dcterms:created>
  <dcterms:modified xsi:type="dcterms:W3CDTF">2019-04-22T03:46:00Z</dcterms:modified>
</cp:coreProperties>
</file>